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597386" w14:textId="6DFBB08F" w:rsidR="003E3033" w:rsidRPr="008650BD" w:rsidRDefault="003E3033" w:rsidP="00342AB4">
      <w:pPr>
        <w:jc w:val="center"/>
        <w:rPr>
          <w:rFonts w:ascii="Kokila" w:hAnsi="Kokila" w:cs="Kokila"/>
          <w:sz w:val="36"/>
          <w:szCs w:val="36"/>
          <w:lang w:bidi="ne-NP"/>
        </w:rPr>
      </w:pPr>
      <w:bookmarkStart w:id="0" w:name="_Hlk189477499"/>
      <w:bookmarkEnd w:id="0"/>
      <w:r w:rsidRPr="008650BD">
        <w:rPr>
          <w:rFonts w:ascii="Kokila" w:hAnsi="Kokila" w:cs="Kokila"/>
          <w:sz w:val="36"/>
          <w:szCs w:val="36"/>
          <w:cs/>
        </w:rPr>
        <w:t>श्रवणदृष्टि विहीनता भएका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बालबालिका</w:t>
      </w:r>
      <w:r w:rsidR="00C208DD" w:rsidRPr="008650BD">
        <w:rPr>
          <w:rFonts w:ascii="Kokila" w:hAnsi="Kokila" w:cs="Kokila"/>
          <w:sz w:val="36"/>
          <w:szCs w:val="36"/>
          <w:cs/>
          <w:lang w:bidi="ne-NP"/>
        </w:rPr>
        <w:t>को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D96EE2" w:rsidRPr="008650BD">
        <w:rPr>
          <w:rFonts w:ascii="Kokila" w:hAnsi="Kokila" w:cs="Kokila"/>
          <w:sz w:val="36"/>
          <w:szCs w:val="36"/>
          <w:cs/>
          <w:lang w:bidi="ne-NP"/>
        </w:rPr>
        <w:t>शौचालय</w:t>
      </w:r>
      <w:r w:rsidR="00D96EE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C208D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प </w:t>
      </w:r>
      <w:r w:rsidR="003A034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विकास </w:t>
      </w:r>
      <w:r w:rsidR="00583116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>स्रोत</w:t>
      </w:r>
      <w:r w:rsidR="00FB52B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ुस्तिका</w:t>
      </w:r>
    </w:p>
    <w:p w14:paraId="43D03B5A" w14:textId="28235189" w:rsidR="002E2BA1" w:rsidRPr="008650BD" w:rsidRDefault="008C110C" w:rsidP="00342AB4">
      <w:pPr>
        <w:jc w:val="center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1FF2590E" wp14:editId="4CB8B96C">
            <wp:extent cx="5181600" cy="4181475"/>
            <wp:effectExtent l="0" t="0" r="0" b="9525"/>
            <wp:docPr id="1267088907" name="Picture 1" descr="यस चित्रमा श्रवणदृष्टि विहीन भएका बालक आफु अनुकुलित ह्वीलचेयरमा बसी भित्ताको पाइपको सहयोगले समातेर अपाङ्गतामैत्री शौचालयमा हेर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088907" name="Picture 1" descr="यस चित्रमा श्रवणदृष्टि विहीन भएका बालक आफु अनुकुलित ह्वीलचेयरमा बसी भित्ताको पाइपको सहयोगले समातेर अपाङ्गतामैत्री शौचालयमा हेर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08EA6" w14:textId="48DC6683" w:rsidR="002E2BA1" w:rsidRPr="00342AB4" w:rsidRDefault="008650BD" w:rsidP="00342AB4">
      <w:pPr>
        <w:jc w:val="center"/>
        <w:rPr>
          <w:rStyle w:val="BookTitle"/>
          <w:rFonts w:ascii="Kokila" w:hAnsi="Kokila" w:cs="Kokila"/>
          <w:sz w:val="36"/>
          <w:szCs w:val="36"/>
          <w:lang w:bidi="ne-NP"/>
        </w:rPr>
      </w:pPr>
      <w:r w:rsidRPr="00342AB4">
        <w:rPr>
          <w:rFonts w:ascii="Kokila" w:hAnsi="Kokila" w:cs="Kokila"/>
          <w:sz w:val="36"/>
          <w:szCs w:val="36"/>
          <w:cs/>
          <w:lang w:bidi="hi-IN"/>
        </w:rPr>
        <w:t>श्रवणदृष्टि विहीनता भएका बालबालिका अनुकुलित कुर्सीमा बसिरहेको</w:t>
      </w:r>
    </w:p>
    <w:p w14:paraId="5099DAB5" w14:textId="77777777" w:rsidR="00342AB4" w:rsidRPr="00342AB4" w:rsidRDefault="00342AB4" w:rsidP="008650BD">
      <w:pPr>
        <w:rPr>
          <w:rStyle w:val="BookTitle"/>
          <w:rFonts w:ascii="Kokila" w:hAnsi="Kokila" w:cs="Kokila"/>
          <w:i w:val="0"/>
          <w:iCs w:val="0"/>
          <w:sz w:val="260"/>
          <w:szCs w:val="260"/>
          <w:lang w:bidi="ne-NP"/>
        </w:rPr>
      </w:pPr>
    </w:p>
    <w:p w14:paraId="55E2C3B3" w14:textId="4A55974A" w:rsidR="00282FF1" w:rsidRPr="008650BD" w:rsidRDefault="00282FF1" w:rsidP="00342AB4">
      <w:pPr>
        <w:jc w:val="center"/>
        <w:rPr>
          <w:rStyle w:val="BookTitle"/>
          <w:rFonts w:ascii="Kokila" w:hAnsi="Kokila" w:cs="Kokila"/>
          <w:b w:val="0"/>
          <w:bCs w:val="0"/>
          <w:i w:val="0"/>
          <w:iCs w:val="0"/>
          <w:sz w:val="36"/>
          <w:szCs w:val="36"/>
          <w:lang w:bidi="ne-NP"/>
        </w:rPr>
      </w:pPr>
      <w:r w:rsidRPr="008650BD">
        <w:rPr>
          <w:rStyle w:val="BookTitle"/>
          <w:rFonts w:ascii="Kokila" w:hAnsi="Kokila" w:cs="Kokila"/>
          <w:sz w:val="36"/>
          <w:szCs w:val="36"/>
          <w:cs/>
          <w:lang w:bidi="ne-NP"/>
        </w:rPr>
        <w:t>प्रकाशकः</w:t>
      </w:r>
    </w:p>
    <w:p w14:paraId="777A96E5" w14:textId="77777777" w:rsidR="00282FF1" w:rsidRPr="008650BD" w:rsidRDefault="00282FF1" w:rsidP="00342AB4">
      <w:pPr>
        <w:jc w:val="center"/>
        <w:rPr>
          <w:rStyle w:val="BookTitle"/>
          <w:rFonts w:ascii="Kokila" w:eastAsiaTheme="majorEastAsia" w:hAnsi="Kokila" w:cs="Kokila"/>
          <w:b w:val="0"/>
          <w:i w:val="0"/>
          <w:iCs w:val="0"/>
          <w:color w:val="000000" w:themeColor="text1"/>
          <w:sz w:val="36"/>
          <w:szCs w:val="36"/>
          <w:cs/>
          <w:lang w:bidi="ne-NP"/>
        </w:rPr>
      </w:pPr>
      <w:r w:rsidRPr="008650BD">
        <w:rPr>
          <w:rStyle w:val="BookTitle"/>
          <w:rFonts w:ascii="Kokila" w:hAnsi="Kokila" w:cs="Kokila"/>
          <w:sz w:val="36"/>
          <w:szCs w:val="36"/>
          <w:cs/>
          <w:lang w:bidi="ne-NP"/>
        </w:rPr>
        <w:t>श्रवणदृष्टि विहीन संघ नेपाल</w:t>
      </w:r>
    </w:p>
    <w:p w14:paraId="0AEF5331" w14:textId="77777777" w:rsidR="00583116" w:rsidRDefault="00583116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</w:rPr>
        <w:lastRenderedPageBreak/>
        <w:t>श्रवणदृष्टि विहीनता भएका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बालबालिकाको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शौचालय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िप विकास </w:t>
      </w:r>
      <w:r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>स्रोत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ुस्तिका </w:t>
      </w:r>
    </w:p>
    <w:p w14:paraId="24BF5DD2" w14:textId="77777777" w:rsidR="00342AB4" w:rsidRDefault="00342AB4" w:rsidP="008650BD">
      <w:pPr>
        <w:rPr>
          <w:rStyle w:val="BookTitle"/>
          <w:rFonts w:ascii="Kokila" w:hAnsi="Kokila" w:cs="Kokila"/>
          <w:sz w:val="36"/>
          <w:szCs w:val="36"/>
          <w:lang w:bidi="ne-NP"/>
        </w:rPr>
      </w:pPr>
    </w:p>
    <w:p w14:paraId="44BDF8AA" w14:textId="327DF226" w:rsidR="00282FF1" w:rsidRPr="008650BD" w:rsidRDefault="00282FF1" w:rsidP="008650BD">
      <w:pPr>
        <w:rPr>
          <w:rStyle w:val="BookTitle"/>
          <w:rFonts w:ascii="Kokila" w:hAnsi="Kokila" w:cs="Kokila"/>
          <w:sz w:val="36"/>
          <w:szCs w:val="36"/>
          <w:lang w:bidi="ne-NP"/>
        </w:rPr>
      </w:pPr>
      <w:r w:rsidRPr="008650BD">
        <w:rPr>
          <w:rStyle w:val="BookTitle"/>
          <w:rFonts w:ascii="Kokila" w:hAnsi="Kokila" w:cs="Kokila"/>
          <w:sz w:val="36"/>
          <w:szCs w:val="36"/>
          <w:cs/>
          <w:lang w:bidi="ne-NP"/>
        </w:rPr>
        <w:t>लेखन</w:t>
      </w:r>
      <w:r w:rsidR="00580291" w:rsidRPr="00583116">
        <w:rPr>
          <w:rStyle w:val="BookTitle"/>
          <w:rFonts w:ascii="Kokila" w:hAnsi="Kokila" w:cs="Kokila"/>
          <w:sz w:val="36"/>
          <w:szCs w:val="36"/>
          <w:cs/>
          <w:lang w:bidi="ne-NP"/>
        </w:rPr>
        <w:t xml:space="preserve"> सम्पादन</w:t>
      </w:r>
      <w:r w:rsidRPr="008650BD">
        <w:rPr>
          <w:rStyle w:val="BookTitle"/>
          <w:rFonts w:ascii="Kokila" w:hAnsi="Kokila" w:cs="Kokila"/>
          <w:sz w:val="36"/>
          <w:szCs w:val="36"/>
          <w:cs/>
          <w:lang w:bidi="ne-NP"/>
        </w:rPr>
        <w:t>:</w:t>
      </w:r>
    </w:p>
    <w:p w14:paraId="46F973C4" w14:textId="212653CE" w:rsidR="00282FF1" w:rsidRDefault="00CE692B" w:rsidP="008650BD">
      <w:pPr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  <w:lang w:bidi="ne-NP"/>
        </w:rPr>
        <w:t>दुर्गा दत्त जोशी</w:t>
      </w:r>
    </w:p>
    <w:p w14:paraId="5669C380" w14:textId="77777777" w:rsidR="00342AB4" w:rsidRPr="00342AB4" w:rsidRDefault="00342AB4" w:rsidP="008650BD">
      <w:pPr>
        <w:rPr>
          <w:rFonts w:ascii="Kokila" w:hAnsi="Kokila" w:cs="Kokila"/>
          <w:sz w:val="300"/>
          <w:szCs w:val="300"/>
          <w:lang w:bidi="ne-NP"/>
        </w:rPr>
      </w:pPr>
    </w:p>
    <w:p w14:paraId="57B503D7" w14:textId="77777777" w:rsidR="00282FF1" w:rsidRPr="008650BD" w:rsidRDefault="00282FF1" w:rsidP="008650BD">
      <w:pPr>
        <w:rPr>
          <w:rFonts w:ascii="Kokila" w:hAnsi="Kokila" w:cs="Kokila"/>
          <w:sz w:val="36"/>
          <w:szCs w:val="36"/>
          <w:lang w:bidi="hi-I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45E8A17E" wp14:editId="6F04AB23">
            <wp:extent cx="857250" cy="857250"/>
            <wp:effectExtent l="0" t="0" r="0" b="0"/>
            <wp:docPr id="61" name="Picture 61" descr="श्रवणदृष्टि विहीन संघ नेपालको लोग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श्रवणदृष्टि विहीन संघ नेपालको लोगो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128A5" w14:textId="77777777" w:rsidR="00282FF1" w:rsidRPr="008650BD" w:rsidRDefault="00282FF1" w:rsidP="008650BD">
      <w:pPr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प्रकाशक</w:t>
      </w:r>
      <w:r w:rsidRPr="008650BD">
        <w:rPr>
          <w:rFonts w:ascii="Kokila" w:hAnsi="Kokila" w:cs="Kokila"/>
          <w:sz w:val="36"/>
          <w:szCs w:val="36"/>
        </w:rPr>
        <w:t>:</w:t>
      </w:r>
    </w:p>
    <w:p w14:paraId="68611E1A" w14:textId="77777777" w:rsidR="00282FF1" w:rsidRPr="008650BD" w:rsidRDefault="00282FF1" w:rsidP="008650BD">
      <w:pPr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श्रवणदृष्टि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विहीन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संघ नेपाल</w:t>
      </w:r>
    </w:p>
    <w:p w14:paraId="67AC6DA1" w14:textId="0DA63332" w:rsidR="00282FF1" w:rsidRPr="008650BD" w:rsidRDefault="00282FF1" w:rsidP="008650BD">
      <w:pPr>
        <w:rPr>
          <w:rFonts w:ascii="Kokila" w:hAnsi="Kokila" w:cs="Kokila"/>
          <w:sz w:val="36"/>
          <w:szCs w:val="36"/>
          <w:lang w:bidi="hi-IN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इन्द्रचोक, पोखरा, कास्की</w:t>
      </w:r>
      <w:r w:rsidRPr="008650BD">
        <w:rPr>
          <w:rFonts w:ascii="Kokila" w:hAnsi="Kokila" w:cs="Kokila"/>
          <w:sz w:val="36"/>
          <w:szCs w:val="36"/>
          <w:lang w:bidi="hi-IN"/>
        </w:rPr>
        <w:br w:type="page"/>
      </w:r>
      <w:r w:rsidRPr="008650BD">
        <w:rPr>
          <w:rFonts w:ascii="Kokila" w:hAnsi="Kokila" w:cs="Kokila"/>
          <w:sz w:val="36"/>
          <w:szCs w:val="36"/>
          <w:cs/>
          <w:lang w:bidi="hi-IN"/>
        </w:rPr>
        <w:lastRenderedPageBreak/>
        <w:t>पुस्तक</w:t>
      </w:r>
      <w:r w:rsidRPr="008650BD">
        <w:rPr>
          <w:rFonts w:ascii="Kokila" w:hAnsi="Kokila" w:cs="Kokila"/>
          <w:sz w:val="36"/>
          <w:szCs w:val="36"/>
        </w:rPr>
        <w:t>:</w:t>
      </w:r>
      <w:r w:rsidR="00FB52B6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583116" w:rsidRPr="008650BD">
        <w:rPr>
          <w:rFonts w:ascii="Kokila" w:hAnsi="Kokila" w:cs="Kokila"/>
          <w:sz w:val="36"/>
          <w:szCs w:val="36"/>
          <w:cs/>
        </w:rPr>
        <w:t>श्रवणदृष्टि विहीनता भएका</w:t>
      </w:r>
      <w:r w:rsidR="00583116" w:rsidRPr="008650BD">
        <w:rPr>
          <w:rFonts w:ascii="Kokila" w:hAnsi="Kokila" w:cs="Kokila"/>
          <w:sz w:val="36"/>
          <w:szCs w:val="36"/>
          <w:cs/>
          <w:lang w:bidi="ne-NP"/>
        </w:rPr>
        <w:t xml:space="preserve"> बालबालिकाको</w:t>
      </w:r>
      <w:r w:rsidR="00583116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583116" w:rsidRPr="008650BD">
        <w:rPr>
          <w:rFonts w:ascii="Kokila" w:hAnsi="Kokila" w:cs="Kokila"/>
          <w:sz w:val="36"/>
          <w:szCs w:val="36"/>
          <w:cs/>
          <w:lang w:bidi="ne-NP"/>
        </w:rPr>
        <w:t>शौचालय</w:t>
      </w:r>
      <w:r w:rsidR="0058311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िप विकास </w:t>
      </w:r>
      <w:r w:rsidR="00583116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>स्रोत</w:t>
      </w:r>
      <w:r w:rsidR="0058311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ुस्तिका</w:t>
      </w:r>
    </w:p>
    <w:p w14:paraId="5CF6A84E" w14:textId="77777777" w:rsidR="00282FF1" w:rsidRPr="008650BD" w:rsidRDefault="00282FF1" w:rsidP="008650BD">
      <w:pPr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प्रकाशक</w:t>
      </w:r>
      <w:r w:rsidRPr="008650BD">
        <w:rPr>
          <w:rFonts w:ascii="Kokila" w:hAnsi="Kokila" w:cs="Kokila"/>
          <w:sz w:val="36"/>
          <w:szCs w:val="36"/>
        </w:rPr>
        <w:t xml:space="preserve">: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श्रवणदृष्टि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विहीन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संघ नेपाल, इन्द्र चोक पोखरा, कास्की</w:t>
      </w:r>
    </w:p>
    <w:p w14:paraId="7DA3AAF9" w14:textId="77777777" w:rsidR="00282FF1" w:rsidRPr="008650BD" w:rsidRDefault="00282FF1" w:rsidP="008650BD">
      <w:pPr>
        <w:rPr>
          <w:rFonts w:ascii="Kokila" w:hAnsi="Kokila" w:cs="Kokila"/>
          <w:sz w:val="36"/>
          <w:szCs w:val="36"/>
          <w:cs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सवार्धिकार</w:t>
      </w:r>
      <w:r w:rsidRPr="008650BD">
        <w:rPr>
          <w:rFonts w:ascii="Kokila" w:hAnsi="Kokila" w:cs="Kokila"/>
          <w:sz w:val="36"/>
          <w:szCs w:val="36"/>
        </w:rPr>
        <w:t xml:space="preserve">: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प्रकाशकमा</w:t>
      </w:r>
      <w:r w:rsidRPr="008650BD">
        <w:rPr>
          <w:rFonts w:ascii="Kokila" w:hAnsi="Kokila" w:cs="Kokila"/>
          <w:sz w:val="36"/>
          <w:szCs w:val="36"/>
        </w:rPr>
        <w:t xml:space="preserve"> </w:t>
      </w:r>
    </w:p>
    <w:p w14:paraId="0AE30F37" w14:textId="77777777" w:rsidR="00282FF1" w:rsidRPr="008650BD" w:rsidRDefault="00282FF1" w:rsidP="008650BD">
      <w:pPr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संस्करण</w:t>
      </w:r>
      <w:r w:rsidRPr="008650BD">
        <w:rPr>
          <w:rFonts w:ascii="Kokila" w:hAnsi="Kokila" w:cs="Kokila"/>
          <w:sz w:val="36"/>
          <w:szCs w:val="36"/>
        </w:rPr>
        <w:t xml:space="preserve">: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प्रथम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२०</w:t>
      </w:r>
      <w:r w:rsidRPr="008650BD">
        <w:rPr>
          <w:rFonts w:ascii="Kokila" w:hAnsi="Kokila" w:cs="Kokila"/>
          <w:sz w:val="36"/>
          <w:szCs w:val="36"/>
          <w:cs/>
        </w:rPr>
        <w:t xml:space="preserve">८१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मंसिर</w:t>
      </w:r>
    </w:p>
    <w:p w14:paraId="43CB7517" w14:textId="33AE857C" w:rsidR="00282FF1" w:rsidRPr="008650BD" w:rsidRDefault="00282FF1" w:rsidP="008650BD">
      <w:pPr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प्रति</w:t>
      </w:r>
      <w:r w:rsidRPr="008650BD">
        <w:rPr>
          <w:rFonts w:ascii="Kokila" w:hAnsi="Kokila" w:cs="Kokila"/>
          <w:sz w:val="36"/>
          <w:szCs w:val="36"/>
        </w:rPr>
        <w:t>:</w:t>
      </w:r>
      <w:r w:rsidR="00342AB4">
        <w:rPr>
          <w:rFonts w:ascii="Kokila" w:hAnsi="Kokila" w:cs="Kokila" w:hint="cs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प्रति</w:t>
      </w:r>
    </w:p>
    <w:p w14:paraId="6F57D176" w14:textId="77777777" w:rsidR="00282FF1" w:rsidRPr="008650BD" w:rsidRDefault="00282FF1" w:rsidP="008650BD">
      <w:pPr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आवरण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चित्र</w:t>
      </w:r>
      <w:r w:rsidRPr="008650BD">
        <w:rPr>
          <w:rFonts w:ascii="Kokila" w:hAnsi="Kokila" w:cs="Kokila"/>
          <w:sz w:val="36"/>
          <w:szCs w:val="36"/>
        </w:rPr>
        <w:t xml:space="preserve">: </w:t>
      </w:r>
    </w:p>
    <w:p w14:paraId="170BA178" w14:textId="77777777" w:rsidR="00282FF1" w:rsidRPr="008650BD" w:rsidRDefault="00282FF1" w:rsidP="008650BD">
      <w:pPr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</w:rPr>
        <w:t>ISBN:</w:t>
      </w:r>
    </w:p>
    <w:p w14:paraId="343E26FA" w14:textId="77777777" w:rsidR="00282FF1" w:rsidRPr="008650BD" w:rsidRDefault="00282FF1" w:rsidP="008650BD">
      <w:pPr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आर्थिक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सहयोग</w:t>
      </w:r>
      <w:r w:rsidRPr="008650BD">
        <w:rPr>
          <w:rFonts w:ascii="Kokila" w:hAnsi="Kokila" w:cs="Kokila"/>
          <w:sz w:val="36"/>
          <w:szCs w:val="36"/>
        </w:rPr>
        <w:t>: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>कोडी</w:t>
      </w:r>
    </w:p>
    <w:p w14:paraId="31E85071" w14:textId="6CF07029" w:rsidR="00282FF1" w:rsidRPr="00583116" w:rsidRDefault="00282FF1" w:rsidP="008650BD">
      <w:pPr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मुद्रक</w:t>
      </w:r>
      <w:r w:rsidRPr="008650BD">
        <w:rPr>
          <w:rFonts w:ascii="Kokila" w:hAnsi="Kokila" w:cs="Kokila"/>
          <w:sz w:val="36"/>
          <w:szCs w:val="36"/>
        </w:rPr>
        <w:t xml:space="preserve">: </w:t>
      </w:r>
    </w:p>
    <w:p w14:paraId="3862DA2A" w14:textId="77777777" w:rsidR="00282FF1" w:rsidRPr="00342AB4" w:rsidRDefault="00282FF1" w:rsidP="008650BD">
      <w:pPr>
        <w:rPr>
          <w:rFonts w:ascii="Kokila" w:hAnsi="Kokila" w:cs="Kokila"/>
          <w:sz w:val="96"/>
          <w:szCs w:val="96"/>
          <w:u w:val="single"/>
          <w:lang w:bidi="hi-IN"/>
        </w:rPr>
      </w:pPr>
    </w:p>
    <w:p w14:paraId="4358524D" w14:textId="18EC7004" w:rsidR="00282FF1" w:rsidRPr="008650BD" w:rsidRDefault="00900088" w:rsidP="008650BD">
      <w:pPr>
        <w:rPr>
          <w:rFonts w:ascii="Kokila" w:hAnsi="Kokila" w:cs="Kokila"/>
          <w:sz w:val="36"/>
          <w:szCs w:val="36"/>
          <w:u w:val="single"/>
          <w:lang w:bidi="ne-NP"/>
        </w:rPr>
      </w:pPr>
      <w:r w:rsidRPr="008650BD">
        <w:rPr>
          <w:rFonts w:ascii="Kokila" w:hAnsi="Kokila" w:cs="Kokila"/>
          <w:sz w:val="36"/>
          <w:szCs w:val="36"/>
          <w:u w:val="single"/>
          <w:cs/>
          <w:lang w:bidi="ne-NP"/>
        </w:rPr>
        <w:t>सल्लाहकार</w:t>
      </w:r>
      <w:r w:rsidR="00282FF1" w:rsidRPr="008650BD">
        <w:rPr>
          <w:rFonts w:ascii="Kokila" w:hAnsi="Kokila" w:cs="Kokila"/>
          <w:sz w:val="36"/>
          <w:szCs w:val="36"/>
          <w:u w:val="single"/>
        </w:rPr>
        <w:t>:</w:t>
      </w:r>
    </w:p>
    <w:p w14:paraId="15244CEB" w14:textId="2CA78F2A" w:rsidR="00342AB4" w:rsidRDefault="00282FF1" w:rsidP="00342AB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8650BD">
        <w:rPr>
          <w:rFonts w:ascii="Kokila" w:hAnsi="Kokila" w:cs="Kokila"/>
          <w:sz w:val="36"/>
          <w:szCs w:val="36"/>
          <w:cs/>
          <w:lang w:bidi="ne-NP"/>
        </w:rPr>
        <w:t>पुष्प राज रिमाल</w:t>
      </w:r>
    </w:p>
    <w:p w14:paraId="3B5B77E2" w14:textId="128A54AD" w:rsidR="00233EEA" w:rsidRPr="00233EEA" w:rsidRDefault="00233EEA">
      <w:pPr>
        <w:rPr>
          <w:cs/>
          <w:lang w:bidi="ne-NP"/>
        </w:rPr>
      </w:pPr>
      <w:r>
        <w:rPr>
          <w:cs/>
          <w:lang w:bidi="ne-NP"/>
        </w:rPr>
        <w:br w:type="page"/>
      </w:r>
    </w:p>
    <w:p w14:paraId="68B70B9E" w14:textId="7B3291A7" w:rsidR="004D5740" w:rsidRDefault="004D5740">
      <w:pPr>
        <w:pStyle w:val="TOC1"/>
        <w:tabs>
          <w:tab w:val="right" w:leader="dot" w:pos="9350"/>
        </w:tabs>
        <w:rPr>
          <w:rFonts w:ascii="Kokila" w:hAnsi="Kokila" w:cs="Kokila"/>
          <w:b w:val="0"/>
          <w:bCs w:val="0"/>
          <w:sz w:val="36"/>
          <w:szCs w:val="36"/>
          <w:cs/>
          <w:lang w:bidi="ne-NP"/>
        </w:rPr>
      </w:pPr>
      <w:r>
        <w:rPr>
          <w:rFonts w:ascii="Kokila" w:hAnsi="Kokila" w:cs="Kokila" w:hint="cs"/>
          <w:b w:val="0"/>
          <w:bCs w:val="0"/>
          <w:sz w:val="36"/>
          <w:szCs w:val="36"/>
          <w:cs/>
          <w:lang w:bidi="ne-NP"/>
        </w:rPr>
        <w:lastRenderedPageBreak/>
        <w:t>बिषयसुची</w:t>
      </w:r>
    </w:p>
    <w:p w14:paraId="52BDEB56" w14:textId="6E34D5D6" w:rsidR="004D5740" w:rsidRDefault="004D5740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sz w:val="22"/>
          <w:szCs w:val="20"/>
          <w:lang w:bidi="ne-NP"/>
        </w:rPr>
      </w:pPr>
      <w:r>
        <w:rPr>
          <w:rFonts w:ascii="Kokila" w:hAnsi="Kokila" w:cs="Kokila"/>
          <w:b w:val="0"/>
          <w:bCs w:val="0"/>
          <w:sz w:val="36"/>
          <w:szCs w:val="36"/>
          <w:lang w:bidi="ne-NP"/>
        </w:rPr>
        <w:fldChar w:fldCharType="begin"/>
      </w:r>
      <w:r>
        <w:rPr>
          <w:rFonts w:ascii="Kokila" w:hAnsi="Kokila" w:cs="Kokila"/>
          <w:b w:val="0"/>
          <w:bCs w:val="0"/>
          <w:sz w:val="36"/>
          <w:szCs w:val="36"/>
          <w:lang w:bidi="ne-NP"/>
        </w:rPr>
        <w:instrText xml:space="preserve"> TOC \o "1-3" \h \z \u </w:instrText>
      </w:r>
      <w:r>
        <w:rPr>
          <w:rFonts w:ascii="Kokila" w:hAnsi="Kokila" w:cs="Kokila"/>
          <w:b w:val="0"/>
          <w:bCs w:val="0"/>
          <w:sz w:val="36"/>
          <w:szCs w:val="36"/>
          <w:lang w:bidi="ne-NP"/>
        </w:rPr>
        <w:fldChar w:fldCharType="separate"/>
      </w:r>
      <w:hyperlink w:anchor="_Toc189493646" w:history="1">
        <w:r w:rsidRPr="00866183">
          <w:rPr>
            <w:rStyle w:val="Hyperlink"/>
            <w:rFonts w:ascii="Kokila" w:hAnsi="Kokila" w:cs="Kokila"/>
            <w:noProof/>
            <w:cs/>
          </w:rPr>
          <w:t xml:space="preserve">अध्यायः १ </w:t>
        </w:r>
        <w:r w:rsidRPr="00866183">
          <w:rPr>
            <w:rStyle w:val="Hyperlink"/>
            <w:rFonts w:ascii="Kokila" w:hAnsi="Kokila" w:cs="Kokila"/>
            <w:noProof/>
            <w:cs/>
            <w:lang w:bidi="ne-IN"/>
          </w:rPr>
          <w:t>श्रवणदृष्टि</w:t>
        </w:r>
        <w:r w:rsidRPr="00866183">
          <w:rPr>
            <w:rStyle w:val="Hyperlink"/>
            <w:rFonts w:ascii="Kokila" w:hAnsi="Kokila" w:cs="Kokila"/>
            <w:noProof/>
            <w:lang w:bidi="ne-IN"/>
          </w:rPr>
          <w:t xml:space="preserve"> </w:t>
        </w:r>
        <w:r w:rsidRPr="00866183">
          <w:rPr>
            <w:rStyle w:val="Hyperlink"/>
            <w:rFonts w:ascii="Kokila" w:hAnsi="Kokila" w:cs="Kokila"/>
            <w:noProof/>
            <w:cs/>
            <w:lang w:bidi="ne-IN"/>
          </w:rPr>
          <w:t>विहीनता</w:t>
        </w:r>
        <w:r w:rsidRPr="00866183">
          <w:rPr>
            <w:rStyle w:val="Hyperlink"/>
            <w:rFonts w:ascii="Kokila" w:hAnsi="Kokila" w:cs="Kokila"/>
            <w:noProof/>
            <w:cs/>
          </w:rPr>
          <w:t>को परिचय र प्रका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AFA2C1D" w14:textId="0FE0E83E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47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१.१ परिच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A7B47A0" w14:textId="50E6FC4F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48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१.२ श्रवणदृष्टि</w:t>
        </w:r>
        <w:r w:rsidRPr="00866183">
          <w:rPr>
            <w:rStyle w:val="Hyperlink"/>
            <w:rFonts w:ascii="Kokila" w:hAnsi="Kokila" w:cs="Kokila"/>
            <w:bCs/>
            <w:noProof/>
          </w:rPr>
          <w:t xml:space="preserve"> </w:t>
        </w:r>
        <w:r w:rsidRPr="00866183">
          <w:rPr>
            <w:rStyle w:val="Hyperlink"/>
            <w:rFonts w:ascii="Kokila" w:hAnsi="Kokila" w:cs="Kokila"/>
            <w:bCs/>
            <w:noProof/>
            <w:cs/>
          </w:rPr>
          <w:t>विहीनताको</w:t>
        </w:r>
        <w:r w:rsidRPr="00866183">
          <w:rPr>
            <w:rStyle w:val="Hyperlink"/>
            <w:rFonts w:ascii="Kokila" w:hAnsi="Kokila" w:cs="Kokila"/>
            <w:bCs/>
            <w:noProof/>
          </w:rPr>
          <w:t xml:space="preserve"> </w:t>
        </w:r>
        <w:r w:rsidRPr="00866183">
          <w:rPr>
            <w:rStyle w:val="Hyperlink"/>
            <w:rFonts w:ascii="Kokila" w:hAnsi="Kokila" w:cs="Kokila"/>
            <w:bCs/>
            <w:noProof/>
            <w:cs/>
          </w:rPr>
          <w:t>प्रकार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6779EF6" w14:textId="2FC0BEE0" w:rsidR="004D5740" w:rsidRDefault="004D5740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sz w:val="22"/>
          <w:szCs w:val="20"/>
          <w:lang w:bidi="ne-NP"/>
        </w:rPr>
      </w:pPr>
      <w:hyperlink w:anchor="_Toc189493649" w:history="1">
        <w:r w:rsidRPr="00866183">
          <w:rPr>
            <w:rStyle w:val="Hyperlink"/>
            <w:rFonts w:ascii="Kokila" w:hAnsi="Kokila" w:cs="Kokila"/>
            <w:noProof/>
            <w:cs/>
            <w:lang w:bidi="ne-IN"/>
          </w:rPr>
          <w:t>अध्यायः २  शौचालय सिप र यसको आवश्कत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61A3B66" w14:textId="67198E92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50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२.१ परिच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65B7F6" w14:textId="63E97B68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51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२.२ शौचालय सिपका मुख्य क्षेत्रहरू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44F0E2B" w14:textId="44754709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52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शौचालयको प्रयोग र समय प्र</w:t>
        </w:r>
        <w:r w:rsidRPr="00866183">
          <w:rPr>
            <w:rStyle w:val="Hyperlink"/>
            <w:rFonts w:ascii="Kokila" w:hAnsi="Kokila" w:cs="Kokila"/>
            <w:b/>
            <w:bCs/>
            <w:noProof/>
            <w:cs/>
          </w:rPr>
          <w:t>वन्ध</w:t>
        </w:r>
        <w:r w:rsidRPr="00866183">
          <w:rPr>
            <w:rStyle w:val="Hyperlink"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7DF4B21" w14:textId="5B39B399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53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सरसफाइ</w:t>
        </w:r>
        <w:r w:rsidRPr="00866183">
          <w:rPr>
            <w:rStyle w:val="Hyperlink"/>
            <w:b/>
            <w:bCs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C522414" w14:textId="100BF507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54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आत्मनिर्भरता र सुरक्षा</w:t>
        </w:r>
        <w:r w:rsidRPr="00866183">
          <w:rPr>
            <w:rStyle w:val="Hyperlink"/>
            <w:rFonts w:ascii="Kokila" w:hAnsi="Kokila" w:cs="Kokila"/>
            <w:b/>
            <w:bCs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63EED1A" w14:textId="30EAB8D6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55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सामाजिक र सांस्कृतिक चेतना</w:t>
        </w:r>
        <w:r w:rsidRPr="00866183">
          <w:rPr>
            <w:rStyle w:val="Hyperlink"/>
            <w:b/>
            <w:bCs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71AF67C" w14:textId="1D11D87B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56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स्वास्थ्य र रोग रोकथाम</w:t>
        </w:r>
        <w:r w:rsidRPr="00866183">
          <w:rPr>
            <w:rStyle w:val="Hyperlink"/>
            <w:b/>
            <w:bCs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06EA614" w14:textId="3BC66A1E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57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२.३ शौचालय सिपका आवस्यकताहर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FE5F521" w14:textId="062983F9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58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सुरक्षित प्रयोगको आवश्यकता</w:t>
        </w:r>
        <w:r w:rsidRPr="00866183">
          <w:rPr>
            <w:rStyle w:val="Hyperlink"/>
            <w:b/>
            <w:bCs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3F9BEBE" w14:textId="2095A616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59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स्वच्छता र स्वस्थ रहन</w:t>
        </w:r>
        <w:r w:rsidRPr="00866183">
          <w:rPr>
            <w:rStyle w:val="Hyperlink"/>
            <w:b/>
            <w:bCs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F175681" w14:textId="3E4575B2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60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आत्मनिर्भरता र आत्मविश्वास कायम गर्न</w:t>
        </w:r>
        <w:r w:rsidRPr="00866183">
          <w:rPr>
            <w:rStyle w:val="Hyperlink"/>
            <w:b/>
            <w:bCs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D5E5C07" w14:textId="4C9A596C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61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सामाजिक समावेशिताका लागि</w:t>
        </w:r>
        <w:r w:rsidRPr="00866183">
          <w:rPr>
            <w:rStyle w:val="Hyperlink"/>
            <w:b/>
            <w:bCs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7FD73E0" w14:textId="46F30CC0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62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 xml:space="preserve">उच्च मनोबल र सहयोग </w:t>
        </w:r>
        <w:r w:rsidRPr="00866183">
          <w:rPr>
            <w:rStyle w:val="Hyperlink"/>
            <w:b/>
            <w:bCs/>
            <w:noProof/>
            <w:lang w:bidi="ne-I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153319D" w14:textId="40E2B223" w:rsidR="004D5740" w:rsidRDefault="004D5740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sz w:val="22"/>
          <w:szCs w:val="20"/>
          <w:lang w:bidi="ne-NP"/>
        </w:rPr>
      </w:pPr>
      <w:hyperlink w:anchor="_Toc189493663" w:history="1">
        <w:r w:rsidRPr="00866183">
          <w:rPr>
            <w:rStyle w:val="Hyperlink"/>
            <w:rFonts w:ascii="Kokila" w:hAnsi="Kokila" w:cs="Kokila"/>
            <w:noProof/>
            <w:cs/>
            <w:lang w:bidi="ne-IN"/>
          </w:rPr>
          <w:t>अध्यायः३ शौचालय सिपको विकास क्र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FA33AB0" w14:textId="3EDD458D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64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३.१  शौचालय सिप विकासका आवश्क चरणहर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40F45EF" w14:textId="320B2DDE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65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चरण १: आधारभूत तथ्यांक सङ्कल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8FAAD0D" w14:textId="70C40E8C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66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चरण २.  शौचालय सिपका विकासका लागि तालिका प्रयो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3CDB3A6" w14:textId="383F8EFB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67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चरणः३ प्राकृतिक रूपमा गरिने संकेतहरूको पहिचा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571BEBF" w14:textId="7E5CB84B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68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चरणः ४ शौचालयको पहिचान र शौचालयमा बस्न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7AF7E41" w14:textId="7D347ED1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69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चरणः ५</w:t>
        </w:r>
        <w:r w:rsidRPr="00866183">
          <w:rPr>
            <w:rStyle w:val="Hyperlink"/>
            <w:rFonts w:ascii="Kokila" w:hAnsi="Kokila" w:cs="Kokila"/>
            <w:b/>
            <w:bCs/>
            <w:noProof/>
            <w:lang w:bidi="ne-IN"/>
          </w:rPr>
          <w:t xml:space="preserve"> </w:t>
        </w:r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कपडाको लगाउन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28B476C" w14:textId="1DE26F31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70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चरणः७  शौच गरेपछि आफुलाइ सफा गर्न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43FE2D6" w14:textId="5FF12DA0" w:rsidR="004D5740" w:rsidRDefault="004D5740">
      <w:pPr>
        <w:pStyle w:val="TOC3"/>
        <w:tabs>
          <w:tab w:val="right" w:leader="dot" w:pos="9350"/>
        </w:tabs>
        <w:rPr>
          <w:rFonts w:eastAsiaTheme="minorEastAsia" w:cstheme="minorBidi"/>
          <w:noProof/>
          <w:sz w:val="22"/>
          <w:szCs w:val="20"/>
          <w:lang w:bidi="ne-NP"/>
        </w:rPr>
      </w:pPr>
      <w:hyperlink w:anchor="_Toc189493671" w:history="1">
        <w:r w:rsidRPr="00866183">
          <w:rPr>
            <w:rStyle w:val="Hyperlink"/>
            <w:rFonts w:ascii="Kokila" w:hAnsi="Kokila" w:cs="Kokila"/>
            <w:b/>
            <w:bCs/>
            <w:noProof/>
            <w:cs/>
            <w:lang w:bidi="ne-IN"/>
          </w:rPr>
          <w:t>चरणः ८ शौचालय सफा गर्न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71EDF518" w14:textId="675110AE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72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३.२ शौचालयको प्रयोग पछि हात धुने तरिक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0E09340" w14:textId="2B7F57BA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73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३.३ शौचालय सम्बन्धी तालिमका लागि शिक्षण</w:t>
        </w:r>
        <w:r w:rsidRPr="00866183">
          <w:rPr>
            <w:rStyle w:val="Hyperlink"/>
            <w:rFonts w:ascii="Kokila" w:hAnsi="Kokila" w:cs="Kokila"/>
            <w:bCs/>
            <w:noProof/>
          </w:rPr>
          <w:t xml:space="preserve"> </w:t>
        </w:r>
        <w:r w:rsidRPr="00866183">
          <w:rPr>
            <w:rStyle w:val="Hyperlink"/>
            <w:rFonts w:ascii="Kokila" w:hAnsi="Kokila" w:cs="Kokila"/>
            <w:bCs/>
            <w:noProof/>
            <w:cs/>
          </w:rPr>
          <w:t>रणनीतिहर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527DF011" w14:textId="142D1901" w:rsidR="004D5740" w:rsidRDefault="004D5740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sz w:val="22"/>
          <w:szCs w:val="20"/>
          <w:lang w:bidi="ne-NP"/>
        </w:rPr>
      </w:pPr>
      <w:hyperlink w:anchor="_Toc189493674" w:history="1">
        <w:r w:rsidRPr="00866183">
          <w:rPr>
            <w:rStyle w:val="Hyperlink"/>
            <w:rFonts w:ascii="Kokila" w:hAnsi="Kokila" w:cs="Kokila"/>
            <w:noProof/>
            <w:cs/>
          </w:rPr>
          <w:t xml:space="preserve">अध्यायः ४ </w:t>
        </w:r>
        <w:r w:rsidRPr="00866183">
          <w:rPr>
            <w:rStyle w:val="Hyperlink"/>
            <w:rFonts w:ascii="Kokila" w:hAnsi="Kokila" w:cs="Kokila"/>
            <w:noProof/>
            <w:cs/>
            <w:lang w:bidi="ne-IN"/>
          </w:rPr>
          <w:t>शौचालयमा सिपको व्यवस्थाप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446F92A5" w14:textId="2401FC37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75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४.१ शौचालय सिप विकासका केही पक्षहर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7598EF3" w14:textId="50AD058F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76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४. २ ओछ्यान दिसापिसाव गर्ने समस्या समाधान तरिकाहर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1CDACF0" w14:textId="5EF1B530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77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४.३ शौचालय सिप विकासका लागि सम्झनु पर्ने बुँदाहर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A70308E" w14:textId="774F3018" w:rsidR="004D5740" w:rsidRDefault="004D5740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sz w:val="22"/>
          <w:szCs w:val="20"/>
          <w:lang w:bidi="ne-NP"/>
        </w:rPr>
      </w:pPr>
      <w:hyperlink w:anchor="_Toc189493678" w:history="1">
        <w:r w:rsidRPr="00866183">
          <w:rPr>
            <w:rStyle w:val="Hyperlink"/>
            <w:rFonts w:ascii="Kokila" w:hAnsi="Kokila" w:cs="Kokila"/>
            <w:noProof/>
            <w:cs/>
            <w:lang w:bidi="ne-IN"/>
          </w:rPr>
          <w:t>५ शौचालय सिपका लागि कार्य विश्लेषण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5D03885B" w14:textId="5BF68560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79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५.१ परिच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6B9303EA" w14:textId="6F750E7C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80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५.२ शौचालय सिपको कार्य विश्लेषणम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020A27B1" w14:textId="04B7F5C3" w:rsidR="004D5740" w:rsidRDefault="004D5740">
      <w:pPr>
        <w:pStyle w:val="TOC2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0"/>
          <w:lang w:bidi="ne-NP"/>
        </w:rPr>
      </w:pPr>
      <w:hyperlink w:anchor="_Toc189493681" w:history="1">
        <w:r w:rsidRPr="00866183">
          <w:rPr>
            <w:rStyle w:val="Hyperlink"/>
            <w:rFonts w:ascii="Kokila" w:hAnsi="Kokila" w:cs="Kokila"/>
            <w:bCs/>
            <w:noProof/>
            <w:cs/>
          </w:rPr>
          <w:t>५.३ शौचालय सिप विकासका क्रममा सिकाउन सकिने सञ्चारका शब्दहर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493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43B1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5E162136" w14:textId="77777777" w:rsidR="004D5740" w:rsidRDefault="004D5740" w:rsidP="004D5740">
      <w:pPr>
        <w:pStyle w:val="Heading1"/>
        <w:rPr>
          <w:rFonts w:ascii="Kokila" w:hAnsi="Kokila" w:cs="Kokila"/>
          <w:b/>
          <w:bCs/>
          <w:color w:val="auto"/>
          <w:sz w:val="36"/>
          <w:szCs w:val="36"/>
          <w:lang w:bidi="ne-NP"/>
        </w:rPr>
      </w:pPr>
      <w:r>
        <w:rPr>
          <w:rFonts w:ascii="Kokila" w:hAnsi="Kokila" w:cs="Kokila"/>
          <w:b/>
          <w:bCs/>
          <w:color w:val="auto"/>
          <w:sz w:val="36"/>
          <w:szCs w:val="36"/>
          <w:lang w:bidi="ne-NP"/>
        </w:rPr>
        <w:fldChar w:fldCharType="end"/>
      </w:r>
      <w:bookmarkStart w:id="1" w:name="_Toc189493646"/>
    </w:p>
    <w:p w14:paraId="6381A18F" w14:textId="77777777" w:rsidR="004D5740" w:rsidRDefault="004D5740">
      <w:pPr>
        <w:rPr>
          <w:rFonts w:ascii="Kokila" w:eastAsiaTheme="majorEastAsia" w:hAnsi="Kokila" w:cs="Kokila"/>
          <w:b/>
          <w:bCs/>
          <w:sz w:val="36"/>
          <w:szCs w:val="36"/>
          <w:lang w:bidi="ne-NP"/>
        </w:rPr>
      </w:pPr>
      <w:r>
        <w:rPr>
          <w:rFonts w:ascii="Kokila" w:hAnsi="Kokila" w:cs="Kokila"/>
          <w:b/>
          <w:bCs/>
          <w:sz w:val="36"/>
          <w:szCs w:val="36"/>
          <w:lang w:bidi="ne-NP"/>
        </w:rPr>
        <w:br w:type="page"/>
      </w:r>
    </w:p>
    <w:p w14:paraId="3A37BB7B" w14:textId="1204F6ED" w:rsidR="0041608F" w:rsidRPr="00342AB4" w:rsidRDefault="00FC3988" w:rsidP="004D5740">
      <w:pPr>
        <w:pStyle w:val="Heading1"/>
        <w:jc w:val="center"/>
        <w:rPr>
          <w:rFonts w:ascii="Kokila" w:hAnsi="Kokila" w:cs="Kokila"/>
          <w:b/>
          <w:bCs/>
          <w:color w:val="auto"/>
          <w:sz w:val="36"/>
          <w:szCs w:val="36"/>
          <w:lang w:bidi="ne-NP"/>
        </w:rPr>
      </w:pPr>
      <w:r w:rsidRPr="00342AB4">
        <w:rPr>
          <w:rFonts w:ascii="Kokila" w:hAnsi="Kokila" w:cs="Kokila"/>
          <w:b/>
          <w:bCs/>
          <w:color w:val="auto"/>
          <w:sz w:val="36"/>
          <w:szCs w:val="36"/>
          <w:cs/>
          <w:lang w:bidi="ne-NP"/>
        </w:rPr>
        <w:lastRenderedPageBreak/>
        <w:t xml:space="preserve">अध्यायः १ </w:t>
      </w:r>
      <w:r w:rsidR="005C56EF" w:rsidRPr="00342AB4">
        <w:rPr>
          <w:rFonts w:ascii="Kokila" w:hAnsi="Kokila" w:cs="Kokila"/>
          <w:b/>
          <w:bCs/>
          <w:color w:val="auto"/>
          <w:sz w:val="36"/>
          <w:szCs w:val="36"/>
          <w:cs/>
        </w:rPr>
        <w:t>श्रवणदृष्टि</w:t>
      </w:r>
      <w:r w:rsidR="005C56EF" w:rsidRPr="00342AB4">
        <w:rPr>
          <w:rFonts w:ascii="Kokila" w:hAnsi="Kokila" w:cs="Kokila"/>
          <w:b/>
          <w:bCs/>
          <w:color w:val="auto"/>
          <w:sz w:val="36"/>
          <w:szCs w:val="36"/>
        </w:rPr>
        <w:t xml:space="preserve"> </w:t>
      </w:r>
      <w:r w:rsidR="005C56EF" w:rsidRPr="00342AB4">
        <w:rPr>
          <w:rFonts w:ascii="Kokila" w:hAnsi="Kokila" w:cs="Kokila"/>
          <w:b/>
          <w:bCs/>
          <w:color w:val="auto"/>
          <w:sz w:val="36"/>
          <w:szCs w:val="36"/>
          <w:cs/>
        </w:rPr>
        <w:t>विहीनता</w:t>
      </w:r>
      <w:r w:rsidR="005C56EF" w:rsidRPr="00342AB4">
        <w:rPr>
          <w:rFonts w:ascii="Kokila" w:hAnsi="Kokila" w:cs="Kokila"/>
          <w:b/>
          <w:bCs/>
          <w:color w:val="auto"/>
          <w:sz w:val="36"/>
          <w:szCs w:val="36"/>
          <w:cs/>
          <w:lang w:bidi="ne-NP"/>
        </w:rPr>
        <w:t>को परिचय र प्रकार</w:t>
      </w:r>
      <w:bookmarkEnd w:id="1"/>
    </w:p>
    <w:p w14:paraId="175EF6FA" w14:textId="390BC70B" w:rsidR="005C4127" w:rsidRPr="00342AB4" w:rsidRDefault="005C4127" w:rsidP="005C4127">
      <w:pPr>
        <w:pStyle w:val="Heading2"/>
        <w:rPr>
          <w:rFonts w:ascii="Kokila" w:hAnsi="Kokila" w:cs="Kokila"/>
          <w:bCs/>
          <w:color w:val="auto"/>
          <w:sz w:val="36"/>
          <w:szCs w:val="36"/>
          <w:lang w:bidi="ne-NP"/>
        </w:rPr>
      </w:pPr>
      <w:bookmarkStart w:id="2" w:name="_Toc189493647"/>
      <w:r w:rsidRPr="00342AB4">
        <w:rPr>
          <w:rFonts w:ascii="Kokila" w:hAnsi="Kokila" w:cs="Kokila"/>
          <w:bCs/>
          <w:color w:val="auto"/>
          <w:sz w:val="36"/>
          <w:szCs w:val="36"/>
          <w:cs/>
          <w:lang w:bidi="ne-NP"/>
        </w:rPr>
        <w:t>१.१ परिचय</w:t>
      </w:r>
      <w:bookmarkEnd w:id="2"/>
    </w:p>
    <w:p w14:paraId="76612909" w14:textId="51815311" w:rsidR="00776CEC" w:rsidRPr="008650BD" w:rsidRDefault="00776CEC" w:rsidP="00342AB4">
      <w:pPr>
        <w:jc w:val="both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</w:rPr>
        <w:t>श्रवणदृष्टि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विहीनत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eastAsia="Times New Roman" w:hAnsi="Kokila" w:cs="Kokila"/>
          <w:iCs/>
          <w:sz w:val="36"/>
          <w:szCs w:val="36"/>
          <w:u w:color="181717"/>
        </w:rPr>
        <w:t>(Deafblindness</w:t>
      </w:r>
      <w:r w:rsidRPr="008650BD">
        <w:rPr>
          <w:rFonts w:ascii="Kokila" w:eastAsia="Times New Roman" w:hAnsi="Kokila" w:cs="Kokila"/>
          <w:iCs/>
          <w:sz w:val="36"/>
          <w:szCs w:val="36"/>
        </w:rPr>
        <w:t xml:space="preserve">) </w:t>
      </w:r>
      <w:r w:rsidRPr="008650BD">
        <w:rPr>
          <w:rFonts w:ascii="Kokila" w:hAnsi="Kokila" w:cs="Kokila"/>
          <w:sz w:val="36"/>
          <w:szCs w:val="36"/>
          <w:cs/>
        </w:rPr>
        <w:t>एक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पृथक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वर्गको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अपाङ्गत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हो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श्रवणदृष्टि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विहीनतालाई दुई इन्द्रिय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सम्बन्धी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अपाङ्गताक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रुपम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पनि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बु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झ्न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सकिन्छ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जसम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सुनाइ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तथ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दृष्टि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सम्बन्धी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अपाङ्गत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एकै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व्यक्तिम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रहेको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हुन्छ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श्रवणदृष्टि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विहीनता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भएका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व्यक्तिको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दृष्टि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तथा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सुनाईमा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प्रक्रियामा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ह्रासका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कारण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22670E" w:rsidRPr="008650BD">
        <w:rPr>
          <w:rFonts w:ascii="Kokila" w:hAnsi="Kokila" w:cs="Kokila"/>
          <w:sz w:val="36"/>
          <w:szCs w:val="36"/>
          <w:cs/>
        </w:rPr>
        <w:t>सुचना</w:t>
      </w:r>
      <w:r w:rsidR="0022670E" w:rsidRPr="008650BD">
        <w:rPr>
          <w:rFonts w:ascii="Kokila" w:hAnsi="Kokila" w:cs="Kokila"/>
          <w:sz w:val="36"/>
          <w:szCs w:val="36"/>
        </w:rPr>
        <w:t xml:space="preserve"> </w:t>
      </w:r>
      <w:r w:rsidR="0022670E" w:rsidRPr="008650BD">
        <w:rPr>
          <w:rFonts w:ascii="Kokila" w:hAnsi="Kokila" w:cs="Kokila"/>
          <w:sz w:val="36"/>
          <w:szCs w:val="36"/>
          <w:cs/>
        </w:rPr>
        <w:t>आदान</w:t>
      </w:r>
      <w:r w:rsidR="0022670E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22670E" w:rsidRPr="008650BD">
        <w:rPr>
          <w:rFonts w:ascii="Kokila" w:hAnsi="Kokila" w:cs="Kokila"/>
          <w:sz w:val="36"/>
          <w:szCs w:val="36"/>
          <w:cs/>
        </w:rPr>
        <w:t>प्रदान</w:t>
      </w:r>
      <w:r w:rsidR="0022670E" w:rsidRPr="008650BD">
        <w:rPr>
          <w:rFonts w:ascii="Kokila" w:hAnsi="Kokila" w:cs="Kokila"/>
          <w:sz w:val="36"/>
          <w:szCs w:val="36"/>
        </w:rPr>
        <w:t xml:space="preserve"> </w:t>
      </w:r>
      <w:r w:rsidR="0022670E" w:rsidRPr="008650BD">
        <w:rPr>
          <w:rFonts w:ascii="Kokila" w:hAnsi="Kokila" w:cs="Kokila"/>
          <w:sz w:val="36"/>
          <w:szCs w:val="36"/>
          <w:cs/>
        </w:rPr>
        <w:t>गर्न</w:t>
      </w:r>
      <w:r w:rsidR="0022670E" w:rsidRPr="008650BD">
        <w:rPr>
          <w:rFonts w:ascii="Kokila" w:hAnsi="Kokila" w:cs="Kokila"/>
          <w:sz w:val="36"/>
          <w:szCs w:val="36"/>
        </w:rPr>
        <w:t xml:space="preserve">, </w:t>
      </w:r>
      <w:r w:rsidR="0022670E" w:rsidRPr="008650BD">
        <w:rPr>
          <w:rFonts w:ascii="Kokila" w:hAnsi="Kokila" w:cs="Kokila"/>
          <w:sz w:val="36"/>
          <w:szCs w:val="36"/>
          <w:cs/>
        </w:rPr>
        <w:t>अभिमुखिकरण</w:t>
      </w:r>
      <w:r w:rsidR="007167F4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981BF9" w:rsidRPr="008650BD">
        <w:rPr>
          <w:rFonts w:ascii="Kokila" w:hAnsi="Kokila" w:cs="Kokila"/>
          <w:sz w:val="36"/>
          <w:szCs w:val="36"/>
          <w:cs/>
          <w:lang w:bidi="ne-NP"/>
        </w:rPr>
        <w:t xml:space="preserve">र </w:t>
      </w:r>
      <w:r w:rsidR="0022670E" w:rsidRPr="008650BD">
        <w:rPr>
          <w:rFonts w:ascii="Kokila" w:hAnsi="Kokila" w:cs="Kokila"/>
          <w:sz w:val="36"/>
          <w:szCs w:val="36"/>
          <w:cs/>
        </w:rPr>
        <w:t>गतिशीलता</w:t>
      </w:r>
      <w:r w:rsidR="0022670E" w:rsidRPr="008650BD">
        <w:rPr>
          <w:rFonts w:ascii="Kokila" w:hAnsi="Kokila" w:cs="Kokila"/>
          <w:sz w:val="36"/>
          <w:szCs w:val="36"/>
        </w:rPr>
        <w:t xml:space="preserve">, </w:t>
      </w:r>
      <w:r w:rsidR="00234FEB" w:rsidRPr="008650BD">
        <w:rPr>
          <w:rFonts w:ascii="Kokila" w:hAnsi="Kokila" w:cs="Kokila"/>
          <w:sz w:val="36"/>
          <w:szCs w:val="36"/>
          <w:cs/>
        </w:rPr>
        <w:t>कुराकानी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गर्न</w:t>
      </w:r>
      <w:r w:rsidR="00234FEB" w:rsidRPr="008650BD">
        <w:rPr>
          <w:rFonts w:ascii="Kokila" w:hAnsi="Kokila" w:cs="Kokila"/>
          <w:sz w:val="36"/>
          <w:szCs w:val="36"/>
        </w:rPr>
        <w:t xml:space="preserve">, </w:t>
      </w:r>
      <w:r w:rsidR="00234FEB" w:rsidRPr="008650BD">
        <w:rPr>
          <w:rFonts w:ascii="Kokila" w:hAnsi="Kokila" w:cs="Kokila"/>
          <w:sz w:val="36"/>
          <w:szCs w:val="36"/>
          <w:cs/>
        </w:rPr>
        <w:t>आ</w:t>
      </w:r>
      <w:r w:rsidR="00234FEB" w:rsidRPr="008650BD">
        <w:rPr>
          <w:rFonts w:ascii="Kokila" w:hAnsi="Kokila" w:cs="Kokila"/>
          <w:sz w:val="36"/>
          <w:szCs w:val="36"/>
          <w:cs/>
          <w:lang w:bidi="ne-NP"/>
        </w:rPr>
        <w:t>फ्नो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दैनिक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जीवनका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आवश्यकता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पुरा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गर्न</w:t>
      </w:r>
      <w:r w:rsidR="00F767EC" w:rsidRPr="008650BD">
        <w:rPr>
          <w:rFonts w:ascii="Kokila" w:hAnsi="Kokila" w:cs="Kokila"/>
          <w:sz w:val="36"/>
          <w:szCs w:val="36"/>
          <w:cs/>
          <w:lang w:bidi="ne-NP"/>
        </w:rPr>
        <w:t xml:space="preserve"> तथा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शिक्षा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प्राप्त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गर्न</w:t>
      </w:r>
      <w:r w:rsidR="001004FA" w:rsidRPr="008650BD">
        <w:rPr>
          <w:rFonts w:ascii="Kokila" w:hAnsi="Kokila" w:cs="Kokila"/>
          <w:sz w:val="36"/>
          <w:szCs w:val="36"/>
          <w:cs/>
          <w:lang w:bidi="ne-NP"/>
        </w:rPr>
        <w:t xml:space="preserve">का </w:t>
      </w:r>
      <w:r w:rsidR="00234FEB" w:rsidRPr="008650BD">
        <w:rPr>
          <w:rFonts w:ascii="Kokila" w:hAnsi="Kokila" w:cs="Kokila"/>
          <w:sz w:val="36"/>
          <w:szCs w:val="36"/>
          <w:cs/>
        </w:rPr>
        <w:t>साथै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स्वतन्त्रतापूर्वक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आ</w:t>
      </w:r>
      <w:r w:rsidR="00234FEB" w:rsidRPr="008650BD">
        <w:rPr>
          <w:rFonts w:ascii="Kokila" w:hAnsi="Kokila" w:cs="Kokila"/>
          <w:sz w:val="36"/>
          <w:szCs w:val="36"/>
          <w:cs/>
          <w:lang w:bidi="ne-NP"/>
        </w:rPr>
        <w:t>फै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हिड्डुल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गर्न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234FEB" w:rsidRPr="008650BD">
        <w:rPr>
          <w:rFonts w:ascii="Kokila" w:hAnsi="Kokila" w:cs="Kokila"/>
          <w:sz w:val="36"/>
          <w:szCs w:val="36"/>
          <w:cs/>
        </w:rPr>
        <w:t>समेत</w:t>
      </w:r>
      <w:r w:rsidR="00234FEB" w:rsidRPr="008650BD">
        <w:rPr>
          <w:rFonts w:ascii="Kokila" w:hAnsi="Kokila" w:cs="Kokila"/>
          <w:sz w:val="36"/>
          <w:szCs w:val="36"/>
        </w:rPr>
        <w:t xml:space="preserve"> </w:t>
      </w:r>
      <w:r w:rsidR="00587710" w:rsidRPr="008650BD">
        <w:rPr>
          <w:rFonts w:ascii="Kokila" w:hAnsi="Kokila" w:cs="Kokila"/>
          <w:sz w:val="36"/>
          <w:szCs w:val="36"/>
          <w:cs/>
          <w:lang w:bidi="ne-NP"/>
        </w:rPr>
        <w:t xml:space="preserve">कठिनाइको </w:t>
      </w:r>
      <w:r w:rsidR="00C601E7" w:rsidRPr="008650BD">
        <w:rPr>
          <w:rFonts w:ascii="Kokila" w:hAnsi="Kokila" w:cs="Kokila"/>
          <w:sz w:val="36"/>
          <w:szCs w:val="36"/>
          <w:cs/>
        </w:rPr>
        <w:t>अवस्था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देखा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पर्दछ</w:t>
      </w:r>
      <w:r w:rsidR="00C601E7" w:rsidRPr="008650BD">
        <w:rPr>
          <w:rFonts w:ascii="Kokila" w:hAnsi="Kokila" w:cs="Kokila"/>
          <w:sz w:val="36"/>
          <w:szCs w:val="36"/>
        </w:rPr>
        <w:t xml:space="preserve"> </w:t>
      </w:r>
      <w:r w:rsidR="00C601E7" w:rsidRPr="008650BD">
        <w:rPr>
          <w:rFonts w:ascii="Kokila" w:hAnsi="Kokila" w:cs="Kokila"/>
          <w:sz w:val="36"/>
          <w:szCs w:val="36"/>
          <w:cs/>
        </w:rPr>
        <w:t>।</w:t>
      </w:r>
      <w:r w:rsidR="009E58C8" w:rsidRPr="008650BD">
        <w:rPr>
          <w:rFonts w:ascii="Kokila" w:hAnsi="Kokila" w:cs="Kokila"/>
          <w:sz w:val="36"/>
          <w:szCs w:val="36"/>
          <w:cs/>
          <w:lang w:bidi="ne-NP"/>
        </w:rPr>
        <w:t xml:space="preserve"> जसका लागि </w:t>
      </w:r>
      <w:r w:rsidRPr="008650BD">
        <w:rPr>
          <w:rFonts w:ascii="Kokila" w:hAnsi="Kokila" w:cs="Kokila"/>
          <w:sz w:val="36"/>
          <w:szCs w:val="36"/>
          <w:cs/>
        </w:rPr>
        <w:t>अर्को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व्यक्तिको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सहयोगको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आवश्यकत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रहन्छ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</w:p>
    <w:p w14:paraId="145B533F" w14:textId="6818E3C2" w:rsidR="00D33972" w:rsidRDefault="00776CEC" w:rsidP="00342AB4">
      <w:pPr>
        <w:jc w:val="both"/>
        <w:rPr>
          <w:rFonts w:ascii="Kokila" w:hAnsi="Kokila" w:cs="Kokila"/>
          <w:color w:val="000000" w:themeColor="text1"/>
          <w:sz w:val="36"/>
          <w:szCs w:val="36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नेपालम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सरकारको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अपाङ्गत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भएक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्यक्तिहरुको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अधिकार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सम्बन्धी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ऐन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२०७४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ले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वणदृष्टि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 xml:space="preserve">अपाङ्गतालाई 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>“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सुनाई सम्बन्धी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र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दृष्टि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सम्बन्धी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दुवै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अपाङ्गत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भएको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दुईवट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इ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>न्द्रि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य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सम्बन्धी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अपाङ्गताको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संयुक्त अन्तरक्रिय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रहेको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्यक्ति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”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भनेर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परिभाषित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गरेको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छ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> 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।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</w:p>
    <w:p w14:paraId="1DE68ABB" w14:textId="77777777" w:rsidR="00342AB4" w:rsidRPr="008650BD" w:rsidRDefault="00342AB4" w:rsidP="00342AB4">
      <w:pPr>
        <w:jc w:val="both"/>
        <w:rPr>
          <w:rFonts w:ascii="Kokila" w:hAnsi="Kokila" w:cs="Kokila"/>
          <w:color w:val="000000" w:themeColor="text1"/>
          <w:sz w:val="36"/>
          <w:szCs w:val="36"/>
        </w:rPr>
      </w:pPr>
    </w:p>
    <w:p w14:paraId="4E3C764C" w14:textId="5D99F2E0" w:rsidR="005112CB" w:rsidRPr="00342AB4" w:rsidRDefault="005C4127" w:rsidP="00342AB4">
      <w:pPr>
        <w:pStyle w:val="Heading2"/>
        <w:rPr>
          <w:rFonts w:ascii="Kokila" w:hAnsi="Kokila" w:cs="Kokila"/>
          <w:b w:val="0"/>
          <w:bCs/>
          <w:color w:val="auto"/>
          <w:sz w:val="36"/>
          <w:szCs w:val="36"/>
          <w:lang w:bidi="ne-NP"/>
        </w:rPr>
      </w:pPr>
      <w:bookmarkStart w:id="3" w:name="_Toc189493648"/>
      <w:r w:rsidRPr="00342AB4">
        <w:rPr>
          <w:rFonts w:ascii="Kokila" w:hAnsi="Kokila" w:cs="Kokila" w:hint="cs"/>
          <w:b w:val="0"/>
          <w:bCs/>
          <w:color w:val="auto"/>
          <w:sz w:val="36"/>
          <w:szCs w:val="36"/>
          <w:cs/>
          <w:lang w:bidi="ne-NP"/>
        </w:rPr>
        <w:t xml:space="preserve">१.२ </w:t>
      </w:r>
      <w:r w:rsidR="00776CEC" w:rsidRPr="00342AB4">
        <w:rPr>
          <w:rFonts w:ascii="Kokila" w:hAnsi="Kokila" w:cs="Kokila"/>
          <w:b w:val="0"/>
          <w:bCs/>
          <w:color w:val="auto"/>
          <w:sz w:val="36"/>
          <w:szCs w:val="36"/>
          <w:cs/>
        </w:rPr>
        <w:t>श्रवणदृष्टि</w:t>
      </w:r>
      <w:r w:rsidR="00776CEC" w:rsidRPr="00342AB4">
        <w:rPr>
          <w:rFonts w:ascii="Kokila" w:hAnsi="Kokila" w:cs="Kokila"/>
          <w:b w:val="0"/>
          <w:bCs/>
          <w:color w:val="auto"/>
          <w:sz w:val="36"/>
          <w:szCs w:val="36"/>
          <w:lang w:bidi="ne-NP"/>
        </w:rPr>
        <w:t xml:space="preserve"> </w:t>
      </w:r>
      <w:r w:rsidR="00776CEC" w:rsidRPr="00342AB4">
        <w:rPr>
          <w:rFonts w:ascii="Kokila" w:hAnsi="Kokila" w:cs="Kokila"/>
          <w:b w:val="0"/>
          <w:bCs/>
          <w:color w:val="auto"/>
          <w:sz w:val="36"/>
          <w:szCs w:val="36"/>
          <w:cs/>
        </w:rPr>
        <w:t>विहीनताको</w:t>
      </w:r>
      <w:r w:rsidR="00776CEC" w:rsidRPr="00342AB4">
        <w:rPr>
          <w:rFonts w:ascii="Kokila" w:hAnsi="Kokila" w:cs="Kokila"/>
          <w:b w:val="0"/>
          <w:bCs/>
          <w:color w:val="auto"/>
          <w:sz w:val="36"/>
          <w:szCs w:val="36"/>
          <w:lang w:bidi="ne-NP"/>
        </w:rPr>
        <w:t xml:space="preserve"> </w:t>
      </w:r>
      <w:r w:rsidR="00776CEC" w:rsidRPr="00342AB4">
        <w:rPr>
          <w:rFonts w:ascii="Kokila" w:hAnsi="Kokila" w:cs="Kokila"/>
          <w:b w:val="0"/>
          <w:bCs/>
          <w:color w:val="auto"/>
          <w:sz w:val="36"/>
          <w:szCs w:val="36"/>
          <w:cs/>
        </w:rPr>
        <w:t>प्रका</w:t>
      </w:r>
      <w:r w:rsidR="00FB52B6" w:rsidRPr="00342AB4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>रः</w:t>
      </w:r>
      <w:bookmarkEnd w:id="3"/>
    </w:p>
    <w:p w14:paraId="72325927" w14:textId="36D5D2BC" w:rsidR="00D33972" w:rsidRPr="008650BD" w:rsidRDefault="00776CEC" w:rsidP="00342AB4">
      <w:pPr>
        <w:jc w:val="both"/>
        <w:rPr>
          <w:rFonts w:ascii="Kokila" w:hAnsi="Kokila" w:cs="Kokila"/>
          <w:color w:val="000000" w:themeColor="text1"/>
          <w:sz w:val="36"/>
          <w:szCs w:val="36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वणदृष्टि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</w:t>
      </w:r>
      <w:r w:rsidR="00BF0482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>तालाइ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="00611E33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भाषिक विकास वा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उमेरक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आधारम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दुई आधारहरुमा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>र्गी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करण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गर्न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सकिन्छ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।</w:t>
      </w:r>
      <w:r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</w:p>
    <w:p w14:paraId="1F8D53F9" w14:textId="006C7937" w:rsidR="00776CEC" w:rsidRPr="008650BD" w:rsidRDefault="00DE765A" w:rsidP="00342AB4">
      <w:pPr>
        <w:jc w:val="both"/>
        <w:rPr>
          <w:rFonts w:ascii="Kokila" w:hAnsi="Kokila" w:cs="Kokila"/>
          <w:color w:val="000000" w:themeColor="text1"/>
          <w:sz w:val="36"/>
          <w:szCs w:val="36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>क.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जन्मजात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वणदृष्टि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ता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</w:rPr>
        <w:t xml:space="preserve"> ( Congenital Deafblindness)</w:t>
      </w:r>
    </w:p>
    <w:p w14:paraId="6D04F266" w14:textId="3B1105EA" w:rsidR="000152BF" w:rsidRPr="008650BD" w:rsidRDefault="00DE765A" w:rsidP="00342AB4">
      <w:pPr>
        <w:jc w:val="both"/>
        <w:rPr>
          <w:rFonts w:ascii="Kokila" w:hAnsi="Kokila" w:cs="Kokila"/>
          <w:color w:val="000000" w:themeColor="text1"/>
          <w:sz w:val="36"/>
          <w:szCs w:val="36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ख. </w:t>
      </w:r>
      <w:r w:rsidR="000152BF" w:rsidRPr="008650BD">
        <w:rPr>
          <w:rFonts w:ascii="Kokila" w:hAnsi="Kokila" w:cs="Kokila"/>
          <w:color w:val="000000" w:themeColor="text1"/>
          <w:sz w:val="36"/>
          <w:szCs w:val="36"/>
          <w:cs/>
        </w:rPr>
        <w:t>जन्मपछि</w:t>
      </w:r>
      <w:r w:rsidR="000152BF"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="000152BF" w:rsidRPr="008650BD">
        <w:rPr>
          <w:rFonts w:ascii="Kokila" w:hAnsi="Kokila" w:cs="Kokila"/>
          <w:color w:val="000000" w:themeColor="text1"/>
          <w:sz w:val="36"/>
          <w:szCs w:val="36"/>
          <w:cs/>
        </w:rPr>
        <w:t>हुने</w:t>
      </w:r>
      <w:r w:rsidR="000152BF"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="000152BF"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वणदृष्टि</w:t>
      </w:r>
      <w:r w:rsidR="000152BF" w:rsidRPr="008650BD">
        <w:rPr>
          <w:rFonts w:ascii="Kokila" w:hAnsi="Kokila" w:cs="Kokila"/>
          <w:color w:val="000000" w:themeColor="text1"/>
          <w:sz w:val="36"/>
          <w:szCs w:val="36"/>
        </w:rPr>
        <w:t xml:space="preserve"> </w:t>
      </w:r>
      <w:r w:rsidR="000152BF"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ता</w:t>
      </w:r>
      <w:r w:rsidR="000152BF" w:rsidRPr="008650BD">
        <w:rPr>
          <w:rFonts w:ascii="Kokila" w:hAnsi="Kokila" w:cs="Kokila"/>
          <w:color w:val="000000" w:themeColor="text1"/>
          <w:sz w:val="36"/>
          <w:szCs w:val="36"/>
        </w:rPr>
        <w:t xml:space="preserve"> (Acquired Deafblindness)</w:t>
      </w:r>
    </w:p>
    <w:p w14:paraId="40167707" w14:textId="1DA9EE64" w:rsidR="000152BF" w:rsidRPr="008650BD" w:rsidRDefault="00776CEC" w:rsidP="00342AB4">
      <w:pPr>
        <w:jc w:val="both"/>
        <w:rPr>
          <w:rFonts w:ascii="Kokila" w:hAnsi="Kokila" w:cs="Kokila"/>
          <w:color w:val="000000" w:themeColor="text1"/>
          <w:sz w:val="36"/>
          <w:szCs w:val="36"/>
          <w:lang w:bidi="ne-NP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जन्मजात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वणदृष्टि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त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F220BA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भएका व्यक्तिको भिषक विकास </w:t>
      </w:r>
      <w:r w:rsidR="001B435C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नभएको हुन सक्दछ । भने जन्म पछि भएका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णदृष्टि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त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भएक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्यक्तिहरुको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भाषिक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कास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1B435C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>कुनै कुनै</w:t>
      </w:r>
      <w:r w:rsidR="00083208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 माध्यमाको</w:t>
      </w:r>
      <w:r w:rsidR="001B435C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 </w:t>
      </w:r>
      <w:r w:rsidR="00083208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भाषिक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भएको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083208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हुन्छ । </w:t>
      </w:r>
    </w:p>
    <w:p w14:paraId="29DC102E" w14:textId="5375261E" w:rsidR="00776CEC" w:rsidRPr="008650BD" w:rsidRDefault="00776CEC" w:rsidP="00342AB4">
      <w:pPr>
        <w:jc w:val="both"/>
        <w:rPr>
          <w:rFonts w:ascii="Kokila" w:hAnsi="Kokila" w:cs="Kokila"/>
          <w:color w:val="000000" w:themeColor="text1"/>
          <w:sz w:val="36"/>
          <w:szCs w:val="36"/>
          <w:lang w:bidi="ne-NP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सुनाई तथ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दृष्टि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क्षमत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आधारम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</w:p>
    <w:p w14:paraId="582DB0B4" w14:textId="3064E813" w:rsidR="004F73AF" w:rsidRPr="008650BD" w:rsidRDefault="00776CEC" w:rsidP="00342AB4">
      <w:pPr>
        <w:jc w:val="both"/>
        <w:rPr>
          <w:rFonts w:ascii="Kokila" w:hAnsi="Kokila" w:cs="Kokila"/>
          <w:color w:val="000000" w:themeColor="text1"/>
          <w:sz w:val="36"/>
          <w:szCs w:val="36"/>
          <w:lang w:bidi="ne-NP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सुनाई तथ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तथ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दृष्टिम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रहेको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क्षमत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आधारम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वणदृष्टि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तालाइ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४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भागम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वर्गीकरण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गरिएको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छ।</w:t>
      </w:r>
    </w:p>
    <w:p w14:paraId="62882325" w14:textId="41E40216" w:rsidR="0006658D" w:rsidRPr="008650BD" w:rsidRDefault="00DE765A" w:rsidP="00342AB4">
      <w:pPr>
        <w:jc w:val="both"/>
        <w:rPr>
          <w:rFonts w:ascii="Kokila" w:hAnsi="Kokila" w:cs="Kokila"/>
          <w:color w:val="000000" w:themeColor="text1"/>
          <w:sz w:val="36"/>
          <w:szCs w:val="36"/>
          <w:lang w:bidi="ne-NP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>१.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पूर्ण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वणदृष्टि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ता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(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दृष्टि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ता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र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बहिरा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) </w:t>
      </w:r>
    </w:p>
    <w:p w14:paraId="552964FC" w14:textId="0914CE4E" w:rsidR="0006658D" w:rsidRPr="008650BD" w:rsidRDefault="00DE765A" w:rsidP="00342AB4">
      <w:pPr>
        <w:jc w:val="both"/>
        <w:rPr>
          <w:rFonts w:ascii="Kokila" w:hAnsi="Kokila" w:cs="Kokila"/>
          <w:color w:val="000000" w:themeColor="text1"/>
          <w:sz w:val="36"/>
          <w:szCs w:val="36"/>
          <w:lang w:bidi="ne-NP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२.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पूर्ण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दृष्टि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विहीनता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र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सुस्त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वण</w:t>
      </w:r>
    </w:p>
    <w:p w14:paraId="6EBB772F" w14:textId="4407975B" w:rsidR="00776CEC" w:rsidRPr="008650BD" w:rsidRDefault="00776CEC" w:rsidP="00342AB4">
      <w:pPr>
        <w:jc w:val="both"/>
        <w:rPr>
          <w:rFonts w:ascii="Kokila" w:hAnsi="Kokila" w:cs="Kokila"/>
          <w:color w:val="000000" w:themeColor="text1"/>
          <w:sz w:val="36"/>
          <w:szCs w:val="36"/>
          <w:lang w:bidi="ne-NP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DE765A"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३.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बहिर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तथा</w:t>
      </w:r>
      <w:r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000000" w:themeColor="text1"/>
          <w:sz w:val="36"/>
          <w:szCs w:val="36"/>
          <w:cs/>
        </w:rPr>
        <w:t>न्युनदृष्टियुक्त</w:t>
      </w:r>
    </w:p>
    <w:p w14:paraId="637BAAF2" w14:textId="093B53B9" w:rsidR="007337DB" w:rsidRPr="008650BD" w:rsidRDefault="00DE765A" w:rsidP="00342AB4">
      <w:pPr>
        <w:jc w:val="both"/>
        <w:rPr>
          <w:rFonts w:ascii="Kokila" w:hAnsi="Kokila" w:cs="Kokila"/>
          <w:color w:val="000000" w:themeColor="text1"/>
          <w:sz w:val="36"/>
          <w:szCs w:val="36"/>
          <w:lang w:bidi="ne-NP"/>
        </w:rPr>
      </w:pPr>
      <w:r w:rsidRPr="008650BD">
        <w:rPr>
          <w:rFonts w:ascii="Kokila" w:hAnsi="Kokila" w:cs="Kokila"/>
          <w:color w:val="000000" w:themeColor="text1"/>
          <w:sz w:val="36"/>
          <w:szCs w:val="36"/>
          <w:cs/>
          <w:lang w:bidi="ne-NP"/>
        </w:rPr>
        <w:t xml:space="preserve">४.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सुस्त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श्रवण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र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>न्यून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lang w:bidi="ne-NP"/>
        </w:rPr>
        <w:t xml:space="preserve"> </w:t>
      </w:r>
      <w:r w:rsidR="00776CEC" w:rsidRPr="008650BD">
        <w:rPr>
          <w:rFonts w:ascii="Kokila" w:hAnsi="Kokila" w:cs="Kokila"/>
          <w:color w:val="000000" w:themeColor="text1"/>
          <w:sz w:val="36"/>
          <w:szCs w:val="36"/>
          <w:cs/>
        </w:rPr>
        <w:t xml:space="preserve">दृष्टियुक्त </w:t>
      </w:r>
    </w:p>
    <w:p w14:paraId="09FF254A" w14:textId="51BC5C66" w:rsidR="00AA0FD0" w:rsidRDefault="001513BC" w:rsidP="00342AB4">
      <w:pPr>
        <w:jc w:val="both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</w:rPr>
        <w:lastRenderedPageBreak/>
        <w:t>जन्मजात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श्रणदृष्टि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विहीनत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भएक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व्यक्तिहरुको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भाषिक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विकास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नभएको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हुनसक्ने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भएकाले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सञ्चारमा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अभिमुखिकरण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र</w:t>
      </w:r>
      <w:r w:rsidRPr="008650BD">
        <w:rPr>
          <w:rFonts w:ascii="Kokila" w:hAnsi="Kokila" w:cs="Kokila"/>
          <w:sz w:val="36"/>
          <w:szCs w:val="36"/>
        </w:rPr>
        <w:t xml:space="preserve">  </w:t>
      </w:r>
      <w:r w:rsidRPr="008650BD">
        <w:rPr>
          <w:rFonts w:ascii="Kokila" w:hAnsi="Kokila" w:cs="Kokila"/>
          <w:sz w:val="36"/>
          <w:szCs w:val="36"/>
          <w:cs/>
        </w:rPr>
        <w:t>गमनशिलत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जस्त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कुराहरुम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समेत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कठिनाई देखापर्दछ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जसले बालबालिकाले आफ्नो दैनिक जिवनकायापनका क्रियाकलाप(दिसापिसाव गर्न, हात धुने, खाना खाने आदि) कार्यमा समेत  </w:t>
      </w:r>
      <w:r w:rsidRPr="008650BD">
        <w:rPr>
          <w:rFonts w:ascii="Kokila" w:hAnsi="Kokila" w:cs="Kokila"/>
          <w:sz w:val="36"/>
          <w:szCs w:val="36"/>
          <w:cs/>
        </w:rPr>
        <w:t>जन्मजात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चुनौतिहरु देखा पर्दछन् । </w:t>
      </w:r>
      <w:r w:rsidR="001E55D5" w:rsidRPr="008650BD">
        <w:rPr>
          <w:rFonts w:ascii="Kokila" w:hAnsi="Kokila" w:cs="Kokila"/>
          <w:sz w:val="36"/>
          <w:szCs w:val="36"/>
          <w:cs/>
          <w:lang w:bidi="ne-NP"/>
        </w:rPr>
        <w:t xml:space="preserve">यस प्रकारको अपांगता भएका व्यक्तिहरूलाइ </w:t>
      </w:r>
      <w:r w:rsidR="00535FD6" w:rsidRPr="008650BD">
        <w:rPr>
          <w:rFonts w:ascii="Kokila" w:hAnsi="Kokila" w:cs="Kokila"/>
          <w:sz w:val="36"/>
          <w:szCs w:val="36"/>
          <w:cs/>
          <w:lang w:bidi="ne-NP"/>
        </w:rPr>
        <w:t xml:space="preserve"> दैनिक जिवनयापनका सिपहरू सिकाउन </w:t>
      </w:r>
      <w:r w:rsidR="00050F5B" w:rsidRPr="008650BD">
        <w:rPr>
          <w:rFonts w:ascii="Kokila" w:hAnsi="Kokila" w:cs="Kokila"/>
          <w:sz w:val="36"/>
          <w:szCs w:val="36"/>
          <w:cs/>
          <w:lang w:bidi="ne-NP"/>
        </w:rPr>
        <w:t xml:space="preserve">विभिन्न विधिहरू अपनाउनु पर्ने हुन्छ </w:t>
      </w:r>
      <w:r w:rsidR="00C22FCF" w:rsidRPr="008650BD">
        <w:rPr>
          <w:rFonts w:ascii="Kokila" w:hAnsi="Kokila" w:cs="Kokila"/>
          <w:sz w:val="36"/>
          <w:szCs w:val="36"/>
          <w:cs/>
          <w:lang w:bidi="ne-NP"/>
        </w:rPr>
        <w:t xml:space="preserve">उदाहरणका लागि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चर्पी</w:t>
      </w:r>
      <w:r w:rsidR="00C22FCF" w:rsidRPr="008650BD">
        <w:rPr>
          <w:rFonts w:ascii="Kokila" w:hAnsi="Kokila" w:cs="Kokila"/>
          <w:sz w:val="36"/>
          <w:szCs w:val="36"/>
          <w:cs/>
          <w:lang w:bidi="ne-NP"/>
        </w:rPr>
        <w:t xml:space="preserve">को प्रयोग सम्बन्धी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कार्य सिकाउने प्रयोजनार्थ यो सामग्री निर्माण गरिएको छ ।</w:t>
      </w:r>
    </w:p>
    <w:p w14:paraId="42319F9A" w14:textId="77777777" w:rsidR="00342AB4" w:rsidRPr="008650BD" w:rsidRDefault="00342AB4" w:rsidP="00342AB4">
      <w:pPr>
        <w:jc w:val="both"/>
        <w:rPr>
          <w:rFonts w:ascii="Kokila" w:hAnsi="Kokila" w:cs="Kokila"/>
          <w:sz w:val="36"/>
          <w:szCs w:val="36"/>
          <w:cs/>
          <w:lang w:bidi="ne-NP"/>
        </w:rPr>
      </w:pPr>
    </w:p>
    <w:p w14:paraId="7D419D62" w14:textId="7B708264" w:rsidR="0081587F" w:rsidRPr="00342AB4" w:rsidRDefault="008E1E2E" w:rsidP="00342AB4">
      <w:pPr>
        <w:pStyle w:val="Heading1"/>
        <w:jc w:val="center"/>
        <w:rPr>
          <w:rFonts w:ascii="Kokila" w:hAnsi="Kokila" w:cs="Kokila"/>
          <w:b/>
          <w:bCs/>
          <w:color w:val="auto"/>
          <w:sz w:val="36"/>
          <w:szCs w:val="36"/>
        </w:rPr>
      </w:pPr>
      <w:bookmarkStart w:id="4" w:name="_Toc189493649"/>
      <w:r w:rsidRPr="00342AB4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अध्यायः २  शौचालय </w:t>
      </w:r>
      <w:r w:rsidR="00AA0FD0" w:rsidRPr="00342AB4">
        <w:rPr>
          <w:rFonts w:ascii="Kokila" w:hAnsi="Kokila" w:cs="Kokila"/>
          <w:b/>
          <w:bCs/>
          <w:color w:val="auto"/>
          <w:sz w:val="36"/>
          <w:szCs w:val="36"/>
          <w:cs/>
        </w:rPr>
        <w:t>सिप</w:t>
      </w:r>
      <w:r w:rsidR="0081587F" w:rsidRPr="00342AB4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र यसको</w:t>
      </w:r>
      <w:r w:rsidRPr="00342AB4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आवश्कता</w:t>
      </w:r>
      <w:bookmarkEnd w:id="4"/>
    </w:p>
    <w:p w14:paraId="6AEE66F4" w14:textId="47D313BD" w:rsidR="00546946" w:rsidRPr="00342AB4" w:rsidRDefault="00924016" w:rsidP="00342AB4">
      <w:pPr>
        <w:pStyle w:val="Heading2"/>
        <w:rPr>
          <w:rFonts w:ascii="Kokila" w:hAnsi="Kokila" w:cs="Kokila"/>
          <w:b w:val="0"/>
          <w:bCs/>
          <w:color w:val="auto"/>
          <w:sz w:val="36"/>
          <w:szCs w:val="36"/>
        </w:rPr>
      </w:pPr>
      <w:bookmarkStart w:id="5" w:name="_Toc189493650"/>
      <w:r w:rsidRPr="00342AB4">
        <w:rPr>
          <w:rFonts w:ascii="Kokila" w:hAnsi="Kokila" w:cs="Kokila"/>
          <w:b w:val="0"/>
          <w:bCs/>
          <w:color w:val="auto"/>
          <w:sz w:val="36"/>
          <w:szCs w:val="36"/>
          <w:cs/>
        </w:rPr>
        <w:t xml:space="preserve">२.१ </w:t>
      </w:r>
      <w:r w:rsidR="00546946" w:rsidRPr="00342AB4">
        <w:rPr>
          <w:rFonts w:ascii="Kokila" w:hAnsi="Kokila" w:cs="Kokila"/>
          <w:b w:val="0"/>
          <w:bCs/>
          <w:color w:val="auto"/>
          <w:sz w:val="36"/>
          <w:szCs w:val="36"/>
          <w:cs/>
        </w:rPr>
        <w:t>परिचय</w:t>
      </w:r>
      <w:bookmarkEnd w:id="5"/>
    </w:p>
    <w:p w14:paraId="4C76BFDE" w14:textId="1F05847E" w:rsidR="000C042A" w:rsidRPr="008650BD" w:rsidRDefault="0081587F" w:rsidP="00342AB4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</w:rPr>
        <w:t>शौचालय सिप (</w:t>
      </w:r>
      <w:r w:rsidRPr="008650BD">
        <w:rPr>
          <w:rStyle w:val="Strong"/>
          <w:rFonts w:ascii="Kokila" w:hAnsi="Kokila" w:cs="Kokila"/>
          <w:b w:val="0"/>
          <w:bCs w:val="0"/>
          <w:sz w:val="36"/>
          <w:szCs w:val="36"/>
        </w:rPr>
        <w:t>Toilet Skills)</w:t>
      </w:r>
      <w:r w:rsidRPr="008650BD">
        <w:rPr>
          <w:rFonts w:ascii="Kokila" w:hAnsi="Kokila" w:cs="Kokila"/>
          <w:sz w:val="36"/>
          <w:szCs w:val="36"/>
          <w:cs/>
        </w:rPr>
        <w:t xml:space="preserve"> भन्नाले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शौचालयको प्रयोग र स्वच्छता कायम राख्न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े</w:t>
      </w:r>
      <w:r w:rsidRPr="008650BD">
        <w:rPr>
          <w:rFonts w:ascii="Kokila" w:hAnsi="Kokila" w:cs="Kokila"/>
          <w:sz w:val="36"/>
          <w:szCs w:val="36"/>
          <w:cs/>
        </w:rPr>
        <w:t xml:space="preserve"> सम्बन्धमा आवश्यक ज्ञान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क्षमता र व्यवहारलाई बुझाउँछ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 यस सिपम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बालबालिकाले शौचालयको उपयोग गर्दा सुरक्षा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="00546946" w:rsidRPr="008650BD">
        <w:rPr>
          <w:rFonts w:ascii="Kokila" w:hAnsi="Kokila" w:cs="Kokila"/>
          <w:sz w:val="36"/>
          <w:szCs w:val="36"/>
          <w:cs/>
          <w:lang w:bidi="ne-NP"/>
        </w:rPr>
        <w:t>सरसफाइ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आत्मनिर्भरता</w:t>
      </w:r>
      <w:r w:rsidR="00546946" w:rsidRPr="008650BD">
        <w:rPr>
          <w:rFonts w:ascii="Kokila" w:hAnsi="Kokila" w:cs="Kokila"/>
          <w:sz w:val="36"/>
          <w:szCs w:val="36"/>
          <w:cs/>
          <w:lang w:bidi="ne-NP"/>
        </w:rPr>
        <w:t xml:space="preserve"> पुर्वक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546946" w:rsidRPr="008650BD">
        <w:rPr>
          <w:rFonts w:ascii="Kokila" w:hAnsi="Kokila" w:cs="Kokila"/>
          <w:sz w:val="36"/>
          <w:szCs w:val="36"/>
          <w:cs/>
          <w:lang w:bidi="ne-NP"/>
        </w:rPr>
        <w:t xml:space="preserve">गर्ने सिप </w:t>
      </w:r>
      <w:r w:rsidRPr="008650BD">
        <w:rPr>
          <w:rFonts w:ascii="Kokila" w:hAnsi="Kokila" w:cs="Kokila"/>
          <w:sz w:val="36"/>
          <w:szCs w:val="36"/>
          <w:cs/>
        </w:rPr>
        <w:t>प्राप्त गर्नुपर्छ</w:t>
      </w:r>
      <w:r w:rsidR="00546946"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 शौचालय सिपले बालबालिकालाई शारीरिक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मानसिक</w:t>
      </w:r>
      <w:r w:rsidRPr="008650BD">
        <w:rPr>
          <w:rFonts w:ascii="Kokila" w:hAnsi="Kokila" w:cs="Kokila"/>
          <w:sz w:val="36"/>
          <w:szCs w:val="36"/>
        </w:rPr>
        <w:t>,</w:t>
      </w:r>
      <w:r w:rsidRPr="008650BD">
        <w:rPr>
          <w:rFonts w:ascii="Kokila" w:hAnsi="Kokila" w:cs="Kokila"/>
          <w:sz w:val="36"/>
          <w:szCs w:val="36"/>
          <w:cs/>
        </w:rPr>
        <w:t xml:space="preserve"> सामाजिक रूपले स्वस्थ राख्न मद्दत पुर्याउँ</w:t>
      </w:r>
      <w:r w:rsidR="00546946" w:rsidRPr="008650BD">
        <w:rPr>
          <w:rFonts w:ascii="Kokila" w:hAnsi="Kokila" w:cs="Kokila"/>
          <w:sz w:val="36"/>
          <w:szCs w:val="36"/>
          <w:cs/>
          <w:lang w:bidi="ne-NP"/>
        </w:rPr>
        <w:t xml:space="preserve">दै </w:t>
      </w:r>
      <w:r w:rsidRPr="008650BD">
        <w:rPr>
          <w:rFonts w:ascii="Kokila" w:hAnsi="Kokila" w:cs="Kokila"/>
          <w:sz w:val="36"/>
          <w:szCs w:val="36"/>
          <w:cs/>
        </w:rPr>
        <w:t xml:space="preserve">उनीहरूको व्यक्तिगत </w:t>
      </w:r>
      <w:r w:rsidR="00546946" w:rsidRPr="008650BD">
        <w:rPr>
          <w:rFonts w:ascii="Kokila" w:hAnsi="Kokila" w:cs="Kokila"/>
          <w:sz w:val="36"/>
          <w:szCs w:val="36"/>
          <w:cs/>
          <w:lang w:bidi="ne-NP"/>
        </w:rPr>
        <w:t>सरसफाइ तथा</w:t>
      </w:r>
      <w:r w:rsidRPr="008650BD">
        <w:rPr>
          <w:rFonts w:ascii="Kokila" w:hAnsi="Kokila" w:cs="Kokila"/>
          <w:sz w:val="36"/>
          <w:szCs w:val="36"/>
          <w:cs/>
        </w:rPr>
        <w:t xml:space="preserve"> जीवनस्तरमा </w:t>
      </w:r>
      <w:r w:rsidR="00546946" w:rsidRPr="008650BD">
        <w:rPr>
          <w:rFonts w:ascii="Kokila" w:hAnsi="Kokila" w:cs="Kokila"/>
          <w:sz w:val="36"/>
          <w:szCs w:val="36"/>
          <w:cs/>
          <w:lang w:bidi="ne-NP"/>
        </w:rPr>
        <w:t xml:space="preserve">समेत </w:t>
      </w:r>
      <w:r w:rsidRPr="008650BD">
        <w:rPr>
          <w:rFonts w:ascii="Kokila" w:hAnsi="Kokila" w:cs="Kokila"/>
          <w:sz w:val="36"/>
          <w:szCs w:val="36"/>
          <w:cs/>
        </w:rPr>
        <w:t>सुधार ल्याउँछ</w:t>
      </w:r>
      <w:r w:rsidR="00546946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  <w:r w:rsidR="00E363C6" w:rsidRPr="008650BD">
        <w:rPr>
          <w:rFonts w:ascii="Kokila" w:hAnsi="Kokila" w:cs="Kokila"/>
          <w:sz w:val="36"/>
          <w:szCs w:val="36"/>
          <w:cs/>
        </w:rPr>
        <w:t xml:space="preserve"> शौचालय सिप बालबालिकाको व्यक्तिगत 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>स्वच्छता</w:t>
      </w:r>
      <w:r w:rsidR="00E363C6" w:rsidRPr="008650BD">
        <w:rPr>
          <w:rFonts w:ascii="Kokila" w:hAnsi="Kokila" w:cs="Kokila"/>
          <w:sz w:val="36"/>
          <w:szCs w:val="36"/>
        </w:rPr>
        <w:t xml:space="preserve">, </w:t>
      </w:r>
      <w:r w:rsidR="00E363C6" w:rsidRPr="008650BD">
        <w:rPr>
          <w:rFonts w:ascii="Kokila" w:hAnsi="Kokila" w:cs="Kokila"/>
          <w:sz w:val="36"/>
          <w:szCs w:val="36"/>
          <w:cs/>
        </w:rPr>
        <w:t>स्वास्थ्य र आत्मनिर्भरता सुनिश्चित गर्नको लागि एक महत्त्वपूर्ण पक्ष हो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E363C6" w:rsidRPr="008650BD">
        <w:rPr>
          <w:rFonts w:ascii="Kokila" w:hAnsi="Kokila" w:cs="Kokila"/>
          <w:sz w:val="36"/>
          <w:szCs w:val="36"/>
          <w:cs/>
        </w:rPr>
        <w:t>। यसमा बालबालिकाले शौचालय प्रयोग</w:t>
      </w:r>
      <w:r w:rsidR="00E363C6" w:rsidRPr="008650BD">
        <w:rPr>
          <w:rFonts w:ascii="Kokila" w:hAnsi="Kokila" w:cs="Kokila"/>
          <w:sz w:val="36"/>
          <w:szCs w:val="36"/>
        </w:rPr>
        <w:t xml:space="preserve">, </w:t>
      </w:r>
      <w:r w:rsidR="00E363C6" w:rsidRPr="008650BD">
        <w:rPr>
          <w:rFonts w:ascii="Kokila" w:hAnsi="Kokila" w:cs="Kokila"/>
          <w:sz w:val="36"/>
          <w:szCs w:val="36"/>
          <w:cs/>
        </w:rPr>
        <w:t>स्वच्छता अभ्यास</w:t>
      </w:r>
      <w:r w:rsidR="00E363C6" w:rsidRPr="008650BD">
        <w:rPr>
          <w:rFonts w:ascii="Kokila" w:hAnsi="Kokila" w:cs="Kokila"/>
          <w:sz w:val="36"/>
          <w:szCs w:val="36"/>
        </w:rPr>
        <w:t xml:space="preserve">, </w:t>
      </w:r>
      <w:r w:rsidR="00E363C6" w:rsidRPr="008650BD">
        <w:rPr>
          <w:rFonts w:ascii="Kokila" w:hAnsi="Kokila" w:cs="Kokila"/>
          <w:sz w:val="36"/>
          <w:szCs w:val="36"/>
          <w:cs/>
        </w:rPr>
        <w:t>सुरक्षा र समय प्रबन्धनका बारेमा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 xml:space="preserve"> सिप विकास गर्नु </w:t>
      </w:r>
      <w:r w:rsidR="00E363C6" w:rsidRPr="008650BD">
        <w:rPr>
          <w:rFonts w:ascii="Kokila" w:hAnsi="Kokila" w:cs="Kokila"/>
          <w:sz w:val="36"/>
          <w:szCs w:val="36"/>
          <w:cs/>
        </w:rPr>
        <w:t>आवश्यक छ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E363C6" w:rsidRPr="008650BD">
        <w:rPr>
          <w:rFonts w:ascii="Kokila" w:hAnsi="Kokila" w:cs="Kokila"/>
          <w:sz w:val="36"/>
          <w:szCs w:val="36"/>
          <w:cs/>
        </w:rPr>
        <w:t>। बालबालिकाका लागि विशेष सिप र समर्थन प्रदान गर्नु महत्त्वपूर्ण रहेको हुन्छ ।</w:t>
      </w:r>
      <w:r w:rsidR="00E363C6" w:rsidRPr="008650BD">
        <w:rPr>
          <w:rFonts w:ascii="Kokila" w:hAnsi="Kokila" w:cs="Kokila"/>
          <w:sz w:val="36"/>
          <w:szCs w:val="36"/>
        </w:rPr>
        <w:t xml:space="preserve"> </w:t>
      </w:r>
      <w:r w:rsidR="00E363C6" w:rsidRPr="008650BD">
        <w:rPr>
          <w:rFonts w:ascii="Kokila" w:hAnsi="Kokila" w:cs="Kokila"/>
          <w:sz w:val="36"/>
          <w:szCs w:val="36"/>
          <w:cs/>
        </w:rPr>
        <w:t>जसले तिनीहरूको दैनिक जीवनलाई सरल र सुरक्षित बनाउन मद्दत पुर्याउँछ ।</w:t>
      </w:r>
      <w:r w:rsidR="000C042A" w:rsidRPr="008650BD">
        <w:rPr>
          <w:rFonts w:ascii="Kokila" w:hAnsi="Kokila" w:cs="Kokila"/>
          <w:sz w:val="36"/>
          <w:szCs w:val="36"/>
          <w:cs/>
        </w:rPr>
        <w:t xml:space="preserve"> </w:t>
      </w:r>
    </w:p>
    <w:p w14:paraId="31B88727" w14:textId="489A4ECB" w:rsidR="00B15F00" w:rsidRPr="008650BD" w:rsidRDefault="00B15F00" w:rsidP="00342AB4">
      <w:pPr>
        <w:jc w:val="both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</w:rPr>
        <w:t>शौचालय सिप</w:t>
      </w:r>
      <w:r w:rsidR="0046236C" w:rsidRPr="008650BD">
        <w:rPr>
          <w:rFonts w:ascii="Kokila" w:hAnsi="Kokila" w:cs="Kokila"/>
          <w:sz w:val="36"/>
          <w:szCs w:val="36"/>
          <w:cs/>
          <w:lang w:bidi="ne-NP"/>
        </w:rPr>
        <w:t xml:space="preserve">का लागि बालबालिका देखिने कठिनाइहरू  </w:t>
      </w:r>
    </w:p>
    <w:p w14:paraId="1B87EAC6" w14:textId="4E667A83" w:rsidR="00546946" w:rsidRPr="008650BD" w:rsidRDefault="000C042A" w:rsidP="00342AB4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 xml:space="preserve">श्रवणदृष्टि विहीनता भएका बालबालिकामा पूर्वाअनुमान गर्न नसक्ने र बुझ्न नसक्ने भएकाले  यस्ता कार्यहरू सिक्नमा थप कठिनाइहरू हुने गर्दछ । कुनै व्यक्तिहरूले पूर्वाअनुमान गर्न सक्ने भए पनि सञ्चारको अभावका कारण व्यक्त गर्न, अव के हुन लागेको, यस पछि के हुन्छ र यस्तो भएमा के हुन्छ भन्नेबारेमा जानकारी थोरै मात्रामा पाउँछन् । सुचनाको अभावका कारण बालबालिका दैनिक जिवनयापनका कार्यहरू गर्नका लागी अलमलिने तथा डराउने वा भयभित हुन सक्छन् ।  </w:t>
      </w:r>
    </w:p>
    <w:p w14:paraId="2E8C5D4C" w14:textId="59E3F630" w:rsidR="000C042A" w:rsidRPr="008650BD" w:rsidRDefault="000C042A" w:rsidP="00342AB4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 xml:space="preserve">बालबालिकाले त्यस परिस्थितिको सामना गर्न प्रतिरोध गर्ने वा त्यहाँबाट निस्किन खोज्दछन् । जब बालबालिकालाइ शौचालयका बारेमा सिकाइन्छ तबमात्र उसले दिसापिसाब निश्चित ठाँउमा गर्नु पर्ने रहेछ </w:t>
      </w:r>
      <w:r w:rsidRPr="008650BD">
        <w:rPr>
          <w:rFonts w:ascii="Kokila" w:hAnsi="Kokila" w:cs="Kokila"/>
          <w:sz w:val="36"/>
          <w:szCs w:val="36"/>
          <w:cs/>
        </w:rPr>
        <w:lastRenderedPageBreak/>
        <w:t>भन्ने आवश्यकता बुझ्छ । यदि बालबालिका आफैंले शौचालय जान सक्दैन भने उसले आफ्नो आवश्यकताको बारेमा अरूलाई संकेत गरेर जानकारी गराउन सक्षम हुनुपर्छ । यदि बालबालिका शारीरिक रूपमा हिँडेर वा बामेसरे जस्तै गरेर वा अन्य कुनै माध्यमबाट शौचालय पुग्न सक्छ भने, ऊ आफै शौचालय जान सक्षम हुनुपर्छ ।</w:t>
      </w:r>
    </w:p>
    <w:p w14:paraId="1F263999" w14:textId="53B60F8E" w:rsidR="00924016" w:rsidRPr="00342AB4" w:rsidRDefault="00924016" w:rsidP="00FC3988">
      <w:pPr>
        <w:pStyle w:val="Heading2"/>
        <w:rPr>
          <w:rFonts w:ascii="Kokila" w:hAnsi="Kokila" w:cs="Kokila"/>
          <w:b w:val="0"/>
          <w:bCs/>
          <w:color w:val="auto"/>
          <w:sz w:val="36"/>
          <w:szCs w:val="36"/>
        </w:rPr>
      </w:pPr>
      <w:bookmarkStart w:id="6" w:name="_Toc189493651"/>
      <w:bookmarkStart w:id="7" w:name="_Hlk188731703"/>
      <w:r w:rsidRPr="00342AB4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२.२ </w:t>
      </w:r>
      <w:r w:rsidR="0081587F" w:rsidRPr="00342AB4">
        <w:rPr>
          <w:rFonts w:ascii="Kokila" w:hAnsi="Kokila" w:cs="Kokila"/>
          <w:b w:val="0"/>
          <w:bCs/>
          <w:color w:val="auto"/>
          <w:sz w:val="36"/>
          <w:szCs w:val="36"/>
          <w:cs/>
        </w:rPr>
        <w:t xml:space="preserve">शौचालय सिपका </w:t>
      </w:r>
      <w:r w:rsidRPr="00342AB4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>मुख्य क्षेत्रहरू</w:t>
      </w:r>
      <w:r w:rsidR="0081587F" w:rsidRPr="00342AB4">
        <w:rPr>
          <w:rFonts w:ascii="Kokila" w:hAnsi="Kokila" w:cs="Kokila"/>
          <w:b w:val="0"/>
          <w:bCs/>
          <w:color w:val="auto"/>
          <w:sz w:val="36"/>
          <w:szCs w:val="36"/>
          <w:cs/>
        </w:rPr>
        <w:t>:</w:t>
      </w:r>
      <w:bookmarkEnd w:id="6"/>
    </w:p>
    <w:bookmarkEnd w:id="7"/>
    <w:p w14:paraId="039B93D3" w14:textId="18AC5F81" w:rsidR="00E363C6" w:rsidRPr="008650BD" w:rsidRDefault="00924016" w:rsidP="00342AB4">
      <w:pPr>
        <w:jc w:val="both"/>
        <w:rPr>
          <w:rStyle w:val="Strong"/>
          <w:rFonts w:ascii="Kokila" w:hAnsi="Kokila" w:cs="Kokila"/>
          <w:b w:val="0"/>
          <w:bCs w:val="0"/>
          <w:sz w:val="36"/>
          <w:szCs w:val="36"/>
          <w:lang w:bidi="ne-NP"/>
        </w:rPr>
      </w:pPr>
      <w:r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  <w:lang w:bidi="ne-NP"/>
        </w:rPr>
        <w:t xml:space="preserve">शौचालयको सिप विकासका लागि मुख्यतया निम्न क्षेत्रहरू समावेस रहेका हुन्छन् । 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  <w:lang w:bidi="ne-NP"/>
        </w:rPr>
        <w:t xml:space="preserve">तल उल्लेख गरिएका क्षेत्रहरूले 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श्रवणदृष्टि विहीनता 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  <w:lang w:bidi="ne-NP"/>
        </w:rPr>
        <w:t>भएका बालबालिका वा व्यक्तिहरूलाई शौचालयको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</w:rPr>
        <w:t xml:space="preserve"> सम्बन्धी गतिविधीहरू 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  <w:lang w:bidi="ne-NP"/>
        </w:rPr>
        <w:t>सुरक्षित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lang w:bidi="ne-NP"/>
        </w:rPr>
        <w:t xml:space="preserve">, 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  <w:lang w:bidi="ne-NP"/>
        </w:rPr>
        <w:t>स्वच्छ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</w:rPr>
        <w:t xml:space="preserve"> र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  <w:lang w:bidi="ne-NP"/>
        </w:rPr>
        <w:t xml:space="preserve"> आत्मनिर्भर 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</w:rPr>
        <w:t xml:space="preserve">रूपमा 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  <w:lang w:bidi="ne-NP"/>
        </w:rPr>
        <w:t>प्रयोगमा गर्न मद्दत पुर्याउँछ</w:t>
      </w:r>
      <w:r w:rsidR="007C67C2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</w:rPr>
        <w:t xml:space="preserve"> ।</w:t>
      </w:r>
      <w:r w:rsidR="00E363C6" w:rsidRPr="008650BD">
        <w:rPr>
          <w:rStyle w:val="Strong"/>
          <w:rFonts w:ascii="Kokila" w:hAnsi="Kokila" w:cs="Kokila"/>
          <w:b w:val="0"/>
          <w:bCs w:val="0"/>
          <w:sz w:val="36"/>
          <w:szCs w:val="36"/>
          <w:cs/>
          <w:lang w:bidi="ne-NP"/>
        </w:rPr>
        <w:t xml:space="preserve"> </w:t>
      </w:r>
      <w:r w:rsidR="00E363C6" w:rsidRPr="008650BD">
        <w:rPr>
          <w:rFonts w:ascii="Kokila" w:hAnsi="Kokila" w:cs="Kokila"/>
          <w:sz w:val="36"/>
          <w:szCs w:val="36"/>
          <w:cs/>
        </w:rPr>
        <w:t>श्रवणदृष्टि विहीन बालबालिका विशेष रूपमा शौचालय सिपमा थप चुनौतीहरूको सामना गर्न सक्छन्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 xml:space="preserve"> गरिरहेका हुन्छन् </w:t>
      </w:r>
      <w:r w:rsidR="00E363C6" w:rsidRPr="008650BD">
        <w:rPr>
          <w:rFonts w:ascii="Kokila" w:hAnsi="Kokila" w:cs="Kokila"/>
          <w:sz w:val="36"/>
          <w:szCs w:val="36"/>
          <w:cs/>
        </w:rPr>
        <w:t xml:space="preserve">। यी बालबालिकालाई शौचालय प्रयोगको लागि अन्य इन्द्रियहरूको 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>(</w:t>
      </w:r>
      <w:r w:rsidR="00E363C6" w:rsidRPr="008650BD">
        <w:rPr>
          <w:rFonts w:ascii="Kokila" w:hAnsi="Kokila" w:cs="Kokila"/>
          <w:sz w:val="36"/>
          <w:szCs w:val="36"/>
          <w:cs/>
        </w:rPr>
        <w:t>जस्तै स्पर्श</w:t>
      </w:r>
      <w:r w:rsidR="00E363C6" w:rsidRPr="008650BD">
        <w:rPr>
          <w:rFonts w:ascii="Kokila" w:hAnsi="Kokila" w:cs="Kokila"/>
          <w:sz w:val="36"/>
          <w:szCs w:val="36"/>
        </w:rPr>
        <w:t xml:space="preserve">, </w:t>
      </w:r>
      <w:r w:rsidR="00E363C6" w:rsidRPr="008650BD">
        <w:rPr>
          <w:rFonts w:ascii="Kokila" w:hAnsi="Kokila" w:cs="Kokila"/>
          <w:sz w:val="36"/>
          <w:szCs w:val="36"/>
          <w:cs/>
        </w:rPr>
        <w:t>गन्ध</w:t>
      </w:r>
      <w:r w:rsidR="00E363C6" w:rsidRPr="008650BD">
        <w:rPr>
          <w:rFonts w:ascii="Kokila" w:hAnsi="Kokila" w:cs="Kokila"/>
          <w:sz w:val="36"/>
          <w:szCs w:val="36"/>
        </w:rPr>
        <w:t>,</w:t>
      </w:r>
      <w:r w:rsidR="00E363C6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 xml:space="preserve">विभिन्न संकेत तथा </w:t>
      </w:r>
      <w:r w:rsidR="00E363C6" w:rsidRPr="008650BD">
        <w:rPr>
          <w:rFonts w:ascii="Kokila" w:hAnsi="Kokila" w:cs="Kokila"/>
          <w:sz w:val="36"/>
          <w:szCs w:val="36"/>
          <w:cs/>
        </w:rPr>
        <w:t>स्थायी ठाउँको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 xml:space="preserve"> आदि ) </w:t>
      </w:r>
      <w:r w:rsidR="00E363C6" w:rsidRPr="008650BD">
        <w:rPr>
          <w:rFonts w:ascii="Kokila" w:hAnsi="Kokila" w:cs="Kokila"/>
          <w:sz w:val="36"/>
          <w:szCs w:val="36"/>
          <w:cs/>
        </w:rPr>
        <w:t>सहारा लिनुपर्ने हुन्छ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 xml:space="preserve"> । </w:t>
      </w:r>
      <w:r w:rsidR="00E363C6" w:rsidRPr="008650BD">
        <w:rPr>
          <w:rFonts w:ascii="Kokila" w:hAnsi="Kokila" w:cs="Kokila"/>
          <w:sz w:val="36"/>
          <w:szCs w:val="36"/>
          <w:cs/>
        </w:rPr>
        <w:t xml:space="preserve"> यसले तिनीहरूलाई शौचालय प्रयोगमा एकैसाथ आत्मनिर्भरता र सुरक्षाको आवश्यकता</w:t>
      </w:r>
      <w:r w:rsidR="00E363C6" w:rsidRPr="008650BD">
        <w:rPr>
          <w:rFonts w:ascii="Kokila" w:hAnsi="Kokila" w:cs="Kokila"/>
          <w:sz w:val="36"/>
          <w:szCs w:val="36"/>
          <w:cs/>
          <w:lang w:bidi="ne-NP"/>
        </w:rPr>
        <w:t xml:space="preserve"> रहेको जानकार गराइ दिन्छ । </w:t>
      </w:r>
    </w:p>
    <w:p w14:paraId="431DF1F2" w14:textId="5C879E98" w:rsidR="0081587F" w:rsidRPr="00342AB4" w:rsidRDefault="0081587F" w:rsidP="00342AB4">
      <w:pPr>
        <w:pStyle w:val="Heading3"/>
        <w:rPr>
          <w:color w:val="auto"/>
        </w:rPr>
      </w:pPr>
      <w:bookmarkStart w:id="8" w:name="_Toc189493652"/>
      <w:r w:rsidRPr="00342AB4">
        <w:rPr>
          <w:rStyle w:val="Strong"/>
          <w:rFonts w:ascii="Kokila" w:hAnsi="Kokila" w:cs="Kokila"/>
          <w:color w:val="auto"/>
          <w:sz w:val="36"/>
          <w:szCs w:val="36"/>
          <w:cs/>
        </w:rPr>
        <w:t>शौचालयको प्रयोग र समय प्र</w:t>
      </w:r>
      <w:r w:rsidR="00924016" w:rsidRPr="00342AB4">
        <w:rPr>
          <w:rStyle w:val="Strong"/>
          <w:rFonts w:ascii="Kokila" w:hAnsi="Kokila" w:cs="Kokila"/>
          <w:color w:val="auto"/>
          <w:sz w:val="36"/>
          <w:szCs w:val="36"/>
          <w:cs/>
          <w:lang w:bidi="ne-NP"/>
        </w:rPr>
        <w:t>वन्ध</w:t>
      </w:r>
      <w:r w:rsidRPr="00342AB4">
        <w:rPr>
          <w:color w:val="auto"/>
        </w:rPr>
        <w:t>:</w:t>
      </w:r>
      <w:bookmarkEnd w:id="8"/>
    </w:p>
    <w:p w14:paraId="7EDE4770" w14:textId="36FE07B0" w:rsidR="00924016" w:rsidRPr="008650BD" w:rsidRDefault="0060212B" w:rsidP="00342AB4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श्रवणदृष्टि विहीनता भएका </w:t>
      </w:r>
      <w:r w:rsidR="0081587F" w:rsidRPr="008650BD">
        <w:rPr>
          <w:rFonts w:ascii="Kokila" w:hAnsi="Kokila" w:cs="Kokila"/>
          <w:sz w:val="36"/>
          <w:szCs w:val="36"/>
          <w:cs/>
        </w:rPr>
        <w:t>बालबालिकाले शौचालयको स्थान र यसको प्रयोगको समय बुझ्नुपर्छ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81587F" w:rsidRPr="008650BD">
        <w:rPr>
          <w:rFonts w:ascii="Kokila" w:hAnsi="Kokila" w:cs="Kokila"/>
          <w:sz w:val="36"/>
          <w:szCs w:val="36"/>
          <w:cs/>
        </w:rPr>
        <w:t xml:space="preserve">। तिनीहरूले कहिले शौचालय जानु आवश्यक छ 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 xml:space="preserve">के </w:t>
      </w:r>
      <w:r w:rsidR="0081587F" w:rsidRPr="008650BD">
        <w:rPr>
          <w:rFonts w:ascii="Kokila" w:hAnsi="Kokila" w:cs="Kokila"/>
          <w:sz w:val="36"/>
          <w:szCs w:val="36"/>
          <w:cs/>
        </w:rPr>
        <w:t>कसरी समयमै यो गर्न सकिन्छ भन्ने कुरा सिक्नुपर्छ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81587F" w:rsidRPr="008650BD">
        <w:rPr>
          <w:rFonts w:ascii="Kokila" w:hAnsi="Kokila" w:cs="Kokila"/>
          <w:sz w:val="36"/>
          <w:szCs w:val="36"/>
          <w:cs/>
        </w:rPr>
        <w:t>।</w:t>
      </w:r>
    </w:p>
    <w:p w14:paraId="3FFD3370" w14:textId="6FEC3959" w:rsidR="007C67C2" w:rsidRPr="008650BD" w:rsidRDefault="007C67C2" w:rsidP="00342AB4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शौचालयको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प्रयोगका लागि कुनै संकेत वा जानकारी कसरी दिनु पर्दछ भन्ने बारेमा समेत जानकारी प्रदान गर्दछ ।</w:t>
      </w:r>
    </w:p>
    <w:p w14:paraId="2F460635" w14:textId="77777777" w:rsidR="007C67C2" w:rsidRPr="008650BD" w:rsidRDefault="0081587F" w:rsidP="00342AB4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 xml:space="preserve">शौचालयको 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>ढोका</w:t>
      </w:r>
      <w:r w:rsidRPr="008650BD">
        <w:rPr>
          <w:rFonts w:ascii="Kokila" w:hAnsi="Kokila" w:cs="Kokila"/>
          <w:sz w:val="36"/>
          <w:szCs w:val="36"/>
          <w:cs/>
        </w:rPr>
        <w:t xml:space="preserve"> बन्द गर्नु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 xml:space="preserve">उचित 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 xml:space="preserve">तरिकाले </w:t>
      </w:r>
      <w:r w:rsidRPr="008650BD">
        <w:rPr>
          <w:rFonts w:ascii="Kokila" w:hAnsi="Kokila" w:cs="Kokila"/>
          <w:sz w:val="36"/>
          <w:szCs w:val="36"/>
          <w:cs/>
        </w:rPr>
        <w:t>पोशाक निकाल्नु र शौचालयको सीटमा बस्नेजस्ता कुराहरू समावेश छन्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</w:p>
    <w:p w14:paraId="79F56BB9" w14:textId="1541330C" w:rsidR="0081587F" w:rsidRPr="00342AB4" w:rsidRDefault="007C67C2" w:rsidP="00342AB4">
      <w:pPr>
        <w:pStyle w:val="Heading3"/>
        <w:rPr>
          <w:rStyle w:val="Strong"/>
          <w:color w:val="auto"/>
        </w:rPr>
      </w:pPr>
      <w:bookmarkStart w:id="9" w:name="_Toc189493653"/>
      <w:r w:rsidRPr="00342AB4">
        <w:rPr>
          <w:rStyle w:val="Strong"/>
          <w:rFonts w:ascii="Kokila" w:hAnsi="Kokila" w:cs="Kokila"/>
          <w:color w:val="auto"/>
          <w:sz w:val="36"/>
          <w:szCs w:val="36"/>
          <w:cs/>
        </w:rPr>
        <w:t>सरसफाइ</w:t>
      </w:r>
      <w:r w:rsidR="0081587F" w:rsidRPr="00342AB4">
        <w:rPr>
          <w:rStyle w:val="Strong"/>
          <w:color w:val="auto"/>
        </w:rPr>
        <w:t>:</w:t>
      </w:r>
      <w:bookmarkEnd w:id="9"/>
    </w:p>
    <w:p w14:paraId="6B898FCC" w14:textId="64F57107" w:rsidR="007C67C2" w:rsidRPr="008650BD" w:rsidRDefault="0081587F" w:rsidP="00342AB4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 xml:space="preserve">शौचालय सिपको एउटा महत्त्वपूर्ण पक्ष भनेको स्वच्छता र शारीरिक 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 xml:space="preserve">सरसफाइमा </w:t>
      </w:r>
      <w:r w:rsidRPr="008650BD">
        <w:rPr>
          <w:rFonts w:ascii="Kokila" w:hAnsi="Kokila" w:cs="Kokila"/>
          <w:sz w:val="36"/>
          <w:szCs w:val="36"/>
          <w:cs/>
        </w:rPr>
        <w:t>ध्यान दिनु हो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। 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श्रवणदृष्टि विहीनता भएका </w:t>
      </w:r>
      <w:r w:rsidRPr="008650BD">
        <w:rPr>
          <w:rFonts w:ascii="Kokila" w:hAnsi="Kokila" w:cs="Kokila"/>
          <w:sz w:val="36"/>
          <w:szCs w:val="36"/>
          <w:cs/>
        </w:rPr>
        <w:t xml:space="preserve">बालबालिकाले शौचालय प्रयोग पछि हात 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>धुने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सफा टिश्यू वा वाइपको प्रयोग गर्न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 xml:space="preserve"> र</w:t>
      </w:r>
      <w:r w:rsidRPr="008650BD">
        <w:rPr>
          <w:rFonts w:ascii="Kokila" w:hAnsi="Kokila" w:cs="Kokila"/>
          <w:sz w:val="36"/>
          <w:szCs w:val="36"/>
          <w:cs/>
        </w:rPr>
        <w:t xml:space="preserve"> शौचालयको सीट सफा राख्न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>बारे</w:t>
      </w:r>
      <w:r w:rsidRPr="008650BD">
        <w:rPr>
          <w:rFonts w:ascii="Kokila" w:hAnsi="Kokila" w:cs="Kokila"/>
          <w:sz w:val="36"/>
          <w:szCs w:val="36"/>
          <w:cs/>
        </w:rPr>
        <w:t xml:space="preserve"> सिक्नुपर्छ</w:t>
      </w:r>
      <w:r w:rsidR="007C67C2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</w:p>
    <w:p w14:paraId="314384C0" w14:textId="77777777" w:rsidR="00360E99" w:rsidRPr="008650BD" w:rsidRDefault="004C64BF" w:rsidP="00342AB4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शौचालय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को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प्रयोग गरिएका सामग्रीहरूले </w:t>
      </w:r>
      <w:r w:rsidR="0081587F" w:rsidRPr="008650BD">
        <w:rPr>
          <w:rFonts w:ascii="Kokila" w:hAnsi="Kokila" w:cs="Kokila"/>
          <w:sz w:val="36"/>
          <w:szCs w:val="36"/>
          <w:cs/>
        </w:rPr>
        <w:t xml:space="preserve">पाइपलाइनमा अवरोध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हुने भएकाले </w:t>
      </w:r>
      <w:r w:rsidRPr="008650BD">
        <w:rPr>
          <w:rFonts w:ascii="Kokila" w:hAnsi="Kokila" w:cs="Kokila"/>
          <w:sz w:val="36"/>
          <w:szCs w:val="36"/>
          <w:cs/>
        </w:rPr>
        <w:t>शौचालय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मा </w:t>
      </w:r>
      <w:r w:rsidRPr="008650BD">
        <w:rPr>
          <w:rFonts w:ascii="Kokila" w:hAnsi="Kokila" w:cs="Kokila"/>
          <w:sz w:val="36"/>
          <w:szCs w:val="36"/>
          <w:cs/>
        </w:rPr>
        <w:t xml:space="preserve">प्रयोग गरिएको सामग्रीलाई उचित स्थानमा फ्याँक्न </w:t>
      </w:r>
      <w:r w:rsidR="0081587F" w:rsidRPr="008650BD">
        <w:rPr>
          <w:rFonts w:ascii="Kokila" w:hAnsi="Kokila" w:cs="Kokila"/>
          <w:sz w:val="36"/>
          <w:szCs w:val="36"/>
          <w:cs/>
        </w:rPr>
        <w:t xml:space="preserve">सिकाउनु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पनि </w:t>
      </w:r>
      <w:r w:rsidR="0081587F" w:rsidRPr="008650BD">
        <w:rPr>
          <w:rFonts w:ascii="Kokila" w:hAnsi="Kokila" w:cs="Kokila"/>
          <w:sz w:val="36"/>
          <w:szCs w:val="36"/>
          <w:cs/>
        </w:rPr>
        <w:t>महत्त्वपूर्ण हुन्छ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81587F" w:rsidRPr="008650BD">
        <w:rPr>
          <w:rFonts w:ascii="Kokila" w:hAnsi="Kokila" w:cs="Kokila"/>
          <w:sz w:val="36"/>
          <w:szCs w:val="36"/>
          <w:cs/>
        </w:rPr>
        <w:t>।</w:t>
      </w:r>
    </w:p>
    <w:p w14:paraId="37631844" w14:textId="6DF6D483" w:rsidR="0081587F" w:rsidRPr="00342AB4" w:rsidRDefault="0081587F" w:rsidP="005D54E6">
      <w:pPr>
        <w:pStyle w:val="Heading3"/>
        <w:jc w:val="both"/>
        <w:rPr>
          <w:rStyle w:val="Strong"/>
          <w:rFonts w:ascii="Kokila" w:hAnsi="Kokila" w:cs="Kokila"/>
          <w:color w:val="auto"/>
          <w:sz w:val="36"/>
          <w:szCs w:val="36"/>
        </w:rPr>
      </w:pPr>
      <w:bookmarkStart w:id="10" w:name="_Toc189493654"/>
      <w:r w:rsidRPr="00342AB4">
        <w:rPr>
          <w:rStyle w:val="Strong"/>
          <w:rFonts w:ascii="Kokila" w:hAnsi="Kokila" w:cs="Kokila"/>
          <w:color w:val="auto"/>
          <w:sz w:val="36"/>
          <w:szCs w:val="36"/>
          <w:cs/>
        </w:rPr>
        <w:lastRenderedPageBreak/>
        <w:t>आत्मनिर्भरता र सुरक्षा</w:t>
      </w:r>
      <w:r w:rsidRPr="00342AB4">
        <w:rPr>
          <w:rStyle w:val="Strong"/>
          <w:rFonts w:ascii="Kokila" w:hAnsi="Kokila" w:cs="Kokila"/>
          <w:color w:val="auto"/>
          <w:sz w:val="36"/>
          <w:szCs w:val="36"/>
        </w:rPr>
        <w:t>:</w:t>
      </w:r>
      <w:bookmarkEnd w:id="10"/>
    </w:p>
    <w:p w14:paraId="6FA6BB32" w14:textId="0EF36BF2" w:rsidR="0081587F" w:rsidRPr="008650BD" w:rsidRDefault="00360E99" w:rsidP="005D54E6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  <w:lang w:bidi="ne-NP"/>
        </w:rPr>
        <w:t>श्रवणदृष्टि विहीनता भएका बालबालिकाला</w:t>
      </w:r>
      <w:r w:rsidR="0081587F" w:rsidRPr="008650BD">
        <w:rPr>
          <w:rFonts w:ascii="Kokila" w:hAnsi="Kokila" w:cs="Kokila"/>
          <w:sz w:val="36"/>
          <w:szCs w:val="36"/>
          <w:cs/>
        </w:rPr>
        <w:t>ई शौचालयको उपयोगमा आत्मनिर्भर बनाउनको लागि तिनीहरूले कस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री</w:t>
      </w:r>
      <w:r w:rsidR="0081587F" w:rsidRPr="008650BD">
        <w:rPr>
          <w:rFonts w:ascii="Kokila" w:hAnsi="Kokila" w:cs="Kokila"/>
          <w:sz w:val="36"/>
          <w:szCs w:val="36"/>
          <w:cs/>
        </w:rPr>
        <w:t xml:space="preserve"> सफा र सुरक्षित ढंगले शौचालय प्रयोग गर्ने भन्ने कुरा सिक्नुपर्छ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81587F" w:rsidRPr="008650BD">
        <w:rPr>
          <w:rFonts w:ascii="Kokila" w:hAnsi="Kokila" w:cs="Kokila"/>
          <w:sz w:val="36"/>
          <w:szCs w:val="36"/>
          <w:cs/>
        </w:rPr>
        <w:t>। यस्ता सिपहरूमा तिनीहरूलाई शौचालयको प्रयोगमा सजिलो बनाउनका लागि विशेष उपकरणहरू र मार्गदर्शनको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समेत</w:t>
      </w:r>
      <w:r w:rsidR="0081587F" w:rsidRPr="008650BD">
        <w:rPr>
          <w:rFonts w:ascii="Kokila" w:hAnsi="Kokila" w:cs="Kokila"/>
          <w:sz w:val="36"/>
          <w:szCs w:val="36"/>
          <w:cs/>
        </w:rPr>
        <w:t xml:space="preserve"> आवश्यकता प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र्दछ </w:t>
      </w:r>
      <w:r w:rsidR="0081587F" w:rsidRPr="008650BD">
        <w:rPr>
          <w:rFonts w:ascii="Kokila" w:hAnsi="Kokila" w:cs="Kokila"/>
          <w:sz w:val="36"/>
          <w:szCs w:val="36"/>
          <w:cs/>
        </w:rPr>
        <w:t>।</w:t>
      </w:r>
    </w:p>
    <w:p w14:paraId="6A686CD7" w14:textId="03C1391F" w:rsidR="0081587F" w:rsidRPr="00342AB4" w:rsidRDefault="008650BD" w:rsidP="005D54E6">
      <w:pPr>
        <w:pStyle w:val="Heading3"/>
        <w:jc w:val="both"/>
        <w:rPr>
          <w:rStyle w:val="Strong"/>
          <w:color w:val="auto"/>
        </w:rPr>
      </w:pPr>
      <w:bookmarkStart w:id="11" w:name="_Toc189493655"/>
      <w:r w:rsidRPr="00342AB4">
        <w:rPr>
          <w:rStyle w:val="Strong"/>
          <w:rFonts w:ascii="Kokila" w:hAnsi="Kokila" w:cs="Kokila"/>
          <w:color w:val="auto"/>
          <w:sz w:val="36"/>
          <w:szCs w:val="36"/>
          <w:cs/>
        </w:rPr>
        <w:t>सा</w:t>
      </w:r>
      <w:r w:rsidR="0081587F" w:rsidRPr="00342AB4">
        <w:rPr>
          <w:rStyle w:val="Strong"/>
          <w:rFonts w:ascii="Kokila" w:hAnsi="Kokila" w:cs="Kokila"/>
          <w:color w:val="auto"/>
          <w:sz w:val="36"/>
          <w:szCs w:val="36"/>
          <w:cs/>
        </w:rPr>
        <w:t>माजिक र सांस्कृतिक चेतना</w:t>
      </w:r>
      <w:r w:rsidR="0081587F" w:rsidRPr="00342AB4">
        <w:rPr>
          <w:rStyle w:val="Strong"/>
          <w:color w:val="auto"/>
        </w:rPr>
        <w:t>:</w:t>
      </w:r>
      <w:bookmarkEnd w:id="11"/>
    </w:p>
    <w:p w14:paraId="432461BA" w14:textId="298EC3AC" w:rsidR="0081587F" w:rsidRPr="008650BD" w:rsidRDefault="0081587F" w:rsidP="005D54E6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 xml:space="preserve">शौचालयको प्रयोग र स्वच्छता भन्ने कुरा विभिन्न 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 xml:space="preserve">सामाजिक तथा भौगोलीक तथा </w:t>
      </w:r>
      <w:r w:rsidRPr="008650BD">
        <w:rPr>
          <w:rFonts w:ascii="Kokila" w:hAnsi="Kokila" w:cs="Kokila"/>
          <w:sz w:val="36"/>
          <w:szCs w:val="36"/>
          <w:cs/>
        </w:rPr>
        <w:t>संस्कृति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 xml:space="preserve"> हिसावले समेत</w:t>
      </w:r>
      <w:r w:rsidRPr="008650BD">
        <w:rPr>
          <w:rFonts w:ascii="Kokila" w:hAnsi="Kokila" w:cs="Kokila"/>
          <w:sz w:val="36"/>
          <w:szCs w:val="36"/>
          <w:cs/>
        </w:rPr>
        <w:t xml:space="preserve"> फरक हुन्छ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र 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श्रवणदृष्टि विहीनता भएका </w:t>
      </w:r>
      <w:r w:rsidRPr="008650BD">
        <w:rPr>
          <w:rFonts w:ascii="Kokila" w:hAnsi="Kokila" w:cs="Kokila"/>
          <w:sz w:val="36"/>
          <w:szCs w:val="36"/>
          <w:cs/>
        </w:rPr>
        <w:t>बालबालिकाले यस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>का बारेमा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>जानकारी समाज प्रति</w:t>
      </w:r>
      <w:r w:rsidRPr="008650BD">
        <w:rPr>
          <w:rFonts w:ascii="Kokila" w:hAnsi="Kokila" w:cs="Kokila"/>
          <w:sz w:val="36"/>
          <w:szCs w:val="36"/>
          <w:cs/>
        </w:rPr>
        <w:t xml:space="preserve"> जागरुकता 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 xml:space="preserve">समेत </w:t>
      </w:r>
      <w:r w:rsidRPr="008650BD">
        <w:rPr>
          <w:rFonts w:ascii="Kokila" w:hAnsi="Kokila" w:cs="Kokila"/>
          <w:sz w:val="36"/>
          <w:szCs w:val="36"/>
          <w:cs/>
        </w:rPr>
        <w:t>उत्पन्न गर्नुपर्छ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। 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 xml:space="preserve">जसले गर्दा </w:t>
      </w:r>
      <w:r w:rsidRPr="008650BD">
        <w:rPr>
          <w:rFonts w:ascii="Kokila" w:hAnsi="Kokila" w:cs="Kokila"/>
          <w:sz w:val="36"/>
          <w:szCs w:val="36"/>
          <w:cs/>
        </w:rPr>
        <w:t xml:space="preserve">तिनीहरूलाई 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 xml:space="preserve">घर परिवार तथा </w:t>
      </w:r>
      <w:r w:rsidRPr="008650BD">
        <w:rPr>
          <w:rFonts w:ascii="Kokila" w:hAnsi="Kokila" w:cs="Kokila"/>
          <w:sz w:val="36"/>
          <w:szCs w:val="36"/>
          <w:cs/>
        </w:rPr>
        <w:t>समाजमा स्वच्छता कायम राख्नको मद्दत पुर्याउँछ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</w:p>
    <w:p w14:paraId="65C5EC71" w14:textId="77777777" w:rsidR="0081587F" w:rsidRPr="00342AB4" w:rsidRDefault="0081587F" w:rsidP="005D54E6">
      <w:pPr>
        <w:pStyle w:val="Heading3"/>
        <w:jc w:val="both"/>
        <w:rPr>
          <w:rStyle w:val="Strong"/>
          <w:color w:val="auto"/>
        </w:rPr>
      </w:pPr>
      <w:bookmarkStart w:id="12" w:name="_Toc189493656"/>
      <w:r w:rsidRPr="00342AB4">
        <w:rPr>
          <w:rStyle w:val="Strong"/>
          <w:rFonts w:ascii="Kokila" w:hAnsi="Kokila" w:cs="Kokila"/>
          <w:color w:val="auto"/>
          <w:sz w:val="36"/>
          <w:szCs w:val="36"/>
          <w:cs/>
        </w:rPr>
        <w:t>स्वास्थ्य र रोग रोकथाम</w:t>
      </w:r>
      <w:r w:rsidRPr="00342AB4">
        <w:rPr>
          <w:rStyle w:val="Strong"/>
          <w:color w:val="auto"/>
        </w:rPr>
        <w:t>:</w:t>
      </w:r>
      <w:bookmarkEnd w:id="12"/>
    </w:p>
    <w:p w14:paraId="750C9D04" w14:textId="1E971A64" w:rsidR="0081587F" w:rsidRPr="008650BD" w:rsidRDefault="0081587F" w:rsidP="005D54E6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शौचालय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सिप</w:t>
      </w:r>
      <w:r w:rsidR="008236E3" w:rsidRPr="008650BD">
        <w:rPr>
          <w:rFonts w:ascii="Kokila" w:hAnsi="Kokila" w:cs="Kokila"/>
          <w:sz w:val="36"/>
          <w:szCs w:val="36"/>
          <w:cs/>
          <w:lang w:bidi="ne-NP"/>
        </w:rPr>
        <w:t xml:space="preserve"> अन्तर्गत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श्रवणदृष्टि विहीनता भएका बालबालिकाको </w:t>
      </w:r>
      <w:r w:rsidRPr="008650BD">
        <w:rPr>
          <w:rFonts w:ascii="Kokila" w:hAnsi="Kokila" w:cs="Kokila"/>
          <w:sz w:val="36"/>
          <w:szCs w:val="36"/>
          <w:cs/>
        </w:rPr>
        <w:t>स्वास्थ्य र रोग रोकथामक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>को</w:t>
      </w:r>
      <w:r w:rsidRPr="008650BD">
        <w:rPr>
          <w:rFonts w:ascii="Kokila" w:hAnsi="Kokila" w:cs="Kokila"/>
          <w:sz w:val="36"/>
          <w:szCs w:val="36"/>
          <w:cs/>
        </w:rPr>
        <w:t xml:space="preserve"> उपायहरू 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पनि हो । </w:t>
      </w:r>
      <w:r w:rsidRPr="008650BD">
        <w:rPr>
          <w:rFonts w:ascii="Kokila" w:hAnsi="Kokila" w:cs="Kokila"/>
          <w:sz w:val="36"/>
          <w:szCs w:val="36"/>
          <w:cs/>
        </w:rPr>
        <w:t>यदि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बालबालिकाले सही तरिकाले शौचालय प्रयोग गर्दछन् भने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तिनीहरूको जीवनमा 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रोग तथा </w:t>
      </w:r>
      <w:r w:rsidRPr="008650BD">
        <w:rPr>
          <w:rFonts w:ascii="Kokila" w:hAnsi="Kokila" w:cs="Kokila"/>
          <w:sz w:val="36"/>
          <w:szCs w:val="36"/>
          <w:cs/>
        </w:rPr>
        <w:t>संक्रमणको सम्भावना कम हुन्छ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 र</w:t>
      </w:r>
      <w:r w:rsidRPr="008650BD">
        <w:rPr>
          <w:rFonts w:ascii="Kokila" w:hAnsi="Kokila" w:cs="Kokila"/>
          <w:sz w:val="36"/>
          <w:szCs w:val="36"/>
          <w:cs/>
        </w:rPr>
        <w:t xml:space="preserve"> तिनीहरूले </w:t>
      </w:r>
      <w:r w:rsidR="0060212B" w:rsidRPr="008650BD">
        <w:rPr>
          <w:rFonts w:ascii="Kokila" w:hAnsi="Kokila" w:cs="Kokila"/>
          <w:sz w:val="36"/>
          <w:szCs w:val="36"/>
          <w:cs/>
        </w:rPr>
        <w:t>शौचालय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>को</w:t>
      </w:r>
      <w:r w:rsidRPr="008650BD">
        <w:rPr>
          <w:rFonts w:ascii="Kokila" w:hAnsi="Kokila" w:cs="Kokila"/>
          <w:sz w:val="36"/>
          <w:szCs w:val="36"/>
          <w:cs/>
        </w:rPr>
        <w:t xml:space="preserve"> प्रयोग पछि उचित 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>सर</w:t>
      </w:r>
      <w:r w:rsidRPr="008650BD">
        <w:rPr>
          <w:rFonts w:ascii="Kokila" w:hAnsi="Kokila" w:cs="Kokila"/>
          <w:sz w:val="36"/>
          <w:szCs w:val="36"/>
          <w:cs/>
        </w:rPr>
        <w:t>सफा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>इ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गरेमा </w:t>
      </w:r>
      <w:r w:rsidRPr="008650BD">
        <w:rPr>
          <w:rFonts w:ascii="Kokila" w:hAnsi="Kokila" w:cs="Kokila"/>
          <w:sz w:val="36"/>
          <w:szCs w:val="36"/>
          <w:cs/>
        </w:rPr>
        <w:t>स्वास्थ्य समस्या कम गर्न स</w:t>
      </w:r>
      <w:r w:rsidR="0060212B" w:rsidRPr="008650BD">
        <w:rPr>
          <w:rFonts w:ascii="Kokila" w:hAnsi="Kokila" w:cs="Kokila"/>
          <w:sz w:val="36"/>
          <w:szCs w:val="36"/>
          <w:cs/>
          <w:lang w:bidi="ne-NP"/>
        </w:rPr>
        <w:t xml:space="preserve">किन्छ । </w:t>
      </w:r>
    </w:p>
    <w:p w14:paraId="7657B951" w14:textId="265FF50E" w:rsidR="00924016" w:rsidRPr="00342AB4" w:rsidRDefault="00A759BC" w:rsidP="005D54E6">
      <w:pPr>
        <w:pStyle w:val="Heading2"/>
        <w:rPr>
          <w:rFonts w:ascii="Kokila" w:hAnsi="Kokila" w:cs="Kokila"/>
          <w:b w:val="0"/>
          <w:bCs/>
          <w:color w:val="auto"/>
          <w:sz w:val="36"/>
          <w:szCs w:val="36"/>
          <w:lang w:bidi="ne-NP"/>
        </w:rPr>
      </w:pPr>
      <w:bookmarkStart w:id="13" w:name="_Toc189493657"/>
      <w:bookmarkStart w:id="14" w:name="_Hlk188732256"/>
      <w:r w:rsidRPr="00342AB4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>२.३ शौचालय सिपका आ</w:t>
      </w:r>
      <w:r w:rsidR="00924016" w:rsidRPr="00342AB4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>वस्यकताहरू</w:t>
      </w:r>
      <w:bookmarkEnd w:id="13"/>
      <w:r w:rsidR="00924016" w:rsidRPr="00342AB4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 </w:t>
      </w:r>
    </w:p>
    <w:bookmarkEnd w:id="14"/>
    <w:p w14:paraId="333350C6" w14:textId="7C2F706D" w:rsidR="0081587F" w:rsidRPr="008650BD" w:rsidRDefault="0081587F" w:rsidP="005D54E6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 xml:space="preserve">श्रवणदृष्टि विहिनता भएका बालबालिकाको शौचालय सिपको आवश्यकता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मुख्यतया </w:t>
      </w:r>
      <w:r w:rsidRPr="008650BD">
        <w:rPr>
          <w:rFonts w:ascii="Kokila" w:hAnsi="Kokila" w:cs="Kokila"/>
          <w:sz w:val="36"/>
          <w:szCs w:val="36"/>
          <w:cs/>
        </w:rPr>
        <w:t>तिनीहरूको जीवनशैलीमा सुरक्षा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स्वच्छता र आत्मनिर्भरता सुनिश्चित गर्न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>ु</w:t>
      </w:r>
      <w:r w:rsidRPr="008650BD">
        <w:rPr>
          <w:rFonts w:ascii="Kokila" w:hAnsi="Kokila" w:cs="Kokila"/>
          <w:sz w:val="36"/>
          <w:szCs w:val="36"/>
          <w:cs/>
        </w:rPr>
        <w:t xml:space="preserve"> महत्त्वपूर्ण छ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। श्रवणदृष्टि विहीन बालबालिका सामान्यतया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सुनाइ र दृष्टिको माध्यले कुनै पनि जानकारी नपाउने भएकाले </w:t>
      </w:r>
      <w:r w:rsidRPr="008650BD">
        <w:rPr>
          <w:rFonts w:ascii="Kokila" w:hAnsi="Kokila" w:cs="Kokila"/>
          <w:sz w:val="36"/>
          <w:szCs w:val="36"/>
          <w:cs/>
        </w:rPr>
        <w:t>आफ्नो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 वरपरको</w:t>
      </w:r>
      <w:r w:rsidRPr="008650BD">
        <w:rPr>
          <w:rFonts w:ascii="Kokila" w:hAnsi="Kokila" w:cs="Kokila"/>
          <w:sz w:val="36"/>
          <w:szCs w:val="36"/>
          <w:cs/>
        </w:rPr>
        <w:t xml:space="preserve"> वातावरणलाई बुझ्न नसक्ने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>भएकाले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>उनी</w:t>
      </w:r>
      <w:r w:rsidRPr="008650BD">
        <w:rPr>
          <w:rFonts w:ascii="Kokila" w:hAnsi="Kokila" w:cs="Kokila"/>
          <w:sz w:val="36"/>
          <w:szCs w:val="36"/>
          <w:cs/>
        </w:rPr>
        <w:t xml:space="preserve">हरूको शौचालय प्रयोगमा सहायक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>सामग्री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>तथा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थप सेवा सुविधाहरू </w:t>
      </w:r>
      <w:r w:rsidRPr="008650BD">
        <w:rPr>
          <w:rFonts w:ascii="Kokila" w:hAnsi="Kokila" w:cs="Kokila"/>
          <w:sz w:val="36"/>
          <w:szCs w:val="36"/>
          <w:cs/>
        </w:rPr>
        <w:t xml:space="preserve">आवश्यक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रहेको </w:t>
      </w:r>
      <w:r w:rsidRPr="008650BD">
        <w:rPr>
          <w:rFonts w:ascii="Kokila" w:hAnsi="Kokila" w:cs="Kokila"/>
          <w:sz w:val="36"/>
          <w:szCs w:val="36"/>
          <w:cs/>
        </w:rPr>
        <w:t>हुन्छ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।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यस प्रकृतिका </w:t>
      </w:r>
      <w:r w:rsidRPr="008650BD">
        <w:rPr>
          <w:rFonts w:ascii="Kokila" w:hAnsi="Kokila" w:cs="Kokila"/>
          <w:sz w:val="36"/>
          <w:szCs w:val="36"/>
          <w:cs/>
        </w:rPr>
        <w:t>बालबालिका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>को</w:t>
      </w:r>
      <w:r w:rsidRPr="008650BD">
        <w:rPr>
          <w:rFonts w:ascii="Kokila" w:hAnsi="Kokila" w:cs="Kokila"/>
          <w:sz w:val="36"/>
          <w:szCs w:val="36"/>
          <w:cs/>
        </w:rPr>
        <w:t xml:space="preserve"> शौचालय सिप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>को</w:t>
      </w:r>
      <w:r w:rsidRPr="008650BD">
        <w:rPr>
          <w:rFonts w:ascii="Kokila" w:hAnsi="Kokila" w:cs="Kokila"/>
          <w:sz w:val="36"/>
          <w:szCs w:val="36"/>
          <w:cs/>
        </w:rPr>
        <w:t xml:space="preserve"> आवश्यकता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तल उल्ले गरिएको छ । </w:t>
      </w:r>
    </w:p>
    <w:p w14:paraId="67812DC8" w14:textId="25F481B2" w:rsidR="00A759BC" w:rsidRPr="00342AB4" w:rsidRDefault="0081587F" w:rsidP="005D54E6">
      <w:pPr>
        <w:pStyle w:val="Heading3"/>
        <w:jc w:val="both"/>
        <w:rPr>
          <w:rStyle w:val="Strong"/>
          <w:color w:val="auto"/>
        </w:rPr>
      </w:pPr>
      <w:bookmarkStart w:id="15" w:name="_Toc189493658"/>
      <w:r w:rsidRPr="00342AB4">
        <w:rPr>
          <w:rStyle w:val="Strong"/>
          <w:rFonts w:ascii="Kokila" w:hAnsi="Kokila" w:cs="Kokila"/>
          <w:color w:val="auto"/>
          <w:sz w:val="36"/>
          <w:szCs w:val="36"/>
          <w:cs/>
        </w:rPr>
        <w:t>सुरक्षित प्रयोगको आवश्यकता</w:t>
      </w:r>
      <w:r w:rsidRPr="00342AB4">
        <w:rPr>
          <w:rStyle w:val="Strong"/>
          <w:color w:val="auto"/>
        </w:rPr>
        <w:t>:</w:t>
      </w:r>
      <w:bookmarkEnd w:id="15"/>
    </w:p>
    <w:p w14:paraId="4CCACFD5" w14:textId="77777777" w:rsidR="00A759BC" w:rsidRPr="008650BD" w:rsidRDefault="0081587F" w:rsidP="005D54E6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श्रवणदृष्टि विहीन बालबालिकाले शौचालयको संरचना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स्थान र सुरक्षित उपयोगका बारेमा जान्न आवश्यक छ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 तिनीहरूको सही मार्गदर्शन बिना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 xml:space="preserve">शौचालयमा उनीहरूलाई अव्यवस्थित र अप्ठ्यारो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>प</w:t>
      </w:r>
      <w:r w:rsidRPr="008650BD">
        <w:rPr>
          <w:rFonts w:ascii="Kokila" w:hAnsi="Kokila" w:cs="Kokila"/>
          <w:sz w:val="36"/>
          <w:szCs w:val="36"/>
          <w:cs/>
        </w:rPr>
        <w:t xml:space="preserve">स्थिति 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>देखा</w:t>
      </w:r>
      <w:r w:rsidRPr="008650BD">
        <w:rPr>
          <w:rFonts w:ascii="Kokila" w:hAnsi="Kokila" w:cs="Kokila"/>
          <w:sz w:val="36"/>
          <w:szCs w:val="36"/>
          <w:cs/>
        </w:rPr>
        <w:t>पर्न सक्छ</w:t>
      </w:r>
      <w:r w:rsidR="00A759BC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</w:p>
    <w:p w14:paraId="17F3BF04" w14:textId="609B9833" w:rsidR="00A759BC" w:rsidRPr="005D54E6" w:rsidRDefault="0081587F" w:rsidP="005D54E6">
      <w:pPr>
        <w:pStyle w:val="Heading3"/>
        <w:jc w:val="both"/>
        <w:rPr>
          <w:rStyle w:val="Strong"/>
          <w:color w:val="auto"/>
        </w:rPr>
      </w:pPr>
      <w:bookmarkStart w:id="16" w:name="_Toc189493659"/>
      <w:r w:rsidRPr="005D54E6">
        <w:rPr>
          <w:rStyle w:val="Strong"/>
          <w:rFonts w:ascii="Kokila" w:hAnsi="Kokila" w:cs="Kokila"/>
          <w:color w:val="auto"/>
          <w:sz w:val="36"/>
          <w:szCs w:val="36"/>
          <w:cs/>
        </w:rPr>
        <w:lastRenderedPageBreak/>
        <w:t>स्वच्छता र स्वस्</w:t>
      </w:r>
      <w:r w:rsidR="00F10337" w:rsidRPr="005D54E6">
        <w:rPr>
          <w:rStyle w:val="Strong"/>
          <w:rFonts w:ascii="Kokila" w:hAnsi="Kokila" w:cs="Kokila"/>
          <w:color w:val="auto"/>
          <w:sz w:val="36"/>
          <w:szCs w:val="36"/>
          <w:cs/>
        </w:rPr>
        <w:t>थ रहन</w:t>
      </w:r>
      <w:r w:rsidRPr="005D54E6">
        <w:rPr>
          <w:rStyle w:val="Strong"/>
          <w:color w:val="auto"/>
        </w:rPr>
        <w:t>:</w:t>
      </w:r>
      <w:bookmarkEnd w:id="16"/>
      <w:r w:rsidRPr="005D54E6">
        <w:rPr>
          <w:rStyle w:val="Strong"/>
          <w:color w:val="auto"/>
        </w:rPr>
        <w:t xml:space="preserve"> </w:t>
      </w:r>
    </w:p>
    <w:p w14:paraId="0E9A9968" w14:textId="302621E3" w:rsidR="0081587F" w:rsidRPr="008650BD" w:rsidRDefault="0081587F" w:rsidP="005D54E6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 xml:space="preserve">शौचालयको प्रयोगमा 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 xml:space="preserve">गरेर सरसफाइ </w:t>
      </w:r>
      <w:r w:rsidRPr="008650BD">
        <w:rPr>
          <w:rFonts w:ascii="Kokila" w:hAnsi="Kokila" w:cs="Kokila"/>
          <w:sz w:val="36"/>
          <w:szCs w:val="36"/>
          <w:cs/>
        </w:rPr>
        <w:t>रहन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>ु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 xml:space="preserve">दैनिकजिवनको </w:t>
      </w:r>
      <w:r w:rsidRPr="008650BD">
        <w:rPr>
          <w:rFonts w:ascii="Kokila" w:hAnsi="Kokila" w:cs="Kokila"/>
          <w:sz w:val="36"/>
          <w:szCs w:val="36"/>
          <w:cs/>
        </w:rPr>
        <w:t xml:space="preserve">महत्त्वपूर्ण 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 xml:space="preserve">कार्य भित्र पर्दछ </w:t>
      </w:r>
      <w:r w:rsidRPr="008650BD">
        <w:rPr>
          <w:rFonts w:ascii="Kokila" w:hAnsi="Kokila" w:cs="Kokila"/>
          <w:sz w:val="36"/>
          <w:szCs w:val="36"/>
          <w:cs/>
        </w:rPr>
        <w:t>। श्रवणदृष्टि विहीन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>ता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 xml:space="preserve">भएका </w:t>
      </w:r>
      <w:r w:rsidRPr="008650BD">
        <w:rPr>
          <w:rFonts w:ascii="Kokila" w:hAnsi="Kokila" w:cs="Kokila"/>
          <w:sz w:val="36"/>
          <w:szCs w:val="36"/>
          <w:cs/>
        </w:rPr>
        <w:t xml:space="preserve">बालबालिकालाई शौचालयको प्रयोगको बारेमा 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 xml:space="preserve">प्रयोग हुने </w:t>
      </w:r>
      <w:r w:rsidRPr="008650BD">
        <w:rPr>
          <w:rFonts w:ascii="Kokila" w:hAnsi="Kokila" w:cs="Kokila"/>
          <w:sz w:val="36"/>
          <w:szCs w:val="36"/>
          <w:cs/>
        </w:rPr>
        <w:t xml:space="preserve">तरिका 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>वा विधी</w:t>
      </w:r>
      <w:r w:rsidRPr="008650BD">
        <w:rPr>
          <w:rFonts w:ascii="Kokila" w:hAnsi="Kokila" w:cs="Kokila"/>
          <w:sz w:val="36"/>
          <w:szCs w:val="36"/>
          <w:cs/>
        </w:rPr>
        <w:t>हरूको ज्ञान नहुनाले स्वास्थ्य समस्याहरूको जोखिम बढ्न सक्छ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। 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 xml:space="preserve">त्यसैले </w:t>
      </w:r>
      <w:r w:rsidRPr="008650BD">
        <w:rPr>
          <w:rFonts w:ascii="Kokila" w:hAnsi="Kokila" w:cs="Kokila"/>
          <w:sz w:val="36"/>
          <w:szCs w:val="36"/>
          <w:cs/>
        </w:rPr>
        <w:t xml:space="preserve">उनीहरूलाई सही तरिकाले </w:t>
      </w:r>
      <w:r w:rsidR="00F2460D" w:rsidRPr="008650BD">
        <w:rPr>
          <w:rFonts w:ascii="Kokila" w:hAnsi="Kokila" w:cs="Kokila"/>
          <w:sz w:val="36"/>
          <w:szCs w:val="36"/>
          <w:cs/>
        </w:rPr>
        <w:t>शौचालयको प्रयोग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 xml:space="preserve"> गरेर </w:t>
      </w:r>
      <w:r w:rsidRPr="008650BD">
        <w:rPr>
          <w:rFonts w:ascii="Kokila" w:hAnsi="Kokila" w:cs="Kokila"/>
          <w:sz w:val="36"/>
          <w:szCs w:val="36"/>
          <w:cs/>
        </w:rPr>
        <w:t>हात</w:t>
      </w:r>
      <w:r w:rsidR="00FC3988">
        <w:rPr>
          <w:rFonts w:ascii="Kokila" w:hAnsi="Kokila" w:cs="Kokila" w:hint="cs"/>
          <w:sz w:val="36"/>
          <w:szCs w:val="36"/>
          <w:cs/>
          <w:lang w:bidi="ne-NP"/>
        </w:rPr>
        <w:t>धु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 xml:space="preserve">ने, </w:t>
      </w:r>
      <w:r w:rsidRPr="008650BD">
        <w:rPr>
          <w:rFonts w:ascii="Kokila" w:hAnsi="Kokila" w:cs="Kokila"/>
          <w:sz w:val="36"/>
          <w:szCs w:val="36"/>
          <w:cs/>
        </w:rPr>
        <w:t>सफा गर्ने र जनस्वास्थ्यका उपायहरूको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 xml:space="preserve"> तथा</w:t>
      </w:r>
      <w:r w:rsidRPr="008650BD">
        <w:rPr>
          <w:rFonts w:ascii="Kokila" w:hAnsi="Kokila" w:cs="Kokila"/>
          <w:sz w:val="36"/>
          <w:szCs w:val="36"/>
          <w:cs/>
        </w:rPr>
        <w:t xml:space="preserve"> सिप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>को</w:t>
      </w:r>
      <w:r w:rsidRPr="008650BD">
        <w:rPr>
          <w:rFonts w:ascii="Kokila" w:hAnsi="Kokila" w:cs="Kokila"/>
          <w:sz w:val="36"/>
          <w:szCs w:val="36"/>
          <w:cs/>
        </w:rPr>
        <w:t xml:space="preserve"> आवश्यक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>ता रहेको हुन्</w:t>
      </w:r>
      <w:r w:rsidRPr="008650BD">
        <w:rPr>
          <w:rFonts w:ascii="Kokila" w:hAnsi="Kokila" w:cs="Kokila"/>
          <w:sz w:val="36"/>
          <w:szCs w:val="36"/>
          <w:cs/>
        </w:rPr>
        <w:t>छ</w:t>
      </w:r>
      <w:r w:rsidR="00F10337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</w:p>
    <w:p w14:paraId="3CEFA267" w14:textId="493DF444" w:rsidR="00F2460D" w:rsidRPr="005D54E6" w:rsidRDefault="0081587F" w:rsidP="005D54E6">
      <w:pPr>
        <w:pStyle w:val="Heading3"/>
        <w:jc w:val="both"/>
        <w:rPr>
          <w:rStyle w:val="Strong"/>
          <w:color w:val="auto"/>
        </w:rPr>
      </w:pPr>
      <w:bookmarkStart w:id="17" w:name="_Toc189493660"/>
      <w:r w:rsidRPr="005D54E6">
        <w:rPr>
          <w:rStyle w:val="Strong"/>
          <w:rFonts w:ascii="Kokila" w:hAnsi="Kokila" w:cs="Kokila"/>
          <w:color w:val="auto"/>
          <w:sz w:val="36"/>
          <w:szCs w:val="36"/>
          <w:cs/>
        </w:rPr>
        <w:t>आत्मनिर्भरता र आत्मविश्वास</w:t>
      </w:r>
      <w:r w:rsidR="00F2460D" w:rsidRPr="005D54E6">
        <w:rPr>
          <w:rStyle w:val="Strong"/>
          <w:rFonts w:ascii="Kokila" w:hAnsi="Kokila" w:cs="Kokila"/>
          <w:color w:val="auto"/>
          <w:sz w:val="36"/>
          <w:szCs w:val="36"/>
          <w:cs/>
        </w:rPr>
        <w:t xml:space="preserve"> कायम गर्न</w:t>
      </w:r>
      <w:r w:rsidRPr="005D54E6">
        <w:rPr>
          <w:rStyle w:val="Strong"/>
          <w:color w:val="auto"/>
        </w:rPr>
        <w:t>:</w:t>
      </w:r>
      <w:bookmarkEnd w:id="17"/>
    </w:p>
    <w:p w14:paraId="5BFBDC88" w14:textId="56C058AB" w:rsidR="0081587F" w:rsidRPr="008650BD" w:rsidRDefault="0081587F" w:rsidP="005D54E6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श्रवणदृष्टि विहीन बालबालिका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>ले</w:t>
      </w:r>
      <w:r w:rsidRPr="008650BD">
        <w:rPr>
          <w:rFonts w:ascii="Kokila" w:hAnsi="Kokila" w:cs="Kokila"/>
          <w:sz w:val="36"/>
          <w:szCs w:val="36"/>
          <w:cs/>
        </w:rPr>
        <w:t xml:space="preserve"> आफ्नो शौचालयको प्रयोग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 xml:space="preserve"> गर्न जव</w:t>
      </w:r>
      <w:r w:rsidRPr="008650BD">
        <w:rPr>
          <w:rFonts w:ascii="Kokila" w:hAnsi="Kokila" w:cs="Kokila"/>
          <w:sz w:val="36"/>
          <w:szCs w:val="36"/>
          <w:cs/>
        </w:rPr>
        <w:t xml:space="preserve"> सक्षम हुन्छन् 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>तब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 xml:space="preserve">उनीहरूले </w:t>
      </w:r>
      <w:r w:rsidRPr="008650BD">
        <w:rPr>
          <w:rFonts w:ascii="Kokila" w:hAnsi="Kokila" w:cs="Kokila"/>
          <w:sz w:val="36"/>
          <w:szCs w:val="36"/>
          <w:cs/>
        </w:rPr>
        <w:t>आफूलाई हद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>ै</w:t>
      </w:r>
      <w:r w:rsidRPr="008650BD">
        <w:rPr>
          <w:rFonts w:ascii="Kokila" w:hAnsi="Kokila" w:cs="Kokila"/>
          <w:sz w:val="36"/>
          <w:szCs w:val="36"/>
          <w:cs/>
        </w:rPr>
        <w:t>सम्म स्वतन्त्र मह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>शु</w:t>
      </w:r>
      <w:r w:rsidRPr="008650BD">
        <w:rPr>
          <w:rFonts w:ascii="Kokila" w:hAnsi="Kokila" w:cs="Kokila"/>
          <w:sz w:val="36"/>
          <w:szCs w:val="36"/>
          <w:cs/>
        </w:rPr>
        <w:t>स गर्छन्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 xml:space="preserve">  जसले गर्दा</w:t>
      </w:r>
      <w:r w:rsidRPr="008650BD">
        <w:rPr>
          <w:rFonts w:ascii="Kokila" w:hAnsi="Kokila" w:cs="Kokila"/>
          <w:sz w:val="36"/>
          <w:szCs w:val="36"/>
          <w:cs/>
        </w:rPr>
        <w:t xml:space="preserve"> उनीहरूको आत्मविश्वास बढ्न सक्छ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 यस्ता सिपले तिनीहरूलाई अन्य बालबालिकासँग समान स्तरमा राख्न मद्दत पुर्याउँछ</w:t>
      </w:r>
      <w:r w:rsidR="00F2460D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</w:p>
    <w:p w14:paraId="6316AC92" w14:textId="21EE6AC7" w:rsidR="003E571A" w:rsidRPr="005D54E6" w:rsidRDefault="0081587F" w:rsidP="005D54E6">
      <w:pPr>
        <w:pStyle w:val="Heading3"/>
        <w:jc w:val="both"/>
        <w:rPr>
          <w:rStyle w:val="Strong"/>
          <w:color w:val="auto"/>
        </w:rPr>
      </w:pPr>
      <w:bookmarkStart w:id="18" w:name="_Toc189493661"/>
      <w:r w:rsidRPr="005D54E6">
        <w:rPr>
          <w:rStyle w:val="Strong"/>
          <w:rFonts w:ascii="Kokila" w:hAnsi="Kokila" w:cs="Kokila"/>
          <w:color w:val="auto"/>
          <w:sz w:val="36"/>
          <w:szCs w:val="36"/>
          <w:cs/>
        </w:rPr>
        <w:t>सामाजिक समावेशिता</w:t>
      </w:r>
      <w:r w:rsidR="00D24B0B" w:rsidRPr="005D54E6">
        <w:rPr>
          <w:rStyle w:val="Strong"/>
          <w:rFonts w:ascii="Kokila" w:hAnsi="Kokila" w:cs="Kokila"/>
          <w:color w:val="auto"/>
          <w:sz w:val="36"/>
          <w:szCs w:val="36"/>
          <w:cs/>
        </w:rPr>
        <w:t>का लागि</w:t>
      </w:r>
      <w:r w:rsidRPr="005D54E6">
        <w:rPr>
          <w:rStyle w:val="Strong"/>
          <w:color w:val="auto"/>
        </w:rPr>
        <w:t>:</w:t>
      </w:r>
      <w:bookmarkEnd w:id="18"/>
      <w:r w:rsidRPr="005D54E6">
        <w:rPr>
          <w:rStyle w:val="Strong"/>
          <w:color w:val="auto"/>
        </w:rPr>
        <w:t xml:space="preserve"> </w:t>
      </w:r>
    </w:p>
    <w:p w14:paraId="68483E9F" w14:textId="4C181A60" w:rsidR="0081587F" w:rsidRPr="008650BD" w:rsidRDefault="0081587F" w:rsidP="005D54E6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शौचालयको सही र सुरक्षित प्रयोग गर्दा यी बालबालिकाले समाजमा आत्मसम्मान र समान अवसरहरूको अन</w:t>
      </w:r>
      <w:r w:rsidR="005D54E6">
        <w:rPr>
          <w:rFonts w:ascii="Kokila" w:hAnsi="Kokila" w:cs="Kokila" w:hint="cs"/>
          <w:sz w:val="36"/>
          <w:szCs w:val="36"/>
          <w:cs/>
          <w:lang w:bidi="ne-NP"/>
        </w:rPr>
        <w:t>भु</w:t>
      </w:r>
      <w:r w:rsidR="003E571A" w:rsidRPr="008650BD">
        <w:rPr>
          <w:rFonts w:ascii="Kokila" w:hAnsi="Kokila" w:cs="Kokila"/>
          <w:sz w:val="36"/>
          <w:szCs w:val="36"/>
          <w:cs/>
          <w:lang w:bidi="ne-NP"/>
        </w:rPr>
        <w:t>ति</w:t>
      </w:r>
      <w:r w:rsidRPr="008650BD">
        <w:rPr>
          <w:rFonts w:ascii="Kokila" w:hAnsi="Kokila" w:cs="Kokila"/>
          <w:sz w:val="36"/>
          <w:szCs w:val="36"/>
          <w:cs/>
        </w:rPr>
        <w:t xml:space="preserve"> गर्न सक्छन्</w:t>
      </w:r>
      <w:r w:rsidR="003E571A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 सही सिप</w:t>
      </w:r>
      <w:r w:rsidR="00D24B0B" w:rsidRPr="008650BD">
        <w:rPr>
          <w:rFonts w:ascii="Kokila" w:hAnsi="Kokila" w:cs="Kokila"/>
          <w:sz w:val="36"/>
          <w:szCs w:val="36"/>
          <w:cs/>
          <w:lang w:bidi="ne-NP"/>
        </w:rPr>
        <w:t xml:space="preserve"> विकास भएमा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तिनीहरू स्कूल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समुदाय र अन्य सामाजिक वातावरणमा सहज र सुरक्षित ढंगले भाग लिन सक्छन्</w:t>
      </w:r>
      <w:r w:rsidR="00D24B0B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</w:p>
    <w:p w14:paraId="721987C9" w14:textId="77777777" w:rsidR="00D24B0B" w:rsidRPr="005D54E6" w:rsidRDefault="00D24B0B" w:rsidP="005D54E6">
      <w:pPr>
        <w:pStyle w:val="Heading3"/>
        <w:jc w:val="both"/>
        <w:rPr>
          <w:rStyle w:val="Strong"/>
          <w:color w:val="auto"/>
        </w:rPr>
      </w:pPr>
      <w:bookmarkStart w:id="19" w:name="_Toc189493662"/>
      <w:r w:rsidRPr="005D54E6">
        <w:rPr>
          <w:rStyle w:val="Strong"/>
          <w:rFonts w:ascii="Kokila" w:hAnsi="Kokila" w:cs="Kokila"/>
          <w:color w:val="auto"/>
          <w:sz w:val="36"/>
          <w:szCs w:val="36"/>
          <w:cs/>
        </w:rPr>
        <w:t xml:space="preserve">उच्च </w:t>
      </w:r>
      <w:r w:rsidR="0081587F" w:rsidRPr="005D54E6">
        <w:rPr>
          <w:rStyle w:val="Strong"/>
          <w:rFonts w:ascii="Kokila" w:hAnsi="Kokila" w:cs="Kokila"/>
          <w:color w:val="auto"/>
          <w:sz w:val="36"/>
          <w:szCs w:val="36"/>
          <w:cs/>
        </w:rPr>
        <w:t>मनोबल र स</w:t>
      </w:r>
      <w:r w:rsidRPr="005D54E6">
        <w:rPr>
          <w:rStyle w:val="Strong"/>
          <w:rFonts w:ascii="Kokila" w:hAnsi="Kokila" w:cs="Kokila"/>
          <w:color w:val="auto"/>
          <w:sz w:val="36"/>
          <w:szCs w:val="36"/>
          <w:cs/>
        </w:rPr>
        <w:t xml:space="preserve">हयोग </w:t>
      </w:r>
      <w:r w:rsidR="0081587F" w:rsidRPr="005D54E6">
        <w:rPr>
          <w:rStyle w:val="Strong"/>
          <w:color w:val="auto"/>
        </w:rPr>
        <w:t>:</w:t>
      </w:r>
      <w:bookmarkEnd w:id="19"/>
      <w:r w:rsidR="0081587F" w:rsidRPr="005D54E6">
        <w:rPr>
          <w:rStyle w:val="Strong"/>
          <w:color w:val="auto"/>
        </w:rPr>
        <w:t xml:space="preserve"> </w:t>
      </w:r>
    </w:p>
    <w:p w14:paraId="580DE3C2" w14:textId="22CBB765" w:rsidR="00FC3988" w:rsidRDefault="00D24B0B" w:rsidP="005D54E6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 xml:space="preserve">शौचालय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सम्बन्धी </w:t>
      </w:r>
      <w:r w:rsidR="0081587F" w:rsidRPr="008650BD">
        <w:rPr>
          <w:rFonts w:ascii="Kokila" w:hAnsi="Kokila" w:cs="Kokila"/>
          <w:sz w:val="36"/>
          <w:szCs w:val="36"/>
          <w:cs/>
        </w:rPr>
        <w:t>सही सिप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विकास भएमा</w:t>
      </w:r>
      <w:r w:rsidR="0081587F" w:rsidRPr="008650BD">
        <w:rPr>
          <w:rFonts w:ascii="Kokila" w:hAnsi="Kokila" w:cs="Kokila"/>
          <w:sz w:val="36"/>
          <w:szCs w:val="36"/>
        </w:rPr>
        <w:t xml:space="preserve"> </w:t>
      </w:r>
      <w:r w:rsidR="0081587F" w:rsidRPr="008650BD">
        <w:rPr>
          <w:rFonts w:ascii="Kokila" w:hAnsi="Kokila" w:cs="Kokila"/>
          <w:sz w:val="36"/>
          <w:szCs w:val="36"/>
          <w:cs/>
        </w:rPr>
        <w:t>यी बालबालिकालाई आफ्नो शारीरिक आवश्यकता र शौचालय प्रयोगको बारेमा आत्मनिर्भर बनाइन्छ र उनीहरूको परिवार र समुदायमा मनोबल पनि वृद्धि हुन्छ।</w:t>
      </w:r>
      <w:bookmarkStart w:id="20" w:name="_Hlk188732372"/>
    </w:p>
    <w:p w14:paraId="7C475AD4" w14:textId="77777777" w:rsidR="005D54E6" w:rsidRDefault="005D54E6" w:rsidP="005D54E6">
      <w:pPr>
        <w:jc w:val="both"/>
        <w:rPr>
          <w:rFonts w:ascii="Kokila" w:hAnsi="Kokila" w:cs="Kokila"/>
          <w:sz w:val="36"/>
          <w:szCs w:val="36"/>
        </w:rPr>
      </w:pPr>
    </w:p>
    <w:p w14:paraId="6541A962" w14:textId="5068D04B" w:rsidR="0041608F" w:rsidRPr="005D54E6" w:rsidRDefault="00FC3988" w:rsidP="005D54E6">
      <w:pPr>
        <w:pStyle w:val="Heading1"/>
        <w:jc w:val="center"/>
        <w:rPr>
          <w:rFonts w:ascii="Kokila" w:hAnsi="Kokila" w:cs="Kokila"/>
          <w:b/>
          <w:bCs/>
          <w:color w:val="auto"/>
          <w:sz w:val="36"/>
          <w:szCs w:val="32"/>
          <w:highlight w:val="yellow"/>
        </w:rPr>
      </w:pPr>
      <w:bookmarkStart w:id="21" w:name="_Toc189493663"/>
      <w:r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अध्यायः३ </w:t>
      </w:r>
      <w:r w:rsidR="0041608F"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>शौचालय सिप</w:t>
      </w:r>
      <w:r w:rsidR="00B15F00"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>को</w:t>
      </w:r>
      <w:r w:rsidR="0041608F"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विकास </w:t>
      </w:r>
      <w:r w:rsidR="00B15F00"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>क्रम</w:t>
      </w:r>
      <w:bookmarkEnd w:id="20"/>
      <w:bookmarkEnd w:id="21"/>
    </w:p>
    <w:p w14:paraId="230BF689" w14:textId="600BB4F2" w:rsidR="0041608F" w:rsidRPr="008650BD" w:rsidRDefault="00B15F00" w:rsidP="005D54E6">
      <w:pPr>
        <w:jc w:val="both"/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</w:pPr>
      <w:r w:rsidRPr="008650BD">
        <w:rPr>
          <w:rFonts w:ascii="Kokila" w:eastAsia="Times New Roman" w:hAnsi="Kokila" w:cs="Kokila"/>
          <w:sz w:val="36"/>
          <w:szCs w:val="36"/>
          <w:cs/>
        </w:rPr>
        <w:t xml:space="preserve">शौचालय 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सम्बन्धी सिप </w:t>
      </w:r>
      <w:r w:rsidRPr="008650BD">
        <w:rPr>
          <w:rFonts w:ascii="Kokila" w:eastAsia="Times New Roman" w:hAnsi="Kokila" w:cs="Kokila"/>
          <w:sz w:val="36"/>
          <w:szCs w:val="36"/>
          <w:cs/>
        </w:rPr>
        <w:t xml:space="preserve"> बालबालिको उमेर र विकासको अवस्था अनुसार 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सिकाउनु प</w:t>
      </w:r>
      <w:r w:rsidRPr="008650BD">
        <w:rPr>
          <w:rFonts w:ascii="Kokila" w:eastAsia="Times New Roman" w:hAnsi="Kokila" w:cs="Kokila"/>
          <w:sz w:val="36"/>
          <w:szCs w:val="36"/>
          <w:cs/>
        </w:rPr>
        <w:t>र्छ । सामान्यतया</w:t>
      </w:r>
      <w:r w:rsidRPr="008650BD">
        <w:rPr>
          <w:rFonts w:ascii="Kokila" w:eastAsia="Times New Roman" w:hAnsi="Kokila" w:cs="Kokila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sz w:val="36"/>
          <w:szCs w:val="36"/>
          <w:cs/>
        </w:rPr>
        <w:t>हामी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ले</w:t>
      </w:r>
      <w:r w:rsidRPr="008650BD">
        <w:rPr>
          <w:rFonts w:ascii="Kokila" w:eastAsia="Times New Roman" w:hAnsi="Kokila" w:cs="Kokila"/>
          <w:sz w:val="36"/>
          <w:szCs w:val="36"/>
          <w:cs/>
        </w:rPr>
        <w:t xml:space="preserve"> अपाङ्गता भएका बालबालिका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को उमेर</w:t>
      </w:r>
      <w:r w:rsidRPr="008650BD">
        <w:rPr>
          <w:rFonts w:ascii="Kokila" w:eastAsia="Times New Roman" w:hAnsi="Kokila" w:cs="Kokila"/>
          <w:sz w:val="36"/>
          <w:szCs w:val="36"/>
          <w:cs/>
        </w:rPr>
        <w:t xml:space="preserve"> 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१८ </w:t>
      </w:r>
      <w:r w:rsidRPr="008650BD">
        <w:rPr>
          <w:rFonts w:ascii="Kokila" w:eastAsia="Times New Roman" w:hAnsi="Kokila" w:cs="Kokila"/>
          <w:sz w:val="36"/>
          <w:szCs w:val="36"/>
          <w:cs/>
        </w:rPr>
        <w:t>महिना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 भएपछि</w:t>
      </w:r>
      <w:r w:rsidRPr="008650BD">
        <w:rPr>
          <w:rFonts w:ascii="Kokila" w:eastAsia="Times New Roman" w:hAnsi="Kokila" w:cs="Kokila"/>
          <w:sz w:val="36"/>
          <w:szCs w:val="36"/>
          <w:cs/>
        </w:rPr>
        <w:t xml:space="preserve"> शौचालय 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सम्बन्धी सिप सिकाउने कायर्हरू </w:t>
      </w:r>
      <w:r w:rsidRPr="008650BD">
        <w:rPr>
          <w:rFonts w:ascii="Kokila" w:eastAsia="Times New Roman" w:hAnsi="Kokila" w:cs="Kokila"/>
          <w:sz w:val="36"/>
          <w:szCs w:val="36"/>
          <w:cs/>
        </w:rPr>
        <w:t xml:space="preserve">सुरु गर्न सक्छौं । 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चर्पी सम्बन्धी सिप सिकाउने कार्य </w:t>
      </w:r>
      <w:r w:rsidRPr="008650BD">
        <w:rPr>
          <w:rFonts w:ascii="Kokila" w:eastAsia="Times New Roman" w:hAnsi="Kokila" w:cs="Kokila"/>
          <w:sz w:val="36"/>
          <w:szCs w:val="36"/>
          <w:cs/>
        </w:rPr>
        <w:t>आमाबाबु र शिक्षकहरू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ले</w:t>
      </w:r>
      <w:r w:rsidRPr="008650BD">
        <w:rPr>
          <w:rFonts w:ascii="Kokila" w:eastAsia="Times New Roman" w:hAnsi="Kokila" w:cs="Kokila"/>
          <w:sz w:val="36"/>
          <w:szCs w:val="36"/>
          <w:cs/>
        </w:rPr>
        <w:t xml:space="preserve"> धेरै पहिले सुरु गर्नुपर्दछ । निरन्तर र व्यवस्थित 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रूपमा सिकाइ गर्दै</w:t>
      </w:r>
      <w:r w:rsidRPr="008650BD">
        <w:rPr>
          <w:rFonts w:ascii="Kokila" w:eastAsia="Times New Roman" w:hAnsi="Kokila" w:cs="Kokila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sz w:val="36"/>
          <w:szCs w:val="36"/>
          <w:cs/>
        </w:rPr>
        <w:t>हामी ठूला बालबालिकालाई पनि शौचालय सम्बन्धी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 सिपहरू सिकाउन </w:t>
      </w:r>
      <w:r w:rsidRPr="008650BD">
        <w:rPr>
          <w:rFonts w:ascii="Kokila" w:eastAsia="Times New Roman" w:hAnsi="Kokila" w:cs="Kokila"/>
          <w:sz w:val="36"/>
          <w:szCs w:val="36"/>
          <w:cs/>
        </w:rPr>
        <w:t>सक्छौं 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41608F" w:rsidRPr="008650BD" w14:paraId="0F0601B6" w14:textId="77777777" w:rsidTr="000265DE">
        <w:tc>
          <w:tcPr>
            <w:tcW w:w="2245" w:type="dxa"/>
          </w:tcPr>
          <w:p w14:paraId="1CFDA8C2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अनुमानित उमेर</w:t>
            </w:r>
          </w:p>
        </w:tc>
        <w:tc>
          <w:tcPr>
            <w:tcW w:w="7105" w:type="dxa"/>
          </w:tcPr>
          <w:p w14:paraId="4A3FDCCA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शौचालय सिप</w:t>
            </w:r>
          </w:p>
        </w:tc>
      </w:tr>
      <w:tr w:rsidR="0041608F" w:rsidRPr="008650BD" w14:paraId="232F321D" w14:textId="77777777" w:rsidTr="000265DE">
        <w:tc>
          <w:tcPr>
            <w:tcW w:w="2245" w:type="dxa"/>
          </w:tcPr>
          <w:p w14:paraId="747C4BCD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१० महिना</w:t>
            </w:r>
          </w:p>
        </w:tc>
        <w:tc>
          <w:tcPr>
            <w:tcW w:w="7105" w:type="dxa"/>
          </w:tcPr>
          <w:p w14:paraId="5F74E983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भिजेको वा फोहोर हुँदा बालबालिकाले संकेत गर्छ</w:t>
            </w:r>
          </w:p>
        </w:tc>
      </w:tr>
      <w:tr w:rsidR="0041608F" w:rsidRPr="008650BD" w14:paraId="4472BD9A" w14:textId="77777777" w:rsidTr="000265DE">
        <w:tc>
          <w:tcPr>
            <w:tcW w:w="2245" w:type="dxa"/>
          </w:tcPr>
          <w:p w14:paraId="64A24F1C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१२ महिना</w:t>
            </w:r>
          </w:p>
        </w:tc>
        <w:tc>
          <w:tcPr>
            <w:tcW w:w="7105" w:type="dxa"/>
          </w:tcPr>
          <w:p w14:paraId="41C1D770" w14:textId="474023D3" w:rsidR="0041608F" w:rsidRPr="008650BD" w:rsidRDefault="0041608F" w:rsidP="008650BD">
            <w:pPr>
              <w:rPr>
                <w:rFonts w:ascii="Kokila" w:eastAsia="Times New Roman" w:hAnsi="Kokila" w:cs="Kokila"/>
                <w:sz w:val="36"/>
                <w:szCs w:val="36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 xml:space="preserve">दिसा लागेको </w:t>
            </w:r>
            <w:r w:rsidR="001443D9"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नियमितरूपमा 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जानकारी पाउने </w:t>
            </w:r>
          </w:p>
        </w:tc>
      </w:tr>
      <w:tr w:rsidR="0041608F" w:rsidRPr="008650BD" w14:paraId="4F433DBF" w14:textId="77777777" w:rsidTr="000265DE">
        <w:tc>
          <w:tcPr>
            <w:tcW w:w="2245" w:type="dxa"/>
          </w:tcPr>
          <w:p w14:paraId="42D770C3" w14:textId="5AA6B3AE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lastRenderedPageBreak/>
              <w:t>१५ महिना</w:t>
            </w:r>
          </w:p>
        </w:tc>
        <w:tc>
          <w:tcPr>
            <w:tcW w:w="7105" w:type="dxa"/>
          </w:tcPr>
          <w:p w14:paraId="5E0DB770" w14:textId="49ECB8F2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बालबालिका</w:t>
            </w:r>
            <w:r w:rsidR="006C4F3F" w:rsidRPr="008650BD">
              <w:rPr>
                <w:rFonts w:ascii="Kokila" w:eastAsia="Times New Roman" w:hAnsi="Kokila" w:cs="Kokila"/>
                <w:sz w:val="36"/>
                <w:szCs w:val="36"/>
              </w:rPr>
              <w:t xml:space="preserve"> </w:t>
            </w:r>
            <w:r w:rsidR="00F75DFD"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शौचालय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मा ब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>स्दा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 वा रा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>ख्दा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 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 xml:space="preserve">छोटो समयका लागी 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दिसा गरेको </w:t>
            </w:r>
            <w:r w:rsidR="006D3FD4"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>हेर्ने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 गर्छन </w:t>
            </w:r>
          </w:p>
        </w:tc>
      </w:tr>
      <w:tr w:rsidR="0041608F" w:rsidRPr="008650BD" w14:paraId="0601FE6E" w14:textId="77777777" w:rsidTr="000265DE">
        <w:tc>
          <w:tcPr>
            <w:tcW w:w="2245" w:type="dxa"/>
          </w:tcPr>
          <w:p w14:paraId="61A49E1A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१८ देखि २१ महिना</w:t>
            </w:r>
          </w:p>
        </w:tc>
        <w:tc>
          <w:tcPr>
            <w:tcW w:w="7105" w:type="dxa"/>
          </w:tcPr>
          <w:p w14:paraId="035243DC" w14:textId="2AB6BA16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पिसाब</w:t>
            </w:r>
            <w:r w:rsidR="009D4DD0"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 xml:space="preserve"> लागे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को नियमितता</w:t>
            </w:r>
            <w:r w:rsidR="009D4DD0"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>रूपमा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 थाहा पाउने</w:t>
            </w:r>
          </w:p>
        </w:tc>
      </w:tr>
      <w:tr w:rsidR="0041608F" w:rsidRPr="008650BD" w14:paraId="380B42B5" w14:textId="77777777" w:rsidTr="000265DE">
        <w:tc>
          <w:tcPr>
            <w:tcW w:w="2245" w:type="dxa"/>
          </w:tcPr>
          <w:p w14:paraId="158A7B9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२४ महिना</w:t>
            </w:r>
          </w:p>
        </w:tc>
        <w:tc>
          <w:tcPr>
            <w:tcW w:w="7105" w:type="dxa"/>
          </w:tcPr>
          <w:p w14:paraId="7CB3E7BF" w14:textId="76B83F5E" w:rsidR="0041608F" w:rsidRPr="008650BD" w:rsidRDefault="0041608F" w:rsidP="008650BD">
            <w:pPr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शौचालय जाने आवश्यकतालाई संकेत ग</w:t>
            </w:r>
            <w:r w:rsidR="00726CD0"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 xml:space="preserve">र्दछन् </w:t>
            </w:r>
          </w:p>
          <w:p w14:paraId="1CCE792C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दिनको कुनै समयमा अचानक नियन्त्रण गर्न गाह्रो भइ संयोग बस दिसापिसाब हुन सक्छ ।</w:t>
            </w:r>
          </w:p>
        </w:tc>
      </w:tr>
      <w:tr w:rsidR="0041608F" w:rsidRPr="008650BD" w14:paraId="090CA642" w14:textId="77777777" w:rsidTr="000265DE">
        <w:tc>
          <w:tcPr>
            <w:tcW w:w="2245" w:type="dxa"/>
          </w:tcPr>
          <w:p w14:paraId="230AFCA9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३० महिना</w:t>
            </w:r>
          </w:p>
        </w:tc>
        <w:tc>
          <w:tcPr>
            <w:tcW w:w="7105" w:type="dxa"/>
          </w:tcPr>
          <w:p w14:paraId="778BB03D" w14:textId="14A6F40A" w:rsidR="0041608F" w:rsidRPr="008650BD" w:rsidRDefault="0041608F" w:rsidP="008650BD">
            <w:pPr>
              <w:rPr>
                <w:rFonts w:ascii="Kokila" w:eastAsia="Times New Roman" w:hAnsi="Kokila" w:cs="Kokila"/>
                <w:sz w:val="36"/>
                <w:szCs w:val="36"/>
                <w:cs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कुनै बालबालिकाले आफुलाई बाथरूम जानु पर्ने आवश्यक </w:t>
            </w:r>
            <w:r w:rsidR="0075415A"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>जानकारी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 xml:space="preserve"> गर्छन्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 </w:t>
            </w:r>
          </w:p>
          <w:p w14:paraId="44F513FD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शौचालयमा बालबालिका आफैं बस्ने गर्छ </w:t>
            </w:r>
          </w:p>
        </w:tc>
      </w:tr>
      <w:tr w:rsidR="0041608F" w:rsidRPr="008650BD" w14:paraId="5F2FC52F" w14:textId="77777777" w:rsidTr="000265DE">
        <w:tc>
          <w:tcPr>
            <w:tcW w:w="2245" w:type="dxa"/>
          </w:tcPr>
          <w:p w14:paraId="4552E12E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३४ महिना</w:t>
            </w:r>
          </w:p>
        </w:tc>
        <w:tc>
          <w:tcPr>
            <w:tcW w:w="7105" w:type="dxa"/>
          </w:tcPr>
          <w:p w14:paraId="17958C30" w14:textId="77777777" w:rsidR="0041608F" w:rsidRPr="008650BD" w:rsidRDefault="0041608F" w:rsidP="008650BD">
            <w:pPr>
              <w:rPr>
                <w:rFonts w:ascii="Kokila" w:eastAsia="Times New Roman" w:hAnsi="Kokila" w:cs="Kokila"/>
                <w:sz w:val="36"/>
                <w:szCs w:val="36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बालबालिका आफै स्वतन्त्र रूपमा बाथरूम जान्छ</w:t>
            </w:r>
          </w:p>
        </w:tc>
      </w:tr>
      <w:tr w:rsidR="0041608F" w:rsidRPr="008650BD" w14:paraId="08FEE7C6" w14:textId="77777777" w:rsidTr="000265DE">
        <w:tc>
          <w:tcPr>
            <w:tcW w:w="2245" w:type="dxa"/>
          </w:tcPr>
          <w:p w14:paraId="46AC7B4F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३ बर्ष</w:t>
            </w:r>
          </w:p>
        </w:tc>
        <w:tc>
          <w:tcPr>
            <w:tcW w:w="7105" w:type="dxa"/>
          </w:tcPr>
          <w:p w14:paraId="62035A5E" w14:textId="77777777" w:rsidR="0041608F" w:rsidRPr="008650BD" w:rsidRDefault="0041608F" w:rsidP="008650BD">
            <w:pPr>
              <w:rPr>
                <w:rFonts w:ascii="Kokila" w:eastAsia="Times New Roman" w:hAnsi="Kokila" w:cs="Kokila"/>
                <w:sz w:val="36"/>
                <w:szCs w:val="36"/>
                <w:cs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यस उमेरमा बालबालिकालाई कपडा खोल्न लगाउनका लागि मद्दत चाहिन्छ</w:t>
            </w:r>
          </w:p>
          <w:p w14:paraId="35AEABBB" w14:textId="19AC833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शौचालय पछि धुने </w:t>
            </w:r>
            <w:r w:rsidR="005E4C28" w:rsidRPr="008650BD">
              <w:rPr>
                <w:rFonts w:ascii="Kokila" w:eastAsia="Times New Roman" w:hAnsi="Kokila" w:cs="Kokila"/>
                <w:sz w:val="36"/>
                <w:szCs w:val="36"/>
                <w:cs/>
                <w:lang w:bidi="ne-NP"/>
              </w:rPr>
              <w:t>वा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lang w:bidi="ne-NP"/>
              </w:rPr>
              <w:t xml:space="preserve"> </w:t>
            </w: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>सफा गर्ने प्रयास गर्छन</w:t>
            </w:r>
          </w:p>
        </w:tc>
      </w:tr>
      <w:tr w:rsidR="0041608F" w:rsidRPr="008650BD" w14:paraId="0AE0B739" w14:textId="77777777" w:rsidTr="000265DE">
        <w:tc>
          <w:tcPr>
            <w:tcW w:w="2245" w:type="dxa"/>
          </w:tcPr>
          <w:p w14:paraId="360E4B4E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४ देखि ५ बर्ष</w:t>
            </w:r>
          </w:p>
        </w:tc>
        <w:tc>
          <w:tcPr>
            <w:tcW w:w="7105" w:type="dxa"/>
          </w:tcPr>
          <w:p w14:paraId="5D6BC7E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sz w:val="36"/>
                <w:szCs w:val="36"/>
                <w:cs/>
              </w:rPr>
              <w:t xml:space="preserve">पूर्ण रूपमा स्वतन्त्रता पूर्वक गर्ने  </w:t>
            </w:r>
          </w:p>
        </w:tc>
      </w:tr>
    </w:tbl>
    <w:p w14:paraId="69E1B210" w14:textId="77777777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</w:p>
    <w:p w14:paraId="0DD9D489" w14:textId="0BBDBACE" w:rsidR="0041608F" w:rsidRPr="005D54E6" w:rsidRDefault="00EC5910" w:rsidP="00FC3988">
      <w:pPr>
        <w:pStyle w:val="Heading2"/>
        <w:rPr>
          <w:rFonts w:ascii="Kokila" w:hAnsi="Kokila" w:cs="Kokila"/>
          <w:b w:val="0"/>
          <w:bCs/>
          <w:color w:val="auto"/>
          <w:sz w:val="36"/>
          <w:szCs w:val="36"/>
          <w:lang w:bidi="ne-NP"/>
        </w:rPr>
      </w:pPr>
      <w:bookmarkStart w:id="22" w:name="_Toc189493664"/>
      <w:bookmarkStart w:id="23" w:name="_Hlk188732439"/>
      <w:r w:rsidRPr="005D54E6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३.१ </w:t>
      </w:r>
      <w:r w:rsidR="0014562D" w:rsidRPr="005D54E6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 </w:t>
      </w:r>
      <w:r w:rsidR="0041608F" w:rsidRPr="005D54E6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>शौचालय</w:t>
      </w:r>
      <w:r w:rsidR="008C353E" w:rsidRPr="005D54E6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 सिप विकासका</w:t>
      </w:r>
      <w:r w:rsidR="00FC3988" w:rsidRPr="005D54E6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 आवश्क </w:t>
      </w:r>
      <w:r w:rsidR="0041608F" w:rsidRPr="005D54E6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>चरणहरू</w:t>
      </w:r>
      <w:bookmarkEnd w:id="22"/>
      <w:r w:rsidR="0041608F" w:rsidRPr="005D54E6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 </w:t>
      </w:r>
      <w:bookmarkEnd w:id="23"/>
    </w:p>
    <w:p w14:paraId="78BB4277" w14:textId="08B43540" w:rsidR="0041608F" w:rsidRPr="008650BD" w:rsidRDefault="008C353E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000000" w:themeColor="text1"/>
          <w:sz w:val="36"/>
          <w:szCs w:val="36"/>
          <w:cs/>
          <w:lang w:bidi="ne-NP"/>
        </w:rPr>
        <w:t>शौचालय सम्बन्धी तालिमका दिद</w:t>
      </w:r>
      <w:r w:rsidR="00EC5910" w:rsidRPr="008650BD">
        <w:rPr>
          <w:rFonts w:ascii="Kokila" w:eastAsia="Times New Roman" w:hAnsi="Kokila" w:cs="Kokila"/>
          <w:color w:val="000000" w:themeColor="text1"/>
          <w:sz w:val="36"/>
          <w:szCs w:val="36"/>
          <w:cs/>
          <w:lang w:bidi="ne-NP"/>
        </w:rPr>
        <w:t xml:space="preserve">ा निम्नानुसारका </w:t>
      </w:r>
      <w:r w:rsidRPr="008650BD">
        <w:rPr>
          <w:rFonts w:ascii="Kokila" w:eastAsia="Times New Roman" w:hAnsi="Kokila" w:cs="Kokila"/>
          <w:color w:val="000000" w:themeColor="text1"/>
          <w:sz w:val="36"/>
          <w:szCs w:val="36"/>
          <w:cs/>
          <w:lang w:bidi="ne-NP"/>
        </w:rPr>
        <w:t>चरणहरू</w:t>
      </w:r>
      <w:r w:rsidR="00EC5910" w:rsidRPr="008650BD">
        <w:rPr>
          <w:rFonts w:ascii="Kokila" w:eastAsia="Times New Roman" w:hAnsi="Kokila" w:cs="Kokila"/>
          <w:color w:val="000000" w:themeColor="text1"/>
          <w:sz w:val="36"/>
          <w:szCs w:val="36"/>
          <w:cs/>
          <w:lang w:bidi="ne-NP"/>
        </w:rPr>
        <w:t xml:space="preserve"> पुरा गरेर सिकाउन सकिन्छ । </w:t>
      </w:r>
      <w:r w:rsidRPr="008650BD">
        <w:rPr>
          <w:rFonts w:ascii="Kokila" w:eastAsia="Times New Roman" w:hAnsi="Kokila" w:cs="Kokila"/>
          <w:color w:val="000000" w:themeColor="text1"/>
          <w:sz w:val="36"/>
          <w:szCs w:val="36"/>
          <w:cs/>
          <w:lang w:bidi="ne-NP"/>
        </w:rPr>
        <w:t xml:space="preserve"> </w:t>
      </w:r>
    </w:p>
    <w:p w14:paraId="42F1BFFF" w14:textId="123CA98B" w:rsidR="0041608F" w:rsidRPr="005D54E6" w:rsidRDefault="0041608F" w:rsidP="005D54E6">
      <w:pPr>
        <w:pStyle w:val="Heading3"/>
        <w:rPr>
          <w:rFonts w:ascii="Kokila" w:hAnsi="Kokila" w:cs="Kokila"/>
          <w:b/>
          <w:bCs/>
          <w:color w:val="auto"/>
          <w:sz w:val="36"/>
          <w:szCs w:val="36"/>
        </w:rPr>
      </w:pPr>
      <w:bookmarkStart w:id="24" w:name="_Toc189493665"/>
      <w:r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>चरण १: आधारभूत तथ्यांक सङ्कलन</w:t>
      </w:r>
      <w:bookmarkEnd w:id="24"/>
      <w:r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</w:t>
      </w:r>
    </w:p>
    <w:p w14:paraId="3786346C" w14:textId="614D5A85" w:rsidR="004D6438" w:rsidRPr="008650BD" w:rsidRDefault="008F1A79" w:rsidP="005D54E6">
      <w:pPr>
        <w:jc w:val="both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</w:rPr>
        <w:t>शौचालय प्रशिक्षणको आधारभूत तथ्यांकहरू सङ्कलन गर्दा विभिन्न आयामहरू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को बारेमा</w:t>
      </w:r>
      <w:r w:rsidRPr="008650BD">
        <w:rPr>
          <w:rFonts w:ascii="Kokila" w:hAnsi="Kokila" w:cs="Kokila"/>
          <w:sz w:val="36"/>
          <w:szCs w:val="36"/>
          <w:cs/>
        </w:rPr>
        <w:t xml:space="preserve"> जानकारी संकलन गर्न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आवस्यक</w:t>
      </w:r>
      <w:r w:rsidRPr="008650BD">
        <w:rPr>
          <w:rFonts w:ascii="Kokila" w:hAnsi="Kokila" w:cs="Kokila"/>
          <w:sz w:val="36"/>
          <w:szCs w:val="36"/>
          <w:cs/>
        </w:rPr>
        <w:t xml:space="preserve"> हुन्छ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। यी तथ्यांकहरूलाई विभिन्न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सन्दर्भमा</w:t>
      </w:r>
      <w:r w:rsidRPr="008650BD">
        <w:rPr>
          <w:rFonts w:ascii="Kokila" w:hAnsi="Kokila" w:cs="Kokila"/>
          <w:sz w:val="36"/>
          <w:szCs w:val="36"/>
          <w:cs/>
        </w:rPr>
        <w:t xml:space="preserve"> प्रयोग गर्न सकिन्छ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जस्तै </w:t>
      </w:r>
      <w:r w:rsidR="004D6438" w:rsidRPr="008650BD">
        <w:rPr>
          <w:rFonts w:ascii="Kokila" w:hAnsi="Kokila" w:cs="Kokila"/>
          <w:sz w:val="36"/>
          <w:szCs w:val="36"/>
          <w:cs/>
          <w:lang w:bidi="ne-NP"/>
        </w:rPr>
        <w:t>बालबालिका</w:t>
      </w:r>
      <w:r w:rsidRPr="008650BD">
        <w:rPr>
          <w:rFonts w:ascii="Kokila" w:hAnsi="Kokila" w:cs="Kokila"/>
          <w:sz w:val="36"/>
          <w:szCs w:val="36"/>
          <w:cs/>
        </w:rPr>
        <w:t xml:space="preserve">हरूको शौचालय </w:t>
      </w:r>
      <w:r w:rsidR="004D6438" w:rsidRPr="008650BD">
        <w:rPr>
          <w:rFonts w:ascii="Kokila" w:hAnsi="Kokila" w:cs="Kokila"/>
          <w:sz w:val="36"/>
          <w:szCs w:val="36"/>
          <w:cs/>
          <w:lang w:bidi="ne-NP"/>
        </w:rPr>
        <w:t>सम्बन्धी सिप विकासमा</w:t>
      </w:r>
      <w:r w:rsidRPr="008650BD">
        <w:rPr>
          <w:rFonts w:ascii="Kokila" w:hAnsi="Kokila" w:cs="Kokila"/>
          <w:sz w:val="36"/>
          <w:szCs w:val="36"/>
          <w:cs/>
        </w:rPr>
        <w:t xml:space="preserve"> सफलता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समाजमा शौचालयको प्रयोगको अवस्था</w:t>
      </w:r>
      <w:r w:rsidRPr="008650BD">
        <w:rPr>
          <w:rFonts w:ascii="Kokila" w:hAnsi="Kokila" w:cs="Kokila"/>
          <w:sz w:val="36"/>
          <w:szCs w:val="36"/>
        </w:rPr>
        <w:t>,</w:t>
      </w:r>
      <w:r w:rsidRPr="008650BD">
        <w:rPr>
          <w:rFonts w:ascii="Kokila" w:hAnsi="Kokila" w:cs="Kokila"/>
          <w:sz w:val="36"/>
          <w:szCs w:val="36"/>
          <w:cs/>
        </w:rPr>
        <w:t xml:space="preserve"> सफाईका अभ्यासहरूको विश्लेषण</w:t>
      </w:r>
      <w:r w:rsidR="004D6438" w:rsidRPr="008650BD">
        <w:rPr>
          <w:rFonts w:ascii="Kokila" w:hAnsi="Kokila" w:cs="Kokila"/>
          <w:sz w:val="36"/>
          <w:szCs w:val="36"/>
          <w:cs/>
          <w:lang w:bidi="ne-NP"/>
        </w:rPr>
        <w:t xml:space="preserve"> गरी </w:t>
      </w:r>
      <w:r w:rsidRPr="008650BD">
        <w:rPr>
          <w:rFonts w:ascii="Kokila" w:hAnsi="Kokila" w:cs="Kokila"/>
          <w:sz w:val="36"/>
          <w:szCs w:val="36"/>
          <w:cs/>
        </w:rPr>
        <w:t xml:space="preserve">शौचालय प्रशिक्षणसँग सम्बन्धित केही आधारभूत तथ्यांकहरूको सङ्कलनका बुँदाहरू </w:t>
      </w:r>
      <w:r w:rsidR="004D6438" w:rsidRPr="008650BD">
        <w:rPr>
          <w:rFonts w:ascii="Kokila" w:hAnsi="Kokila" w:cs="Kokila"/>
          <w:sz w:val="36"/>
          <w:szCs w:val="36"/>
          <w:cs/>
          <w:lang w:bidi="ne-NP"/>
        </w:rPr>
        <w:t xml:space="preserve">तल </w:t>
      </w:r>
      <w:r w:rsidRPr="008650BD">
        <w:rPr>
          <w:rFonts w:ascii="Kokila" w:hAnsi="Kokila" w:cs="Kokila"/>
          <w:sz w:val="36"/>
          <w:szCs w:val="36"/>
          <w:cs/>
        </w:rPr>
        <w:t>प्रस्तुत गरिएको छ</w:t>
      </w:r>
      <w:r w:rsidR="004D6438" w:rsidRPr="008650BD">
        <w:rPr>
          <w:rFonts w:ascii="Kokila" w:hAnsi="Kokila" w:cs="Kokila"/>
          <w:sz w:val="36"/>
          <w:szCs w:val="36"/>
          <w:cs/>
          <w:lang w:bidi="ne-NP"/>
        </w:rPr>
        <w:t xml:space="preserve"> ।</w:t>
      </w:r>
    </w:p>
    <w:p w14:paraId="797E819C" w14:textId="77777777" w:rsidR="004D6438" w:rsidRPr="008650BD" w:rsidRDefault="004D6438" w:rsidP="005D54E6">
      <w:pPr>
        <w:jc w:val="both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बालबालिकामा 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शौचालय </w:t>
      </w:r>
      <w:r w:rsidR="001F43E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सम्बन्धी सिप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विकास गर्न सुरू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गर्नु भन्दा पहिलेको चरण आधारभूत तथ्यांक संकलनको हो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यस चरणमा</w:t>
      </w:r>
      <w:r w:rsidR="005F7199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बालबालिकाले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दिनको कुन समयमा दिसापिसाब 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गर्छ 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भन्ने बारेमा ध्यान दिनु 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अति आवश्क हुन्छ 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। </w:t>
      </w:r>
    </w:p>
    <w:p w14:paraId="40B84523" w14:textId="49C6CE1C" w:rsidR="004D6438" w:rsidRPr="008650BD" w:rsidRDefault="0041608F" w:rsidP="005D54E6">
      <w:pPr>
        <w:jc w:val="both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बालबालिकाले दिसापिसाब गर्ने निश्चित समय हुन्छ</w:t>
      </w:r>
      <w:r w:rsidRPr="008650BD">
        <w:rPr>
          <w:rFonts w:ascii="Kokila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उदाहरणका लागि</w:t>
      </w:r>
      <w:r w:rsidRPr="008650BD">
        <w:rPr>
          <w:rFonts w:ascii="Kokila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खाना खाएपछि तुरुन्तै</w:t>
      </w:r>
      <w:r w:rsidR="0018464D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गर्छ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वा दिनको विभिन्न </w:t>
      </w:r>
      <w:r w:rsidR="004D6438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वा </w:t>
      </w:r>
      <w:r w:rsidR="00C9393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कुनै 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विशिष्ट समयमा</w:t>
      </w:r>
      <w:r w:rsidRPr="008650BD">
        <w:rPr>
          <w:rFonts w:ascii="Kokila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ग</w:t>
      </w:r>
      <w:r w:rsidR="00C9393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र्ने गरेको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हुन्छ । त्यसैले पानी र खाना खाने समयलाई सधैँ लेख</w:t>
      </w:r>
      <w:r w:rsidR="00C9393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ेर राख्नु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आवश्यक </w:t>
      </w:r>
      <w:r w:rsidR="00C9393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हुन्छ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45864ECB" w14:textId="77777777" w:rsidR="00894CD6" w:rsidRPr="008650BD" w:rsidRDefault="0041608F" w:rsidP="005D54E6">
      <w:pPr>
        <w:jc w:val="both"/>
        <w:rPr>
          <w:rFonts w:ascii="Kokila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lastRenderedPageBreak/>
        <w:t xml:space="preserve">बालबालिका </w:t>
      </w:r>
      <w:r w:rsidR="004D6438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कुन कुन समयमा 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समयमा भिजेको छ भनेर </w:t>
      </w:r>
      <w:r w:rsidR="00894CD6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समयको फरक घण्टा  र मिनेटमा समेत लेखेर 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पत्ता लगाउनु</w:t>
      </w:r>
      <w:r w:rsidR="00894CD6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पर्दछ । </w:t>
      </w:r>
    </w:p>
    <w:p w14:paraId="3290B4FA" w14:textId="77777777" w:rsidR="00894CD6" w:rsidRPr="008650BD" w:rsidRDefault="00894CD6" w:rsidP="005D54E6">
      <w:pPr>
        <w:jc w:val="both"/>
        <w:rPr>
          <w:rFonts w:ascii="Kokila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बालबालिकालाइ 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भिजेको र सुख्खा 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भएको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अवस्था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का बारेमा जानकारी दिन 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जतिसक्दो चाँडो भिजेको लुगा परिवर्तन ग</w:t>
      </w:r>
      <w:r w:rsidR="00DF2976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र्नु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पर्दछ</w:t>
      </w:r>
      <w:r w:rsidR="0041608F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5C578369" w14:textId="046B8583" w:rsidR="0041608F" w:rsidRPr="005D54E6" w:rsidRDefault="0041608F" w:rsidP="005D54E6">
      <w:pPr>
        <w:jc w:val="both"/>
        <w:rPr>
          <w:rFonts w:ascii="Kokila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भिजाएको लुगा परिवर्तन गर्दा बालबालिकालाइ शौचालयमा नै लगेर </w:t>
      </w:r>
      <w:r w:rsidR="00DF2976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गराएको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सुनिश्चित गर्नु</w:t>
      </w:r>
      <w:r w:rsidR="00894CD6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पर्दछ ।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 जसले बालबालिकामा दिसापिसाब र शौचालय संगको सम्बन्ध विकास गराउ</w:t>
      </w:r>
      <w:r w:rsidR="007326C3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न सहयोग पुग</w:t>
      </w:r>
      <w:r w:rsidR="00894CD6"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>्ने</w:t>
      </w:r>
      <w:r w:rsidRPr="008650BD">
        <w:rPr>
          <w:rFonts w:ascii="Kokila" w:hAnsi="Kokila" w:cs="Kokila"/>
          <w:color w:val="1F1F1F"/>
          <w:sz w:val="36"/>
          <w:szCs w:val="36"/>
          <w:cs/>
          <w:lang w:bidi="ne-NP"/>
        </w:rPr>
        <w:t xml:space="preserve">छ । यस्तो गर्दा बालबालिकाले दिसापिसाब गर्दा शौचालय  प्रयोग गर्नुपर्छ भन्ने बुझाइको विकास हुन्छ । </w:t>
      </w:r>
    </w:p>
    <w:p w14:paraId="2459342E" w14:textId="2F8003EE" w:rsidR="0041608F" w:rsidRPr="008650BD" w:rsidRDefault="0041608F" w:rsidP="005D54E6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नोट- नियमित रूपमा खाना खाने समय लेखेर राख्दा </w:t>
      </w:r>
      <w:r w:rsidR="00894CD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E1375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ुन कुन समयम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सापिसाब गर्</w:t>
      </w:r>
      <w:r w:rsidR="005E453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छ भन्न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ढाँचा </w:t>
      </w:r>
      <w:r w:rsidR="00894CD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त्ता लगाउन सहज हुने गर्दछ ।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धेरै</w:t>
      </w:r>
      <w:r w:rsidR="00894CD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जसो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मानिसहरू </w:t>
      </w:r>
      <w:r w:rsidR="002714B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िहाँन उठ्ने वि</w:t>
      </w:r>
      <w:r w:rsidR="00F116E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्ति</w:t>
      </w:r>
      <w:r w:rsidR="0062017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ै</w:t>
      </w:r>
      <w:r w:rsidR="00F116E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,</w:t>
      </w:r>
      <w:r w:rsidR="002714B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80684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ास्ता</w:t>
      </w:r>
      <w:r w:rsidR="00A2430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खाए पछि</w:t>
      </w:r>
      <w:r w:rsidR="0080684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, विहान</w:t>
      </w:r>
      <w:r w:rsidR="0062017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</w:t>
      </w:r>
      <w:r w:rsidR="0080684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खाना</w:t>
      </w:r>
      <w:r w:rsidR="00A2430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छि</w:t>
      </w:r>
      <w:r w:rsidR="0080684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,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</w:t>
      </w:r>
      <w:r w:rsidR="005D54E6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>उँ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ो खाना</w:t>
      </w:r>
      <w:r w:rsidR="00A2430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छ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, साझँ खाना</w:t>
      </w:r>
      <w:r w:rsidR="00A2430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 खाना पछ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) </w:t>
      </w:r>
      <w:r w:rsidR="00975F6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सा गर्ने गर्द</w:t>
      </w:r>
      <w:r w:rsidR="00EA720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छन्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 ।</w:t>
      </w:r>
    </w:p>
    <w:p w14:paraId="0D3384CF" w14:textId="3F1AF0B3" w:rsidR="0041608F" w:rsidRPr="008650BD" w:rsidRDefault="0041608F" w:rsidP="008650BD">
      <w:pPr>
        <w:rPr>
          <w:rFonts w:ascii="Kokila" w:eastAsia="Times New Roman" w:hAnsi="Kokila" w:cs="Kokila"/>
          <w:i/>
          <w:iCs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i/>
          <w:iCs/>
          <w:color w:val="1F1F1F"/>
          <w:sz w:val="36"/>
          <w:szCs w:val="36"/>
          <w:cs/>
          <w:lang w:bidi="ne-NP"/>
        </w:rPr>
        <w:t>आधारभूत तथ्यांक संकलन</w:t>
      </w:r>
      <w:r w:rsidR="00EA720A" w:rsidRPr="008650BD">
        <w:rPr>
          <w:rFonts w:ascii="Kokila" w:eastAsia="Times New Roman" w:hAnsi="Kokila" w:cs="Kokila"/>
          <w:i/>
          <w:iCs/>
          <w:color w:val="1F1F1F"/>
          <w:sz w:val="36"/>
          <w:szCs w:val="36"/>
          <w:cs/>
          <w:lang w:bidi="ne-NP"/>
        </w:rPr>
        <w:t xml:space="preserve">का लागि </w:t>
      </w:r>
      <w:r w:rsidRPr="008650BD">
        <w:rPr>
          <w:rFonts w:ascii="Kokila" w:eastAsia="Times New Roman" w:hAnsi="Kokila" w:cs="Kokila"/>
          <w:i/>
          <w:iCs/>
          <w:color w:val="1F1F1F"/>
          <w:sz w:val="36"/>
          <w:szCs w:val="36"/>
          <w:cs/>
          <w:lang w:bidi="ne-NP"/>
        </w:rPr>
        <w:t>यस</w:t>
      </w:r>
      <w:r w:rsidR="00894CD6" w:rsidRPr="008650BD">
        <w:rPr>
          <w:rFonts w:ascii="Kokila" w:eastAsia="Times New Roman" w:hAnsi="Kokila" w:cs="Kokila"/>
          <w:i/>
          <w:iCs/>
          <w:color w:val="1F1F1F"/>
          <w:sz w:val="36"/>
          <w:szCs w:val="36"/>
          <w:cs/>
          <w:lang w:bidi="ne-NP"/>
        </w:rPr>
        <w:t xml:space="preserve"> प्रकारको</w:t>
      </w:r>
      <w:r w:rsidRPr="008650BD">
        <w:rPr>
          <w:rFonts w:ascii="Kokila" w:eastAsia="Times New Roman" w:hAnsi="Kokila" w:cs="Kokila"/>
          <w:i/>
          <w:iCs/>
          <w:color w:val="1F1F1F"/>
          <w:sz w:val="36"/>
          <w:szCs w:val="36"/>
          <w:cs/>
          <w:lang w:bidi="ne-NP"/>
        </w:rPr>
        <w:t xml:space="preserve"> तालिकाको प्रयोग गर्न सकिन्छ</w:t>
      </w:r>
    </w:p>
    <w:tbl>
      <w:tblPr>
        <w:tblStyle w:val="TableGrid"/>
        <w:tblW w:w="9779" w:type="dxa"/>
        <w:tblLook w:val="04A0" w:firstRow="1" w:lastRow="0" w:firstColumn="1" w:lastColumn="0" w:noHBand="0" w:noVBand="1"/>
        <w:tblCaption w:val="आधारभूत तथ्यांक संकलनका लागि यस प्रकारको तालिकाको प्रयोग गर्न सकिन्छ "/>
        <w:tblDescription w:val="आधारभूत तथ्यांक संकलनका लागि यस प्रकारको तालिकाको प्रयोग गर्न सकिन्छ "/>
      </w:tblPr>
      <w:tblGrid>
        <w:gridCol w:w="1101"/>
        <w:gridCol w:w="965"/>
        <w:gridCol w:w="965"/>
        <w:gridCol w:w="964"/>
        <w:gridCol w:w="964"/>
        <w:gridCol w:w="964"/>
        <w:gridCol w:w="964"/>
        <w:gridCol w:w="964"/>
        <w:gridCol w:w="964"/>
        <w:gridCol w:w="964"/>
      </w:tblGrid>
      <w:tr w:rsidR="0041608F" w:rsidRPr="008650BD" w14:paraId="33489DC6" w14:textId="77777777" w:rsidTr="005D54E6">
        <w:trPr>
          <w:tblHeader/>
        </w:trPr>
        <w:tc>
          <w:tcPr>
            <w:tcW w:w="905" w:type="dxa"/>
          </w:tcPr>
          <w:p w14:paraId="0C7AA03E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57620FFD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 बजे</w:t>
            </w:r>
          </w:p>
        </w:tc>
        <w:tc>
          <w:tcPr>
            <w:tcW w:w="986" w:type="dxa"/>
          </w:tcPr>
          <w:p w14:paraId="680C2FDB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 बजे</w:t>
            </w:r>
          </w:p>
        </w:tc>
        <w:tc>
          <w:tcPr>
            <w:tcW w:w="986" w:type="dxa"/>
          </w:tcPr>
          <w:p w14:paraId="3694C152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 बजे</w:t>
            </w:r>
          </w:p>
        </w:tc>
        <w:tc>
          <w:tcPr>
            <w:tcW w:w="986" w:type="dxa"/>
          </w:tcPr>
          <w:p w14:paraId="03C93BB0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 बजे</w:t>
            </w:r>
          </w:p>
        </w:tc>
        <w:tc>
          <w:tcPr>
            <w:tcW w:w="986" w:type="dxa"/>
          </w:tcPr>
          <w:p w14:paraId="5A037AB2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 बजे</w:t>
            </w:r>
          </w:p>
        </w:tc>
        <w:tc>
          <w:tcPr>
            <w:tcW w:w="986" w:type="dxa"/>
          </w:tcPr>
          <w:p w14:paraId="5286DB80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 बजे</w:t>
            </w:r>
          </w:p>
        </w:tc>
        <w:tc>
          <w:tcPr>
            <w:tcW w:w="986" w:type="dxa"/>
          </w:tcPr>
          <w:p w14:paraId="1A9F995D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 बजे</w:t>
            </w:r>
          </w:p>
        </w:tc>
        <w:tc>
          <w:tcPr>
            <w:tcW w:w="986" w:type="dxa"/>
          </w:tcPr>
          <w:p w14:paraId="77CB52C8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 बजे</w:t>
            </w:r>
          </w:p>
        </w:tc>
        <w:tc>
          <w:tcPr>
            <w:tcW w:w="986" w:type="dxa"/>
          </w:tcPr>
          <w:p w14:paraId="4E33C63B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 बजे</w:t>
            </w:r>
          </w:p>
        </w:tc>
      </w:tr>
      <w:tr w:rsidR="0041608F" w:rsidRPr="008650BD" w14:paraId="127ABA2B" w14:textId="77777777" w:rsidTr="000265DE">
        <w:tc>
          <w:tcPr>
            <w:tcW w:w="905" w:type="dxa"/>
          </w:tcPr>
          <w:p w14:paraId="03D994B1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आइतबार</w:t>
            </w:r>
          </w:p>
        </w:tc>
        <w:tc>
          <w:tcPr>
            <w:tcW w:w="986" w:type="dxa"/>
          </w:tcPr>
          <w:p w14:paraId="4D2A0305" w14:textId="15F4B599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</w:pPr>
          </w:p>
        </w:tc>
        <w:tc>
          <w:tcPr>
            <w:tcW w:w="986" w:type="dxa"/>
          </w:tcPr>
          <w:p w14:paraId="5FC2C3E9" w14:textId="3F25532D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4DE2AD77" w14:textId="16A47B92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0C2596AF" w14:textId="4F4EA1DD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91272FF" w14:textId="54DA21C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73D255AF" w14:textId="387753E4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72E0B7D" w14:textId="65EC61F8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C7BB06B" w14:textId="31C17684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02BFC4B" w14:textId="3ECF4CC8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</w:tr>
      <w:tr w:rsidR="0041608F" w:rsidRPr="008650BD" w14:paraId="7D5D8D9A" w14:textId="77777777" w:rsidTr="000265DE">
        <w:tc>
          <w:tcPr>
            <w:tcW w:w="905" w:type="dxa"/>
          </w:tcPr>
          <w:p w14:paraId="0944ACD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ोमबार</w:t>
            </w:r>
          </w:p>
        </w:tc>
        <w:tc>
          <w:tcPr>
            <w:tcW w:w="986" w:type="dxa"/>
          </w:tcPr>
          <w:p w14:paraId="2AA73D79" w14:textId="5E9E5F69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CEE197B" w14:textId="5D09DE34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05546B50" w14:textId="72B9CD6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2A597A2" w14:textId="2D500AC4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75B6E4D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0475CE6C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367CAF45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85CC015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4941D38C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</w:tr>
      <w:tr w:rsidR="0041608F" w:rsidRPr="008650BD" w14:paraId="619D4486" w14:textId="77777777" w:rsidTr="000265DE">
        <w:tc>
          <w:tcPr>
            <w:tcW w:w="905" w:type="dxa"/>
          </w:tcPr>
          <w:p w14:paraId="090E54CB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मंगलबार</w:t>
            </w:r>
          </w:p>
        </w:tc>
        <w:tc>
          <w:tcPr>
            <w:tcW w:w="986" w:type="dxa"/>
          </w:tcPr>
          <w:p w14:paraId="05D7AF5D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3E6F3E6E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4CBACBEA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352DB490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3574C903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5C50439E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0E3EE1D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D6A95A0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CFAEE8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</w:tr>
      <w:tr w:rsidR="0041608F" w:rsidRPr="008650BD" w14:paraId="739CD74D" w14:textId="77777777" w:rsidTr="000265DE">
        <w:tc>
          <w:tcPr>
            <w:tcW w:w="905" w:type="dxa"/>
          </w:tcPr>
          <w:p w14:paraId="695AAB35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बुधबार</w:t>
            </w:r>
          </w:p>
        </w:tc>
        <w:tc>
          <w:tcPr>
            <w:tcW w:w="986" w:type="dxa"/>
          </w:tcPr>
          <w:p w14:paraId="56670AFC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4A1D539E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21DA7B8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26B8171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7F5A6747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4A390927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0920E879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4E83327D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A34B8A8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</w:tr>
      <w:tr w:rsidR="0041608F" w:rsidRPr="008650BD" w14:paraId="5857DE2A" w14:textId="77777777" w:rsidTr="000265DE">
        <w:tc>
          <w:tcPr>
            <w:tcW w:w="905" w:type="dxa"/>
          </w:tcPr>
          <w:p w14:paraId="62FC8FBE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बिहिबार</w:t>
            </w:r>
          </w:p>
        </w:tc>
        <w:tc>
          <w:tcPr>
            <w:tcW w:w="986" w:type="dxa"/>
          </w:tcPr>
          <w:p w14:paraId="0E23661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7F100958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25436D61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26C7F82F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088E3A9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7E92BA42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5E007D72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53D967D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56716C62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</w:tr>
      <w:tr w:rsidR="0041608F" w:rsidRPr="008650BD" w14:paraId="4FAA0261" w14:textId="77777777" w:rsidTr="000265DE">
        <w:tc>
          <w:tcPr>
            <w:tcW w:w="905" w:type="dxa"/>
          </w:tcPr>
          <w:p w14:paraId="3DF2E70C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शुक्रबार</w:t>
            </w:r>
          </w:p>
        </w:tc>
        <w:tc>
          <w:tcPr>
            <w:tcW w:w="986" w:type="dxa"/>
          </w:tcPr>
          <w:p w14:paraId="2A967F84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AA6C1B8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A6296B9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533CF9BE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545D340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42C6274D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46DE81C6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612569BC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73564535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</w:tr>
      <w:tr w:rsidR="0041608F" w:rsidRPr="008650BD" w14:paraId="45FA8DD4" w14:textId="77777777" w:rsidTr="000265DE">
        <w:tc>
          <w:tcPr>
            <w:tcW w:w="905" w:type="dxa"/>
          </w:tcPr>
          <w:p w14:paraId="482A3474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शनिबार</w:t>
            </w:r>
          </w:p>
        </w:tc>
        <w:tc>
          <w:tcPr>
            <w:tcW w:w="986" w:type="dxa"/>
          </w:tcPr>
          <w:p w14:paraId="162B3197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21A3378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2352C42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CEF9328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2DED1B55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7C3E4F63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7D787C0D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123BFEEE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986" w:type="dxa"/>
          </w:tcPr>
          <w:p w14:paraId="22AF9BD9" w14:textId="77777777" w:rsidR="0041608F" w:rsidRPr="008650BD" w:rsidRDefault="0041608F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</w:tr>
    </w:tbl>
    <w:p w14:paraId="6E2D362F" w14:textId="704F1ABB" w:rsidR="00A45CD6" w:rsidRPr="008650BD" w:rsidRDefault="00A45CD6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</w:p>
    <w:p w14:paraId="4B406632" w14:textId="620A92BF" w:rsidR="0041608F" w:rsidRPr="005D54E6" w:rsidRDefault="0041608F" w:rsidP="005D54E6">
      <w:pPr>
        <w:pStyle w:val="Heading3"/>
        <w:rPr>
          <w:rFonts w:ascii="Kokila" w:hAnsi="Kokila" w:cs="Kokila"/>
          <w:b/>
          <w:bCs/>
          <w:color w:val="auto"/>
          <w:sz w:val="36"/>
          <w:szCs w:val="36"/>
        </w:rPr>
      </w:pPr>
      <w:bookmarkStart w:id="25" w:name="_Toc189493666"/>
      <w:r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चरण २. </w:t>
      </w:r>
      <w:r w:rsidR="00144BE1"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</w:t>
      </w:r>
      <w:r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>शौचालय</w:t>
      </w:r>
      <w:r w:rsidR="00C6590B"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सिप</w:t>
      </w:r>
      <w:r w:rsidR="00F5609E"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>का</w:t>
      </w:r>
      <w:r w:rsidR="00C6590B"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विकास</w:t>
      </w:r>
      <w:r w:rsidR="00F5609E"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>का लागि</w:t>
      </w:r>
      <w:r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तालिका प्रयोग</w:t>
      </w:r>
      <w:bookmarkEnd w:id="25"/>
      <w:r w:rsidRPr="005D54E6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 </w:t>
      </w:r>
    </w:p>
    <w:p w14:paraId="6FED4702" w14:textId="5316C1E2" w:rsidR="0041608F" w:rsidRPr="008650BD" w:rsidRDefault="00C6590B" w:rsidP="005D54E6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</w:rPr>
        <w:t>शौचालय</w:t>
      </w:r>
      <w:r w:rsidR="001B6F12" w:rsidRPr="008650BD">
        <w:rPr>
          <w:rFonts w:ascii="Kokila" w:hAnsi="Kokila" w:cs="Kokila"/>
          <w:sz w:val="36"/>
          <w:szCs w:val="36"/>
          <w:cs/>
          <w:lang w:bidi="ne-NP"/>
        </w:rPr>
        <w:t>को</w:t>
      </w:r>
      <w:r w:rsidRPr="008650BD">
        <w:rPr>
          <w:rFonts w:ascii="Kokila" w:hAnsi="Kokila" w:cs="Kokila"/>
          <w:sz w:val="36"/>
          <w:szCs w:val="36"/>
          <w:cs/>
        </w:rPr>
        <w:t xml:space="preserve"> प्रयोग </w:t>
      </w:r>
      <w:r w:rsidR="001B6F12" w:rsidRPr="008650BD">
        <w:rPr>
          <w:rFonts w:ascii="Kokila" w:hAnsi="Kokila" w:cs="Kokila"/>
          <w:sz w:val="36"/>
          <w:szCs w:val="36"/>
          <w:cs/>
          <w:lang w:bidi="ne-NP"/>
        </w:rPr>
        <w:t xml:space="preserve">सम्बन्धी तालिकाले बालबालिकाकको </w:t>
      </w:r>
      <w:r w:rsidR="001B6F12" w:rsidRPr="008650BD">
        <w:rPr>
          <w:rFonts w:ascii="Kokila" w:hAnsi="Kokila" w:cs="Kokila"/>
          <w:sz w:val="36"/>
          <w:szCs w:val="36"/>
          <w:cs/>
        </w:rPr>
        <w:t>शौचालय</w:t>
      </w:r>
      <w:r w:rsidR="001B6F12" w:rsidRPr="008650BD">
        <w:rPr>
          <w:rFonts w:ascii="Kokila" w:hAnsi="Kokila" w:cs="Kokila"/>
          <w:sz w:val="36"/>
          <w:szCs w:val="36"/>
          <w:cs/>
          <w:lang w:bidi="ne-NP"/>
        </w:rPr>
        <w:t xml:space="preserve">को प्रयोग र सरसफाइ सम्बन्धी सिप विकास गर्नका लागि सहयोग गर्दछ । </w:t>
      </w:r>
      <w:r w:rsidRPr="008650BD">
        <w:rPr>
          <w:rFonts w:ascii="Kokila" w:hAnsi="Kokila" w:cs="Kokila"/>
          <w:sz w:val="36"/>
          <w:szCs w:val="36"/>
          <w:cs/>
        </w:rPr>
        <w:t xml:space="preserve">श्रवणदृष्टि विहीन </w:t>
      </w:r>
      <w:r w:rsidR="001B6F12" w:rsidRPr="008650BD">
        <w:rPr>
          <w:rFonts w:ascii="Kokila" w:hAnsi="Kokila" w:cs="Kokila"/>
          <w:sz w:val="36"/>
          <w:szCs w:val="36"/>
          <w:cs/>
          <w:lang w:bidi="ne-NP"/>
        </w:rPr>
        <w:t xml:space="preserve">भएका </w:t>
      </w:r>
      <w:r w:rsidRPr="008650BD">
        <w:rPr>
          <w:rFonts w:ascii="Kokila" w:hAnsi="Kokila" w:cs="Kokila"/>
          <w:sz w:val="36"/>
          <w:szCs w:val="36"/>
          <w:cs/>
        </w:rPr>
        <w:t xml:space="preserve">बालबालिकाका लागि शौचालय प्रशिक्षणको विशेष अवस्थिति र आवश्यकता </w:t>
      </w:r>
      <w:r w:rsidR="001B6F12" w:rsidRPr="008650BD">
        <w:rPr>
          <w:rFonts w:ascii="Kokila" w:hAnsi="Kokila" w:cs="Kokila"/>
          <w:sz w:val="36"/>
          <w:szCs w:val="36"/>
          <w:cs/>
          <w:lang w:bidi="ne-NP"/>
        </w:rPr>
        <w:t xml:space="preserve">समेतलाइ मध्यनजर गरेर प्रयोग गर्नुपर्दछ । </w:t>
      </w:r>
      <w:r w:rsidRPr="008650BD">
        <w:rPr>
          <w:rFonts w:ascii="Kokila" w:hAnsi="Kokila" w:cs="Kokila"/>
          <w:sz w:val="36"/>
          <w:szCs w:val="36"/>
          <w:cs/>
        </w:rPr>
        <w:t xml:space="preserve">यस प्रकारका बालबालिकाको लागि शौचालय </w:t>
      </w:r>
      <w:r w:rsidR="001B6F12" w:rsidRPr="008650BD">
        <w:rPr>
          <w:rFonts w:ascii="Kokila" w:hAnsi="Kokila" w:cs="Kokila"/>
          <w:sz w:val="36"/>
          <w:szCs w:val="36"/>
          <w:cs/>
          <w:lang w:bidi="ne-NP"/>
        </w:rPr>
        <w:t xml:space="preserve">सम्बन्धी </w:t>
      </w:r>
      <w:r w:rsidRPr="008650BD">
        <w:rPr>
          <w:rFonts w:ascii="Kokila" w:hAnsi="Kokila" w:cs="Kokila"/>
          <w:sz w:val="36"/>
          <w:szCs w:val="36"/>
          <w:cs/>
        </w:rPr>
        <w:t xml:space="preserve">प्रशिक्षणको प्रक्रिया </w:t>
      </w:r>
      <w:r w:rsidR="001B6F12" w:rsidRPr="008650BD">
        <w:rPr>
          <w:rFonts w:ascii="Kokila" w:hAnsi="Kokila" w:cs="Kokila"/>
          <w:sz w:val="36"/>
          <w:szCs w:val="36"/>
          <w:cs/>
          <w:lang w:bidi="ne-NP"/>
        </w:rPr>
        <w:t>अन्य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1B6F12" w:rsidRPr="008650BD">
        <w:rPr>
          <w:rFonts w:ascii="Kokila" w:hAnsi="Kokila" w:cs="Kokila"/>
          <w:sz w:val="36"/>
          <w:szCs w:val="36"/>
          <w:cs/>
          <w:lang w:bidi="ne-NP"/>
        </w:rPr>
        <w:t xml:space="preserve">बालबालिकालाइ दिइने भन्दा </w:t>
      </w:r>
      <w:r w:rsidRPr="008650BD">
        <w:rPr>
          <w:rFonts w:ascii="Kokila" w:hAnsi="Kokila" w:cs="Kokila"/>
          <w:sz w:val="36"/>
          <w:szCs w:val="36"/>
          <w:cs/>
        </w:rPr>
        <w:t>फरक र चुनौतीपूर्ण हुन सक्छ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जसका लागि विशेष रणनीतिहरू र सहायता</w:t>
      </w:r>
      <w:r w:rsidR="000563A3" w:rsidRPr="008650BD">
        <w:rPr>
          <w:rFonts w:ascii="Kokila" w:hAnsi="Kokila" w:cs="Kokila"/>
          <w:sz w:val="36"/>
          <w:szCs w:val="36"/>
          <w:cs/>
          <w:lang w:bidi="ne-NP"/>
        </w:rPr>
        <w:t>को समेत</w:t>
      </w:r>
      <w:r w:rsidRPr="008650BD">
        <w:rPr>
          <w:rFonts w:ascii="Kokila" w:hAnsi="Kokila" w:cs="Kokila"/>
          <w:sz w:val="36"/>
          <w:szCs w:val="36"/>
          <w:cs/>
        </w:rPr>
        <w:t xml:space="preserve"> आवश्यक पर्दछ</w:t>
      </w:r>
      <w:r w:rsidR="000563A3" w:rsidRPr="008650BD">
        <w:rPr>
          <w:rFonts w:ascii="Kokila" w:hAnsi="Kokila" w:cs="Kokila"/>
          <w:sz w:val="36"/>
          <w:szCs w:val="36"/>
          <w:cs/>
          <w:lang w:bidi="ne-NP"/>
        </w:rPr>
        <w:t xml:space="preserve"> । तल </w:t>
      </w:r>
      <w:r w:rsidR="000563A3" w:rsidRPr="008650BD">
        <w:rPr>
          <w:rFonts w:ascii="Kokila" w:hAnsi="Kokila" w:cs="Kokila"/>
          <w:sz w:val="36"/>
          <w:szCs w:val="36"/>
          <w:cs/>
          <w:lang w:bidi="ne-NP"/>
        </w:rPr>
        <w:lastRenderedPageBreak/>
        <w:t xml:space="preserve">उल्लेख गरिएको तालिकामा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ुन समयको अन्तरालमा बारम्बार दोहोरीने गरेको छ भनि अन्तराल मापन गर्न </w:t>
      </w:r>
      <w:proofErr w:type="spellStart"/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सबैभन्दा</w:t>
      </w:r>
      <w:proofErr w:type="spellEnd"/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proofErr w:type="spellStart"/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छोटो</w:t>
      </w:r>
      <w:proofErr w:type="spellEnd"/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मयमा</w:t>
      </w:r>
      <w:r w:rsidR="000563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 अधारम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णना गर्नुपर्दछ । </w:t>
      </w:r>
      <w:r w:rsidR="0058647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</w:t>
      </w:r>
      <w:r w:rsidR="000563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को </w:t>
      </w:r>
      <w:proofErr w:type="spellStart"/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उदाहरणमा</w:t>
      </w:r>
      <w:proofErr w:type="spellEnd"/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proofErr w:type="spellStart"/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यो</w:t>
      </w:r>
      <w:proofErr w:type="spellEnd"/>
      <w:r w:rsidR="000563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२०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proofErr w:type="spellStart"/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मिनेट</w:t>
      </w:r>
      <w:proofErr w:type="spellEnd"/>
      <w:r w:rsidR="000563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हेको छ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।</w:t>
      </w:r>
      <w:r w:rsidR="000563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यस तालिका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र्यान्वयन</w:t>
      </w:r>
      <w:r w:rsidR="000563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 लागि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मय अन्तरालको आधारमा तालिका तयार पा</w:t>
      </w:r>
      <w:r w:rsidR="000563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्नुपर्दछ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 तालिका </w:t>
      </w:r>
      <w:r w:rsidR="000563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भित्र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निम्नानुसार चिनो लगाउनु</w:t>
      </w:r>
      <w:r w:rsidR="000563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र्दछ । </w:t>
      </w:r>
    </w:p>
    <w:p w14:paraId="7CCA1544" w14:textId="77777777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Arial" w:eastAsia="Times New Roman" w:hAnsi="Arial" w:cs="Arial"/>
          <w:color w:val="1F1F1F"/>
          <w:sz w:val="36"/>
          <w:szCs w:val="36"/>
          <w:lang w:bidi="ne-NP"/>
        </w:rPr>
        <w:t>√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: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proofErr w:type="spellStart"/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शौचालयमा</w:t>
      </w:r>
      <w:proofErr w:type="spellEnd"/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proofErr w:type="spellStart"/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पिसाब</w:t>
      </w:r>
      <w:proofErr w:type="spellEnd"/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रे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</w:p>
    <w:p w14:paraId="6F9ECBC2" w14:textId="77777777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-: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िसाब नगरेमा </w:t>
      </w:r>
    </w:p>
    <w:p w14:paraId="39FBCDA2" w14:textId="291A2CD8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proofErr w:type="gramStart"/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X :</w:t>
      </w:r>
      <w:proofErr w:type="gramEnd"/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अचानक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पाइन्ट</w:t>
      </w:r>
      <w:r w:rsidR="00F5609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 नै गरेमा</w:t>
      </w:r>
    </w:p>
    <w:p w14:paraId="05CFE1EF" w14:textId="024BAA01" w:rsidR="00576265" w:rsidRPr="008650BD" w:rsidRDefault="00CE2A4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उदाहरण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3"/>
        <w:gridCol w:w="1559"/>
        <w:gridCol w:w="1038"/>
        <w:gridCol w:w="1038"/>
        <w:gridCol w:w="1038"/>
        <w:gridCol w:w="1038"/>
        <w:gridCol w:w="1038"/>
        <w:gridCol w:w="1038"/>
      </w:tblGrid>
      <w:tr w:rsidR="0056566D" w:rsidRPr="008650BD" w14:paraId="0D8CCAC4" w14:textId="77777777" w:rsidTr="0056566D">
        <w:tc>
          <w:tcPr>
            <w:tcW w:w="1563" w:type="dxa"/>
          </w:tcPr>
          <w:p w14:paraId="5A542E44" w14:textId="2B7DE044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यबजे</w:t>
            </w:r>
          </w:p>
        </w:tc>
        <w:tc>
          <w:tcPr>
            <w:tcW w:w="1559" w:type="dxa"/>
          </w:tcPr>
          <w:p w14:paraId="566B1B93" w14:textId="0BEFDDF4" w:rsidR="0056566D" w:rsidRPr="008650BD" w:rsidRDefault="0056566D" w:rsidP="0056566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>
              <w:rPr>
                <w:rFonts w:ascii="Kokila" w:eastAsia="Times New Roman" w:hAnsi="Kokila" w:cs="Kokila" w:hint="cs"/>
                <w:color w:val="1F1F1F"/>
                <w:sz w:val="36"/>
                <w:szCs w:val="36"/>
                <w:cs/>
                <w:lang w:bidi="ne-NP"/>
              </w:rPr>
              <w:t>मिति</w:t>
            </w:r>
          </w:p>
        </w:tc>
        <w:tc>
          <w:tcPr>
            <w:tcW w:w="1038" w:type="dxa"/>
          </w:tcPr>
          <w:p w14:paraId="6A7FC2F0" w14:textId="57A7AB7F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१०</w:t>
            </w:r>
          </w:p>
        </w:tc>
        <w:tc>
          <w:tcPr>
            <w:tcW w:w="1038" w:type="dxa"/>
          </w:tcPr>
          <w:p w14:paraId="42666208" w14:textId="7707DBA0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११</w:t>
            </w:r>
          </w:p>
        </w:tc>
        <w:tc>
          <w:tcPr>
            <w:tcW w:w="1038" w:type="dxa"/>
          </w:tcPr>
          <w:p w14:paraId="6CCB9582" w14:textId="1A5BDA6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१२</w:t>
            </w:r>
          </w:p>
        </w:tc>
        <w:tc>
          <w:tcPr>
            <w:tcW w:w="1038" w:type="dxa"/>
          </w:tcPr>
          <w:p w14:paraId="59339CCD" w14:textId="652310F5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१३</w:t>
            </w:r>
          </w:p>
        </w:tc>
        <w:tc>
          <w:tcPr>
            <w:tcW w:w="1038" w:type="dxa"/>
          </w:tcPr>
          <w:p w14:paraId="2C1358FD" w14:textId="13EBA460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१४</w:t>
            </w:r>
          </w:p>
        </w:tc>
        <w:tc>
          <w:tcPr>
            <w:tcW w:w="1038" w:type="dxa"/>
          </w:tcPr>
          <w:p w14:paraId="7D49A6B1" w14:textId="2534059C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१५</w:t>
            </w:r>
          </w:p>
        </w:tc>
      </w:tr>
      <w:tr w:rsidR="0056566D" w:rsidRPr="008650BD" w14:paraId="32A53CC2" w14:textId="77777777" w:rsidTr="0056566D">
        <w:tc>
          <w:tcPr>
            <w:tcW w:w="1563" w:type="dxa"/>
          </w:tcPr>
          <w:p w14:paraId="6D4B7B6C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७:००</w:t>
            </w:r>
          </w:p>
        </w:tc>
        <w:tc>
          <w:tcPr>
            <w:tcW w:w="1559" w:type="dxa"/>
          </w:tcPr>
          <w:p w14:paraId="74B9B790" w14:textId="77777777" w:rsidR="0056566D" w:rsidRPr="008650BD" w:rsidRDefault="0056566D" w:rsidP="0056566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03CABD3F" w14:textId="7CDE3C3C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13CAD9A7" w14:textId="11647BBE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X</w:t>
            </w:r>
          </w:p>
        </w:tc>
        <w:tc>
          <w:tcPr>
            <w:tcW w:w="1038" w:type="dxa"/>
          </w:tcPr>
          <w:p w14:paraId="680CA53F" w14:textId="72795FB0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482C49F6" w14:textId="3558DC9F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661E47AB" w14:textId="2D149901" w:rsidR="0056566D" w:rsidRPr="008650BD" w:rsidRDefault="0056566D" w:rsidP="008650BD">
            <w:pPr>
              <w:rPr>
                <w:rFonts w:ascii="Kokila" w:hAnsi="Kokila" w:cs="Kokila"/>
                <w:sz w:val="36"/>
                <w:szCs w:val="36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32B05B24" w14:textId="072009FD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</w:tr>
      <w:tr w:rsidR="0056566D" w:rsidRPr="008650BD" w14:paraId="02589486" w14:textId="77777777" w:rsidTr="0056566D">
        <w:tc>
          <w:tcPr>
            <w:tcW w:w="1563" w:type="dxa"/>
          </w:tcPr>
          <w:p w14:paraId="0818BFAA" w14:textId="28603FE3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७:२०</w:t>
            </w:r>
          </w:p>
        </w:tc>
        <w:tc>
          <w:tcPr>
            <w:tcW w:w="1559" w:type="dxa"/>
          </w:tcPr>
          <w:p w14:paraId="012E36AE" w14:textId="77777777" w:rsidR="0056566D" w:rsidRPr="008650BD" w:rsidRDefault="0056566D" w:rsidP="0056566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387D806D" w14:textId="215CD398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-</w:t>
            </w:r>
          </w:p>
        </w:tc>
        <w:tc>
          <w:tcPr>
            <w:tcW w:w="1038" w:type="dxa"/>
          </w:tcPr>
          <w:p w14:paraId="41B49AC2" w14:textId="5A91B48C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48A1D10E" w14:textId="22C83C72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02DDD1FE" w14:textId="76C3B63B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12CDB0D4" w14:textId="4D32E6F3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7805674B" w14:textId="34D2D94F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</w:tr>
      <w:tr w:rsidR="0056566D" w:rsidRPr="008650BD" w14:paraId="0D558E78" w14:textId="77777777" w:rsidTr="0056566D">
        <w:tc>
          <w:tcPr>
            <w:tcW w:w="1563" w:type="dxa"/>
          </w:tcPr>
          <w:p w14:paraId="1B4677ED" w14:textId="532DD905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७:४०</w:t>
            </w:r>
          </w:p>
        </w:tc>
        <w:tc>
          <w:tcPr>
            <w:tcW w:w="1559" w:type="dxa"/>
          </w:tcPr>
          <w:p w14:paraId="357D0CE7" w14:textId="77777777" w:rsidR="0056566D" w:rsidRPr="008650BD" w:rsidRDefault="0056566D" w:rsidP="0056566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79738F1F" w14:textId="06BA55DF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X</w:t>
            </w:r>
          </w:p>
        </w:tc>
        <w:tc>
          <w:tcPr>
            <w:tcW w:w="1038" w:type="dxa"/>
          </w:tcPr>
          <w:p w14:paraId="614688CD" w14:textId="592E65E2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X</w:t>
            </w:r>
          </w:p>
        </w:tc>
        <w:tc>
          <w:tcPr>
            <w:tcW w:w="1038" w:type="dxa"/>
          </w:tcPr>
          <w:p w14:paraId="69FB1A14" w14:textId="64076AF6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X</w:t>
            </w:r>
          </w:p>
        </w:tc>
        <w:tc>
          <w:tcPr>
            <w:tcW w:w="1038" w:type="dxa"/>
          </w:tcPr>
          <w:p w14:paraId="612469E6" w14:textId="37FE05C8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-</w:t>
            </w:r>
          </w:p>
        </w:tc>
        <w:tc>
          <w:tcPr>
            <w:tcW w:w="1038" w:type="dxa"/>
          </w:tcPr>
          <w:p w14:paraId="4CFF8754" w14:textId="5A752FE6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X</w:t>
            </w:r>
          </w:p>
        </w:tc>
        <w:tc>
          <w:tcPr>
            <w:tcW w:w="1038" w:type="dxa"/>
          </w:tcPr>
          <w:p w14:paraId="01F77524" w14:textId="08FE1AD5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</w:tr>
      <w:tr w:rsidR="0056566D" w:rsidRPr="008650BD" w14:paraId="3E4C1484" w14:textId="77777777" w:rsidTr="0056566D">
        <w:tc>
          <w:tcPr>
            <w:tcW w:w="1563" w:type="dxa"/>
          </w:tcPr>
          <w:p w14:paraId="26474167" w14:textId="25E59F39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८:००</w:t>
            </w:r>
          </w:p>
        </w:tc>
        <w:tc>
          <w:tcPr>
            <w:tcW w:w="1559" w:type="dxa"/>
          </w:tcPr>
          <w:p w14:paraId="5C10E719" w14:textId="77777777" w:rsidR="0056566D" w:rsidRPr="008650BD" w:rsidRDefault="0056566D" w:rsidP="0056566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16A4D28B" w14:textId="312B0FFB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X</w:t>
            </w:r>
          </w:p>
        </w:tc>
        <w:tc>
          <w:tcPr>
            <w:tcW w:w="1038" w:type="dxa"/>
          </w:tcPr>
          <w:p w14:paraId="4C2DE9B0" w14:textId="39321251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186AD633" w14:textId="50F592A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55A828CF" w14:textId="7807F9B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X</w:t>
            </w:r>
          </w:p>
        </w:tc>
        <w:tc>
          <w:tcPr>
            <w:tcW w:w="1038" w:type="dxa"/>
          </w:tcPr>
          <w:p w14:paraId="2F327593" w14:textId="74C05A33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Arial" w:eastAsia="Times New Roman" w:hAnsi="Arial" w:cs="Arial"/>
                <w:color w:val="1F1F1F"/>
                <w:sz w:val="36"/>
                <w:szCs w:val="36"/>
                <w:lang w:bidi="ne-NP"/>
              </w:rPr>
              <w:t>√</w:t>
            </w:r>
          </w:p>
        </w:tc>
        <w:tc>
          <w:tcPr>
            <w:tcW w:w="1038" w:type="dxa"/>
          </w:tcPr>
          <w:p w14:paraId="3DD56337" w14:textId="04C8EA5F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-</w:t>
            </w:r>
          </w:p>
        </w:tc>
      </w:tr>
      <w:tr w:rsidR="0056566D" w:rsidRPr="008650BD" w14:paraId="4ECBBEC1" w14:textId="77777777" w:rsidTr="0056566D">
        <w:tc>
          <w:tcPr>
            <w:tcW w:w="1563" w:type="dxa"/>
          </w:tcPr>
          <w:p w14:paraId="07BBD623" w14:textId="64886C22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८:२०</w:t>
            </w:r>
          </w:p>
        </w:tc>
        <w:tc>
          <w:tcPr>
            <w:tcW w:w="1559" w:type="dxa"/>
          </w:tcPr>
          <w:p w14:paraId="04937CD0" w14:textId="77777777" w:rsidR="0056566D" w:rsidRPr="008650BD" w:rsidRDefault="0056566D" w:rsidP="0056566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4C12A972" w14:textId="1360D336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02FB651E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0162D631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47BFC24F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228E3D7E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45D9C79D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</w:tr>
      <w:tr w:rsidR="0056566D" w:rsidRPr="008650BD" w14:paraId="79DF5441" w14:textId="77777777" w:rsidTr="0056566D">
        <w:tc>
          <w:tcPr>
            <w:tcW w:w="1563" w:type="dxa"/>
          </w:tcPr>
          <w:p w14:paraId="7961E174" w14:textId="0B609C0E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८:४०</w:t>
            </w:r>
          </w:p>
        </w:tc>
        <w:tc>
          <w:tcPr>
            <w:tcW w:w="1559" w:type="dxa"/>
          </w:tcPr>
          <w:p w14:paraId="00426CB9" w14:textId="77777777" w:rsidR="0056566D" w:rsidRPr="008650BD" w:rsidRDefault="0056566D" w:rsidP="0056566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3B131C32" w14:textId="771874B6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672D8A25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5919A16E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4752D9B1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5076483F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  <w:tc>
          <w:tcPr>
            <w:tcW w:w="1038" w:type="dxa"/>
          </w:tcPr>
          <w:p w14:paraId="64BE76C5" w14:textId="77777777" w:rsidR="0056566D" w:rsidRPr="008650BD" w:rsidRDefault="0056566D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</w:pPr>
          </w:p>
        </w:tc>
      </w:tr>
    </w:tbl>
    <w:p w14:paraId="07B04903" w14:textId="60D6CD30" w:rsidR="0041608F" w:rsidRPr="008650BD" w:rsidRDefault="00F5609E" w:rsidP="005D54E6">
      <w:pPr>
        <w:jc w:val="center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मा सिप विकासका लागि तालिकाको प्रयोग </w:t>
      </w:r>
      <w:r w:rsidR="00343CD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िधि</w:t>
      </w:r>
    </w:p>
    <w:p w14:paraId="1AB18EB0" w14:textId="3C74DD92" w:rsidR="00814F38" w:rsidRPr="008650BD" w:rsidRDefault="00F5609E" w:rsidP="005D54E6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 सम्बन्धी सिप विकास गर्न बालबालिकालाइ तालिकामा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ोकिएको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यम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ैजानु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र्दछ ।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दि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बालबालिक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े पिसाब गरेन भने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शौचालयमा ल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ैजादा धारा खुला छोड्ने, तल्लो पेटमा मालिस गर्ने, पेट र खुट्टाको तल्लो भागमा पानी हाल्ने </w:t>
      </w:r>
      <w:r w:rsidR="00D542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आदि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जस्त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्रयास </w:t>
      </w:r>
      <w:r w:rsidR="00D542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अपनाएर शौच गर्न अभ्यास गराउनु पर्दछ ।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बालबालिका</w:t>
      </w:r>
      <w:r w:rsidR="00D542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े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अझै पनि पिसाब </w:t>
      </w:r>
      <w:r w:rsidR="00D542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गरेम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५ मिनेटपछि उसलाई पुनः शौचालयमा लैजानु</w:t>
      </w:r>
      <w:r w:rsidR="00D542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र्दछ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  <w:r w:rsidR="0046705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55185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े अचानक वा अन्जानमा आफ</w:t>
      </w:r>
      <w:r w:rsidR="00D542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्नो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D542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जिउनै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भिजाए</w:t>
      </w:r>
      <w:r w:rsidR="00343CD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सको लुगा परिवर्तन गर्न</w:t>
      </w:r>
      <w:r w:rsidR="00343CD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 भन्द अगाडि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सलाई सधैं शौचालयमा ल</w:t>
      </w:r>
      <w:r w:rsidR="00343CD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ेर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ुरून्तै परिवर्तन </w:t>
      </w:r>
      <w:r w:rsidR="00DD431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ि दिनु</w:t>
      </w:r>
      <w:r w:rsidR="00343CD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दछ</w:t>
      </w:r>
      <w:r w:rsidR="00DD431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। यसले </w:t>
      </w:r>
      <w:r w:rsidR="002B466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को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मा पिसाब फेर्ने र लुगा परिवर्तन गर्ने </w:t>
      </w:r>
      <w:r w:rsidR="0008602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अवधारण</w:t>
      </w:r>
      <w:r w:rsidR="00903C9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</w:t>
      </w:r>
      <w:r w:rsidR="000075A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ँग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जोड्न मद्दत गर्दछ ।</w:t>
      </w:r>
    </w:p>
    <w:p w14:paraId="5AC7232A" w14:textId="6520AC94" w:rsidR="0041608F" w:rsidRPr="008650BD" w:rsidRDefault="00792580" w:rsidP="005D54E6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ुख्खा रहेको समयावधीको अवस्थामा वा शौचालयमा पिसाब ग</w:t>
      </w:r>
      <w:r w:rsidR="005B3B9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े पछि पुरूस्कार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नु</w:t>
      </w:r>
      <w:r w:rsidR="00343CD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दछ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 बालबालिकाले दिसापिसाब गरेपछि </w:t>
      </w:r>
      <w:r w:rsidR="00A07D1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ुरूस्कार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्वरूप केही समयको लागि पानीमा खेल्ने वा अन्य केहि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 xml:space="preserve">समय मनपर्ने कार्य </w:t>
      </w:r>
      <w:r w:rsidR="00287C4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्न दिनुप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्छ ।</w:t>
      </w:r>
      <w:r w:rsidR="0060507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यदि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लबालिकाले एक हप्ता</w:t>
      </w:r>
      <w:r w:rsidR="00883FE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A401F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अकस्मात </w:t>
      </w:r>
      <w:r w:rsidR="005A4E3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एक पटक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दिसापिसाब </w:t>
      </w:r>
      <w:r w:rsidR="005A4E3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जिउमै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्नबाट </w:t>
      </w:r>
      <w:r w:rsidR="00AB3C94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ोकिए प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छि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िस्तारै </w:t>
      </w:r>
      <w:r w:rsidR="0075312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य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ध</w:t>
      </w:r>
      <w:r w:rsidR="00EC3A6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ि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ढाउनुहोस् ।</w:t>
      </w:r>
    </w:p>
    <w:p w14:paraId="0770161C" w14:textId="3B9511C0" w:rsidR="00343CD2" w:rsidRPr="008650BD" w:rsidRDefault="00D028C8" w:rsidP="005D54E6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 सिपमा पुर्नवलको प्रयोग</w:t>
      </w:r>
    </w:p>
    <w:p w14:paraId="3055A106" w14:textId="4BB34CCA" w:rsidR="0041608F" w:rsidRPr="008650BD" w:rsidRDefault="0041608F" w:rsidP="005D54E6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को लागि शौचालय सम्बन्धी </w:t>
      </w:r>
      <w:r w:rsidR="00343CD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तिविधीहरू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र्दा स्थिरता </w:t>
      </w:r>
      <w:r w:rsidR="00B33E3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 धैर्य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अति आवश्यक र महत्त्वपूर्ण छ ।</w:t>
      </w:r>
      <w:r w:rsidR="00AD501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लबालिकाले</w:t>
      </w:r>
      <w:r w:rsidR="00F15CC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D028C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</w:t>
      </w:r>
      <w:r w:rsidR="00F15CC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ार्य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AD501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ुरक्षित, आत्मसम्मान</w:t>
      </w:r>
      <w:r w:rsidR="001404C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</w:t>
      </w:r>
      <w:r w:rsidR="00AD501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्वतन्त्र</w:t>
      </w:r>
      <w:r w:rsidR="001404C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ूपमा </w:t>
      </w:r>
      <w:r w:rsidR="009C4BA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फलता पूर्वक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D748D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म्पन्न गराउनका लागि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ग्र लक्ष्य</w:t>
      </w:r>
      <w:r w:rsidR="0045309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हितको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ोजना बनाउनुहोस् ।</w:t>
      </w:r>
      <w:r w:rsidR="00343CD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े </w:t>
      </w:r>
      <w:r w:rsidR="008F0C0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जतिबेल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फलता पूर्वक शौचालय</w:t>
      </w:r>
      <w:r w:rsidR="005B405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1E080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्बन्धी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ार्य गर्न सक्छ त्यस समयमा तुरुन्तै </w:t>
      </w:r>
      <w:r w:rsidR="008F0C0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ुरूस्कार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दिने र शौचालय गर्न सफल भएको</w:t>
      </w:r>
      <w:r w:rsidR="00894FD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721E1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उसको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्रशंसा गर्न</w:t>
      </w:r>
      <w:r w:rsidR="00721E1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 पर्द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 यसका </w:t>
      </w:r>
      <w:r w:rsidR="00BB132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ग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BB132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ुरूस्कारला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ुर्नवल (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Reinforcement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) </w:t>
      </w:r>
      <w:r w:rsidR="0035613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्रदान गर्ने हुनुपर्दछ । </w:t>
      </w:r>
      <w:r w:rsidR="00C308F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र </w:t>
      </w:r>
      <w:r w:rsidR="009F752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ु</w:t>
      </w:r>
      <w:r w:rsidR="0061285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्नबल</w:t>
      </w:r>
      <w:r w:rsidR="0098034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</w:t>
      </w:r>
      <w:r w:rsidR="0061285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्रभाव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98034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वा उपयोगिता </w:t>
      </w:r>
      <w:r w:rsidR="004443A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भने </w:t>
      </w:r>
      <w:r w:rsidR="00A22C3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मय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ित्दै जाँदा कम </w:t>
      </w:r>
      <w:r w:rsidR="00A4592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म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</w:t>
      </w:r>
      <w:r w:rsidR="00A4592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दै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जा</w:t>
      </w:r>
      <w:r w:rsidR="00A4592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ु</w:t>
      </w:r>
      <w:r w:rsidR="004443A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ने खालको</w:t>
      </w:r>
      <w:r w:rsidR="00A4592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C97E2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ुनु</w:t>
      </w:r>
      <w:r w:rsidR="00A4592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र्दछ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। </w:t>
      </w:r>
      <w:r w:rsidR="00C97E2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जस्तैः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एउटा बालबालिकाले ट्वाइलेट</w:t>
      </w:r>
      <w:r w:rsidR="00A4592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फ्लश गर्न मन पराउन सक्छ भने अर्को बालबालिकाले चम्किलो बत्तीको खेलौना पाएमा आनन्दित हुनसक्छ । अचानक </w:t>
      </w:r>
      <w:r w:rsidR="00CD50B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े </w:t>
      </w:r>
      <w:r w:rsidR="007131C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चालय गरेमा सजाय नदिनुहोस</w:t>
      </w:r>
      <w:r w:rsidR="0017780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्यपि सफा</w:t>
      </w:r>
      <w:r w:rsidR="0093686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्न सहयोग गर्नु </w:t>
      </w:r>
      <w:r w:rsidR="00BE159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होस्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  <w:r w:rsidR="0003405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3895BBC0" w14:textId="4AE2FE77" w:rsidR="00D028C8" w:rsidRPr="008650BD" w:rsidRDefault="00D028C8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 शौचालय सजक भए</w:t>
      </w:r>
      <w:r w:rsidR="008C353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े गर्ने </w:t>
      </w:r>
    </w:p>
    <w:p w14:paraId="600F2B1C" w14:textId="267962E9" w:rsidR="0041608F" w:rsidRPr="008650BD" w:rsidRDefault="0041608F" w:rsidP="005D54E6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 जस्तै </w:t>
      </w:r>
      <w:r w:rsidR="00D028C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जव </w:t>
      </w:r>
      <w:r w:rsidR="00F83E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्रवणदृष्टि विहीनता भएका बालबालिक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मो समयसम्म सुक्ख</w:t>
      </w:r>
      <w:r w:rsidR="0068194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68194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हन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े</w:t>
      </w:r>
      <w:r w:rsidR="00D028C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इरहेको छ भन्ने बारे बढी सजग देखि</w:t>
      </w:r>
      <w:r w:rsidR="00B77A4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न्छ </w:t>
      </w:r>
      <w:r w:rsidR="00D028C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भने </w:t>
      </w:r>
      <w:r w:rsidR="00B77A4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ब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शौचालय</w:t>
      </w:r>
      <w:r w:rsidR="00B77A4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म्बन्धी </w:t>
      </w:r>
      <w:r w:rsidR="00A302E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िप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िकाउन सुरु गर्न</w:t>
      </w:r>
      <w:r w:rsidR="00A302E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A302E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र्दछ ।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पाईंको बालबालिकालाई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्रमबद्ध रूपमा सम्पूर्ण चरणहरू</w:t>
      </w:r>
      <w:r w:rsidR="000A7CB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इ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्वतन्त्र</w:t>
      </w:r>
      <w:r w:rsidR="00A6735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ूप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ुरा गर्न धेरै सहयोग गर्नुपर्ने आवश्यकता हुन्छ । यसका लागि क्यालेन्डर प्रणाली</w:t>
      </w:r>
      <w:r w:rsidR="00F6224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शौचालय </w:t>
      </w:r>
      <w:r w:rsidR="00D028C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प विकासक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यमा संचार गर्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जिप खोल्न </w:t>
      </w:r>
      <w:r w:rsidR="00D028C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प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 बन्द गर्न नसक्ने विद्यार्थीको लागि इलास्टिक भएको पाइन्ट जस्ता अनुकूलनहरू पहिचान गरी उनिहरूको नित्यकर्म</w:t>
      </w:r>
      <w:r w:rsidR="00F457A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ा नियम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ालन गराउनु </w:t>
      </w:r>
      <w:r w:rsidR="00F457A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द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40F5B966" w14:textId="5514803D" w:rsidR="0041608F" w:rsidRPr="008650BD" w:rsidRDefault="000E2083" w:rsidP="009F0933">
      <w:pPr>
        <w:jc w:val="center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4BC8CCDA" wp14:editId="363DB98B">
            <wp:extent cx="1349324" cy="1846053"/>
            <wp:effectExtent l="0" t="0" r="3810" b="0"/>
            <wp:docPr id="401579756" name="Picture 3" descr="यस चित्रमा श्रवणदृष्टि विहिन बालकलाइ आवश्यक अनुसार अग्लो कुर्सीमा बसाएर दिसा पिसाब गर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579756" name="Picture 3" descr="यस चित्रमा श्रवणदृष्टि विहिन बालकलाइ आवश्यक अनुसार अग्लो कुर्सीमा बसाएर दिसा पिसाब गर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738" cy="1863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0F051560" wp14:editId="46224E4B">
            <wp:extent cx="1391377" cy="1863306"/>
            <wp:effectExtent l="0" t="0" r="0" b="3810"/>
            <wp:docPr id="1783170630" name="Picture 4" descr="यस चित्रमा श्रवणदृष्टि विहिन बालिकालाइ आवश्यक अनुसार अग्लो कुर्सीमा बसाएर दिसा पिसाब गरिरहेको छिन्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170630" name="Picture 4" descr="यस चित्रमा श्रवणदृष्टि विहिन बालिकालाइ आवश्यक अनुसार अग्लो कुर्सीमा बसाएर दिसा पिसाब गरिरहेको छिन्,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848" cy="1873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2FF74" w14:textId="77777777" w:rsidR="009F0933" w:rsidRDefault="008C353E" w:rsidP="00333A4A">
      <w:pPr>
        <w:jc w:val="center"/>
        <w:rPr>
          <w:rFonts w:ascii="Kokila" w:hAnsi="Kokila" w:cs="Kokila"/>
          <w:sz w:val="36"/>
          <w:szCs w:val="36"/>
          <w:lang w:bidi="hi-IN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चित्र</w:t>
      </w:r>
      <w:r w:rsidR="009F0933">
        <w:rPr>
          <w:rFonts w:ascii="Kokila" w:hAnsi="Kokila" w:cs="Kokila" w:hint="cs"/>
          <w:sz w:val="36"/>
          <w:szCs w:val="36"/>
          <w:cs/>
          <w:lang w:bidi="ne-NP"/>
        </w:rPr>
        <w:t xml:space="preserve"> १: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 xml:space="preserve"> श्रवणदृष्टि विहीनता भएका बालबालिका पटमा दिशा गरिरहेको </w:t>
      </w:r>
    </w:p>
    <w:p w14:paraId="753C4038" w14:textId="54F7D353" w:rsidR="00075A11" w:rsidRDefault="003F0C96" w:rsidP="00333A4A">
      <w:pPr>
        <w:jc w:val="center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color w:val="1F1F1F"/>
          <w:sz w:val="36"/>
          <w:szCs w:val="36"/>
        </w:rPr>
        <w:lastRenderedPageBreak/>
        <w:drawing>
          <wp:inline distT="0" distB="0" distL="0" distR="0" wp14:anchorId="4B2B3FE8" wp14:editId="436646B9">
            <wp:extent cx="2317750" cy="2085975"/>
            <wp:effectExtent l="0" t="0" r="0" b="9525"/>
            <wp:docPr id="1437899143" name="Picture 5" descr="यस चित्रमा अपाङ्गता बालबालिकाको दिसा पिसाब गर्नका लागि कमडको माथि अनुकुल हुने गरि बनाइएको र अग्लो कुर्सी देखाइए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899143" name="Picture 5" descr="यस चित्रमा अपाङ्गता बालबालिकाको दिसा पिसाब गर्नका लागि कमडको माथि अनुकुल हुने गरि बनाइएको र अग्लो कुर्सी देखाइएको छ,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5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7BDF6C59" wp14:editId="546EF817">
            <wp:extent cx="1838325" cy="1838325"/>
            <wp:effectExtent l="0" t="0" r="9525" b="9525"/>
            <wp:docPr id="1312632661" name="Picture 6" descr="यस चित्रमा दिसापिसाब गर्नका लागि अनुकुल बनाइएको पट देखाइए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632661" name="Picture 6" descr="यस चित्रमा दिसापिसाब गर्नका लागि अनुकुल बनाइएको पट देखाइएको छ,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09E75" w14:textId="355B6CD0" w:rsidR="009F0933" w:rsidRDefault="009F0933" w:rsidP="00333A4A">
      <w:pPr>
        <w:jc w:val="center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  <w:lang w:bidi="hi-IN"/>
        </w:rPr>
        <w:t>चित्र</w:t>
      </w:r>
      <w:r>
        <w:rPr>
          <w:rFonts w:ascii="Kokila" w:hAnsi="Kokila" w:cs="Kokila" w:hint="cs"/>
          <w:sz w:val="36"/>
          <w:szCs w:val="36"/>
          <w:cs/>
          <w:lang w:bidi="ne-NP"/>
        </w:rPr>
        <w:t xml:space="preserve"> २:</w:t>
      </w:r>
      <w:r w:rsidRPr="008650BD">
        <w:rPr>
          <w:rFonts w:ascii="Kokila" w:hAnsi="Kokila" w:cs="Kokila"/>
          <w:sz w:val="36"/>
          <w:szCs w:val="36"/>
          <w:cs/>
          <w:lang w:bidi="hi-IN"/>
        </w:rPr>
        <w:t xml:space="preserve"> </w:t>
      </w:r>
      <w:r w:rsidRPr="009F0933">
        <w:rPr>
          <w:rFonts w:ascii="Kokila" w:hAnsi="Kokila" w:cs="Kokila"/>
          <w:sz w:val="36"/>
          <w:szCs w:val="36"/>
          <w:cs/>
          <w:lang w:bidi="hi-IN"/>
        </w:rPr>
        <w:t xml:space="preserve">अपाङ्गता बालबालिकाको दिसा पिसाब गर्नका लागि अनुकुल हुने गरि बनाएको </w:t>
      </w:r>
      <w:r>
        <w:rPr>
          <w:rFonts w:ascii="Kokila" w:hAnsi="Kokila" w:cs="Kokila" w:hint="cs"/>
          <w:sz w:val="36"/>
          <w:szCs w:val="36"/>
          <w:cs/>
          <w:lang w:bidi="ne-NP"/>
        </w:rPr>
        <w:t>पट</w:t>
      </w:r>
    </w:p>
    <w:p w14:paraId="6AEE714B" w14:textId="27B369E1" w:rsidR="00F457A8" w:rsidRPr="008650BD" w:rsidRDefault="00F457A8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्रवणदृष्टि विहीनता</w:t>
      </w:r>
      <w:r w:rsidR="00056C0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एका बालबालिकालाइ सुरक्षित महशुस गराउ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0FFB9814" w14:textId="77777777" w:rsidR="009F0933" w:rsidRDefault="0041608F" w:rsidP="009F0933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्रवणदृष्टि विहीनता भएका थुप्रै बालबालिका पोटी, कुर्सी, कमोड वा ट्वाइलेट</w:t>
      </w:r>
      <w:r w:rsidR="00056C0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ेनसिट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 बस्न असुरक्षित महसुस गर्दछन् । जस</w:t>
      </w:r>
      <w:r w:rsidR="00056C0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ारणले गर्दा पोटी, कुर्सी, कमोड वा ट्वाइलेटमा बस्न मन पराउँदैनन् । यसका लागी बालबालिकाको खुट्टा भुइँमा वा कुनै एक सतहको सपोटमा छ भन्ने सुनिश्चित गराउनु होस् । यसका साथै सुरूमा उनीलाइ समात्न सहयोग गर्ने कोहि एक जना वयस्क </w:t>
      </w:r>
      <w:r w:rsidR="00056C0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व्यक्ति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हयोगी छ भन्ने अनुभूति गराउनु पर्दछ । उदाहरणका लाग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खुट्टालाइ आराम दिन र हातलाइ आराम दिनका लागि शौचालय कुर्सी</w:t>
      </w:r>
      <w:r w:rsidR="00D663E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 प्र</w:t>
      </w:r>
      <w:r w:rsidR="008457D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ोग गर्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जसले बालबालिका</w:t>
      </w:r>
      <w:r w:rsidR="008457D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ोस्चरलाइ समेत सुरक्षा प्रदान गर्न</w:t>
      </w:r>
      <w:r w:rsidR="00056C0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 लाग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्रयोग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्न सकिन्छ  ।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</w:p>
    <w:p w14:paraId="088E0FC3" w14:textId="2E718C54" w:rsidR="00E3779F" w:rsidRPr="008650BD" w:rsidRDefault="00F15125" w:rsidP="009F0933">
      <w:pPr>
        <w:jc w:val="center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591017C7" wp14:editId="252515C4">
            <wp:extent cx="1371600" cy="2430684"/>
            <wp:effectExtent l="0" t="0" r="0" b="8255"/>
            <wp:docPr id="55833497" name="Picture 7" descr="यस चित्रमा श्रवणदृष्टि विहीन भएका बालिकालाई पटमा दिशा गर्न पुरुष अभिभावकले सघाउदै गर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33497" name="Picture 7" descr="यस चित्रमा श्रवणदृष्टि विहीन भएका बालिकालाई पटमा दिशा गर्न पुरुष अभिभावकले सघाउदै गरेको छ,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943" cy="2452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0933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128DF48D" wp14:editId="6F02A9E4">
            <wp:extent cx="1518249" cy="2442105"/>
            <wp:effectExtent l="0" t="0" r="6350" b="0"/>
            <wp:docPr id="880523437" name="Picture 8" descr="यस चित्रमा श्रवणदृष्टि विहीन भएका बालकलाई पटमा दिशा गर्न महिला अभिभावकले सघाउदै गर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523437" name="Picture 8" descr="यस चित्रमा श्रवणदृष्टि विहीन भएका बालकलाई पटमा दिशा गर्न महिला अभिभावकले सघाउदै गरेको छ,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572" cy="2471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DA8D2" w14:textId="6184C616" w:rsidR="0041608F" w:rsidRPr="009F0933" w:rsidRDefault="00EC5910" w:rsidP="009F0933">
      <w:pPr>
        <w:jc w:val="center"/>
        <w:rPr>
          <w:rFonts w:ascii="Kokila" w:hAnsi="Kokila" w:cs="Kokila"/>
          <w:sz w:val="36"/>
          <w:szCs w:val="36"/>
        </w:rPr>
      </w:pPr>
      <w:r w:rsidRPr="009F0933">
        <w:rPr>
          <w:rFonts w:ascii="Kokila" w:hAnsi="Kokila" w:cs="Kokila"/>
          <w:sz w:val="36"/>
          <w:szCs w:val="36"/>
          <w:cs/>
          <w:lang w:bidi="ne-NP"/>
        </w:rPr>
        <w:t>चित्र</w:t>
      </w:r>
      <w:r w:rsidR="009F0933">
        <w:rPr>
          <w:rFonts w:ascii="Kokila" w:hAnsi="Kokila" w:cs="Kokila" w:hint="cs"/>
          <w:sz w:val="36"/>
          <w:szCs w:val="36"/>
          <w:cs/>
          <w:lang w:bidi="ne-NP"/>
        </w:rPr>
        <w:t xml:space="preserve"> ३ :</w:t>
      </w:r>
      <w:r w:rsidRPr="009F0933">
        <w:rPr>
          <w:rFonts w:ascii="Kokila" w:hAnsi="Kokila" w:cs="Kokila"/>
          <w:sz w:val="36"/>
          <w:szCs w:val="36"/>
          <w:cs/>
          <w:lang w:bidi="ne-NP"/>
        </w:rPr>
        <w:t xml:space="preserve"> यी कुर्सीमा बसेर दिसा २ वटा चित्र</w:t>
      </w:r>
      <w:r w:rsidR="009F0933">
        <w:rPr>
          <w:rFonts w:ascii="Kokila" w:hAnsi="Kokila" w:cs="Kokila" w:hint="cs"/>
          <w:sz w:val="36"/>
          <w:szCs w:val="36"/>
          <w:cs/>
          <w:lang w:bidi="ne-NP"/>
        </w:rPr>
        <w:t>मा</w:t>
      </w:r>
      <w:r w:rsidRPr="009F0933">
        <w:rPr>
          <w:rFonts w:ascii="Kokila" w:hAnsi="Kokila" w:cs="Kokila"/>
          <w:sz w:val="36"/>
          <w:szCs w:val="36"/>
          <w:cs/>
          <w:lang w:bidi="ne-NP"/>
        </w:rPr>
        <w:t xml:space="preserve"> अभिभावकले सहयोग गरिरहेको</w:t>
      </w:r>
    </w:p>
    <w:p w14:paraId="2AE24932" w14:textId="0F8C7553" w:rsidR="0041608F" w:rsidRPr="009F0933" w:rsidRDefault="0041608F" w:rsidP="009F0933">
      <w:pPr>
        <w:pStyle w:val="Heading3"/>
        <w:jc w:val="both"/>
        <w:rPr>
          <w:rFonts w:ascii="Kokila" w:hAnsi="Kokila" w:cs="Kokila"/>
          <w:b/>
          <w:bCs/>
          <w:color w:val="auto"/>
          <w:sz w:val="36"/>
          <w:szCs w:val="36"/>
        </w:rPr>
      </w:pPr>
      <w:bookmarkStart w:id="26" w:name="_Toc189493667"/>
      <w:r w:rsidRPr="009F0933">
        <w:rPr>
          <w:rFonts w:ascii="Kokila" w:hAnsi="Kokila" w:cs="Kokila"/>
          <w:b/>
          <w:bCs/>
          <w:color w:val="auto"/>
          <w:sz w:val="36"/>
          <w:szCs w:val="36"/>
          <w:cs/>
        </w:rPr>
        <w:lastRenderedPageBreak/>
        <w:t xml:space="preserve">चरणः३ प्राकृतिक </w:t>
      </w:r>
      <w:r w:rsidR="00B63204" w:rsidRPr="009F0933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रूपमा गरिने संकेतहरूको </w:t>
      </w:r>
      <w:r w:rsidRPr="009F0933">
        <w:rPr>
          <w:rFonts w:ascii="Kokila" w:hAnsi="Kokila" w:cs="Kokila"/>
          <w:b/>
          <w:bCs/>
          <w:color w:val="auto"/>
          <w:sz w:val="36"/>
          <w:szCs w:val="36"/>
          <w:cs/>
        </w:rPr>
        <w:t>पहिचान</w:t>
      </w:r>
      <w:bookmarkEnd w:id="26"/>
      <w:r w:rsidRPr="009F0933">
        <w:rPr>
          <w:rFonts w:ascii="Kokila" w:hAnsi="Kokila" w:cs="Kokila"/>
          <w:b/>
          <w:bCs/>
          <w:color w:val="auto"/>
          <w:sz w:val="36"/>
          <w:szCs w:val="36"/>
          <w:cs/>
        </w:rPr>
        <w:t xml:space="preserve">  </w:t>
      </w:r>
    </w:p>
    <w:p w14:paraId="05175828" w14:textId="1D4DAD1E" w:rsidR="0081111B" w:rsidRPr="009F0933" w:rsidRDefault="00B63204" w:rsidP="009F0933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बालबालिका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लाइ</w:t>
      </w:r>
      <w:r w:rsidRPr="008650BD">
        <w:rPr>
          <w:rFonts w:ascii="Kokila" w:hAnsi="Kokila" w:cs="Kokila"/>
          <w:sz w:val="36"/>
          <w:szCs w:val="36"/>
          <w:cs/>
        </w:rPr>
        <w:t xml:space="preserve"> शौचालय जानुपर्ने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महशुस </w:t>
      </w:r>
      <w:r w:rsidRPr="008650BD">
        <w:rPr>
          <w:rFonts w:ascii="Kokila" w:hAnsi="Kokila" w:cs="Kokila"/>
          <w:sz w:val="36"/>
          <w:szCs w:val="36"/>
          <w:cs/>
        </w:rPr>
        <w:t>हुन्छ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तब उनीहरूले केही स्पष्ट संकेतहरू दि</w:t>
      </w:r>
      <w:r w:rsidR="0081111B" w:rsidRPr="008650BD">
        <w:rPr>
          <w:rFonts w:ascii="Kokila" w:hAnsi="Kokila" w:cs="Kokila"/>
          <w:sz w:val="36"/>
          <w:szCs w:val="36"/>
          <w:cs/>
          <w:lang w:bidi="ne-NP"/>
        </w:rPr>
        <w:t>ने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गर्दछन् ।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जुन संकेतले यो थाहा पाउन सकिन्छ कि यो समयमा </w:t>
      </w:r>
      <w:r w:rsidRPr="008650BD">
        <w:rPr>
          <w:rFonts w:ascii="Kokila" w:hAnsi="Kokila" w:cs="Kokila"/>
          <w:sz w:val="36"/>
          <w:szCs w:val="36"/>
          <w:cs/>
        </w:rPr>
        <w:t>उ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सका लागि</w:t>
      </w:r>
      <w:r w:rsidRPr="008650BD">
        <w:rPr>
          <w:rFonts w:ascii="Kokila" w:hAnsi="Kokila" w:cs="Kokila"/>
          <w:sz w:val="36"/>
          <w:szCs w:val="36"/>
          <w:cs/>
        </w:rPr>
        <w:t xml:space="preserve"> पिशाब वा शौच जाने समय हो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।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 स साना केटाकेटीहरू सामान्यतया विभिन्न हाउभाउ वा शारीरिक हाउभाउद्वारा शौचालयको आवश्यकता व्यक्त गर्छन् ।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>शौचालयको आवश्यकता व्यक्त गर्न रुने</w:t>
      </w:r>
      <w:r w:rsidR="00394EF5" w:rsidRPr="008650BD">
        <w:rPr>
          <w:rFonts w:ascii="Kokila" w:hAnsi="Kokila" w:cs="Kokila"/>
          <w:sz w:val="36"/>
          <w:szCs w:val="36"/>
        </w:rPr>
        <w:t>,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 पाइन्ट तल तान्ने</w:t>
      </w:r>
      <w:r w:rsidR="00394EF5" w:rsidRPr="008650BD">
        <w:rPr>
          <w:rFonts w:ascii="Kokila" w:hAnsi="Kokila" w:cs="Kokila"/>
          <w:sz w:val="36"/>
          <w:szCs w:val="36"/>
        </w:rPr>
        <w:t>,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 उठबस गर्ने</w:t>
      </w:r>
      <w:r w:rsidR="00394EF5" w:rsidRPr="008650BD">
        <w:rPr>
          <w:rFonts w:ascii="Kokila" w:hAnsi="Kokila" w:cs="Kokila"/>
          <w:sz w:val="36"/>
          <w:szCs w:val="36"/>
        </w:rPr>
        <w:t>,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 पेटमा हातले छुने, गतिविधि रोकेर चुप लागेर बस्ने</w:t>
      </w:r>
      <w:r w:rsidR="00394EF5" w:rsidRPr="008650BD">
        <w:rPr>
          <w:rFonts w:ascii="Kokila" w:hAnsi="Kokila" w:cs="Kokila"/>
          <w:sz w:val="36"/>
          <w:szCs w:val="36"/>
        </w:rPr>
        <w:t>,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 शरीरलाई कडा बनाउने आदि हुन सक्छ</w:t>
      </w:r>
      <w:r w:rsidR="00394EF5" w:rsidRPr="008650BD">
        <w:rPr>
          <w:rFonts w:ascii="Kokila" w:hAnsi="Kokila" w:cs="Kokila"/>
          <w:sz w:val="36"/>
          <w:szCs w:val="36"/>
        </w:rPr>
        <w:t xml:space="preserve"> 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। तिनीहरूले </w:t>
      </w:r>
      <w:r w:rsidR="00394EF5" w:rsidRPr="008650BD">
        <w:rPr>
          <w:rFonts w:ascii="Kokila" w:hAnsi="Kokila" w:cs="Kokila"/>
          <w:sz w:val="36"/>
          <w:szCs w:val="36"/>
        </w:rPr>
        <w:t>'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>सु सु</w:t>
      </w:r>
      <w:r w:rsidR="00394EF5" w:rsidRPr="008650BD">
        <w:rPr>
          <w:rFonts w:ascii="Kokila" w:hAnsi="Kokila" w:cs="Kokila"/>
          <w:sz w:val="36"/>
          <w:szCs w:val="36"/>
        </w:rPr>
        <w:t>'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 वा </w:t>
      </w:r>
      <w:r w:rsidR="00394EF5" w:rsidRPr="008650BD">
        <w:rPr>
          <w:rFonts w:ascii="Kokila" w:hAnsi="Kokila" w:cs="Kokila"/>
          <w:sz w:val="36"/>
          <w:szCs w:val="36"/>
        </w:rPr>
        <w:t>'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>आची, आची</w:t>
      </w:r>
      <w:r w:rsidR="00394EF5" w:rsidRPr="008650BD">
        <w:rPr>
          <w:rFonts w:ascii="Kokila" w:hAnsi="Kokila" w:cs="Kokila"/>
          <w:sz w:val="36"/>
          <w:szCs w:val="36"/>
        </w:rPr>
        <w:t xml:space="preserve"> '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 जस्ता शब्दहरूको प्रयोग गरेर मौखिक रूपमा उनीहरूको आफ्नो आवश्यकतालाई संकेत गर्न सक्दछन् । श्रवणदृष्टि विहीन बालबालिकाले हाउभाउको माध्यमबाट शौचालय जानुपर्ने आवश्यकतालाई पनि सङ्केत गरेर पनि व्यक्त गर्न सक्छ । जस्तैः</w:t>
      </w:r>
      <w:r w:rsidRPr="008650BD">
        <w:rPr>
          <w:rFonts w:ascii="Kokila" w:hAnsi="Kokila" w:cs="Kokila"/>
          <w:sz w:val="36"/>
          <w:szCs w:val="36"/>
          <w:cs/>
        </w:rPr>
        <w:t>असहज महसुस गर्नु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,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पेटमा दबाब महसुस ग</w:t>
      </w:r>
      <w:r w:rsidR="00394EF5" w:rsidRPr="008650BD">
        <w:rPr>
          <w:rFonts w:ascii="Kokila" w:hAnsi="Kokila" w:cs="Kokila"/>
          <w:sz w:val="36"/>
          <w:szCs w:val="36"/>
          <w:cs/>
        </w:rPr>
        <w:t>र्ने,</w:t>
      </w:r>
      <w:r w:rsidRPr="008650BD">
        <w:rPr>
          <w:rFonts w:ascii="Kokila" w:hAnsi="Kokila" w:cs="Kokila"/>
          <w:sz w:val="36"/>
          <w:szCs w:val="36"/>
          <w:cs/>
        </w:rPr>
        <w:t>पेट समा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त्ने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चल्न गाह्रो हुनु</w:t>
      </w:r>
      <w:r w:rsidR="00394EF5" w:rsidRPr="008650BD">
        <w:rPr>
          <w:rFonts w:ascii="Kokila" w:hAnsi="Kokila" w:cs="Kokila"/>
          <w:sz w:val="36"/>
          <w:szCs w:val="36"/>
          <w:cs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शौच गर्नुअघि चिडचिडा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खिन्न वा असहज महसुस ग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र्ने, </w:t>
      </w:r>
      <w:r w:rsidRPr="008650BD">
        <w:rPr>
          <w:rFonts w:ascii="Kokila" w:hAnsi="Kokila" w:cs="Kokila"/>
          <w:sz w:val="36"/>
          <w:szCs w:val="36"/>
          <w:cs/>
        </w:rPr>
        <w:t>उनीहरूको मूडमा परिवर्तन देखि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ने, </w:t>
      </w:r>
      <w:r w:rsidRPr="008650BD">
        <w:rPr>
          <w:rFonts w:ascii="Kokila" w:hAnsi="Kokila" w:cs="Kokila"/>
          <w:sz w:val="36"/>
          <w:szCs w:val="36"/>
          <w:cs/>
        </w:rPr>
        <w:t>शौचालय खो</w:t>
      </w:r>
      <w:r w:rsidR="00394EF5" w:rsidRPr="008650BD">
        <w:rPr>
          <w:rFonts w:ascii="Kokila" w:hAnsi="Kokila" w:cs="Kokila"/>
          <w:sz w:val="36"/>
          <w:szCs w:val="36"/>
          <w:cs/>
        </w:rPr>
        <w:t xml:space="preserve">ज्ने, </w:t>
      </w:r>
      <w:r w:rsidRPr="008650BD">
        <w:rPr>
          <w:rFonts w:ascii="Kokila" w:hAnsi="Kokila" w:cs="Kokila"/>
          <w:sz w:val="36"/>
          <w:szCs w:val="36"/>
          <w:cs/>
        </w:rPr>
        <w:t>पल्टिनु वा हल्लिनु</w:t>
      </w:r>
      <w:r w:rsidR="00394EF5" w:rsidRPr="008650BD">
        <w:rPr>
          <w:rFonts w:ascii="Kokila" w:hAnsi="Kokila" w:cs="Kokila"/>
          <w:sz w:val="36"/>
          <w:szCs w:val="36"/>
          <w:cs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टाउको घुमाउँ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>ने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खुट्टा हल्ला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उने, </w:t>
      </w:r>
      <w:r w:rsidRPr="008650BD">
        <w:rPr>
          <w:rFonts w:ascii="Kokila" w:hAnsi="Kokila" w:cs="Kokila"/>
          <w:sz w:val="36"/>
          <w:szCs w:val="36"/>
          <w:cs/>
        </w:rPr>
        <w:t>शरीरको तलको भाग समातेर संकेत दि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ने, 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>आफ्नो शरीरको तल्लो भागलाई बारम्बार माथि उठाउने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, 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>आफ्नो पाइन्ट वा हिपको भागमा छुने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, 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>उठबस गर्ने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>,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 xml:space="preserve"> आफ्नो पाइन्ट तल तान्ने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>,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 xml:space="preserve"> आमा/शिक्षक/हेरचाह कर्तालाई आफूतिर तान्ने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>,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 xml:space="preserve"> शौचालय क्षेत्र नजिकै उभिएर</w:t>
      </w:r>
      <w:r w:rsidR="00394EF5" w:rsidRPr="008650BD">
        <w:rPr>
          <w:rFonts w:ascii="Kokila" w:hAnsi="Kokila" w:cs="Kokila"/>
          <w:sz w:val="36"/>
          <w:szCs w:val="36"/>
          <w:cs/>
          <w:lang w:bidi="ne-NP"/>
        </w:rPr>
        <w:t xml:space="preserve">, 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 xml:space="preserve">आफ्नो </w:t>
      </w:r>
      <w:r w:rsidR="00763BD6" w:rsidRPr="008650BD">
        <w:rPr>
          <w:rFonts w:ascii="Kokila" w:hAnsi="Kokila" w:cs="Kokila"/>
          <w:sz w:val="36"/>
          <w:szCs w:val="36"/>
          <w:cs/>
          <w:lang w:bidi="ne-NP"/>
        </w:rPr>
        <w:t>भएको स्थान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 xml:space="preserve"> वा ओछ्यानबाट उठ्ने</w:t>
      </w:r>
      <w:r w:rsidR="0081111B" w:rsidRPr="008650BD">
        <w:rPr>
          <w:rFonts w:ascii="Kokila" w:hAnsi="Kokila" w:cs="Kokila"/>
          <w:sz w:val="36"/>
          <w:szCs w:val="36"/>
          <w:cs/>
          <w:lang w:bidi="ne-NP"/>
        </w:rPr>
        <w:t>,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 xml:space="preserve"> कुनै पनि काममा ध्यान नदिने</w:t>
      </w:r>
      <w:r w:rsidR="0081111B" w:rsidRPr="008650BD">
        <w:rPr>
          <w:rFonts w:ascii="Kokila" w:hAnsi="Kokila" w:cs="Kokila"/>
          <w:sz w:val="36"/>
          <w:szCs w:val="36"/>
          <w:cs/>
          <w:lang w:bidi="ne-NP"/>
        </w:rPr>
        <w:t>,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 xml:space="preserve"> केही समयका लागि मौन रहने</w:t>
      </w:r>
      <w:r w:rsidR="0081111B" w:rsidRPr="008650BD">
        <w:rPr>
          <w:rFonts w:ascii="Kokila" w:hAnsi="Kokila" w:cs="Kokila"/>
          <w:sz w:val="36"/>
          <w:szCs w:val="36"/>
          <w:cs/>
          <w:lang w:bidi="ne-NP"/>
        </w:rPr>
        <w:t xml:space="preserve"> र 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 xml:space="preserve"> कार्य</w:t>
      </w:r>
      <w:r w:rsidR="00763BD6" w:rsidRPr="008650BD">
        <w:rPr>
          <w:rFonts w:ascii="Kokila" w:hAnsi="Kokila" w:cs="Kokila"/>
          <w:sz w:val="36"/>
          <w:szCs w:val="36"/>
          <w:cs/>
          <w:lang w:bidi="ne-NP"/>
        </w:rPr>
        <w:t>लाइ</w:t>
      </w:r>
      <w:r w:rsidR="007D329E" w:rsidRPr="008650BD">
        <w:rPr>
          <w:rFonts w:ascii="Kokila" w:hAnsi="Kokila" w:cs="Kokila"/>
          <w:sz w:val="36"/>
          <w:szCs w:val="36"/>
          <w:cs/>
          <w:lang w:bidi="ne-NP"/>
        </w:rPr>
        <w:t xml:space="preserve"> क्षेत्र</w:t>
      </w:r>
      <w:r w:rsidR="0041608F" w:rsidRPr="008650BD">
        <w:rPr>
          <w:rFonts w:ascii="Kokila" w:hAnsi="Kokila" w:cs="Kokila"/>
          <w:sz w:val="36"/>
          <w:szCs w:val="36"/>
          <w:cs/>
          <w:lang w:bidi="ne-NP"/>
        </w:rPr>
        <w:t xml:space="preserve"> वा कोठा छोड्ने</w:t>
      </w:r>
      <w:r w:rsidR="009F0933">
        <w:rPr>
          <w:rFonts w:ascii="Kokila" w:hAnsi="Kokila" w:cs="Kokila" w:hint="cs"/>
          <w:sz w:val="36"/>
          <w:szCs w:val="36"/>
          <w:cs/>
          <w:lang w:bidi="ne-NP"/>
        </w:rPr>
        <w:t xml:space="preserve"> </w:t>
      </w:r>
      <w:r w:rsidR="0081111B" w:rsidRPr="008650BD">
        <w:rPr>
          <w:rFonts w:ascii="Kokila" w:hAnsi="Kokila" w:cs="Kokila"/>
          <w:sz w:val="36"/>
          <w:szCs w:val="36"/>
          <w:cs/>
          <w:lang w:bidi="ne-NP"/>
        </w:rPr>
        <w:t>जस्ता संकेत हरू व्यक्त गरिरहेका हु</w:t>
      </w:r>
      <w:r w:rsidR="009F0933">
        <w:rPr>
          <w:rFonts w:ascii="Kokila" w:hAnsi="Kokila" w:cs="Kokila" w:hint="cs"/>
          <w:sz w:val="36"/>
          <w:szCs w:val="36"/>
          <w:cs/>
          <w:lang w:bidi="ne-NP"/>
        </w:rPr>
        <w:t>न स</w:t>
      </w:r>
      <w:r w:rsidR="0081111B" w:rsidRPr="008650BD">
        <w:rPr>
          <w:rFonts w:ascii="Kokila" w:hAnsi="Kokila" w:cs="Kokila"/>
          <w:sz w:val="36"/>
          <w:szCs w:val="36"/>
          <w:cs/>
          <w:lang w:bidi="ne-NP"/>
        </w:rPr>
        <w:t xml:space="preserve">क्छन् । </w:t>
      </w:r>
    </w:p>
    <w:p w14:paraId="54CAAA36" w14:textId="47F72380" w:rsidR="0041608F" w:rsidRPr="008650BD" w:rsidRDefault="0081111B" w:rsidP="009F0933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स्ता संकेतहरू</w:t>
      </w:r>
      <w:r w:rsidR="009F0933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्दा </w:t>
      </w:r>
      <w:r w:rsidR="008E4E7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अवलोकन कर्ताल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स्ता</w:t>
      </w:r>
      <w:r w:rsidR="008E4E7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ुर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रू</w:t>
      </w:r>
      <w:r w:rsidR="008E4E7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AD04D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िर्सनु</w:t>
      </w:r>
      <w:r w:rsidR="00EC786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हुदैन कि</w:t>
      </w:r>
      <w:r w:rsidR="00AD04D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स्ता व्यवहारहरू </w:t>
      </w:r>
      <w:r w:rsidR="004453D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देखाएर मात्र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को आवश्यकतालाई सङ्केत गर्न सक्छन् भन्ने </w:t>
      </w:r>
      <w:r w:rsidR="00DA010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नभइ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े यी व्यवहारहरू मार्फत अन्य विभिन्न भावनाहरू पनी व्यक्त गर्ने प्रयास गरिरहेका हुन सक्छन् । बालबालिका</w:t>
      </w:r>
      <w:r w:rsidR="0026285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े कुन समयमा कस्तो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्रतिक्रिया</w:t>
      </w:r>
      <w:r w:rsidR="002F77A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दिइरहेको छ भनि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अवलोकन</w:t>
      </w:r>
      <w:r w:rsidR="0030735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र्दा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पाईंलाई व्यवहारहरू थाहा पाउन मद्दत </w:t>
      </w:r>
      <w:r w:rsidR="0030735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ुग्दछ ।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30735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जसले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विशेष गरी शौचालय </w:t>
      </w:r>
      <w:r w:rsidR="007E14E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जानु पर्ने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ा असहजता भएको अवस्थालाइ पनि संकेत गर्दछन् ।</w:t>
      </w:r>
      <w:r w:rsidR="0031279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हिलेकाहीं बालबालिकाले पिसाब वा दिसा गर्ने</w:t>
      </w:r>
      <w:r w:rsidR="00753E0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मयम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स्त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ंकेतहरू दि</w:t>
      </w:r>
      <w:r w:rsidR="00753E0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न </w:t>
      </w:r>
      <w:r w:rsidR="003E353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क्छन्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2E5EDD64" w14:textId="1E0C5918" w:rsidR="003E353E" w:rsidRPr="008650BD" w:rsidRDefault="00D021B7" w:rsidP="008650BD">
      <w:pPr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68A8154A" wp14:editId="3E605E03">
            <wp:extent cx="1138554" cy="1664898"/>
            <wp:effectExtent l="0" t="0" r="0" b="0"/>
            <wp:docPr id="912822033" name="Picture 9" descr="यस चित्रमा श्रवणदृष्टी विहिन बालकले आफ्नो पाइन्ट तल सार्न पाइन्जको बटन फुकाल्न सुरु गर्दै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822033" name="Picture 9" descr="यस चित्रमा श्रवणदृष्टी विहिन बालकले आफ्नो पाइन्ट तल सार्न पाइन्जको बटन फुकाल्न सुरु गर्दै छ,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155" cy="1689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66E92" w14:textId="5D9D21C3" w:rsidR="003E353E" w:rsidRPr="009F0933" w:rsidRDefault="009F0933" w:rsidP="008650BD">
      <w:pPr>
        <w:rPr>
          <w:rFonts w:ascii="Kokila" w:hAnsi="Kokila" w:cs="Kokila"/>
          <w:sz w:val="36"/>
          <w:szCs w:val="36"/>
          <w:lang w:bidi="ne-NP"/>
        </w:rPr>
      </w:pPr>
      <w:r w:rsidRPr="009F0933"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श्रवण दृष्टी बिहिन बालकले </w:t>
      </w:r>
      <w:r w:rsidR="00EC5910" w:rsidRPr="009F0933">
        <w:rPr>
          <w:rFonts w:ascii="Kokila" w:hAnsi="Kokila" w:cs="Kokila"/>
          <w:sz w:val="36"/>
          <w:szCs w:val="36"/>
          <w:cs/>
          <w:lang w:bidi="ne-NP"/>
        </w:rPr>
        <w:t>पाइन्ट तल सारिरहेको</w:t>
      </w:r>
    </w:p>
    <w:p w14:paraId="727377C3" w14:textId="4BFBBCBD" w:rsidR="003E353E" w:rsidRPr="008650BD" w:rsidRDefault="00D021B7" w:rsidP="008650BD">
      <w:pPr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lastRenderedPageBreak/>
        <w:drawing>
          <wp:inline distT="0" distB="0" distL="0" distR="0" wp14:anchorId="138486D0" wp14:editId="0E5238C9">
            <wp:extent cx="1295400" cy="2552418"/>
            <wp:effectExtent l="0" t="0" r="0" b="0"/>
            <wp:docPr id="348378103" name="Picture 10" descr="यस चित्रमा श्रवणदृष्टि विहिन बालिकाले दिशा लागेकोले पेट दुखेको जस्तो सङ्केत गर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378103" name="Picture 10" descr="यस चित्रमा श्रवणदृष्टि विहिन बालिकाले दिशा लागेकोले पेट दुखेको जस्तो सङ्केत गर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2552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58FA7" w14:textId="15A424AD" w:rsidR="00EC5910" w:rsidRPr="002F288E" w:rsidRDefault="00EC5910" w:rsidP="002F288E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चित्र</w:t>
      </w:r>
      <w:r w:rsidR="002F288E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 :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िकाले दिशा लागेको सङ्केत गरेको </w:t>
      </w:r>
    </w:p>
    <w:p w14:paraId="113FF78A" w14:textId="277EDA9D" w:rsidR="0081111B" w:rsidRPr="008650BD" w:rsidRDefault="0081111B" w:rsidP="009F0933">
      <w:pPr>
        <w:jc w:val="both"/>
        <w:rPr>
          <w:rFonts w:ascii="Kokila" w:eastAsia="Times New Roman" w:hAnsi="Kokila" w:cs="Kokila"/>
          <w:sz w:val="36"/>
          <w:szCs w:val="36"/>
          <w:cs/>
          <w:lang w:bidi="ne-NP"/>
        </w:rPr>
      </w:pP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बालबालिका</w:t>
      </w:r>
      <w:r w:rsidR="00245E0B"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लाइ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  </w:t>
      </w:r>
      <w:r w:rsidR="00245E0B"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शौचालय सिप कासमा अभिभावकको भूमिका</w:t>
      </w:r>
    </w:p>
    <w:p w14:paraId="529335A9" w14:textId="6E11BA40" w:rsidR="0041608F" w:rsidRPr="008650BD" w:rsidRDefault="0041608F" w:rsidP="009F0933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े आमाबाबुको </w:t>
      </w:r>
      <w:r w:rsidR="0081111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हेरचाह कर्ताको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खमा नै दिसा वा पिसाब ग</w:t>
      </w:r>
      <w:r w:rsidR="0081111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ेरम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ामान्यतया आमाबाबुले अनजानमा बालबालिकालाई आफ्नो शरीरबाट टाढा </w:t>
      </w:r>
      <w:r w:rsidR="00DF051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धकेल्ने (गालि गर्ने, पिट्ने, चिमाट्ने आदि) गर्द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् । जसले गर्दा दीर्घकालिन</w:t>
      </w:r>
      <w:r w:rsidR="00DF051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ूप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DF051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स प्रकारको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्यवहारले बालबालिकाको आत्मविश्वासमा नकारात्मक प्रभाव पार्छ ।</w:t>
      </w:r>
      <w:r w:rsidR="00245E0B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245E0B" w:rsidRPr="008650BD">
        <w:rPr>
          <w:rFonts w:ascii="Kokila" w:hAnsi="Kokila" w:cs="Kokila"/>
          <w:sz w:val="36"/>
          <w:szCs w:val="36"/>
          <w:cs/>
          <w:lang w:bidi="ne-NP"/>
        </w:rPr>
        <w:t>बालबालिकाले</w:t>
      </w:r>
      <w:r w:rsidR="00245E0B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245E0B" w:rsidRPr="008650BD">
        <w:rPr>
          <w:rFonts w:ascii="Kokila" w:hAnsi="Kokila" w:cs="Kokila"/>
          <w:sz w:val="36"/>
          <w:szCs w:val="36"/>
          <w:cs/>
          <w:lang w:bidi="ne-NP"/>
        </w:rPr>
        <w:t>गरेको सञ्चार बुझ्न नसक्दा अचानक</w:t>
      </w:r>
      <w:r w:rsidR="00245E0B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245E0B" w:rsidRPr="008650BD">
        <w:rPr>
          <w:rFonts w:ascii="Kokila" w:hAnsi="Kokila" w:cs="Kokila"/>
          <w:sz w:val="36"/>
          <w:szCs w:val="36"/>
          <w:cs/>
          <w:lang w:bidi="ne-NP"/>
        </w:rPr>
        <w:t>आफ्नो</w:t>
      </w:r>
      <w:r w:rsidR="00245E0B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245E0B" w:rsidRPr="008650BD">
        <w:rPr>
          <w:rFonts w:ascii="Kokila" w:hAnsi="Kokila" w:cs="Kokila"/>
          <w:sz w:val="36"/>
          <w:szCs w:val="36"/>
          <w:cs/>
          <w:lang w:bidi="ne-NP"/>
        </w:rPr>
        <w:t>व्यवहारमा</w:t>
      </w:r>
      <w:r w:rsidR="00245E0B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245E0B" w:rsidRPr="008650BD">
        <w:rPr>
          <w:rFonts w:ascii="Kokila" w:hAnsi="Kokila" w:cs="Kokila"/>
          <w:sz w:val="36"/>
          <w:szCs w:val="36"/>
          <w:cs/>
          <w:lang w:bidi="ne-NP"/>
        </w:rPr>
        <w:t>परिवर्तन</w:t>
      </w:r>
      <w:r w:rsidR="00245E0B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245E0B" w:rsidRPr="008650BD">
        <w:rPr>
          <w:rFonts w:ascii="Kokila" w:hAnsi="Kokila" w:cs="Kokila"/>
          <w:sz w:val="36"/>
          <w:szCs w:val="36"/>
          <w:cs/>
          <w:lang w:bidi="ne-NP"/>
        </w:rPr>
        <w:t>ल्याउन</w:t>
      </w:r>
      <w:r w:rsidR="00245E0B"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245E0B" w:rsidRPr="008650BD">
        <w:rPr>
          <w:rFonts w:ascii="Kokila" w:hAnsi="Kokila" w:cs="Kokila"/>
          <w:sz w:val="36"/>
          <w:szCs w:val="36"/>
          <w:cs/>
          <w:lang w:bidi="ne-NP"/>
        </w:rPr>
        <w:t>सक्छ ।</w:t>
      </w:r>
      <w:r w:rsidR="00245E0B"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उल्लिखित कुराहरूद्वारा आफ्नो बालबालिकाले कहिले दिसा वा पिसाब गर्न जान्छ वा गर्छ भन</w:t>
      </w:r>
      <w:r w:rsidR="0004621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ी अन्दाज व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विष्यवाणी गर्न सक्षम</w:t>
      </w:r>
      <w:r w:rsidR="006F1B7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0A20F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ुन</w:t>
      </w:r>
      <w:r w:rsidR="00245E0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द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 </w:t>
      </w:r>
    </w:p>
    <w:p w14:paraId="747E62FE" w14:textId="29D243EA" w:rsidR="0041608F" w:rsidRPr="008650BD" w:rsidRDefault="00C1162A" w:rsidP="009F0933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एक पटक </w:t>
      </w:r>
      <w:r w:rsidR="008A67B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को </w:t>
      </w:r>
      <w:r w:rsidR="001335C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इशारा, आवाज र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ंकेत</w:t>
      </w:r>
      <w:r w:rsidR="008A67B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हिचान गरिसकेपछि बालबालिकालाई शौचालयमा पिसाब गर्न लैजानु अघि तालिकाको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्रयोग गरेर सोको आधारमा सिकाउने गर्न</w:t>
      </w:r>
      <w:r w:rsidR="00D7458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पर्दछ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3D28407C" w14:textId="4B638C0B" w:rsidR="0041608F" w:rsidRPr="008650BD" w:rsidRDefault="00D74585" w:rsidP="009F0933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"तपाई के गर्न जाँदै हुनुहुन्छ 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?"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नेर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ाई सोध</w:t>
      </w:r>
      <w:r w:rsidR="00245E0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र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13599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्यसपछि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तपाईंले सुरुमा आफै जवाफ दिन</w:t>
      </w:r>
      <w:r w:rsidR="00A5435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 गर्नुपर्दछ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 त्यसपछि बालबालिकालाई संकेत प्रयोग गरेर तपाईंलाई जवाफ दिन प्रोत्साहित गर्न</w:t>
      </w:r>
      <w:r w:rsidR="00A5435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पर्दछ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  <w:r w:rsidR="001F5FE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यस पश्चात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लबालिकालाई संकेत</w:t>
      </w:r>
      <w:r w:rsidR="004E61C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मा पिसाब </w:t>
      </w:r>
      <w:r w:rsidR="000C2A1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ेबाफत </w:t>
      </w:r>
      <w:r w:rsidR="00D93A5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धन्यवाद वा कुनै </w:t>
      </w:r>
      <w:r w:rsidR="002308F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ुनै </w:t>
      </w:r>
      <w:r w:rsidR="00D93A5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्रकारको </w:t>
      </w:r>
      <w:r w:rsidR="00F74BF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ुरस्क</w:t>
      </w:r>
      <w:r w:rsidR="006204B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र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दिनु</w:t>
      </w:r>
      <w:r w:rsidR="006204B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दछ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194CC8B8" w14:textId="05631DAA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अनौपचारिक प्रशिक्षण</w:t>
      </w:r>
      <w:r w:rsidR="00245E0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सरी सञ्चालन गर्न सकिन्छ</w:t>
      </w:r>
    </w:p>
    <w:p w14:paraId="70087509" w14:textId="77777777" w:rsidR="00EA271A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४-१८ महिना: </w:t>
      </w:r>
    </w:p>
    <w:p w14:paraId="3C3FC139" w14:textId="4811DAEC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 xml:space="preserve">बालबालिकालाई ४ महिना देखिनै अनौपचारिक रूपमा तल उल्लेख </w:t>
      </w:r>
      <w:r w:rsidR="00CC171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िएक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चरणहरू</w:t>
      </w:r>
      <w:r w:rsidR="007E2E8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आधार</w:t>
      </w:r>
      <w:r w:rsidR="007E2E8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शौचालय </w:t>
      </w:r>
      <w:r w:rsidR="007E2E8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म्बन्धी सिप सिकाउन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किन्छ</w:t>
      </w:r>
      <w:r w:rsidR="00997A1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B039F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  <w:r w:rsidR="005E45F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432C016E" w14:textId="77777777" w:rsidR="002F288E" w:rsidRDefault="0041608F" w:rsidP="008650BD">
      <w:pPr>
        <w:pStyle w:val="ListParagraph"/>
        <w:numPr>
          <w:ilvl w:val="0"/>
          <w:numId w:val="31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आमाल</w:t>
      </w:r>
      <w:r w:rsidR="00207E9F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 आफ्नो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लबालिकालाई </w:t>
      </w:r>
      <w:r w:rsidR="0076327E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दिसा पिसाव बाहिर पर्ने गरेर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आफ्</w:t>
      </w:r>
      <w:r w:rsidR="00207E9F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ै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2B64F8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खमा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E5069F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जिउ राखेर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हरेक आधा घण्टामा पिसाब </w:t>
      </w:r>
      <w:r w:rsidR="00F90A74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ाउनु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छ ।</w:t>
      </w:r>
      <w:r w:rsidR="002F288E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 </w:t>
      </w:r>
    </w:p>
    <w:p w14:paraId="201CF1FB" w14:textId="77777777" w:rsidR="002F288E" w:rsidRDefault="0041608F" w:rsidP="008650BD">
      <w:pPr>
        <w:pStyle w:val="ListParagraph"/>
        <w:numPr>
          <w:ilvl w:val="0"/>
          <w:numId w:val="31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सापिसाब गर्नुअघि र दिसापिसाब गरेपछि बालबालिकाको तल्लो पेटलाई लगातार विस्तारै मालिस गर्ने</w:t>
      </w:r>
      <w:r w:rsidRPr="002F288E">
        <w:rPr>
          <w:rFonts w:ascii="Kokila" w:eastAsia="Times New Roman" w:hAnsi="Kokila" w:cs="Kokila"/>
          <w:color w:val="1F1F1F"/>
          <w:sz w:val="36"/>
          <w:szCs w:val="36"/>
          <w:lang w:bidi="ne-NP"/>
        </w:rPr>
        <w:t>/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छुनुहोस् </w:t>
      </w:r>
      <w:r w:rsidR="009A3DB2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ेही समय पछि</w:t>
      </w:r>
      <w:r w:rsidRPr="002F288E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लबालिकाले दिसापिसाब गर्न </w:t>
      </w:r>
      <w:r w:rsidR="009A3DB2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गरेमा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सले त्यो समयमा दिसापिसाब गर्न </w:t>
      </w:r>
      <w:r w:rsidR="005B2DCE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्दैन भन्ने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अनुमान गर्न सक्षम हुन</w:t>
      </w:r>
      <w:r w:rsidR="005B2DCE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पर्दछ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58F63F80" w14:textId="54A38472" w:rsidR="00114137" w:rsidRPr="002F288E" w:rsidRDefault="0041608F" w:rsidP="008650BD">
      <w:pPr>
        <w:pStyle w:val="ListParagraph"/>
        <w:numPr>
          <w:ilvl w:val="0"/>
          <w:numId w:val="31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</w:t>
      </w:r>
      <w:r w:rsidR="003472D7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इ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िस्तारै कुरा गरेर</w:t>
      </w:r>
      <w:r w:rsidR="003472D7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,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ालामा</w:t>
      </w:r>
      <w:r w:rsidR="003472D7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, </w:t>
      </w:r>
      <w:r w:rsidR="00AC5781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िठ्युँमा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थप</w:t>
      </w:r>
      <w:r w:rsidR="005B6F67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थ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ाउदै प्रोत्साहन दिनुहोस् ।</w:t>
      </w:r>
      <w:r w:rsidR="001C0A6A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0E2341A4" w14:textId="722B20A3" w:rsidR="00EA271A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१८ महिना</w:t>
      </w:r>
      <w:r w:rsidR="0011413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देखि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२ वर्ष : </w:t>
      </w:r>
    </w:p>
    <w:p w14:paraId="750831A0" w14:textId="5833316F" w:rsidR="0041608F" w:rsidRPr="008650BD" w:rsidRDefault="0041608F" w:rsidP="002F288E">
      <w:pPr>
        <w:jc w:val="both"/>
        <w:rPr>
          <w:rFonts w:ascii="Kokila" w:eastAsia="Times New Roman" w:hAnsi="Kokila" w:cs="Kokila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बालबालिका १८ महिनादेखि २ वर्ष बीचको उमेरमा छ भने उसलाई शौचालयमा ल</w:t>
      </w:r>
      <w:r w:rsidR="00BE395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ेर</w:t>
      </w:r>
      <w:r w:rsidR="00A63304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राउन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किन्छ । यदि बालबालिकाले देख्न सक्छ र हिडडुल गर्न सक्छ भने बालबालिकालाई </w:t>
      </w:r>
      <w:r w:rsidR="00007DB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ुनै </w:t>
      </w:r>
      <w:r w:rsidR="00C41F3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ुरा प्रदान गरि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आफै शौचालय जान 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प्रोत्साहित गर्नु</w:t>
      </w:r>
      <w:r w:rsidR="00C41F35"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>पर्दछ</w:t>
      </w:r>
      <w:r w:rsidRPr="008650BD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 ।</w:t>
      </w:r>
    </w:p>
    <w:p w14:paraId="1FAF3973" w14:textId="1EF00E51" w:rsidR="002F288E" w:rsidRDefault="002F288E" w:rsidP="002F288E">
      <w:pPr>
        <w:rPr>
          <w:rFonts w:ascii="Kokila" w:hAnsi="Kokila" w:cs="Kokila"/>
          <w:sz w:val="36"/>
          <w:szCs w:val="36"/>
          <w:lang w:bidi="hi-I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26C0EB05" wp14:editId="1CE67CE9">
            <wp:extent cx="1388853" cy="2211245"/>
            <wp:effectExtent l="0" t="0" r="1905" b="0"/>
            <wp:docPr id="359649431" name="Picture 11" descr="यस चित्रमा महिला अभिभावकले श्रवणदृष्टि विहिन  बालिकालाइ काखमा दुवै खुट्टा बसालेर श्रवणदृष्टि विहिन बालिकालाई सहज तरिकाले लुगा लगाउदै गर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649431" name="Picture 11" descr="यस चित्रमा महिला अभिभावकले श्रवणदृष्टि विहिन  बालिकालाइ काखमा दुवै खुट्टा बसालेर श्रवणदृष्टि विहिन बालिकालाई सहज तरिकाले लुगा लगाउदै गरेको छ,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6918" cy="2224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51B2" w:rsidRPr="008650BD">
        <w:rPr>
          <w:rFonts w:ascii="Kokila" w:eastAsia="Times New Roman" w:hAnsi="Kokila" w:cs="Kokila"/>
          <w:color w:val="FF0000"/>
          <w:sz w:val="36"/>
          <w:szCs w:val="36"/>
          <w:lang w:bidi="ne-NP"/>
        </w:rPr>
        <w:t xml:space="preserve"> </w:t>
      </w:r>
    </w:p>
    <w:p w14:paraId="6751E204" w14:textId="6ADF9FE6" w:rsidR="002F288E" w:rsidRPr="002F288E" w:rsidRDefault="00EC5910" w:rsidP="002F288E">
      <w:pPr>
        <w:jc w:val="both"/>
        <w:rPr>
          <w:rFonts w:ascii="Kokila" w:eastAsia="Times New Roman" w:hAnsi="Kokila" w:cs="Kokila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चित्रः आमाले बालिकालाइ लुगा लगाएको अवस्थामा दुवै खुट्टामा बसालेको </w:t>
      </w:r>
    </w:p>
    <w:p w14:paraId="4EB2AEB9" w14:textId="0102E683" w:rsidR="00BD51B2" w:rsidRPr="008650BD" w:rsidRDefault="00123D2F" w:rsidP="008650BD">
      <w:pPr>
        <w:rPr>
          <w:rFonts w:ascii="Kokila" w:eastAsia="Times New Roman" w:hAnsi="Kokila" w:cs="Kokila"/>
          <w:color w:val="FF0000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lastRenderedPageBreak/>
        <w:drawing>
          <wp:inline distT="0" distB="0" distL="0" distR="0" wp14:anchorId="636C76A5" wp14:editId="7A37D91C">
            <wp:extent cx="1518249" cy="2417261"/>
            <wp:effectExtent l="0" t="0" r="0" b="2540"/>
            <wp:docPr id="66604274" name="Picture 12" descr="यस चित्रमा महिला अभिभावकले श्रवणदृष्टि विहिन बालकलाइ पाइन्ज खोलेर पटमा राखेर दिसा पिसाब गराउदै गर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4274" name="Picture 12" descr="यस चित्रमा महिला अभिभावकले श्रवणदृष्टि विहिन बालकलाइ पाइन्ज खोलेर पटमा राखेर दिसा पिसाब गराउदै गरेको छ,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1" cy="243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AFCDE" w14:textId="02AB403F" w:rsidR="0041608F" w:rsidRPr="002F288E" w:rsidRDefault="00EC5910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चित्रः आमाले लुगा खोलेर दिसा गराउनका लागी खुट्टाको विचमा राखेर दिसा गराइरहेको नमुना</w:t>
      </w:r>
    </w:p>
    <w:p w14:paraId="3C4B80AD" w14:textId="37944C9B" w:rsidR="002F288E" w:rsidRPr="002F288E" w:rsidRDefault="0041608F" w:rsidP="002F288E">
      <w:pPr>
        <w:pStyle w:val="ListParagraph"/>
        <w:numPr>
          <w:ilvl w:val="0"/>
          <w:numId w:val="32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ाई ट्वाइलेटमा लैजानुअघि उसको तल्लो पेट</w:t>
      </w:r>
      <w:r w:rsidR="00796163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छुन</w:t>
      </w:r>
      <w:r w:rsidR="00796163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 उसलाई शौचालयमा लैजाँदै</w:t>
      </w:r>
      <w:r w:rsidR="00C6735A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छु भनि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ंकेत गर्न</w:t>
      </w:r>
      <w:r w:rsidR="00C6735A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 पर्दछ</w:t>
      </w:r>
      <w:r w:rsidR="0054670C" w:rsidRPr="002F288E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54670C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</w:p>
    <w:p w14:paraId="2735F778" w14:textId="77777777" w:rsidR="002F288E" w:rsidRDefault="0041608F" w:rsidP="002F288E">
      <w:pPr>
        <w:pStyle w:val="ListParagraph"/>
        <w:numPr>
          <w:ilvl w:val="0"/>
          <w:numId w:val="32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ाई पोटीमा वा खुट्टाको बीचमा राख्न</w:t>
      </w:r>
      <w:r w:rsidR="0010020C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 र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आवश्यक भएमा सहायता प्रदान गर्नु</w:t>
      </w:r>
      <w:r w:rsidR="0086339A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र्दछ </w:t>
      </w:r>
      <w:r w:rsidR="00CE246E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</w:p>
    <w:p w14:paraId="2EF1FC8A" w14:textId="77777777" w:rsidR="002F288E" w:rsidRDefault="0041608F" w:rsidP="002F288E">
      <w:pPr>
        <w:pStyle w:val="ListParagraph"/>
        <w:numPr>
          <w:ilvl w:val="0"/>
          <w:numId w:val="32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ाई पोटी वा कमोडमा राख्नु अघि उसलाई पोटी छुन र </w:t>
      </w:r>
      <w:r w:rsidR="0086339A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अवलोकन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(बारेमा जानकारी लिने) गर्न दिनु</w:t>
      </w:r>
      <w:r w:rsidR="0086339A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दछ ।</w:t>
      </w:r>
    </w:p>
    <w:p w14:paraId="1B9E639D" w14:textId="77777777" w:rsidR="002F288E" w:rsidRDefault="00DF7227" w:rsidP="002F288E">
      <w:pPr>
        <w:pStyle w:val="ListParagraph"/>
        <w:numPr>
          <w:ilvl w:val="0"/>
          <w:numId w:val="32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 जादा प्रयोगहुने शब्द</w:t>
      </w:r>
      <w:r w:rsidR="00042B1B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ाइ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ङ्केत</w:t>
      </w:r>
      <w:r w:rsidR="00042B1B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ा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ूपमा एक</w:t>
      </w:r>
      <w:r w:rsidRPr="002F288E">
        <w:rPr>
          <w:rFonts w:ascii="Kokila" w:eastAsia="Times New Roman" w:hAnsi="Kokila" w:cs="Kokila"/>
          <w:color w:val="1F1F1F"/>
          <w:sz w:val="36"/>
          <w:szCs w:val="36"/>
          <w:lang w:bidi="ne-NP"/>
        </w:rPr>
        <w:t>-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एक शब्दह</w:t>
      </w:r>
      <w:r w:rsidR="00042B1B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ू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्रयोग </w:t>
      </w:r>
      <w:r w:rsidR="005B2A94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ेर सिकाउन </w:t>
      </w:r>
      <w:r w:rsidR="002D1148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दछ</w:t>
      </w:r>
      <w:r w:rsidR="005B2A94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 यस सँगसँगै </w:t>
      </w:r>
      <w:r w:rsidR="0041608F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ाई पोटी वा कमोडमा </w:t>
      </w:r>
      <w:r w:rsidR="00466273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सापिसाब गरेरहे</w:t>
      </w:r>
      <w:r w:rsidR="00411A18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</w:t>
      </w:r>
      <w:r w:rsidR="00466273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मयमा </w:t>
      </w:r>
      <w:r w:rsidR="0041608F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ुरा</w:t>
      </w:r>
      <w:r w:rsidR="002D1148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हरू पनि गर्नु पर्दछ । </w:t>
      </w:r>
      <w:r w:rsidR="00411A18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432FCD64" w14:textId="096C524F" w:rsidR="0041608F" w:rsidRPr="002F288E" w:rsidRDefault="0041608F" w:rsidP="002F288E">
      <w:pPr>
        <w:pStyle w:val="ListParagraph"/>
        <w:numPr>
          <w:ilvl w:val="0"/>
          <w:numId w:val="32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ाई दिशापिसाब गरीसके पछि </w:t>
      </w:r>
      <w:r w:rsidR="00402929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ोटीबाट टाढा लैजानु अघि उसलाई फेरि पोटी वा सुख्खा प्यान्टी छुन लगाउनुहोस् । यस्तो गरेर सिकाउदा </w:t>
      </w:r>
      <w:r w:rsidR="007F0AB9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उसले दिसापिसाब समाप्त गरेको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एक चिन्ह (संकेत) को रूपमा प्रयोग गर्न स</w:t>
      </w:r>
      <w:r w:rsidR="007F0AB9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्दछ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</w:p>
    <w:p w14:paraId="4704E40C" w14:textId="77777777" w:rsidR="002F288E" w:rsidRPr="008650BD" w:rsidRDefault="002F288E" w:rsidP="002F288E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</w:p>
    <w:p w14:paraId="12E940E7" w14:textId="20AB6332" w:rsidR="0041608F" w:rsidRPr="002F288E" w:rsidRDefault="0041608F" w:rsidP="002F288E">
      <w:pPr>
        <w:pStyle w:val="Heading3"/>
        <w:rPr>
          <w:rFonts w:ascii="Kokila" w:hAnsi="Kokila" w:cs="Kokila"/>
          <w:b/>
          <w:bCs/>
          <w:color w:val="auto"/>
          <w:sz w:val="44"/>
          <w:szCs w:val="36"/>
        </w:rPr>
      </w:pPr>
      <w:bookmarkStart w:id="27" w:name="_Toc189493668"/>
      <w:r w:rsidRPr="002F288E">
        <w:rPr>
          <w:rFonts w:ascii="Kokila" w:hAnsi="Kokila" w:cs="Kokila"/>
          <w:b/>
          <w:bCs/>
          <w:color w:val="auto"/>
          <w:sz w:val="44"/>
          <w:szCs w:val="36"/>
          <w:cs/>
        </w:rPr>
        <w:t>चरणः ४ शौचालयको पहिचान र शौचालयमा बस्ने</w:t>
      </w:r>
      <w:bookmarkEnd w:id="27"/>
      <w:r w:rsidRPr="002F288E">
        <w:rPr>
          <w:rFonts w:ascii="Kokila" w:hAnsi="Kokila" w:cs="Kokila"/>
          <w:b/>
          <w:bCs/>
          <w:color w:val="auto"/>
          <w:sz w:val="44"/>
          <w:szCs w:val="36"/>
          <w:cs/>
        </w:rPr>
        <w:t xml:space="preserve"> </w:t>
      </w:r>
    </w:p>
    <w:p w14:paraId="196B899B" w14:textId="77777777" w:rsidR="0041608F" w:rsidRPr="008650BD" w:rsidRDefault="0041608F" w:rsidP="002F288E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२ देखि ५ वर्षसम्म</w:t>
      </w:r>
    </w:p>
    <w:p w14:paraId="4D8AAED0" w14:textId="77777777" w:rsidR="0041608F" w:rsidRPr="008650BD" w:rsidRDefault="0041608F" w:rsidP="002F288E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श्रवणदृष्टि विहीनता भएका बालबालिकाको उमेर २ देखि ५ वर्षको बीचमा छ र यदि ऊ हिडडुल गर्न सक्छ भने यस उमेरका बालबालिकालाइ आफैले शौचालय जान सक्षम बनाउनु पर्छ ।</w:t>
      </w:r>
    </w:p>
    <w:p w14:paraId="61ED1E99" w14:textId="60BBAB65" w:rsidR="002F288E" w:rsidRPr="002F288E" w:rsidRDefault="0041608F" w:rsidP="002F288E">
      <w:pPr>
        <w:pStyle w:val="ListParagraph"/>
        <w:numPr>
          <w:ilvl w:val="0"/>
          <w:numId w:val="33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ट्वाइलेट जा</w:t>
      </w:r>
      <w:r w:rsidR="00D02418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उ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न्नुहोस्</w:t>
      </w:r>
    </w:p>
    <w:p w14:paraId="6EBF6D31" w14:textId="77777777" w:rsidR="002F288E" w:rsidRDefault="0041608F" w:rsidP="002F288E">
      <w:pPr>
        <w:pStyle w:val="ListParagraph"/>
        <w:numPr>
          <w:ilvl w:val="0"/>
          <w:numId w:val="33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 xml:space="preserve">बालबालिकालाई आफै शौचालय जान सिकाउनुहोस् </w:t>
      </w:r>
    </w:p>
    <w:p w14:paraId="7314094A" w14:textId="77777777" w:rsidR="002F288E" w:rsidRDefault="0041608F" w:rsidP="002F288E">
      <w:pPr>
        <w:pStyle w:val="ListParagraph"/>
        <w:numPr>
          <w:ilvl w:val="0"/>
          <w:numId w:val="33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ाई शौचालयमा दिसापिसाब गर्नुको महत्त्वबारे सिकाउनुहोस् </w:t>
      </w:r>
    </w:p>
    <w:p w14:paraId="00780869" w14:textId="77777777" w:rsidR="002F288E" w:rsidRDefault="0041608F" w:rsidP="002F288E">
      <w:pPr>
        <w:pStyle w:val="ListParagraph"/>
        <w:numPr>
          <w:ilvl w:val="0"/>
          <w:numId w:val="33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आधारभूत तथ्याङ्कको आधारमा बालबालिकालाई शौचालयको तालिका अनुसार शौचालयमा लैजानुहोस् </w:t>
      </w:r>
    </w:p>
    <w:p w14:paraId="6423CEB1" w14:textId="77777777" w:rsidR="002F288E" w:rsidRDefault="0041608F" w:rsidP="002F288E">
      <w:pPr>
        <w:pStyle w:val="ListParagraph"/>
        <w:numPr>
          <w:ilvl w:val="0"/>
          <w:numId w:val="33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जब तपाई</w:t>
      </w:r>
      <w:r w:rsidR="00D32329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े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लबालिकालाई शौचालयमा लैजानुहुन्छ</w:t>
      </w:r>
      <w:r w:rsidRPr="002F288E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ेटको तल्लो भाग छुनुहोस् जसबाट उसले के हुन लाग</w:t>
      </w:r>
      <w:r w:rsidR="00F538AA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िरहेको छ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नेर अनुमान गर्न सकोस् । </w:t>
      </w:r>
    </w:p>
    <w:p w14:paraId="43C575A4" w14:textId="77777777" w:rsidR="002F288E" w:rsidRDefault="0041608F" w:rsidP="002F288E">
      <w:pPr>
        <w:pStyle w:val="ListParagraph"/>
        <w:numPr>
          <w:ilvl w:val="0"/>
          <w:numId w:val="33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दि बालबालिकाले आफ्नो पेटको तल्लो भाग छुँदा शौचालय जाने बारेमा पूर्वानुमान गर्न सक्षम </w:t>
      </w:r>
      <w:r w:rsidR="005E45B2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छ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भने</w:t>
      </w:r>
      <w:r w:rsidRPr="002F288E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सलाई जग वा बाटा छुन र महसुस गराएर दोस्रो चरणमा लैजानुहोस् । यो अर्को संकेत हो जसको माध्यमबाट तपाई</w:t>
      </w:r>
      <w:r w:rsidR="003B3A33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को </w:t>
      </w:r>
      <w:r w:rsidR="003B3A33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रेमा कुराकानी गर्न सक्नुहुन्छ । </w:t>
      </w:r>
    </w:p>
    <w:p w14:paraId="5445E9FA" w14:textId="171CB7D7" w:rsidR="00A10130" w:rsidRPr="008650BD" w:rsidRDefault="0041608F" w:rsidP="002F288E">
      <w:pPr>
        <w:pStyle w:val="ListParagraph"/>
        <w:numPr>
          <w:ilvl w:val="0"/>
          <w:numId w:val="33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जब बालबालिकाले माथि दिइएका संकेतहरू बुझ्न सक्षम हुन्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सलाई शौचालयको सङ्केत सिकाउनुहोस् ।</w:t>
      </w:r>
    </w:p>
    <w:p w14:paraId="1B0AA372" w14:textId="093EF9CF" w:rsidR="0041608F" w:rsidRPr="008650BD" w:rsidRDefault="0041608F" w:rsidP="002F288E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नोट: यदि बालबालिका पूर्ण श्रवणदृष्टि विहीनता भएको छ भ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सलाई उचित कार्यको लागि संकेतहरू सिकाउन ह्यान्ड ओभर ह्यान्ड टेक्निक प्रयोग गर्नुहोस् ।</w:t>
      </w:r>
    </w:p>
    <w:p w14:paraId="022D0AD5" w14:textId="05638CCE" w:rsidR="0041608F" w:rsidRPr="002F288E" w:rsidRDefault="00245E0B" w:rsidP="002F288E">
      <w:pPr>
        <w:pStyle w:val="Heading4"/>
        <w:rPr>
          <w:rFonts w:ascii="Kokila" w:hAnsi="Kokila" w:cs="Kokila"/>
          <w:b/>
          <w:bCs/>
          <w:i w:val="0"/>
          <w:iCs w:val="0"/>
          <w:color w:val="auto"/>
          <w:sz w:val="40"/>
          <w:szCs w:val="36"/>
        </w:rPr>
      </w:pPr>
      <w:r w:rsidRPr="002F288E">
        <w:rPr>
          <w:rFonts w:ascii="Kokila" w:hAnsi="Kokila" w:cs="Kokila"/>
          <w:b/>
          <w:bCs/>
          <w:i w:val="0"/>
          <w:iCs w:val="0"/>
          <w:color w:val="auto"/>
          <w:sz w:val="40"/>
          <w:szCs w:val="36"/>
          <w:cs/>
        </w:rPr>
        <w:t xml:space="preserve">पहुँचयुक्त </w:t>
      </w:r>
      <w:r w:rsidR="0041608F" w:rsidRPr="002F288E">
        <w:rPr>
          <w:rFonts w:ascii="Kokila" w:hAnsi="Kokila" w:cs="Kokila"/>
          <w:b/>
          <w:bCs/>
          <w:i w:val="0"/>
          <w:iCs w:val="0"/>
          <w:color w:val="auto"/>
          <w:sz w:val="40"/>
          <w:szCs w:val="36"/>
          <w:cs/>
        </w:rPr>
        <w:t>शौचालय:</w:t>
      </w:r>
    </w:p>
    <w:p w14:paraId="036A2FAA" w14:textId="526AC926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श्रवणदृष्टि विहीनता भएका बालबालिका हिडडुल गर्न सक्छन् भ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न्तव्य मार्गमा केही लेखेर वा ठाँउ ठाँउमा चिन्ह वा प्रतीकहरू प्रयोगको गर्नुहोस जसले गर्दा ऊ आफै शौचालय जान सकोस् ।</w:t>
      </w:r>
    </w:p>
    <w:p w14:paraId="1BB34003" w14:textId="0B001099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उदाहरणका लागिः यदि बालबालिकालाई कक्षाकोठा वा अन्य कुनै कोठाबाट शौचालय जानु छ भ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ित्तामा शौचालयसँग सम्बन्धित टेक्टाइल टाइल वा अन्य कुनै पनि चिन्ह वा चीज प्रयोग गर्नुहोस् । यसले उनीहरूलाई शौचालय जाने बाटो थाहा पाउन र बुझ्न मद्दत गर्दछ ।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बालबालिका शौचालयमा जान कुनै सहायताको वा सहयोग चाहिने भएतापनि उनिहरूलाई यी प्रतीकहरू छुन र महसुस गर्न दिनुहोस् जुन कारणले उनिहरूले शौचालय जाने बाटो थाहा पाउछन् ।</w:t>
      </w:r>
    </w:p>
    <w:p w14:paraId="46AB6FDB" w14:textId="77777777" w:rsidR="0041608F" w:rsidRPr="002F288E" w:rsidRDefault="0041608F" w:rsidP="002F288E">
      <w:pPr>
        <w:pStyle w:val="Heading4"/>
        <w:rPr>
          <w:rFonts w:ascii="Kokila" w:hAnsi="Kokila" w:cs="Kokila"/>
          <w:b/>
          <w:bCs/>
          <w:i w:val="0"/>
          <w:iCs w:val="0"/>
          <w:color w:val="auto"/>
          <w:sz w:val="40"/>
          <w:szCs w:val="36"/>
        </w:rPr>
      </w:pPr>
      <w:r w:rsidRPr="002F288E">
        <w:rPr>
          <w:rFonts w:ascii="Kokila" w:hAnsi="Kokila" w:cs="Kokila"/>
          <w:b/>
          <w:bCs/>
          <w:i w:val="0"/>
          <w:iCs w:val="0"/>
          <w:color w:val="auto"/>
          <w:sz w:val="40"/>
          <w:szCs w:val="36"/>
          <w:cs/>
        </w:rPr>
        <w:t>शौचालयमा अनुकूलन</w:t>
      </w:r>
    </w:p>
    <w:p w14:paraId="39EF0A50" w14:textId="77777777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्रवणदृष्टि विहीनता भएका बालबालिकाको व्यक्तिगत आवश्यकता अनुसार शौचालयमा कुनै परिमार्जन गर्नु पर्ने हुन सक्छ । यदि बालबालिका शौचालयमा राम्रोसँग बस्न सक्षम छैन भने शौचालयको सिट पनि परिमार्जन गर्नुपर्छ ।</w:t>
      </w:r>
    </w:p>
    <w:p w14:paraId="369972A5" w14:textId="5615658A" w:rsidR="00EC5910" w:rsidRPr="002F288E" w:rsidRDefault="0041608F" w:rsidP="008650BD">
      <w:pPr>
        <w:pStyle w:val="ListParagraph"/>
        <w:numPr>
          <w:ilvl w:val="0"/>
          <w:numId w:val="3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बालबालिका शौचालयमा राम्रोसँग बस्न सक्षम छैन वा उनिहरूको शारीरीक सन्तुलन कायम गर्न नसक्ने भएमा रेलिङ सहितको सह</w:t>
      </w:r>
      <w:r w:rsidR="00732BC6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ायता हुने गरेर </w:t>
      </w:r>
      <w:r w:rsidR="00B601C0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ेलिङ</w:t>
      </w:r>
      <w:r w:rsidR="005511FB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ाखेर </w:t>
      </w:r>
      <w:r w:rsidR="005511FB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को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्रयोग गर्न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>लगाउनु होस् ।</w:t>
      </w:r>
      <w:r w:rsidR="00EE15AC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यस प्रकारक</w:t>
      </w:r>
      <w:r w:rsidR="002A7D1D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ो सहायताका लागि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ित्तामा वा कुनै ठाँउमा डोरी बाँधेर </w:t>
      </w:r>
      <w:r w:rsidR="00C66B89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वा </w:t>
      </w:r>
      <w:r w:rsidR="00F40629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हातले </w:t>
      </w:r>
      <w:r w:rsidR="00F93AB9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फलामको </w:t>
      </w:r>
      <w:r w:rsidR="004F37D0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र समातेर</w:t>
      </w:r>
      <w:r w:rsidR="00F93AB9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े</w:t>
      </w:r>
      <w:r w:rsidR="00A35880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आफै शौचालयमा सम्म सन्तुलन </w:t>
      </w:r>
      <w:r w:rsidR="009E45EA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ाखेर पुग्न तथा </w:t>
      </w:r>
      <w:r w:rsidR="00C31C8A"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मा शौच गर्न सकोस</w:t>
      </w:r>
      <w:r w:rsidRPr="002F288E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5881C747" w14:textId="55189BCC" w:rsidR="00F33730" w:rsidRPr="008650BD" w:rsidRDefault="00123D2F" w:rsidP="001974A9">
      <w:pPr>
        <w:jc w:val="center"/>
        <w:rPr>
          <w:rFonts w:ascii="Kokila" w:hAnsi="Kokila" w:cs="Kokila"/>
          <w:noProof/>
          <w:sz w:val="36"/>
          <w:szCs w:val="36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7B28B5A0" wp14:editId="199B2F73">
            <wp:extent cx="3228975" cy="2605735"/>
            <wp:effectExtent l="0" t="0" r="0" b="4445"/>
            <wp:docPr id="1838044109" name="Picture 13" descr="यस चित्रमा श्रवणदृष्टि विहिन बालिका सेतो छडीसहित घर भित्र शौचालयको ढोका भएको ठाउँमा डोरी बाँधिएको रआफु बस्ने सहज ठाउँ सम्म लामो डोरी समातेर श्रवणदृष्टि विहिन बालिका आफै शौचालय सम्म गइ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044109" name="Picture 13" descr="यस चित्रमा श्रवणदृष्टि विहिन बालिका सेतो छडीसहित घर भित्र शौचालयको ढोका भएको ठाउँमा डोरी बाँधिएको रआफु बस्ने सहज ठाउँ सम्म लामो डोरी समातेर श्रवणदृष्टि विहिन बालिका आफै शौचालय सम्म गइरहेको छ,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605" cy="2610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D8D93" w14:textId="2C1DCBA9" w:rsidR="00EC5910" w:rsidRPr="001974A9" w:rsidRDefault="00EC5910" w:rsidP="001974A9">
      <w:pPr>
        <w:jc w:val="center"/>
        <w:rPr>
          <w:rFonts w:ascii="Kokila" w:hAnsi="Kokila" w:cs="Kokila"/>
          <w:sz w:val="36"/>
          <w:szCs w:val="36"/>
          <w:lang w:bidi="ne-NP"/>
        </w:rPr>
      </w:pPr>
      <w:r w:rsidRPr="001974A9">
        <w:rPr>
          <w:rFonts w:ascii="Kokila" w:hAnsi="Kokila" w:cs="Kokila"/>
          <w:sz w:val="36"/>
          <w:szCs w:val="36"/>
          <w:cs/>
          <w:lang w:bidi="ne-NP"/>
        </w:rPr>
        <w:t xml:space="preserve">चित्रः </w:t>
      </w:r>
      <w:r w:rsidR="001974A9" w:rsidRPr="001974A9">
        <w:rPr>
          <w:rFonts w:ascii="Kokila" w:hAnsi="Kokila" w:cs="Kokila"/>
          <w:sz w:val="36"/>
          <w:szCs w:val="36"/>
          <w:cs/>
          <w:lang w:bidi="ne-NP"/>
        </w:rPr>
        <w:t xml:space="preserve">श्रवणदृष्टी बिहिन बालिका </w:t>
      </w:r>
      <w:r w:rsidRPr="001974A9">
        <w:rPr>
          <w:rFonts w:ascii="Kokila" w:hAnsi="Kokila" w:cs="Kokila"/>
          <w:sz w:val="36"/>
          <w:szCs w:val="36"/>
          <w:cs/>
          <w:lang w:bidi="ne-NP"/>
        </w:rPr>
        <w:t>भित्तामा वा कुनै ठाँउमा डोरी बाँधेर वा हातले फलामको बार समातेर बालबालिकाले आफै शौचालय सम्म गइरहेको</w:t>
      </w:r>
    </w:p>
    <w:p w14:paraId="4272CDA4" w14:textId="0781A1FC" w:rsidR="0041608F" w:rsidRPr="008650BD" w:rsidRDefault="0041608F" w:rsidP="002F288E">
      <w:pPr>
        <w:pStyle w:val="ListParagraph"/>
        <w:numPr>
          <w:ilvl w:val="0"/>
          <w:numId w:val="3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पाईं जतिसुकै व्यस्त भएपनि यदि बालबालिकले शौचालय जाने इच्छा व्यक्त गर्छ भने ढिलो नगरी उसलाई तुरुन्तै शौचालयमा लैजानुहोस् । </w:t>
      </w:r>
    </w:p>
    <w:p w14:paraId="4947EF8F" w14:textId="08227D82" w:rsidR="0041608F" w:rsidRPr="008650BD" w:rsidRDefault="0041608F" w:rsidP="002F288E">
      <w:pPr>
        <w:pStyle w:val="ListParagraph"/>
        <w:numPr>
          <w:ilvl w:val="0"/>
          <w:numId w:val="3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ाई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ेही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िनेटक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ग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त्र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ट्वाइलेट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िट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साल्नुहोस्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तपाईंले बालबालिकालाई लामो समयसम्म शौचालयमा राख्नुभयो भ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सले शौचालयको अवधारणा बुझ्दैन । यसबाहेक उ</w:t>
      </w:r>
      <w:r w:rsidR="00B81E2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े शौचालयमा रहँदा पानीसँग खेल्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श्रवण यन्त्र हटाउने जस्ता गतिविधिहरू गर्न सक्छन् । </w:t>
      </w:r>
      <w:r w:rsidR="00B81E2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जसले गर्द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े शौचालय</w:t>
      </w:r>
      <w:r w:rsidR="00B81E2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इ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खेल्ने ठाउँ हो </w:t>
      </w:r>
      <w:r w:rsidR="00D26B8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ोच्न सक्दछन्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</w:p>
    <w:p w14:paraId="71278C6D" w14:textId="2E35899E" w:rsidR="0041608F" w:rsidRPr="008650BD" w:rsidRDefault="0041608F" w:rsidP="002F288E">
      <w:pPr>
        <w:pStyle w:val="ListParagraph"/>
        <w:numPr>
          <w:ilvl w:val="0"/>
          <w:numId w:val="3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ाई शौचालयमा एक्लै नछोड्नुहोस् । शौचालयमा एक्लै भएमा बालबालिकालाइ डर लाग्न सक्छ यसले गर्दा </w:t>
      </w:r>
      <w:r w:rsidR="00EA656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उन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रूले शौचालय जान</w:t>
      </w:r>
      <w:r w:rsidR="0006612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A87A7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खोज्ने भएकाल</w:t>
      </w:r>
      <w:r w:rsidR="00452E8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ाई </w:t>
      </w:r>
      <w:r w:rsidR="004853C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आफु बालबालिका सँगै </w:t>
      </w:r>
      <w:r w:rsidR="00452E8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मा </w:t>
      </w:r>
      <w:r w:rsidR="004853C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हेको</w:t>
      </w:r>
      <w:r w:rsidR="00987EA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0C47F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ि</w:t>
      </w:r>
      <w:r w:rsidR="0067240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्</w:t>
      </w:r>
      <w:r w:rsidR="000C47F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वास दिलाउनु पर्दछ </w:t>
      </w:r>
      <w:r w:rsidR="00987EA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। तपा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 सँग शौचालयमा बाँकी समय रहँदा उसले सफलतापूर्वक शौचालय प्रयोग गरेको बारेमा तपाइलाइ ठ्याक्कै कहिले सक्यो भन्ने थाहा पाउन मद्दत गर्दछ । यदि तपाईं शौचालयमा बस्नुभयो भन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 xml:space="preserve">तपाईंले बालबालिकालाई तुरुन्तै सफा गर्न सक्नुहुन्छ । </w:t>
      </w:r>
      <w:r w:rsidR="0027011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्यसपछ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27011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</w:t>
      </w:r>
      <w:r w:rsidR="008A141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लबालिकाल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शौचालयमा दिसापिसाब गरीसके</w:t>
      </w:r>
      <w:r w:rsidR="008A141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छ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 उ</w:t>
      </w:r>
      <w:r w:rsidR="00EF6BB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िहरू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ाई पनि </w:t>
      </w:r>
      <w:r w:rsidR="00EF6BB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ुरस्कार व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इनाम दिन सक्नुहुन्छ ।</w:t>
      </w:r>
    </w:p>
    <w:p w14:paraId="15431C13" w14:textId="56ED3E60" w:rsidR="0041608F" w:rsidRPr="008650BD" w:rsidRDefault="0041608F" w:rsidP="002F288E">
      <w:pPr>
        <w:pStyle w:val="ListParagraph"/>
        <w:numPr>
          <w:ilvl w:val="0"/>
          <w:numId w:val="3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े एक पटक शौचालयमा दिसापिसाब स्वतन्त्र रूपले पूर्ण रूपमा गर्न सक्छ । बिस्तारै दिसापिसाब सफा गर्ने र आफ्नो लुगा खेल्ने र</w:t>
      </w:r>
      <w:r w:rsidR="00504C1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लुग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गाउने कार्य गर्न </w:t>
      </w:r>
      <w:r w:rsidR="00504C1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ाउनु पर्छ यो सिप सिकाउद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िस्तारै आफ्नो सहयोग कम कम गरेर शौचालय</w:t>
      </w:r>
      <w:r w:rsidR="00482EB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ट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हिर निकाल्नु पर्दछ ।</w:t>
      </w:r>
    </w:p>
    <w:p w14:paraId="7F96BBC5" w14:textId="1E06FE19" w:rsidR="00EC5910" w:rsidRPr="002F288E" w:rsidRDefault="0041608F" w:rsidP="008650BD">
      <w:pPr>
        <w:pStyle w:val="ListParagraph"/>
        <w:numPr>
          <w:ilvl w:val="0"/>
          <w:numId w:val="3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बालबालिकालाई हिँडडुल गर्न सहारा चाहिन्छ भने</w:t>
      </w:r>
      <w:r w:rsidR="00482EB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पाईंले उसलाई सेतो छडि र वाकर दिन </w:t>
      </w:r>
      <w:r w:rsidR="002219E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द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18F69756" w14:textId="62AC5D97" w:rsidR="00501630" w:rsidRPr="008650BD" w:rsidRDefault="00D6528F" w:rsidP="001974A9">
      <w:pPr>
        <w:jc w:val="center"/>
        <w:rPr>
          <w:rFonts w:ascii="Kokila" w:hAnsi="Kokila" w:cs="Kokila"/>
          <w:color w:val="FF0000"/>
          <w:sz w:val="36"/>
          <w:szCs w:val="36"/>
          <w:highlight w:val="gree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70052CB3" wp14:editId="786B2272">
            <wp:extent cx="2902882" cy="2342583"/>
            <wp:effectExtent l="0" t="0" r="0" b="635"/>
            <wp:docPr id="1788914566" name="Picture 14" descr="यस चित्रमा श्रवणदृष्टि विहिन बालिका सेतो छडिसहित शौचालय गरिसकेपछि हात धुने वेसन नजिक पुग्दै गर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914566" name="Picture 14" descr="यस चित्रमा श्रवणदृष्टि विहिन बालिका सेतो छडिसहित शौचालय गरिसकेपछि हात धुने वेसन नजिक पुग्दै गरेको छ,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26" cy="2353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7E2DA" w14:textId="7F36C02B" w:rsidR="00501630" w:rsidRPr="001974A9" w:rsidRDefault="00EC5910" w:rsidP="001974A9">
      <w:pPr>
        <w:jc w:val="center"/>
        <w:rPr>
          <w:rFonts w:ascii="Kokila" w:hAnsi="Kokila" w:cs="Kokila"/>
          <w:sz w:val="36"/>
          <w:szCs w:val="36"/>
          <w:highlight w:val="green"/>
        </w:rPr>
      </w:pPr>
      <w:r w:rsidRPr="001974A9">
        <w:rPr>
          <w:rFonts w:ascii="Kokila" w:eastAsia="Times New Roman" w:hAnsi="Kokila" w:cs="Kokila"/>
          <w:sz w:val="36"/>
          <w:szCs w:val="36"/>
          <w:cs/>
          <w:lang w:bidi="ne-NP"/>
        </w:rPr>
        <w:t>चित्रः</w:t>
      </w:r>
      <w:r w:rsidR="001974A9" w:rsidRPr="001974A9">
        <w:rPr>
          <w:cs/>
          <w:lang w:bidi="hi-IN"/>
        </w:rPr>
        <w:t xml:space="preserve"> </w:t>
      </w:r>
      <w:r w:rsidR="001974A9" w:rsidRPr="001974A9">
        <w:rPr>
          <w:rFonts w:ascii="Kokila" w:eastAsia="Times New Roman" w:hAnsi="Kokila" w:cs="Kokila"/>
          <w:sz w:val="36"/>
          <w:szCs w:val="36"/>
          <w:cs/>
          <w:lang w:bidi="ne-NP"/>
        </w:rPr>
        <w:t>श्रवणदृष्टी बिहिन बालिकाले हातमा सेतो छडि समातेर चर्पीबाट फर्केर हात धुने वेसन नजिक पुगेको</w:t>
      </w:r>
    </w:p>
    <w:p w14:paraId="16D5F139" w14:textId="77777777" w:rsidR="0096209E" w:rsidRPr="008650BD" w:rsidRDefault="0096209E" w:rsidP="001974A9">
      <w:pPr>
        <w:jc w:val="center"/>
        <w:rPr>
          <w:rFonts w:ascii="Kokila" w:hAnsi="Kokila" w:cs="Kokila"/>
          <w:color w:val="FF0000"/>
          <w:sz w:val="36"/>
          <w:szCs w:val="36"/>
          <w:highlight w:val="gree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072A46B2" wp14:editId="120D2238">
            <wp:extent cx="2980649" cy="2405339"/>
            <wp:effectExtent l="0" t="0" r="0" b="0"/>
            <wp:docPr id="495438417" name="Picture 15" descr="यस चित्रमा श्रवणदृष्टि विहिन बालक घर भित्ताको रेलिङ वा सपोट प्रयोग गरेर भित्तामा रहेको अर्को धारा सम्म पुग्न कोसिस गर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438417" name="Picture 15" descr="यस चित्रमा श्रवणदृष्टि विहिन बालक घर भित्ताको रेलिङ वा सपोट प्रयोग गरेर भित्तामा रहेको अर्को धारा सम्म पुग्न कोसिस गर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764" cy="241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71C73" w14:textId="151FB075" w:rsidR="0041608F" w:rsidRPr="001974A9" w:rsidRDefault="001974A9" w:rsidP="001974A9">
      <w:pPr>
        <w:jc w:val="center"/>
        <w:rPr>
          <w:rFonts w:ascii="Kokila" w:eastAsia="Times New Roman" w:hAnsi="Kokila" w:cs="Kokila"/>
          <w:sz w:val="36"/>
          <w:szCs w:val="36"/>
          <w:lang w:bidi="ne-NP"/>
        </w:rPr>
      </w:pPr>
      <w:r>
        <w:rPr>
          <w:rFonts w:ascii="Kokila" w:eastAsia="Times New Roman" w:hAnsi="Kokila" w:cs="Kokila" w:hint="cs"/>
          <w:sz w:val="36"/>
          <w:szCs w:val="36"/>
          <w:cs/>
          <w:lang w:bidi="ne-NP"/>
        </w:rPr>
        <w:lastRenderedPageBreak/>
        <w:t xml:space="preserve">चित्र : </w:t>
      </w:r>
      <w:r w:rsidRPr="001974A9">
        <w:rPr>
          <w:rFonts w:ascii="Kokila" w:eastAsia="Times New Roman" w:hAnsi="Kokila" w:cs="Kokila"/>
          <w:sz w:val="36"/>
          <w:szCs w:val="36"/>
          <w:cs/>
          <w:lang w:bidi="ne-NP"/>
        </w:rPr>
        <w:t>श्रवणदृष्टी बिहिन बालकले अर्को चर्पी जादा रेलिङ वा सपोटले हिड्दै भित्तामा धारामा पुग्न कोसिस गरेको</w:t>
      </w:r>
      <w:r>
        <w:rPr>
          <w:rFonts w:ascii="Kokila" w:eastAsia="Times New Roman" w:hAnsi="Kokila" w:cs="Kokila" w:hint="cs"/>
          <w:sz w:val="36"/>
          <w:szCs w:val="36"/>
          <w:cs/>
          <w:lang w:bidi="ne-NP"/>
        </w:rPr>
        <w:t>,</w:t>
      </w:r>
    </w:p>
    <w:p w14:paraId="307B2FB6" w14:textId="04BD4F19" w:rsidR="0041608F" w:rsidRPr="008650BD" w:rsidRDefault="0041608F" w:rsidP="001974A9">
      <w:pPr>
        <w:pStyle w:val="ListParagraph"/>
        <w:numPr>
          <w:ilvl w:val="0"/>
          <w:numId w:val="3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भित्तामा टाँसिएको डोरी र रेलिङ समातेर पनि बालबालिका हिँड्न सक्छन् ।</w:t>
      </w:r>
    </w:p>
    <w:p w14:paraId="069E2C6E" w14:textId="5A9746F1" w:rsidR="00910AA8" w:rsidRPr="001974A9" w:rsidRDefault="0041608F" w:rsidP="008650BD">
      <w:pPr>
        <w:pStyle w:val="ListParagraph"/>
        <w:numPr>
          <w:ilvl w:val="0"/>
          <w:numId w:val="3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्रवणदृष्टि विहिनता भएका बालबालिका वा बहुअपांगता भएका बालबालिकालाई उठ्नबस्न समस्या भएमा वा अर्थोसिसको सहारामा हिँडडुल गरेमा शौचालय गर्ने कुर्सीको प्रयोग गराउनुहोस् ।</w:t>
      </w:r>
    </w:p>
    <w:p w14:paraId="6675B30F" w14:textId="00FA09F7" w:rsidR="00910AA8" w:rsidRPr="008650BD" w:rsidRDefault="00910AA8" w:rsidP="001974A9">
      <w:pPr>
        <w:jc w:val="center"/>
        <w:rPr>
          <w:rFonts w:ascii="Kokila" w:hAnsi="Kokila" w:cs="Kokila"/>
          <w:color w:val="FF0000"/>
          <w:sz w:val="36"/>
          <w:szCs w:val="36"/>
          <w:highlight w:val="green"/>
        </w:rPr>
      </w:pPr>
      <w:r w:rsidRPr="008650BD">
        <w:rPr>
          <w:rFonts w:ascii="Kokila" w:hAnsi="Kokila" w:cs="Kokila"/>
          <w:noProof/>
          <w:color w:val="FF0000"/>
          <w:sz w:val="36"/>
          <w:szCs w:val="36"/>
          <w:highlight w:val="green"/>
        </w:rPr>
        <w:drawing>
          <wp:inline distT="0" distB="0" distL="0" distR="0" wp14:anchorId="135CEC40" wp14:editId="3E5F0174">
            <wp:extent cx="2919368" cy="2355887"/>
            <wp:effectExtent l="0" t="0" r="0" b="6350"/>
            <wp:docPr id="159484569" name="Picture 16" descr="यस चित्रमा श्रवणदृष्टि विहिन बालक भित्ताको रेलिङ प्रयोग गरेर शौचालयसम्म हिडिरहेको छ, उक्त शौचालयको भित्तामा अपाङ्गमैत्रीको संकेत दिइए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84569" name="Picture 16" descr="यस चित्रमा श्रवणदृष्टि विहिन बालक भित्ताको रेलिङ प्रयोग गरेर शौचालयसम्म हिडिरहेको छ, उक्त शौचालयको भित्तामा अपाङ्गमैत्रीको संकेत दिइएको छ,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480" cy="2364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26D1D" w14:textId="3197BD7D" w:rsidR="0041608F" w:rsidRPr="008650BD" w:rsidRDefault="001974A9" w:rsidP="001974A9">
      <w:pPr>
        <w:jc w:val="center"/>
        <w:rPr>
          <w:rFonts w:ascii="Kokila" w:eastAsia="Times New Roman" w:hAnsi="Kokila" w:cs="Kokila"/>
          <w:color w:val="FF0000"/>
          <w:sz w:val="36"/>
          <w:szCs w:val="36"/>
          <w:lang w:bidi="ne-NP"/>
        </w:rPr>
      </w:pPr>
      <w:r>
        <w:rPr>
          <w:rFonts w:ascii="Kokila" w:eastAsia="Times New Roman" w:hAnsi="Kokila" w:cs="Kokila" w:hint="cs"/>
          <w:sz w:val="36"/>
          <w:szCs w:val="36"/>
          <w:cs/>
          <w:lang w:bidi="ne-NP"/>
        </w:rPr>
        <w:t xml:space="preserve">चित्र : </w:t>
      </w:r>
      <w:r w:rsidRPr="001974A9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श्रवणदृष्टी बिहिन बालक </w:t>
      </w:r>
      <w:r w:rsidR="00EC5910" w:rsidRPr="001974A9">
        <w:rPr>
          <w:rFonts w:ascii="Kokila" w:eastAsia="Times New Roman" w:hAnsi="Kokila" w:cs="Kokila"/>
          <w:sz w:val="36"/>
          <w:szCs w:val="36"/>
          <w:cs/>
          <w:lang w:bidi="ne-NP"/>
        </w:rPr>
        <w:t>भित्ताको रेलिङ प्रयोग गरेर चर्पी तिर हिडिरहेको यसमा कुनै चिन्ह</w:t>
      </w:r>
      <w:r w:rsidR="00EC5910" w:rsidRPr="001974A9">
        <w:rPr>
          <w:rFonts w:ascii="Kokila" w:eastAsia="Times New Roman" w:hAnsi="Kokila" w:cs="Kokila"/>
          <w:sz w:val="36"/>
          <w:szCs w:val="36"/>
          <w:lang w:bidi="ne-NP"/>
        </w:rPr>
        <w:t xml:space="preserve">, </w:t>
      </w:r>
      <w:r w:rsidR="00EC5910" w:rsidRPr="001974A9">
        <w:rPr>
          <w:rFonts w:ascii="Kokila" w:eastAsia="Times New Roman" w:hAnsi="Kokila" w:cs="Kokila"/>
          <w:sz w:val="36"/>
          <w:szCs w:val="36"/>
          <w:cs/>
          <w:lang w:bidi="ne-NP"/>
        </w:rPr>
        <w:t>प्रतीकहरू वा वस्तु संकेतहरू प्रयोग गरिएको</w:t>
      </w:r>
    </w:p>
    <w:p w14:paraId="6550D1AB" w14:textId="0013B582" w:rsidR="0041608F" w:rsidRPr="008650BD" w:rsidRDefault="0041608F" w:rsidP="001974A9">
      <w:pPr>
        <w:pStyle w:val="ListParagraph"/>
        <w:numPr>
          <w:ilvl w:val="0"/>
          <w:numId w:val="34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तपाईं</w:t>
      </w:r>
      <w:r w:rsidR="00E961E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चिन्ह, प्रतीकहरू वा वस्तु संकेतहरू प्रयोग गर्दै </w:t>
      </w:r>
      <w:r w:rsidR="00E961E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काउदै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ुनुहुन्छ भ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="00E961E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लबालिकाला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ो कुराको सुनिश्चित गर्नुहोस् कि बालबालिका सजिलै बुझेर पुग्न सक्छ ।</w:t>
      </w:r>
    </w:p>
    <w:p w14:paraId="688868C2" w14:textId="0F26FC98" w:rsidR="0041608F" w:rsidRPr="008650BD" w:rsidRDefault="0041608F" w:rsidP="001974A9">
      <w:pPr>
        <w:pStyle w:val="ListParagraph"/>
        <w:numPr>
          <w:ilvl w:val="0"/>
          <w:numId w:val="34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बालबालिकाले व्हील चेयर प्रयोग गरिरहेका छन् भ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शौचालय र शौचालयको बाटो व्हील चेयर गुडाउन मिल्ने (पहुँच योग्य) हुनुपर्दछ । यस पछि बालबालिकालाई ह्वील चेयरमा ट्वाइलेट जान पनि सिकाउनुपर्छ ।</w:t>
      </w:r>
    </w:p>
    <w:p w14:paraId="1314EF67" w14:textId="0A454C2D" w:rsidR="0041608F" w:rsidRPr="008650BD" w:rsidRDefault="001A0CD8" w:rsidP="001974A9">
      <w:pPr>
        <w:jc w:val="center"/>
        <w:rPr>
          <w:rFonts w:ascii="Kokila" w:eastAsia="Times New Roman" w:hAnsi="Kokila" w:cs="Kokila"/>
          <w:color w:val="FF0000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lastRenderedPageBreak/>
        <w:drawing>
          <wp:inline distT="0" distB="0" distL="0" distR="0" wp14:anchorId="0FD088CE" wp14:editId="42A157B8">
            <wp:extent cx="3571875" cy="2882451"/>
            <wp:effectExtent l="0" t="0" r="0" b="0"/>
            <wp:docPr id="2103731542" name="Picture 17" descr="यस चित्रमा श्रवणदृष्टि विहीन भएका बालक आफु अनुकुलित ह्वीलचेयरमा बसी भित्ताको पाइपको सहयोगले समातेर अपाङ्गतामैत्री शौचालयमा हेर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731542" name="Picture 17" descr="यस चित्रमा श्रवणदृष्टि विहीन भएका बालक आफु अनुकुलित ह्वीलचेयरमा बसी भित्ताको पाइपको सहयोगले समातेर अपाङ्गतामैत्री शौचालयमा हेर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8382" cy="2887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26534" w14:textId="79B8CCAF" w:rsidR="001974A9" w:rsidRPr="001974A9" w:rsidRDefault="001974A9" w:rsidP="001974A9">
      <w:pPr>
        <w:jc w:val="center"/>
        <w:rPr>
          <w:rFonts w:ascii="Kokila" w:hAnsi="Kokila" w:cs="Kokila"/>
          <w:sz w:val="36"/>
          <w:szCs w:val="36"/>
          <w:lang w:bidi="hi-IN"/>
        </w:rPr>
      </w:pPr>
      <w:r w:rsidRPr="001974A9"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Pr="001974A9">
        <w:rPr>
          <w:rFonts w:ascii="Kokila" w:hAnsi="Kokila" w:cs="Kokila"/>
          <w:sz w:val="36"/>
          <w:szCs w:val="36"/>
          <w:cs/>
          <w:lang w:bidi="hi-IN"/>
        </w:rPr>
        <w:t>श्रवणदृष्टी बिहिन बालक चर्पी भित्र कमड समेत ह्वील चियर गुडाइरहेको भित्तामा पाइपको सपोटले समातेको चित्र</w:t>
      </w:r>
    </w:p>
    <w:p w14:paraId="7A0D3A95" w14:textId="73CB3F25" w:rsidR="00811611" w:rsidRPr="008650BD" w:rsidRDefault="00CB4D84" w:rsidP="001974A9">
      <w:pPr>
        <w:jc w:val="center"/>
        <w:rPr>
          <w:rFonts w:ascii="Kokila" w:hAnsi="Kokila" w:cs="Kokila"/>
          <w:color w:val="FF0000"/>
          <w:sz w:val="36"/>
          <w:szCs w:val="36"/>
          <w:highlight w:val="gree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7F262F49" wp14:editId="32B63627">
            <wp:extent cx="3038475" cy="2452005"/>
            <wp:effectExtent l="0" t="0" r="0" b="5715"/>
            <wp:docPr id="948448475" name="Picture 18" descr="यस चित्रमा श्रवणदृष्टि विहिन बालक अपाङ्गमैत्री शौचालयमा दिसा पिसाब गर्न पुरुष अभिभावकले सघाउदै गरेको छ, दिसा पिसाब गर्न सहजता लागि पर्दाले ढाकिएको छ, उक्त शौचालय पूर्ण अपाङ्गमैत्री 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448475" name="Picture 18" descr="यस चित्रमा श्रवणदृष्टि विहिन बालक अपाङ्गमैत्री शौचालयमा दिसा पिसाब गर्न पुरुष अभिभावकले सघाउदै गरेको छ, दिसा पिसाब गर्न सहजता लागि पर्दाले ढाकिएको छ, उक्त शौचालय पूर्ण अपाङ्गमैत्री रहेको छ,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191" cy="24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D0023" w14:textId="0E679150" w:rsidR="00811611" w:rsidRPr="003C3841" w:rsidRDefault="001974A9" w:rsidP="003C3841">
      <w:pPr>
        <w:rPr>
          <w:rFonts w:ascii="Kokila" w:hAnsi="Kokila" w:cs="Kokila"/>
          <w:sz w:val="36"/>
          <w:szCs w:val="36"/>
          <w:lang w:bidi="ne-NP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Pr="001974A9">
        <w:rPr>
          <w:rFonts w:ascii="Kokila" w:hAnsi="Kokila" w:cs="Kokila"/>
          <w:sz w:val="36"/>
          <w:szCs w:val="36"/>
          <w:cs/>
          <w:lang w:bidi="hi-IN"/>
        </w:rPr>
        <w:t xml:space="preserve">श्रवणदृष्टी बिहिन बालक </w:t>
      </w:r>
      <w:r w:rsidR="00EC5910" w:rsidRPr="001974A9">
        <w:rPr>
          <w:rFonts w:ascii="Kokila" w:hAnsi="Kokila" w:cs="Kokila"/>
          <w:sz w:val="36"/>
          <w:szCs w:val="36"/>
          <w:cs/>
          <w:lang w:bidi="hi-IN"/>
        </w:rPr>
        <w:t xml:space="preserve">कमड भएको चर्पी देखिने गरी हातले टेक्नका लागी सपोट समेत राखेको ह्वीलचियर </w:t>
      </w:r>
      <w:r w:rsidR="003C3841">
        <w:rPr>
          <w:rFonts w:ascii="Kokila" w:hAnsi="Kokila" w:cs="Kokila" w:hint="cs"/>
          <w:sz w:val="36"/>
          <w:szCs w:val="36"/>
          <w:cs/>
          <w:lang w:bidi="ne-NP"/>
        </w:rPr>
        <w:t>सहित</w:t>
      </w:r>
      <w:r w:rsidR="00EC5910" w:rsidRPr="001974A9">
        <w:rPr>
          <w:rFonts w:ascii="Kokila" w:hAnsi="Kokila" w:cs="Kokila"/>
          <w:sz w:val="36"/>
          <w:szCs w:val="36"/>
          <w:cs/>
          <w:lang w:bidi="hi-IN"/>
        </w:rPr>
        <w:t xml:space="preserve"> </w:t>
      </w:r>
      <w:r w:rsidR="003C3841">
        <w:rPr>
          <w:rFonts w:ascii="Kokila" w:hAnsi="Kokila" w:cs="Kokila" w:hint="cs"/>
          <w:sz w:val="36"/>
          <w:szCs w:val="36"/>
          <w:cs/>
          <w:lang w:bidi="ne-NP"/>
        </w:rPr>
        <w:t xml:space="preserve">अभिभावक </w:t>
      </w:r>
      <w:r w:rsidR="00EC5910" w:rsidRPr="001974A9">
        <w:rPr>
          <w:rFonts w:ascii="Kokila" w:hAnsi="Kokila" w:cs="Kokila"/>
          <w:sz w:val="36"/>
          <w:szCs w:val="36"/>
          <w:cs/>
          <w:lang w:bidi="hi-IN"/>
        </w:rPr>
        <w:t>चर्पी नजीक पुगेको</w:t>
      </w:r>
      <w:r w:rsidR="003C3841">
        <w:rPr>
          <w:rFonts w:ascii="Kokila" w:hAnsi="Kokila" w:cs="Kokila" w:hint="cs"/>
          <w:sz w:val="36"/>
          <w:szCs w:val="36"/>
          <w:cs/>
          <w:lang w:bidi="ne-NP"/>
        </w:rPr>
        <w:t xml:space="preserve"> र </w:t>
      </w:r>
      <w:r w:rsidR="003C3841" w:rsidRPr="003C3841">
        <w:rPr>
          <w:rFonts w:ascii="Kokila" w:hAnsi="Kokila" w:cs="Kokila"/>
          <w:sz w:val="36"/>
          <w:szCs w:val="36"/>
          <w:cs/>
          <w:lang w:bidi="hi-IN"/>
        </w:rPr>
        <w:t>चर्पीमा अभिभावकको सहयोगमा दिसा गर्दै गरेको</w:t>
      </w:r>
      <w:r w:rsidR="003C3841">
        <w:rPr>
          <w:rFonts w:ascii="Kokila" w:hAnsi="Kokila" w:cs="Kokila" w:hint="cs"/>
          <w:sz w:val="36"/>
          <w:szCs w:val="36"/>
          <w:cs/>
          <w:lang w:bidi="ne-NP"/>
        </w:rPr>
        <w:t>,</w:t>
      </w:r>
    </w:p>
    <w:p w14:paraId="6F5EBFBD" w14:textId="4E57B2D6" w:rsidR="0041608F" w:rsidRPr="008650BD" w:rsidRDefault="0041608F" w:rsidP="003C3841">
      <w:pPr>
        <w:pStyle w:val="ListParagraph"/>
        <w:numPr>
          <w:ilvl w:val="0"/>
          <w:numId w:val="34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दि बहिरा/ </w:t>
      </w:r>
      <w:r w:rsidR="0040649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ूर्ण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अशक्त बालबालिका शौचालयमा पुग्न सक्दैन भ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तब बालबालिकालाई  शौचालय सम्बन्धी सिकाउदा पर्दाको प्रयोग गरेर गोपनीयता कायम  भन्ने पनि बुझाउनु पदर्छ ।</w:t>
      </w:r>
    </w:p>
    <w:p w14:paraId="727EA08F" w14:textId="43F7FFDD" w:rsidR="0041608F" w:rsidRDefault="00940844" w:rsidP="003C3841">
      <w:pPr>
        <w:jc w:val="center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lastRenderedPageBreak/>
        <w:drawing>
          <wp:inline distT="0" distB="0" distL="0" distR="0" wp14:anchorId="3DC68390" wp14:editId="6778EBD8">
            <wp:extent cx="2781300" cy="2244468"/>
            <wp:effectExtent l="0" t="0" r="0" b="3810"/>
            <wp:docPr id="674134473" name="Picture 19" descr="यस चित्रमा श्रवणदृष्टि विहिन बालक पर्दाको प्रयोग गरेर गोपनीयता शौचालयको प्रयोग गरिरहेको साथै पुरुष अभिभावकले सघाउदै गर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134473" name="Picture 19" descr="यस चित्रमा श्रवणदृष्टि विहिन बालक पर्दाको प्रयोग गरेर गोपनीयता शौचालयको प्रयोग गरिरहेको साथै पुरुष अभिभावकले सघाउदै गरेको छ,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523" cy="2249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F8F83" w14:textId="46FB5585" w:rsidR="003C3841" w:rsidRPr="003C3841" w:rsidRDefault="003C3841" w:rsidP="003C3841">
      <w:pPr>
        <w:jc w:val="center"/>
        <w:rPr>
          <w:rFonts w:ascii="Kokila" w:eastAsia="Times New Roman" w:hAnsi="Kokila" w:cs="Kokila"/>
          <w:sz w:val="36"/>
          <w:szCs w:val="36"/>
          <w:lang w:bidi="ne-NP"/>
        </w:rPr>
      </w:pPr>
      <w:r w:rsidRPr="003C3841">
        <w:rPr>
          <w:rFonts w:ascii="Kokila" w:eastAsia="Times New Roman" w:hAnsi="Kokila" w:cs="Kokila" w:hint="cs"/>
          <w:sz w:val="36"/>
          <w:szCs w:val="36"/>
          <w:cs/>
          <w:lang w:bidi="ne-NP"/>
        </w:rPr>
        <w:t xml:space="preserve">चित्र : </w:t>
      </w:r>
      <w:r w:rsidRPr="003C3841">
        <w:rPr>
          <w:rFonts w:ascii="Kokila" w:eastAsia="Times New Roman" w:hAnsi="Kokila" w:cs="Kokila"/>
          <w:sz w:val="36"/>
          <w:szCs w:val="36"/>
          <w:cs/>
          <w:lang w:bidi="ne-NP"/>
        </w:rPr>
        <w:t>पर्दाको प्रयोग गरेर गोपनीयता चर्पिको प्रयोग गरिरहेको</w:t>
      </w:r>
      <w:r w:rsidRPr="003C3841">
        <w:rPr>
          <w:rFonts w:ascii="Kokila" w:eastAsia="Times New Roman" w:hAnsi="Kokila" w:cs="Kokila" w:hint="cs"/>
          <w:sz w:val="36"/>
          <w:szCs w:val="36"/>
          <w:cs/>
          <w:lang w:bidi="ne-NP"/>
        </w:rPr>
        <w:t xml:space="preserve"> साथै अभिभावकले सहयोग गर्दै गरेको</w:t>
      </w:r>
    </w:p>
    <w:p w14:paraId="7EE278CB" w14:textId="34786723" w:rsidR="0041608F" w:rsidRPr="008650BD" w:rsidRDefault="00CE68C6" w:rsidP="003C3841">
      <w:pPr>
        <w:pStyle w:val="ListParagraph"/>
        <w:numPr>
          <w:ilvl w:val="0"/>
          <w:numId w:val="34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स बाहेक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व्हील चेयर वा सीपी </w:t>
      </w:r>
      <w:r w:rsidR="00217904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चियरलाइ पनि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अनुकुलित गर्न सकिन्छ । यसका लागि</w:t>
      </w:r>
      <w:r w:rsidR="00E4282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ह्वील चियर</w:t>
      </w:r>
      <w:r w:rsidR="000D26F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E4282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ा सीपी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E4282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चियर</w:t>
      </w:r>
      <w:r w:rsidR="0016773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ो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टमा भएको कुसन हटाउने </w:t>
      </w:r>
      <w:r w:rsidR="0016773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अथ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वा अनुकुलित कुसन </w:t>
      </w:r>
      <w:r w:rsidR="0016773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नि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ाख्न</w:t>
      </w:r>
      <w:r w:rsidR="0016773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किन्छ । </w:t>
      </w:r>
      <w:r w:rsidR="000D26F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चियरमा नै बसालेर </w:t>
      </w:r>
      <w:r w:rsidR="0050288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दिसापिसाव गराउनका लागि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िचमा प्वाल पारेर कुर्सीको सीट मुनि एउटा पोटी राखेर</w:t>
      </w:r>
      <w:r w:rsidR="001E1D4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ाउन सकिन्छ । </w:t>
      </w:r>
      <w:r w:rsidR="00AE0584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र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यो तरिका धेरै स्वच्छ </w:t>
      </w:r>
      <w:r w:rsidR="00AE0584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भने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निदैन ।</w:t>
      </w:r>
    </w:p>
    <w:p w14:paraId="72AB53AB" w14:textId="77777777" w:rsidR="0041608F" w:rsidRPr="003C3841" w:rsidRDefault="0041608F" w:rsidP="003C3841">
      <w:pPr>
        <w:pStyle w:val="Heading3"/>
        <w:rPr>
          <w:rFonts w:ascii="Kokila" w:hAnsi="Kokila" w:cs="Kokila"/>
          <w:b/>
          <w:bCs/>
          <w:color w:val="auto"/>
          <w:sz w:val="44"/>
          <w:szCs w:val="36"/>
        </w:rPr>
      </w:pPr>
      <w:bookmarkStart w:id="28" w:name="_Toc189493669"/>
      <w:r w:rsidRPr="003C3841">
        <w:rPr>
          <w:rFonts w:ascii="Kokila" w:hAnsi="Kokila" w:cs="Kokila"/>
          <w:b/>
          <w:bCs/>
          <w:color w:val="auto"/>
          <w:sz w:val="44"/>
          <w:szCs w:val="36"/>
          <w:cs/>
        </w:rPr>
        <w:t>चरणः ५</w:t>
      </w:r>
      <w:r w:rsidRPr="003C3841">
        <w:rPr>
          <w:rFonts w:ascii="Kokila" w:hAnsi="Kokila" w:cs="Kokila"/>
          <w:b/>
          <w:bCs/>
          <w:color w:val="auto"/>
          <w:sz w:val="44"/>
          <w:szCs w:val="36"/>
        </w:rPr>
        <w:t xml:space="preserve"> </w:t>
      </w:r>
      <w:r w:rsidRPr="003C3841">
        <w:rPr>
          <w:rFonts w:ascii="Kokila" w:hAnsi="Kokila" w:cs="Kokila"/>
          <w:b/>
          <w:bCs/>
          <w:color w:val="auto"/>
          <w:sz w:val="44"/>
          <w:szCs w:val="36"/>
          <w:cs/>
        </w:rPr>
        <w:t>कपडाको लगाउने</w:t>
      </w:r>
      <w:bookmarkEnd w:id="28"/>
    </w:p>
    <w:p w14:paraId="31B5B5CB" w14:textId="3E2170DD" w:rsidR="0041608F" w:rsidRPr="008650BD" w:rsidRDefault="0041608F" w:rsidP="003C3841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६ देखि १० वर्ष: यो उमेर</w:t>
      </w:r>
      <w:r w:rsidR="00EC762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मुहक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े सामान्यतया आफ्नो पाइन्ट वा हाफ पाइन्टको बटन खोल्ने र लगाउने कार्य सिकिसकेका हुन्छन् ।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न्यूनतम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हयोगमा दिसापिसाब गरेपछि आफै सफा गर्न सिकिसकेका हुन्छन् । श्रवणदृष्टि विहीनता भएका बालबालिकाको लागि यी सीप सिक्नु धेरै महत्त्वपूर्ण छ।</w:t>
      </w:r>
    </w:p>
    <w:p w14:paraId="230BEB2A" w14:textId="57BBEBD2" w:rsidR="0041608F" w:rsidRPr="003C3841" w:rsidRDefault="0041608F" w:rsidP="003C3841">
      <w:pPr>
        <w:pStyle w:val="ListParagraph"/>
        <w:numPr>
          <w:ilvl w:val="0"/>
          <w:numId w:val="3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3C3841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्रवणदृष्टि विहीनता भएका बालबालिकाले बटन खोल्न र लगाउन वा चेनको </w:t>
      </w:r>
      <w:r w:rsidR="008645A7" w:rsidRPr="003C3841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गाउन </w:t>
      </w:r>
      <w:r w:rsidR="00BE32BE" w:rsidRPr="003C3841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क्दैनन भने</w:t>
      </w:r>
      <w:r w:rsidRPr="003C3841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3C3841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बर लगाएको (इलाष्टिक) पाइन्ट</w:t>
      </w:r>
      <w:r w:rsidR="00BE32BE" w:rsidRPr="003C3841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</w:t>
      </w:r>
      <w:r w:rsidRPr="003C3841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्रयोग गर</w:t>
      </w:r>
      <w:r w:rsidR="00BE32BE" w:rsidRPr="003C3841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उन</w:t>
      </w:r>
      <w:r w:rsidRPr="003C3841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किन्छ ।</w:t>
      </w:r>
    </w:p>
    <w:p w14:paraId="1B496980" w14:textId="14ED0EB0" w:rsidR="0041608F" w:rsidRPr="008650BD" w:rsidRDefault="0041608F" w:rsidP="003C3841">
      <w:pPr>
        <w:pStyle w:val="ListParagraph"/>
        <w:numPr>
          <w:ilvl w:val="0"/>
          <w:numId w:val="3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टनको सट्ट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2F235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फि</w:t>
      </w:r>
      <w:r w:rsidR="008A057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ाम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च्यार च्यार गरेर खोल्ने बन्द गर्ने पनि प्रयोग गर्न सकिन्छ । तथाप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शिक्षकले शौचालय </w:t>
      </w:r>
      <w:r w:rsidR="00EE6F4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म्बन्धी सिकाउदा </w:t>
      </w:r>
      <w:r w:rsidR="00527DA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काइको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उद्देश्यमा बटन खोल्ने र लगाउने </w:t>
      </w:r>
      <w:r w:rsidR="00527DA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्रियाकलाप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मावेश गर्न सक्दछन् ।</w:t>
      </w:r>
    </w:p>
    <w:p w14:paraId="6A6112AA" w14:textId="31A152AA" w:rsidR="0041608F" w:rsidRPr="008650BD" w:rsidRDefault="0041608F" w:rsidP="003C3841">
      <w:pPr>
        <w:pStyle w:val="ListParagraph"/>
        <w:numPr>
          <w:ilvl w:val="0"/>
          <w:numId w:val="3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दि बालबालिका आफ्नो भित्री भागका लुगाहरू उतार्न र लगाउन </w:t>
      </w:r>
      <w:r w:rsidR="008C25E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क्दैनन् वा कठिनाइ छ भन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उसको पाइन्टमा केहि अनुकूलनहरू</w:t>
      </w:r>
      <w:r w:rsidR="000A6D9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राउन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किन्छ । जस्तै</w:t>
      </w:r>
      <w:r w:rsidR="009742C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ः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अगाडिबाट नै चेन खोल्न मिल्ने । </w:t>
      </w:r>
    </w:p>
    <w:p w14:paraId="03E75618" w14:textId="061A14EC" w:rsidR="00D12631" w:rsidRPr="008650BD" w:rsidRDefault="0041608F" w:rsidP="003C3841">
      <w:pPr>
        <w:pStyle w:val="ListParagraph"/>
        <w:numPr>
          <w:ilvl w:val="0"/>
          <w:numId w:val="3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ुगा फुकाल्न र लगाउन</w:t>
      </w:r>
      <w:r w:rsidR="009742C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 कार्य सिकाउनका लाग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ार्य विश्लेषणको प्रयोग </w:t>
      </w:r>
      <w:r w:rsidR="00D1263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ेर सिकाउनु पर्दछ । </w:t>
      </w:r>
    </w:p>
    <w:p w14:paraId="4798201B" w14:textId="242E31A4" w:rsidR="0041608F" w:rsidRPr="00DF30BD" w:rsidRDefault="0041608F" w:rsidP="00DF30BD">
      <w:pPr>
        <w:pStyle w:val="ListParagraph"/>
        <w:numPr>
          <w:ilvl w:val="0"/>
          <w:numId w:val="27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ाइन्ट खोल्ने</w:t>
      </w:r>
      <w:r w:rsidR="001E517F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ार्य विश्लेषण</w:t>
      </w:r>
    </w:p>
    <w:p w14:paraId="32148E1E" w14:textId="77777777" w:rsidR="0041608F" w:rsidRPr="00DF30BD" w:rsidRDefault="0041608F" w:rsidP="00DF30BD">
      <w:pPr>
        <w:pStyle w:val="ListParagraph"/>
        <w:numPr>
          <w:ilvl w:val="0"/>
          <w:numId w:val="27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 xml:space="preserve">पाइन्टको दुबैतिर समात्ने </w:t>
      </w:r>
    </w:p>
    <w:p w14:paraId="599CD45D" w14:textId="77777777" w:rsidR="0041608F" w:rsidRPr="00DF30BD" w:rsidRDefault="0041608F" w:rsidP="00DF30BD">
      <w:pPr>
        <w:pStyle w:val="ListParagraph"/>
        <w:numPr>
          <w:ilvl w:val="0"/>
          <w:numId w:val="27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टनहरू खोल्ने</w:t>
      </w:r>
    </w:p>
    <w:p w14:paraId="708BC7DA" w14:textId="77777777" w:rsidR="0041608F" w:rsidRPr="00DF30BD" w:rsidRDefault="0041608F" w:rsidP="00DF30BD">
      <w:pPr>
        <w:pStyle w:val="ListParagraph"/>
        <w:numPr>
          <w:ilvl w:val="0"/>
          <w:numId w:val="27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िघ्राको सतहसम्म तल तान्ने</w:t>
      </w:r>
    </w:p>
    <w:p w14:paraId="3D7EEEC1" w14:textId="77777777" w:rsidR="0041608F" w:rsidRPr="00DF30BD" w:rsidRDefault="0041608F" w:rsidP="00DF30BD">
      <w:pPr>
        <w:pStyle w:val="ListParagraph"/>
        <w:numPr>
          <w:ilvl w:val="0"/>
          <w:numId w:val="27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िघ्रादेखि घुँडाको तहसम्म तल तान्दै</w:t>
      </w:r>
    </w:p>
    <w:p w14:paraId="499A45FE" w14:textId="77777777" w:rsidR="0041608F" w:rsidRPr="00DF30BD" w:rsidRDefault="0041608F" w:rsidP="00DF30BD">
      <w:pPr>
        <w:pStyle w:val="ListParagraph"/>
        <w:numPr>
          <w:ilvl w:val="0"/>
          <w:numId w:val="27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घुँडादेखि गोलिगाँठोको तहसम्म तल तान्ने</w:t>
      </w:r>
    </w:p>
    <w:p w14:paraId="3E7BFFFC" w14:textId="77777777" w:rsidR="0041608F" w:rsidRPr="00DF30BD" w:rsidRDefault="0041608F" w:rsidP="00DF30BD">
      <w:pPr>
        <w:pStyle w:val="ListParagraph"/>
        <w:numPr>
          <w:ilvl w:val="0"/>
          <w:numId w:val="27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ाहिने खुट्टा निकाल्ने</w:t>
      </w:r>
    </w:p>
    <w:p w14:paraId="361830CD" w14:textId="77777777" w:rsidR="0041608F" w:rsidRPr="00DF30BD" w:rsidRDefault="0041608F" w:rsidP="00DF30BD">
      <w:pPr>
        <w:pStyle w:val="ListParagraph"/>
        <w:numPr>
          <w:ilvl w:val="0"/>
          <w:numId w:val="27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याँ खुट्टा निकाल्ने</w:t>
      </w:r>
    </w:p>
    <w:p w14:paraId="59150289" w14:textId="33BA2230" w:rsidR="0041608F" w:rsidRPr="00DF30BD" w:rsidRDefault="0041608F" w:rsidP="00DF30BD">
      <w:pPr>
        <w:pStyle w:val="ListParagraph"/>
        <w:numPr>
          <w:ilvl w:val="0"/>
          <w:numId w:val="27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ाइन्टलाई भुइँबाट निकालेर टाढा </w:t>
      </w:r>
      <w:r w:rsidR="00D12631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ुनै स्थानमा 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ाख्नुहोस् </w:t>
      </w:r>
    </w:p>
    <w:p w14:paraId="5E8BAB5B" w14:textId="7EB6FF3C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आवश्यक सामग्री: पाइन्ट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स्न र सिक्न कुर्सी</w:t>
      </w:r>
    </w:p>
    <w:p w14:paraId="558F8285" w14:textId="4D6A9D2D" w:rsidR="0041608F" w:rsidRPr="003C3841" w:rsidRDefault="001E517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सका लागि निम्न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िध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अपनाउने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: ह्यान्ड ओभर ह्यान्ड टेक्निक प्रयोग गर्नुहोस् (जब बालबालिकाको हात शिक्षकको हातमा हुन्छ र पहिले शिक्षकले बालबालिकालाई उसको हातले चीजहरू अन्वेषण गर्न लगाउँछ) । बालबालिकालाई लुगा खोल्न र लगाउन सिकाउन पनि यस विधिको प्रयोग गर्नुपर्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  <w:r w:rsidR="00B1225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ी तलका प्रत्येक चरण</w:t>
      </w:r>
      <w:r w:rsidR="00B1225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रू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ूरा गरेपछि बालबालिकालाई कुनै पुरस्कार दिनुहोस्</w:t>
      </w:r>
      <w:r w:rsidR="00B1225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5D9F5CF5" w14:textId="77777777" w:rsidR="00D465FC" w:rsidRDefault="00D465FC" w:rsidP="00D465FC">
      <w:pPr>
        <w:jc w:val="center"/>
        <w:rPr>
          <w:rFonts w:ascii="Kokila" w:eastAsia="Times New Roman" w:hAnsi="Kokila" w:cs="Kokila"/>
          <w:color w:val="FF0000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24ECF2A8" wp14:editId="26E478C5">
            <wp:extent cx="2762655" cy="1931467"/>
            <wp:effectExtent l="0" t="0" r="0" b="0"/>
            <wp:docPr id="1226578699" name="Picture 20" descr="यस चित्रमा दिसा गर्नका लागी पाइन्टको बटन खोल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578699" name="Picture 20" descr="यस चित्रमा दिसा गर्नका लागी पाइन्टको बटन खोल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99" cy="1940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CF14B" w14:textId="26C79795" w:rsidR="001958B6" w:rsidRPr="00D465FC" w:rsidRDefault="001958B6" w:rsidP="00D465FC">
      <w:pPr>
        <w:jc w:val="center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465F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चित्र </w:t>
      </w:r>
      <w:r w:rsidR="00D465FC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: </w:t>
      </w:r>
      <w:r w:rsidRPr="00D465F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सा गर्नका लागी पाइन्टको बटन खोलिरहेको</w:t>
      </w:r>
    </w:p>
    <w:p w14:paraId="291E7EA8" w14:textId="7B40857F" w:rsidR="00B1225B" w:rsidRPr="008650BD" w:rsidRDefault="00B1225B" w:rsidP="00D465FC">
      <w:pPr>
        <w:jc w:val="center"/>
        <w:rPr>
          <w:rFonts w:ascii="Kokila" w:hAnsi="Kokila" w:cs="Kokila"/>
          <w:sz w:val="36"/>
          <w:szCs w:val="36"/>
          <w:highlight w:val="green"/>
        </w:rPr>
      </w:pPr>
    </w:p>
    <w:p w14:paraId="00F25336" w14:textId="77777777" w:rsidR="00D465FC" w:rsidRDefault="00D465FC" w:rsidP="00D465FC">
      <w:pPr>
        <w:jc w:val="center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  <w:highlight w:val="green"/>
        </w:rPr>
        <w:lastRenderedPageBreak/>
        <w:drawing>
          <wp:inline distT="0" distB="0" distL="0" distR="0" wp14:anchorId="3353EC35" wp14:editId="56322B1E">
            <wp:extent cx="2551108" cy="1952625"/>
            <wp:effectExtent l="0" t="0" r="1905" b="0"/>
            <wp:docPr id="599157011" name="Picture 22" descr="यस चित्रमा पाइन्टको चेन खोल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157011" name="Picture 22" descr="यस चित्रमा पाइन्टको चेन खोल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752" cy="1955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3FB7E" w14:textId="4FCB343E" w:rsidR="00B1225B" w:rsidRPr="00D465FC" w:rsidRDefault="00D465FC" w:rsidP="00D465FC">
      <w:pPr>
        <w:jc w:val="center"/>
        <w:rPr>
          <w:rFonts w:ascii="Kokila" w:hAnsi="Kokila" w:cs="Kokila"/>
          <w:color w:val="FF0000"/>
          <w:sz w:val="36"/>
          <w:szCs w:val="36"/>
          <w:lang w:bidi="hi-IN"/>
        </w:rPr>
      </w:pPr>
      <w:r w:rsidRPr="00D465F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चित्र </w:t>
      </w:r>
      <w:r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: </w:t>
      </w:r>
      <w:r w:rsidR="001958B6" w:rsidRPr="00D465F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ाइन्टको चेन खोलिरहेको</w:t>
      </w:r>
    </w:p>
    <w:p w14:paraId="4EFE8B25" w14:textId="77777777" w:rsidR="00D465FC" w:rsidRDefault="00D465FC" w:rsidP="00D465FC">
      <w:pPr>
        <w:jc w:val="center"/>
        <w:rPr>
          <w:rFonts w:ascii="Kokila" w:hAnsi="Kokila" w:cs="Kokila"/>
          <w:sz w:val="36"/>
          <w:szCs w:val="36"/>
          <w:lang w:bidi="hi-I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7C244B62" wp14:editId="470F83C2">
            <wp:extent cx="3011551" cy="2305050"/>
            <wp:effectExtent l="0" t="0" r="0" b="0"/>
            <wp:docPr id="155530979" name="Picture 24" descr="यस चित्रमा पाइन्टको चेन खोलिसकेर पाइन्ट तल सारी 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30979" name="Picture 24" descr="यस चित्रमा पाइन्टको चेन खोलिसकेर पाइन्ट तल सारी रहेको छ,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501" cy="2307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BC85D" w14:textId="76745A55" w:rsidR="001958B6" w:rsidRPr="008650BD" w:rsidRDefault="00D465FC" w:rsidP="00D465FC">
      <w:pPr>
        <w:jc w:val="center"/>
        <w:rPr>
          <w:rFonts w:ascii="Kokila" w:hAnsi="Kokila" w:cs="Kokila"/>
          <w:sz w:val="36"/>
          <w:szCs w:val="36"/>
          <w:lang w:bidi="hi-IN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पाइन्टको चेन खोलेर पाइन्ट तल सारी रहेको</w:t>
      </w:r>
    </w:p>
    <w:p w14:paraId="263BBD01" w14:textId="21E5408B" w:rsidR="00B1225B" w:rsidRPr="008650BD" w:rsidRDefault="00D465FC" w:rsidP="00D465FC">
      <w:pPr>
        <w:jc w:val="center"/>
        <w:rPr>
          <w:rFonts w:ascii="Kokila" w:hAnsi="Kokila" w:cs="Kokila"/>
          <w:sz w:val="36"/>
          <w:szCs w:val="36"/>
          <w:highlight w:val="gree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72E9DA2D" wp14:editId="1DD1E93E">
            <wp:extent cx="2812441" cy="2152650"/>
            <wp:effectExtent l="0" t="0" r="6985" b="0"/>
            <wp:docPr id="1353084123" name="Picture 23" descr="यस चित्रमा पाइन्ट घुडा माथी नै 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084123" name="Picture 23" descr="यस चित्रमा पाइन्ट घुडा माथी नै रहेको छ,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001" cy="2159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C7A79" w14:textId="419FFCF9" w:rsidR="001958B6" w:rsidRPr="008650BD" w:rsidRDefault="00D465FC" w:rsidP="00D465FC">
      <w:pPr>
        <w:jc w:val="center"/>
        <w:rPr>
          <w:rFonts w:ascii="Kokila" w:hAnsi="Kokila" w:cs="Kokila"/>
          <w:sz w:val="36"/>
          <w:szCs w:val="36"/>
          <w:lang w:bidi="hi-IN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पाइन्ट घुडा माथी नै रहेको</w:t>
      </w:r>
    </w:p>
    <w:p w14:paraId="0BB68CB1" w14:textId="3CA11706" w:rsidR="00B1225B" w:rsidRPr="008650BD" w:rsidRDefault="00B1225B" w:rsidP="00D465FC">
      <w:pPr>
        <w:jc w:val="center"/>
        <w:rPr>
          <w:rFonts w:ascii="Kokila" w:hAnsi="Kokila" w:cs="Kokila"/>
          <w:sz w:val="36"/>
          <w:szCs w:val="36"/>
          <w:highlight w:val="green"/>
        </w:rPr>
      </w:pPr>
    </w:p>
    <w:p w14:paraId="47FF4E96" w14:textId="77777777" w:rsidR="00D465FC" w:rsidRDefault="00D465FC" w:rsidP="00D465FC">
      <w:pPr>
        <w:jc w:val="center"/>
        <w:rPr>
          <w:rFonts w:ascii="Kokila" w:hAnsi="Kokila" w:cs="Kokila"/>
          <w:sz w:val="36"/>
          <w:szCs w:val="36"/>
          <w:lang w:bidi="hi-IN"/>
        </w:rPr>
      </w:pPr>
      <w:r w:rsidRPr="008650BD">
        <w:rPr>
          <w:rFonts w:ascii="Kokila" w:hAnsi="Kokila" w:cs="Kokila"/>
          <w:noProof/>
          <w:sz w:val="36"/>
          <w:szCs w:val="36"/>
        </w:rPr>
        <w:lastRenderedPageBreak/>
        <w:drawing>
          <wp:inline distT="0" distB="0" distL="0" distR="0" wp14:anchorId="7F4FA6F2" wp14:editId="610398F9">
            <wp:extent cx="2543175" cy="1946553"/>
            <wp:effectExtent l="0" t="0" r="0" b="0"/>
            <wp:docPr id="1008381072" name="Picture 25" descr="यस चित्रमा पाइन्ज घुडाँ मुनी 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381072" name="Picture 25" descr="यस चित्रमा पाइन्ज घुडाँ मुनी रहेको छ,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450" cy="1950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0CCD4" w14:textId="57DB892D" w:rsidR="001958B6" w:rsidRPr="008650BD" w:rsidRDefault="00D465FC" w:rsidP="00D465FC">
      <w:pPr>
        <w:jc w:val="center"/>
        <w:rPr>
          <w:rFonts w:ascii="Kokila" w:hAnsi="Kokila" w:cs="Kokila"/>
          <w:sz w:val="36"/>
          <w:szCs w:val="36"/>
          <w:lang w:bidi="hi-IN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घुडाँ मुनी रहेको</w:t>
      </w:r>
    </w:p>
    <w:p w14:paraId="3031169F" w14:textId="0ED8DCA7" w:rsidR="00B1225B" w:rsidRPr="008650BD" w:rsidRDefault="00D465FC" w:rsidP="00D465FC">
      <w:pPr>
        <w:jc w:val="center"/>
        <w:rPr>
          <w:rFonts w:ascii="Kokila" w:hAnsi="Kokila" w:cs="Kokila"/>
          <w:sz w:val="36"/>
          <w:szCs w:val="36"/>
          <w:highlight w:val="gree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30959BCE" wp14:editId="2AD56A34">
            <wp:extent cx="1968372" cy="2431915"/>
            <wp:effectExtent l="0" t="0" r="0" b="6985"/>
            <wp:docPr id="74160860" name="Picture 26" descr="यस चित्रमा पाइन्ज दाँया खुट्टाबाट खोली 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60860" name="Picture 26" descr="यस चित्रमा पाइन्ज दाँया खुट्टाबाट खोली रहेको छ,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088" cy="2438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EDADB" w14:textId="2486DC94" w:rsidR="001958B6" w:rsidRPr="008650BD" w:rsidRDefault="00D465FC" w:rsidP="00D465FC">
      <w:pPr>
        <w:jc w:val="center"/>
        <w:rPr>
          <w:rFonts w:ascii="Kokila" w:hAnsi="Kokila" w:cs="Kokila"/>
          <w:sz w:val="36"/>
          <w:szCs w:val="36"/>
          <w:lang w:bidi="hi-IN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दाँया खुट्टा खोली रहेको</w:t>
      </w:r>
    </w:p>
    <w:p w14:paraId="3B93EB2E" w14:textId="77777777" w:rsidR="00D465FC" w:rsidRDefault="00D465FC" w:rsidP="00D465FC">
      <w:pPr>
        <w:jc w:val="center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7C700FAA" wp14:editId="3F30B15F">
            <wp:extent cx="1770434" cy="2187363"/>
            <wp:effectExtent l="0" t="0" r="1270" b="3810"/>
            <wp:docPr id="850771384" name="Picture 27" descr="यस चित्रमा दायाँ खुट्टाबाट खोलिसकेर बायाँ खुट्टाबाट खोली 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771384" name="Picture 27" descr="यस चित्रमा दायाँ खुट्टाबाट खोलिसकेर बायाँ खुट्टाबाट खोली रहेको छ,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289" cy="2194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9067D" w14:textId="68E2E9E2" w:rsidR="001958B6" w:rsidRPr="00D465FC" w:rsidRDefault="00D465FC" w:rsidP="00D465FC">
      <w:pPr>
        <w:jc w:val="center"/>
        <w:rPr>
          <w:rFonts w:ascii="Kokila" w:hAnsi="Kokila" w:cs="Kokila"/>
          <w:sz w:val="36"/>
          <w:szCs w:val="36"/>
          <w:highlight w:val="green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बायाँ खुट्टाको खोली रहेको</w:t>
      </w:r>
    </w:p>
    <w:p w14:paraId="06BFDEEC" w14:textId="77777777" w:rsidR="00D465FC" w:rsidRDefault="00D465FC" w:rsidP="00D465FC">
      <w:pPr>
        <w:jc w:val="center"/>
        <w:rPr>
          <w:rFonts w:ascii="Kokila" w:hAnsi="Kokila" w:cs="Kokila"/>
          <w:sz w:val="36"/>
          <w:szCs w:val="36"/>
          <w:lang w:bidi="hi-IN"/>
        </w:rPr>
      </w:pPr>
      <w:r w:rsidRPr="008650BD">
        <w:rPr>
          <w:rFonts w:ascii="Kokila" w:hAnsi="Kokila" w:cs="Kokila"/>
          <w:noProof/>
          <w:sz w:val="36"/>
          <w:szCs w:val="36"/>
        </w:rPr>
        <w:lastRenderedPageBreak/>
        <w:drawing>
          <wp:inline distT="0" distB="0" distL="0" distR="0" wp14:anchorId="547858F7" wp14:editId="05533904">
            <wp:extent cx="1571558" cy="1962150"/>
            <wp:effectExtent l="0" t="0" r="0" b="0"/>
            <wp:docPr id="827519539" name="Picture 28" descr="यस चित्रमा पाइन्ट खोली सक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519539" name="Picture 28" descr="यस चित्रमा पाइन्ट खोली सकेको छ,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910" cy="1968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731FB" w14:textId="543113E0" w:rsidR="0041608F" w:rsidRPr="008650BD" w:rsidRDefault="00D465FC" w:rsidP="00D465FC">
      <w:pPr>
        <w:jc w:val="center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पाइन्ट खोली सकेको</w:t>
      </w:r>
    </w:p>
    <w:p w14:paraId="7E62DD72" w14:textId="77777777" w:rsidR="003C3841" w:rsidRDefault="003C3841" w:rsidP="008650BD">
      <w:pPr>
        <w:rPr>
          <w:rFonts w:ascii="Kokila" w:eastAsia="Times New Roman" w:hAnsi="Kokila" w:cs="Kokila"/>
          <w:b/>
          <w:bCs/>
          <w:color w:val="1F1F1F"/>
          <w:sz w:val="36"/>
          <w:szCs w:val="36"/>
          <w:lang w:bidi="ne-NP"/>
        </w:rPr>
      </w:pPr>
    </w:p>
    <w:p w14:paraId="66D6E444" w14:textId="0E1CB545" w:rsidR="001958B6" w:rsidRPr="00DF30BD" w:rsidRDefault="00DF30BD" w:rsidP="00AD2845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 w:hint="cs"/>
          <w:b/>
          <w:bCs/>
          <w:color w:val="1F1F1F"/>
          <w:sz w:val="36"/>
          <w:szCs w:val="36"/>
          <w:cs/>
          <w:lang w:bidi="ne-NP"/>
        </w:rPr>
        <w:t>पाइन्ट लगाउने तरिका</w:t>
      </w:r>
    </w:p>
    <w:p w14:paraId="07AE876D" w14:textId="2AAA6AFB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ाइन्ट लगाउने </w:t>
      </w:r>
    </w:p>
    <w:p w14:paraId="4D8E0A68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ाइन्ट समात्ने</w:t>
      </w:r>
    </w:p>
    <w:p w14:paraId="5D321F41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सलाइ सही तरिकाले समात्ने </w:t>
      </w:r>
    </w:p>
    <w:p w14:paraId="66E5FAE5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ाहिने</w:t>
      </w:r>
      <w:r w:rsidRPr="00DF3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खुट्टा</w:t>
      </w:r>
      <w:r w:rsidRPr="00DF3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घुसा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उने </w:t>
      </w:r>
    </w:p>
    <w:p w14:paraId="1FD70DD1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ँया खुट्टा घुसाउने</w:t>
      </w:r>
    </w:p>
    <w:p w14:paraId="1839D09D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ाइन्ट समात्ने र माथि तिर तान्नुहोस्</w:t>
      </w:r>
    </w:p>
    <w:p w14:paraId="7D04C7A9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सलाई घुँडासम्म तान्नुहोस् </w:t>
      </w:r>
    </w:p>
    <w:p w14:paraId="3B6C9A2D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सलाई घुँडादेखि तिघ्रासम्म तान्नुहोस्</w:t>
      </w:r>
    </w:p>
    <w:p w14:paraId="50638CE2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सलाई तिघ्राबाट हिप लेभल सम्म तान्नुहोस्</w:t>
      </w:r>
    </w:p>
    <w:p w14:paraId="1620A075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अगाडि र पछाडिको भागलाई ठीकसँग मिलाउनु होस्</w:t>
      </w:r>
    </w:p>
    <w:p w14:paraId="7CB8609F" w14:textId="77777777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चेन लगाउने</w:t>
      </w:r>
    </w:p>
    <w:p w14:paraId="485FB5D6" w14:textId="19C90BFA" w:rsidR="0041608F" w:rsidRPr="00DF30BD" w:rsidRDefault="0041608F" w:rsidP="00DF30BD">
      <w:pPr>
        <w:pStyle w:val="ListParagraph"/>
        <w:numPr>
          <w:ilvl w:val="0"/>
          <w:numId w:val="28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ेल्ट राख्ने प्वालमा वेल्ट छिराइर बेल्ट </w:t>
      </w:r>
      <w:r w:rsidR="00B1225B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गाउने</w:t>
      </w:r>
    </w:p>
    <w:p w14:paraId="1ACFB92C" w14:textId="42FC345B" w:rsidR="0041608F" w:rsidRPr="008650BD" w:rsidRDefault="0041608F" w:rsidP="00D465FC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्रवणदृष्टि विहीनता भएका बालबालिकामा यी सीप</w:t>
      </w:r>
      <w:r w:rsidR="00B1225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विकास गर्न धेरै </w:t>
      </w:r>
      <w:r w:rsidR="0083235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मय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ाग्ने भएकाले धैर्यता आवश्यक हुन्छ । बालबालिकाले कहिलेकाहीं </w:t>
      </w:r>
      <w:r w:rsidR="00AA07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स्त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ुराहरूबाट चिढिन सक्छ </w:t>
      </w:r>
      <w:r w:rsidR="00AA07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ैपनी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AA07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उचित तालिका र पुरस्कारको प्रयोग गरेर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ाई </w:t>
      </w:r>
      <w:r w:rsidR="00AA07A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िकाउन सकिन्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  <w:r w:rsidR="000E434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5653CC36" w14:textId="77777777" w:rsidR="00D465FC" w:rsidRDefault="00D465FC" w:rsidP="00AD2845">
      <w:pPr>
        <w:jc w:val="center"/>
        <w:rPr>
          <w:rFonts w:ascii="Kokila" w:eastAsia="Times New Roman" w:hAnsi="Kokila" w:cs="Kokila"/>
          <w:color w:val="FF0000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lastRenderedPageBreak/>
        <w:drawing>
          <wp:inline distT="0" distB="0" distL="0" distR="0" wp14:anchorId="012583E3" wp14:editId="7F23E20C">
            <wp:extent cx="2085975" cy="2604419"/>
            <wp:effectExtent l="0" t="0" r="0" b="5715"/>
            <wp:docPr id="1081389152" name="Picture 29" descr="यस चित्रमा पाइन्ट लगाउन सुरु गर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389152" name="Picture 29" descr="यस चित्रमा पाइन्ट लगाउन सुरु गर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171" cy="2609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04F0C" w14:textId="408F58F0" w:rsidR="001958B6" w:rsidRPr="008650BD" w:rsidRDefault="0041608F" w:rsidP="00AD2845">
      <w:pPr>
        <w:jc w:val="center"/>
        <w:rPr>
          <w:rFonts w:ascii="Kokila" w:eastAsia="Times New Roman" w:hAnsi="Kokila" w:cs="Kokila"/>
          <w:color w:val="FF0000"/>
          <w:sz w:val="36"/>
          <w:szCs w:val="36"/>
          <w:lang w:bidi="ne-NP"/>
        </w:rPr>
      </w:pPr>
      <w:r w:rsidRPr="00D465FC">
        <w:rPr>
          <w:rFonts w:ascii="Kokila" w:eastAsia="Times New Roman" w:hAnsi="Kokila" w:cs="Kokila"/>
          <w:sz w:val="36"/>
          <w:szCs w:val="36"/>
          <w:cs/>
          <w:lang w:bidi="ne-NP"/>
        </w:rPr>
        <w:t>चित्र</w:t>
      </w:r>
      <w:r w:rsidR="001958B6" w:rsidRPr="00D465FC">
        <w:rPr>
          <w:rFonts w:ascii="Kokila" w:eastAsia="Times New Roman" w:hAnsi="Kokila" w:cs="Kokila"/>
          <w:sz w:val="36"/>
          <w:szCs w:val="36"/>
          <w:cs/>
          <w:lang w:bidi="ne-NP"/>
        </w:rPr>
        <w:t xml:space="preserve">ः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पाइन्ट लगाउदै गरेको</w:t>
      </w:r>
    </w:p>
    <w:p w14:paraId="28746ECF" w14:textId="77777777" w:rsidR="00D465FC" w:rsidRDefault="00D465FC" w:rsidP="00AD2845">
      <w:pPr>
        <w:jc w:val="center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405B3976" wp14:editId="3FB4208E">
            <wp:extent cx="2476500" cy="2219041"/>
            <wp:effectExtent l="0" t="0" r="0" b="0"/>
            <wp:docPr id="366434621" name="Picture 30" descr="यस चित्रमा पाइन्ज दाँया खुट्टा हाल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434621" name="Picture 30" descr="यस चित्रमा पाइन्ज दाँया खुट्टा हाल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477" cy="2226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D50C7" w14:textId="4EDB98EA" w:rsidR="00D74F9B" w:rsidRPr="00D465FC" w:rsidRDefault="00D465FC" w:rsidP="00AD2845">
      <w:pPr>
        <w:jc w:val="center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दाँया खुट्टा हालिरहेको</w:t>
      </w:r>
    </w:p>
    <w:p w14:paraId="5F8EC75E" w14:textId="77777777" w:rsidR="00D465FC" w:rsidRDefault="00D465FC" w:rsidP="00AD2845">
      <w:pPr>
        <w:jc w:val="center"/>
        <w:rPr>
          <w:rFonts w:ascii="Kokila" w:hAnsi="Kokila" w:cs="Kokila"/>
          <w:sz w:val="36"/>
          <w:szCs w:val="36"/>
          <w:lang w:bidi="hi-I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330748E0" wp14:editId="1BA1F184">
            <wp:extent cx="2000092" cy="1962150"/>
            <wp:effectExtent l="0" t="0" r="635" b="0"/>
            <wp:docPr id="1059564649" name="Picture 31" descr="यस चित्रमा पाइन्ज दायाँ खुट्टामा हालिसकेर बायाँ खुट्टामा पाइन्ट हालिरह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564649" name="Picture 31" descr="यस चित्रमा पाइन्ज दायाँ खुट्टामा हालिसकेर बायाँ खुट्टामा पाइन्ट हालिरहेको छ,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665" cy="1966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390DD" w14:textId="3BE316C4" w:rsidR="001958B6" w:rsidRPr="008650BD" w:rsidRDefault="00D465FC" w:rsidP="00AD2845">
      <w:pPr>
        <w:jc w:val="center"/>
        <w:rPr>
          <w:rFonts w:ascii="Kokila" w:hAnsi="Kokila" w:cs="Kokila"/>
          <w:sz w:val="36"/>
          <w:szCs w:val="36"/>
          <w:lang w:bidi="hi-IN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बायाँ खुट्टामा पाइन्ट हालिरहेको</w:t>
      </w:r>
    </w:p>
    <w:p w14:paraId="57070685" w14:textId="26B8416B" w:rsidR="00D74F9B" w:rsidRPr="008650BD" w:rsidRDefault="00D465FC" w:rsidP="00AD2845">
      <w:pPr>
        <w:jc w:val="center"/>
        <w:rPr>
          <w:rFonts w:ascii="Kokila" w:hAnsi="Kokila" w:cs="Kokila"/>
          <w:sz w:val="36"/>
          <w:szCs w:val="36"/>
          <w:highlight w:val="green"/>
        </w:rPr>
      </w:pPr>
      <w:r w:rsidRPr="008650BD">
        <w:rPr>
          <w:rFonts w:ascii="Kokila" w:hAnsi="Kokila" w:cs="Kokila"/>
          <w:noProof/>
          <w:sz w:val="36"/>
          <w:szCs w:val="36"/>
        </w:rPr>
        <w:lastRenderedPageBreak/>
        <w:drawing>
          <wp:inline distT="0" distB="0" distL="0" distR="0" wp14:anchorId="05B26D22" wp14:editId="7F2142C4">
            <wp:extent cx="2000250" cy="1962305"/>
            <wp:effectExtent l="0" t="0" r="0" b="0"/>
            <wp:docPr id="168904020" name="Picture 32" descr="यस चित्रमा दुवै खुट्टामा पाइन्ट हालिसकेर माथि माथि तान्दै गरेको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04020" name="Picture 32" descr="यस चित्रमा दुवै खुट्टामा पाइन्ट हालिसकेर माथि माथि तान्दै गरेको छ,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697" cy="196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E5065" w14:textId="1A0907C7" w:rsidR="001958B6" w:rsidRPr="008650BD" w:rsidRDefault="00D465FC" w:rsidP="00AD2845">
      <w:pPr>
        <w:jc w:val="center"/>
        <w:rPr>
          <w:rFonts w:ascii="Kokila" w:hAnsi="Kokila" w:cs="Kokila"/>
          <w:sz w:val="36"/>
          <w:szCs w:val="36"/>
          <w:lang w:bidi="hi-IN"/>
        </w:rPr>
      </w:pPr>
      <w:r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8650BD">
        <w:rPr>
          <w:rFonts w:ascii="Kokila" w:hAnsi="Kokila" w:cs="Kokila"/>
          <w:sz w:val="36"/>
          <w:szCs w:val="36"/>
          <w:cs/>
          <w:lang w:bidi="hi-IN"/>
        </w:rPr>
        <w:t>दुवै खुट्टा पाइन्ट हालिरहेको</w:t>
      </w:r>
    </w:p>
    <w:p w14:paraId="64DBCC3A" w14:textId="219F966D" w:rsidR="00D74F9B" w:rsidRPr="008650BD" w:rsidRDefault="00D465FC" w:rsidP="00AD2845">
      <w:pPr>
        <w:jc w:val="center"/>
        <w:rPr>
          <w:rFonts w:ascii="Kokila" w:hAnsi="Kokila" w:cs="Kokila"/>
          <w:sz w:val="36"/>
          <w:szCs w:val="36"/>
          <w:highlight w:val="green"/>
        </w:rPr>
      </w:pPr>
      <w:r w:rsidRPr="008650BD">
        <w:rPr>
          <w:rFonts w:ascii="Kokila" w:hAnsi="Kokila" w:cs="Kokila"/>
          <w:noProof/>
          <w:sz w:val="36"/>
          <w:szCs w:val="36"/>
        </w:rPr>
        <w:drawing>
          <wp:inline distT="0" distB="0" distL="0" distR="0" wp14:anchorId="025A8D5F" wp14:editId="207A1E41">
            <wp:extent cx="2155439" cy="2114550"/>
            <wp:effectExtent l="0" t="0" r="0" b="0"/>
            <wp:docPr id="578288868" name="Picture 33" descr="यस चित्रमा दुवै खुट्टाबाट पाइन्ट माथि माथि तानिसकेर पाइन्टको बटन वा हुक लगाइ सकेका छ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288868" name="Picture 33" descr="यस चित्रमा दुवै खुट्टाबाट पाइन्ट माथि माथि तानिसकेर पाइन्टको बटन वा हुक लगाइ सकेका छ,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631" cy="2116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32EE3" w14:textId="4E58AB88" w:rsidR="0041608F" w:rsidRPr="00AD2845" w:rsidRDefault="00AD2845" w:rsidP="00AD2845">
      <w:pPr>
        <w:jc w:val="center"/>
        <w:rPr>
          <w:rFonts w:ascii="Kokila" w:hAnsi="Kokila" w:cs="Kokila"/>
          <w:sz w:val="36"/>
          <w:szCs w:val="36"/>
          <w:lang w:bidi="hi-IN"/>
        </w:rPr>
      </w:pPr>
      <w:r w:rsidRPr="00AD2845">
        <w:rPr>
          <w:rFonts w:ascii="Kokila" w:hAnsi="Kokila" w:cs="Kokila" w:hint="cs"/>
          <w:sz w:val="36"/>
          <w:szCs w:val="36"/>
          <w:cs/>
          <w:lang w:bidi="ne-NP"/>
        </w:rPr>
        <w:t xml:space="preserve">चित्र : </w:t>
      </w:r>
      <w:r w:rsidR="001958B6" w:rsidRPr="00AD2845">
        <w:rPr>
          <w:rFonts w:ascii="Kokila" w:hAnsi="Kokila" w:cs="Kokila"/>
          <w:sz w:val="36"/>
          <w:szCs w:val="36"/>
          <w:cs/>
          <w:lang w:bidi="hi-IN"/>
        </w:rPr>
        <w:t>दुवै खुट्टा पाइन्ट हालिरहे</w:t>
      </w:r>
      <w:r>
        <w:rPr>
          <w:rFonts w:ascii="Kokila" w:hAnsi="Kokila" w:cs="Kokila" w:hint="cs"/>
          <w:sz w:val="36"/>
          <w:szCs w:val="36"/>
          <w:cs/>
          <w:lang w:bidi="ne-NP"/>
        </w:rPr>
        <w:t xml:space="preserve">र </w:t>
      </w:r>
      <w:r w:rsidR="001958B6" w:rsidRPr="008650BD">
        <w:rPr>
          <w:rFonts w:ascii="Kokila" w:hAnsi="Kokila" w:cs="Kokila"/>
          <w:sz w:val="36"/>
          <w:szCs w:val="36"/>
          <w:cs/>
          <w:lang w:bidi="ne-NP"/>
        </w:rPr>
        <w:t>पाइन्टको बटन वा हुक लगाइ सकेका</w:t>
      </w:r>
    </w:p>
    <w:p w14:paraId="189AA158" w14:textId="77777777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</w:p>
    <w:p w14:paraId="7F2C6F94" w14:textId="13A473B5" w:rsidR="0041608F" w:rsidRPr="00AD2845" w:rsidRDefault="0041608F" w:rsidP="00AD2845">
      <w:pPr>
        <w:pStyle w:val="Heading3"/>
        <w:rPr>
          <w:rFonts w:ascii="Kokila" w:hAnsi="Kokila" w:cs="Kokila"/>
          <w:b/>
          <w:bCs/>
          <w:color w:val="auto"/>
          <w:sz w:val="44"/>
          <w:szCs w:val="36"/>
        </w:rPr>
      </w:pPr>
      <w:bookmarkStart w:id="29" w:name="_Toc189493670"/>
      <w:r w:rsidRPr="00AD2845">
        <w:rPr>
          <w:rFonts w:ascii="Kokila" w:hAnsi="Kokila" w:cs="Kokila"/>
          <w:b/>
          <w:bCs/>
          <w:color w:val="auto"/>
          <w:sz w:val="44"/>
          <w:szCs w:val="36"/>
          <w:cs/>
        </w:rPr>
        <w:t>चरणः७  शौच गरेपछि आफ</w:t>
      </w:r>
      <w:r w:rsidR="007F73FA" w:rsidRPr="00AD2845">
        <w:rPr>
          <w:rFonts w:ascii="Kokila" w:hAnsi="Kokila" w:cs="Kokila"/>
          <w:b/>
          <w:bCs/>
          <w:color w:val="auto"/>
          <w:sz w:val="44"/>
          <w:szCs w:val="36"/>
          <w:cs/>
        </w:rPr>
        <w:t>ुलाइ</w:t>
      </w:r>
      <w:r w:rsidRPr="00AD2845">
        <w:rPr>
          <w:rFonts w:ascii="Kokila" w:hAnsi="Kokila" w:cs="Kokila"/>
          <w:b/>
          <w:bCs/>
          <w:color w:val="auto"/>
          <w:sz w:val="44"/>
          <w:szCs w:val="36"/>
          <w:cs/>
        </w:rPr>
        <w:t xml:space="preserve"> सफा गर्ने</w:t>
      </w:r>
      <w:bookmarkEnd w:id="29"/>
    </w:p>
    <w:p w14:paraId="66C16CF6" w14:textId="2FA3351C" w:rsidR="0041608F" w:rsidRPr="00DF30BD" w:rsidRDefault="0041608F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आमाले सफा गर्दा सुरुमा बालबालिकालाई पानी खन्याउन सिकाउन</w:t>
      </w:r>
      <w:r w:rsidR="007F73FA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257DFE4C" w14:textId="2FD8C38C" w:rsidR="0041608F" w:rsidRPr="00DF30BD" w:rsidRDefault="0041608F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्यसपछि आमाले पानी खन्याउँदा बालबालिकालाई आफैले सफा गर्न सिकाउन</w:t>
      </w:r>
      <w:r w:rsidR="007F73FA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6D9176C8" w14:textId="7963E909" w:rsidR="0041608F" w:rsidRPr="00DF30BD" w:rsidRDefault="0041608F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अन्तमा</w:t>
      </w:r>
      <w:r w:rsidRPr="00DF3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लबालिकालाई दुवै चरणहरू सँगै गर्न सिकाउन</w:t>
      </w:r>
      <w:r w:rsidR="007F73FA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0086DA4F" w14:textId="2CE11257" w:rsidR="0041608F" w:rsidRPr="00DF30BD" w:rsidRDefault="0041608F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ुरुमा शारीरिक संकेतहरू प्रयोग गर्न</w:t>
      </w:r>
      <w:r w:rsidR="007F73FA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 बिस्तारै यसलाई हटाउदै लान</w:t>
      </w:r>
      <w:r w:rsidR="007F73FA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5071C1B8" w14:textId="0C2D6E53" w:rsidR="0041608F" w:rsidRPr="00DF30BD" w:rsidRDefault="0041608F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दि यो </w:t>
      </w:r>
      <w:r w:rsidR="00A8673E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ेन भएको 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 हो भने बाल्टिन</w:t>
      </w:r>
      <w:r w:rsidR="00A8673E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 पानी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ाई </w:t>
      </w:r>
      <w:r w:rsidR="00A8673E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सा</w:t>
      </w:r>
      <w:r w:rsidR="0051637F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फा गर्नका लागि पेनमा हाल्न लगाउने </w:t>
      </w:r>
    </w:p>
    <w:p w14:paraId="37219274" w14:textId="50179E53" w:rsidR="0041608F" w:rsidRPr="00DF30BD" w:rsidRDefault="0041608F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धाराको प्रयोग गर्नका लागि पाइप जोड्</w:t>
      </w:r>
      <w:r w:rsidR="00171939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े र पानीको प्रयोग गर्ना लागि धारा खोल्ने</w:t>
      </w:r>
    </w:p>
    <w:p w14:paraId="1DFC2C95" w14:textId="50228054" w:rsidR="0041608F" w:rsidRPr="00DF30BD" w:rsidRDefault="0041608F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>मसिना पाइप सम</w:t>
      </w:r>
      <w:r w:rsidR="00171939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्न नसक्ने बा</w:t>
      </w:r>
      <w:r w:rsidR="00171939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</w:t>
      </w:r>
      <w:r w:rsidR="00171939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िकाका लागि मोटो पाइप पनि प्रयोग गर्न सकिन्छ</w:t>
      </w:r>
    </w:p>
    <w:p w14:paraId="6E470BB2" w14:textId="1B058E96" w:rsidR="0041608F" w:rsidRPr="00DF30BD" w:rsidRDefault="0041608F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ैकल्पिक रूपमा</w:t>
      </w:r>
      <w:r w:rsidRPr="00DF3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ालबालिका</w:t>
      </w:r>
      <w:r w:rsidR="00171939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2A3FEE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सेको अवस्थामा 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घुँडामा धाराको मुनि </w:t>
      </w:r>
      <w:r w:rsidR="002A3FEE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हुने गरि 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सेर आफैले धुन सक्छ </w:t>
      </w:r>
    </w:p>
    <w:p w14:paraId="36989504" w14:textId="51DDEC72" w:rsidR="0041608F" w:rsidRPr="00DF30BD" w:rsidRDefault="00982617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ावर</w:t>
      </w:r>
      <w:r w:rsidR="0041608F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वा जगको प्रयोग 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नि </w:t>
      </w:r>
      <w:r w:rsidR="0041608F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्न सक्छ </w:t>
      </w:r>
    </w:p>
    <w:p w14:paraId="16997CEB" w14:textId="49895159" w:rsidR="0041608F" w:rsidRPr="00DF30BD" w:rsidRDefault="0041608F" w:rsidP="00DF30BD">
      <w:pPr>
        <w:pStyle w:val="ListParagraph"/>
        <w:numPr>
          <w:ilvl w:val="0"/>
          <w:numId w:val="29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दि बालबालिका पछाडि सफा गर्नका लागि पुग्न </w:t>
      </w:r>
      <w:r w:rsidR="00982617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क्दैन वा कठिनाइ छ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ने</w:t>
      </w:r>
      <w:r w:rsidRPr="00DF3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लामो ह्यान्डल</w:t>
      </w:r>
      <w:r w:rsidR="00B90A03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भएको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ब्रश</w:t>
      </w:r>
      <w:r w:rsidR="00B90A03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नरम कपडा</w:t>
      </w:r>
      <w:r w:rsidR="00B90A03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ाखेर सफा गराउनका लागि 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्रयोग गर्न</w:t>
      </w:r>
      <w:r w:rsidR="00B90A03"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किन्छ </w:t>
      </w: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</w:p>
    <w:p w14:paraId="0EFC4E2E" w14:textId="77777777" w:rsidR="004146CB" w:rsidRPr="00AD2845" w:rsidRDefault="004146CB" w:rsidP="00AD2845">
      <w:pPr>
        <w:pStyle w:val="Heading3"/>
        <w:rPr>
          <w:rFonts w:ascii="Kokila" w:hAnsi="Kokila" w:cs="Kokila"/>
          <w:b/>
          <w:bCs/>
          <w:color w:val="auto"/>
          <w:sz w:val="44"/>
          <w:szCs w:val="36"/>
        </w:rPr>
      </w:pPr>
      <w:bookmarkStart w:id="30" w:name="_Toc189493671"/>
      <w:r w:rsidRPr="00AD2845">
        <w:rPr>
          <w:rFonts w:ascii="Kokila" w:hAnsi="Kokila" w:cs="Kokila"/>
          <w:b/>
          <w:bCs/>
          <w:color w:val="auto"/>
          <w:sz w:val="44"/>
          <w:szCs w:val="36"/>
          <w:cs/>
        </w:rPr>
        <w:t>चरणः ८ शौचालय सफा गर्ने</w:t>
      </w:r>
      <w:bookmarkEnd w:id="30"/>
      <w:r w:rsidRPr="00AD2845">
        <w:rPr>
          <w:rFonts w:ascii="Kokila" w:hAnsi="Kokila" w:cs="Kokila"/>
          <w:b/>
          <w:bCs/>
          <w:color w:val="auto"/>
          <w:sz w:val="44"/>
          <w:szCs w:val="36"/>
          <w:cs/>
        </w:rPr>
        <w:t xml:space="preserve"> </w:t>
      </w:r>
    </w:p>
    <w:p w14:paraId="004FEF9D" w14:textId="77777777" w:rsidR="004146CB" w:rsidRPr="008650BD" w:rsidRDefault="004146CB" w:rsidP="00AD2845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ो शौचालयमा सिप विकास गर्दा सबै श्रवणदृष्टि विहीनता र बहु इन्द्रिय अपांगता भएका बालबालिका सक्षम हुनै पर्छ भन्ने छैन । तर सुरुदेखि नै हातमुनि हात राखेर सिकाउने विधिको प्रयोग गरेर यस अन्तर्गतका क्रियाकलापहरू सिकाउने प्रयास गर्नुपर्छ ।</w:t>
      </w:r>
    </w:p>
    <w:p w14:paraId="15A816A8" w14:textId="77777777" w:rsidR="004146CB" w:rsidRPr="00DF30BD" w:rsidRDefault="004146CB" w:rsidP="00DF30BD">
      <w:pPr>
        <w:pStyle w:val="ListParagraph"/>
        <w:numPr>
          <w:ilvl w:val="0"/>
          <w:numId w:val="30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िसाब गरिसकेपछि ट्वाइलेट फ्लश गर्ने </w:t>
      </w:r>
    </w:p>
    <w:p w14:paraId="6C79DC7C" w14:textId="77777777" w:rsidR="004146CB" w:rsidRPr="00DF30BD" w:rsidRDefault="004146CB" w:rsidP="00DF30BD">
      <w:pPr>
        <w:pStyle w:val="ListParagraph"/>
        <w:numPr>
          <w:ilvl w:val="0"/>
          <w:numId w:val="30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दि कुनै बालबालिका खुला ठाँउमा दिसापिसाब गरेमा त्यो ठाउँमा माटो हाल्न सिकाउनुपर्छ ।</w:t>
      </w:r>
    </w:p>
    <w:p w14:paraId="3394329A" w14:textId="77777777" w:rsidR="004146CB" w:rsidRPr="00DF30BD" w:rsidRDefault="004146CB" w:rsidP="00DF30BD">
      <w:pPr>
        <w:pStyle w:val="ListParagraph"/>
        <w:numPr>
          <w:ilvl w:val="0"/>
          <w:numId w:val="30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चर्पिको सीट सफा राख्ने </w:t>
      </w:r>
    </w:p>
    <w:p w14:paraId="3402B2C0" w14:textId="1DA09D09" w:rsidR="004146CB" w:rsidRPr="00AD2845" w:rsidRDefault="004146CB" w:rsidP="008650BD">
      <w:pPr>
        <w:pStyle w:val="ListParagraph"/>
        <w:numPr>
          <w:ilvl w:val="0"/>
          <w:numId w:val="30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DF3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को लागि धारामा प्लास्टिकको पाइप वा जगको प्रयोग गर्नु राम्रो हुन्छ । </w:t>
      </w:r>
    </w:p>
    <w:p w14:paraId="1959FB45" w14:textId="48727A35" w:rsidR="0041608F" w:rsidRPr="00AD2845" w:rsidRDefault="004146CB" w:rsidP="00FC3988">
      <w:pPr>
        <w:pStyle w:val="Heading2"/>
        <w:rPr>
          <w:rFonts w:ascii="Kokila" w:hAnsi="Kokila" w:cs="Kokila"/>
          <w:b w:val="0"/>
          <w:bCs/>
          <w:color w:val="auto"/>
          <w:sz w:val="36"/>
          <w:szCs w:val="36"/>
          <w:lang w:bidi="ne-NP"/>
        </w:rPr>
      </w:pPr>
      <w:bookmarkStart w:id="31" w:name="_Hlk188734233"/>
      <w:bookmarkStart w:id="32" w:name="_Toc189493672"/>
      <w:r w:rsidRPr="00AD2845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३.२ </w:t>
      </w:r>
      <w:r w:rsidR="0041608F" w:rsidRPr="00AD2845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>शौचालयको प्रयोग पछि हात धुने</w:t>
      </w:r>
      <w:r w:rsidRPr="00AD2845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 तरिका</w:t>
      </w:r>
      <w:bookmarkEnd w:id="31"/>
      <w:bookmarkEnd w:id="32"/>
      <w:r w:rsidRPr="00AD2845">
        <w:rPr>
          <w:rFonts w:ascii="Kokila" w:hAnsi="Kokila" w:cs="Kokila"/>
          <w:b w:val="0"/>
          <w:bCs/>
          <w:color w:val="auto"/>
          <w:sz w:val="36"/>
          <w:szCs w:val="36"/>
          <w:cs/>
          <w:lang w:bidi="ne-NP"/>
        </w:rPr>
        <w:t xml:space="preserve"> </w:t>
      </w:r>
    </w:p>
    <w:p w14:paraId="7BD6F9CC" w14:textId="01E4D424" w:rsidR="0041608F" w:rsidRPr="008650BD" w:rsidRDefault="0041608F" w:rsidP="00AD2845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दिसापिसाब गरिसकेपछि हात धुनु पनि बालबालिकाका लागि आवश्यक र महत्वपूर्ण हुन्छ । </w:t>
      </w:r>
      <w:r w:rsidR="00732904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हात सफा गर्न साबुनको प्रयोग गर्नुहोस् तर माटो वा खरानीको प्रयोग </w:t>
      </w:r>
      <w:r w:rsidR="00732904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्नु हुदैन ।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िनकि यसले बालबालिका बिरामी हुने सम्भावना बढ</w:t>
      </w:r>
      <w:r w:rsidR="00732904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ि हुन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क्छ ।</w:t>
      </w:r>
    </w:p>
    <w:p w14:paraId="2BC9C7B5" w14:textId="7B2D2F4C" w:rsidR="0041608F" w:rsidRPr="008650BD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आवश्यक वस्तुहरू: साबुन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ानी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मग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 तौलिया</w:t>
      </w:r>
    </w:p>
    <w:p w14:paraId="34F831F1" w14:textId="015C8D24" w:rsidR="0041608F" w:rsidRPr="00836C5C" w:rsidRDefault="0041608F" w:rsidP="00836C5C">
      <w:pPr>
        <w:pStyle w:val="ListParagraph"/>
        <w:numPr>
          <w:ilvl w:val="0"/>
          <w:numId w:val="23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ानीले हात भिजाउने</w:t>
      </w:r>
    </w:p>
    <w:p w14:paraId="7469CD8C" w14:textId="55508DA9" w:rsidR="0041608F" w:rsidRPr="00836C5C" w:rsidRDefault="0041608F" w:rsidP="00836C5C">
      <w:pPr>
        <w:pStyle w:val="ListParagraph"/>
        <w:numPr>
          <w:ilvl w:val="0"/>
          <w:numId w:val="23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ाबुन लिन</w:t>
      </w:r>
      <w:r w:rsidR="00732904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19FF63CE" w14:textId="60D43358" w:rsidR="0041608F" w:rsidRPr="00836C5C" w:rsidRDefault="0041608F" w:rsidP="00836C5C">
      <w:pPr>
        <w:pStyle w:val="ListParagraph"/>
        <w:numPr>
          <w:ilvl w:val="0"/>
          <w:numId w:val="23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ाहिने हातमा साबुन लगाउन</w:t>
      </w:r>
      <w:r w:rsidR="00732904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75A497B2" w14:textId="6421147F" w:rsidR="0041608F" w:rsidRPr="00836C5C" w:rsidRDefault="0041608F" w:rsidP="00836C5C">
      <w:pPr>
        <w:pStyle w:val="ListParagraph"/>
        <w:numPr>
          <w:ilvl w:val="0"/>
          <w:numId w:val="23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याँ हातमा </w:t>
      </w:r>
      <w:r w:rsidR="00732904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ाबन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लगाउन</w:t>
      </w:r>
      <w:r w:rsidR="00732904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465C7AE7" w14:textId="543C9AFA" w:rsidR="0041608F" w:rsidRPr="00836C5C" w:rsidRDefault="0041608F" w:rsidP="00836C5C">
      <w:pPr>
        <w:pStyle w:val="ListParagraph"/>
        <w:numPr>
          <w:ilvl w:val="0"/>
          <w:numId w:val="23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ाबुनको </w:t>
      </w:r>
      <w:r w:rsidR="00732904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ि</w:t>
      </w:r>
      <w:r w:rsidR="00EF657F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्चित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EF657F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्थानमा राख्ने 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64E3D7D7" w14:textId="6E3B5A1D" w:rsidR="0041608F" w:rsidRPr="00836C5C" w:rsidRDefault="0041608F" w:rsidP="00836C5C">
      <w:pPr>
        <w:pStyle w:val="ListParagraph"/>
        <w:numPr>
          <w:ilvl w:val="0"/>
          <w:numId w:val="23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दुवै हात राम्ररी मिचेर धुने  </w:t>
      </w:r>
    </w:p>
    <w:p w14:paraId="13DC50D7" w14:textId="3E086C94" w:rsidR="0041608F" w:rsidRPr="00836C5C" w:rsidRDefault="0041608F" w:rsidP="00836C5C">
      <w:pPr>
        <w:pStyle w:val="ListParagraph"/>
        <w:numPr>
          <w:ilvl w:val="0"/>
          <w:numId w:val="23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 xml:space="preserve">पानीले हात </w:t>
      </w:r>
      <w:r w:rsidR="00541135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खाल्ने 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0D08081C" w14:textId="77777777" w:rsidR="00B84438" w:rsidRPr="00836C5C" w:rsidRDefault="0041608F" w:rsidP="00836C5C">
      <w:pPr>
        <w:pStyle w:val="ListParagraph"/>
        <w:numPr>
          <w:ilvl w:val="0"/>
          <w:numId w:val="23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पडा वा तौलिया हात </w:t>
      </w:r>
      <w:r w:rsidR="00541135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ु</w:t>
      </w:r>
      <w:r w:rsidR="00B84438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छ्ने </w:t>
      </w:r>
    </w:p>
    <w:p w14:paraId="0615F3A5" w14:textId="4A5B14F1" w:rsidR="0041608F" w:rsidRPr="00836C5C" w:rsidRDefault="0041608F" w:rsidP="00836C5C">
      <w:pPr>
        <w:pStyle w:val="ListParagraph"/>
        <w:numPr>
          <w:ilvl w:val="0"/>
          <w:numId w:val="23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टावेल </w:t>
      </w:r>
      <w:r w:rsidR="00B84438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निश्चित ठाँउमा राख्ने </w:t>
      </w:r>
    </w:p>
    <w:p w14:paraId="1330A283" w14:textId="265DBC72" w:rsidR="0041608F" w:rsidRPr="00AD2845" w:rsidRDefault="00836C5C" w:rsidP="00836C5C">
      <w:pPr>
        <w:pStyle w:val="Heading2"/>
        <w:rPr>
          <w:rFonts w:ascii="Kokila" w:hAnsi="Kokila" w:cs="Kokila"/>
          <w:b w:val="0"/>
          <w:bCs/>
          <w:color w:val="auto"/>
          <w:sz w:val="36"/>
          <w:szCs w:val="36"/>
          <w:lang w:bidi="ne-NP"/>
        </w:rPr>
      </w:pPr>
      <w:bookmarkStart w:id="33" w:name="_Toc189493673"/>
      <w:r w:rsidRPr="00AD2845">
        <w:rPr>
          <w:rFonts w:ascii="Kokila" w:hAnsi="Kokila" w:cs="Kokila" w:hint="cs"/>
          <w:b w:val="0"/>
          <w:bCs/>
          <w:color w:val="auto"/>
          <w:sz w:val="36"/>
          <w:szCs w:val="36"/>
          <w:cs/>
          <w:lang w:bidi="ne-NP"/>
        </w:rPr>
        <w:t xml:space="preserve">३.३ </w:t>
      </w:r>
      <w:r w:rsidRPr="00AD2845">
        <w:rPr>
          <w:rFonts w:ascii="Kokila" w:hAnsi="Kokila" w:cs="Kokila"/>
          <w:b w:val="0"/>
          <w:bCs/>
          <w:color w:val="auto"/>
          <w:sz w:val="36"/>
          <w:szCs w:val="36"/>
          <w:cs/>
        </w:rPr>
        <w:t>शौचालय</w:t>
      </w:r>
      <w:r w:rsidR="00EB0C94" w:rsidRPr="00AD2845">
        <w:rPr>
          <w:rFonts w:ascii="Kokila" w:hAnsi="Kokila" w:cs="Kokila" w:hint="cs"/>
          <w:b w:val="0"/>
          <w:bCs/>
          <w:color w:val="auto"/>
          <w:sz w:val="36"/>
          <w:szCs w:val="36"/>
          <w:cs/>
          <w:lang w:bidi="ne-NP"/>
        </w:rPr>
        <w:t xml:space="preserve"> सम्बन्धी तालिमका लागि</w:t>
      </w:r>
      <w:r w:rsidRPr="00AD2845">
        <w:rPr>
          <w:rFonts w:ascii="Kokila" w:hAnsi="Kokila" w:cs="Kokila"/>
          <w:b w:val="0"/>
          <w:bCs/>
          <w:color w:val="auto"/>
          <w:sz w:val="36"/>
          <w:szCs w:val="36"/>
          <w:cs/>
        </w:rPr>
        <w:t xml:space="preserve"> </w:t>
      </w:r>
      <w:r w:rsidR="0041608F" w:rsidRPr="00AD2845">
        <w:rPr>
          <w:rFonts w:ascii="Kokila" w:hAnsi="Kokila" w:cs="Kokila"/>
          <w:b w:val="0"/>
          <w:bCs/>
          <w:color w:val="auto"/>
          <w:sz w:val="36"/>
          <w:szCs w:val="36"/>
          <w:cs/>
        </w:rPr>
        <w:t>शिक्षण</w:t>
      </w:r>
      <w:r w:rsidR="0041608F" w:rsidRPr="00AD2845">
        <w:rPr>
          <w:rFonts w:ascii="Kokila" w:hAnsi="Kokila" w:cs="Kokila"/>
          <w:b w:val="0"/>
          <w:bCs/>
          <w:color w:val="auto"/>
          <w:sz w:val="36"/>
          <w:szCs w:val="36"/>
          <w:lang w:bidi="ne-NP"/>
        </w:rPr>
        <w:t xml:space="preserve"> </w:t>
      </w:r>
      <w:r w:rsidR="0041608F" w:rsidRPr="00AD2845">
        <w:rPr>
          <w:rFonts w:ascii="Kokila" w:hAnsi="Kokila" w:cs="Kokila"/>
          <w:b w:val="0"/>
          <w:bCs/>
          <w:color w:val="auto"/>
          <w:sz w:val="36"/>
          <w:szCs w:val="36"/>
          <w:cs/>
        </w:rPr>
        <w:t>रणनीतिहरू</w:t>
      </w:r>
      <w:bookmarkEnd w:id="33"/>
    </w:p>
    <w:p w14:paraId="4BD73D74" w14:textId="77777777" w:rsidR="0041608F" w:rsidRPr="00836C5C" w:rsidRDefault="0041608F" w:rsidP="00836C5C">
      <w:pPr>
        <w:pStyle w:val="ListParagraph"/>
        <w:numPr>
          <w:ilvl w:val="0"/>
          <w:numId w:val="2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ारीरिक र मौखिक सहयोग दिने </w:t>
      </w:r>
    </w:p>
    <w:p w14:paraId="1B5D5805" w14:textId="79193FF9" w:rsidR="0041608F" w:rsidRPr="00836C5C" w:rsidRDefault="0041608F" w:rsidP="00836C5C">
      <w:pPr>
        <w:pStyle w:val="ListParagraph"/>
        <w:numPr>
          <w:ilvl w:val="0"/>
          <w:numId w:val="2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्रत्येक कदमको लागि प्रशंसा गरी पुरस्कार दिन</w:t>
      </w:r>
      <w:r w:rsidR="00CD1B15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6706793A" w14:textId="5BC7C78B" w:rsidR="0041608F" w:rsidRPr="00836C5C" w:rsidRDefault="0041608F" w:rsidP="00836C5C">
      <w:pPr>
        <w:pStyle w:val="ListParagraph"/>
        <w:numPr>
          <w:ilvl w:val="0"/>
          <w:numId w:val="2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्यान्ड ओभर ह्यान्ड र ह्यान्ड अन्डर ह्यान्ड विधिको प्रयोग</w:t>
      </w:r>
      <w:r w:rsidR="00CD1B15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र्ने</w:t>
      </w:r>
    </w:p>
    <w:p w14:paraId="7E6595DC" w14:textId="028AE565" w:rsidR="0041608F" w:rsidRPr="00836C5C" w:rsidRDefault="0041608F" w:rsidP="00836C5C">
      <w:pPr>
        <w:pStyle w:val="ListParagraph"/>
        <w:numPr>
          <w:ilvl w:val="0"/>
          <w:numId w:val="2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ंकेत, स्पर्श संकेतहरू</w:t>
      </w:r>
      <w:r w:rsidRPr="00836C5C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न्दर्भ</w:t>
      </w:r>
      <w:r w:rsidR="00A136E4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अनुसारका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वस्तुहरू</w:t>
      </w:r>
      <w:r w:rsidRPr="00836C5C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्रतीकहरू र चिन्हहरू जहाँ आवश्यक </w:t>
      </w:r>
      <w:r w:rsidR="00A136E4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र्छ </w:t>
      </w:r>
      <w:r w:rsidR="000C2780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्यहाँ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्रयोग गर्न</w:t>
      </w:r>
      <w:r w:rsidR="000C2780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1A33196D" w14:textId="6102ECD6" w:rsidR="0041608F" w:rsidRPr="00836C5C" w:rsidRDefault="0041608F" w:rsidP="00836C5C">
      <w:pPr>
        <w:pStyle w:val="ListParagraph"/>
        <w:numPr>
          <w:ilvl w:val="0"/>
          <w:numId w:val="2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एक पटक कार्य समाप्त भएपछि पु</w:t>
      </w:r>
      <w:r w:rsidR="000C2780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्कारको रूपमा बालबालिकाको मनपर्ने गतिविधि गराउन</w:t>
      </w:r>
      <w:r w:rsidR="00A3412B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 </w:t>
      </w:r>
    </w:p>
    <w:p w14:paraId="356331DB" w14:textId="03386630" w:rsidR="0041608F" w:rsidRPr="00836C5C" w:rsidRDefault="0041608F" w:rsidP="00836C5C">
      <w:pPr>
        <w:pStyle w:val="ListParagraph"/>
        <w:numPr>
          <w:ilvl w:val="0"/>
          <w:numId w:val="24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ाई साबुन दिन</w:t>
      </w:r>
      <w:r w:rsidR="007C43F6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 उसलाई छुन</w:t>
      </w:r>
      <w:r w:rsidR="00D9195A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पनि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दिन</w:t>
      </w:r>
      <w:r w:rsidR="007C43F6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C563A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जुन</w:t>
      </w:r>
      <w:r w:rsidR="00DD3F83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सले छुने बित्तिक्कै </w:t>
      </w:r>
      <w:r w:rsidR="00135C5D"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मैले हात धुनु पर्छ भन्ने </w:t>
      </w:r>
      <w:r w:rsidRPr="00836C5C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ुझ्न सकोस् ।</w:t>
      </w:r>
    </w:p>
    <w:p w14:paraId="397C6E6F" w14:textId="77777777" w:rsidR="0041608F" w:rsidRPr="00836C5C" w:rsidRDefault="0041608F" w:rsidP="008650BD">
      <w:pPr>
        <w:rPr>
          <w:rFonts w:ascii="Kokila" w:eastAsia="Times New Roman" w:hAnsi="Kokila" w:cs="Kokila"/>
          <w:b/>
          <w:bCs/>
          <w:color w:val="1F1F1F"/>
          <w:sz w:val="36"/>
          <w:szCs w:val="36"/>
          <w:lang w:bidi="ne-NP"/>
        </w:rPr>
      </w:pPr>
      <w:r w:rsidRPr="00836C5C">
        <w:rPr>
          <w:rFonts w:ascii="Kokila" w:eastAsia="Times New Roman" w:hAnsi="Kokila" w:cs="Kokila"/>
          <w:b/>
          <w:bCs/>
          <w:color w:val="1F1F1F"/>
          <w:sz w:val="36"/>
          <w:szCs w:val="36"/>
          <w:cs/>
          <w:lang w:bidi="ne-NP"/>
        </w:rPr>
        <w:t>मुख्य सञ्चार :</w:t>
      </w:r>
    </w:p>
    <w:p w14:paraId="75A563ED" w14:textId="0A9F9BC5" w:rsidR="0041608F" w:rsidRPr="008650BD" w:rsidRDefault="00EB0C94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सञ्चारका शब्दहरूः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फोहोर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ात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ाबुन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ानी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धुने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फ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ौलिया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ुछ्ने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ाप्त</w:t>
      </w:r>
    </w:p>
    <w:p w14:paraId="389FE314" w14:textId="60BA6AE7" w:rsidR="00923CD5" w:rsidRDefault="0041608F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्रवणदृष्टि विहीनता भएका बालबालिको स्तर अनुसार चीज</w:t>
      </w:r>
      <w:r w:rsidR="00FB781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स्तु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रू र चिन्हहरू प्रयोग गर्नुपर्छ</w:t>
      </w:r>
      <w:r w:rsidR="00836C5C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 । </w:t>
      </w:r>
      <w:r w:rsidR="00FB781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काउन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मयमा बालबालिकासँग </w:t>
      </w:r>
      <w:r w:rsidR="00836C5C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>बोलेर संकेत गरेर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836C5C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सिकाउन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्न</w:t>
      </w:r>
      <w:r w:rsidR="00BC10B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</w:t>
      </w:r>
      <w:r w:rsidR="00836C5C"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पर्ने </w:t>
      </w:r>
      <w:r w:rsidR="00BC10B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ुन्छ ।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6AA408F7" w14:textId="77777777" w:rsidR="00AD2845" w:rsidRPr="008650BD" w:rsidRDefault="00AD2845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</w:p>
    <w:p w14:paraId="0AF0AB3D" w14:textId="1F7C56CD" w:rsidR="00F86F49" w:rsidRPr="00AD2845" w:rsidRDefault="00836C5C" w:rsidP="00AD2845">
      <w:pPr>
        <w:pStyle w:val="Heading1"/>
        <w:jc w:val="center"/>
        <w:rPr>
          <w:rFonts w:ascii="Kokila" w:hAnsi="Kokila" w:cs="Kokila"/>
          <w:b/>
          <w:bCs/>
          <w:color w:val="auto"/>
          <w:sz w:val="40"/>
          <w:szCs w:val="36"/>
        </w:rPr>
      </w:pPr>
      <w:bookmarkStart w:id="34" w:name="_Toc189493674"/>
      <w:bookmarkStart w:id="35" w:name="_Hlk188734440"/>
      <w:r w:rsidRPr="00AD2845">
        <w:rPr>
          <w:rFonts w:ascii="Kokila" w:hAnsi="Kokila" w:cs="Kokila"/>
          <w:b/>
          <w:bCs/>
          <w:color w:val="auto"/>
          <w:sz w:val="40"/>
          <w:szCs w:val="36"/>
          <w:cs/>
          <w:lang w:bidi="ne-NP"/>
        </w:rPr>
        <w:t xml:space="preserve">अध्यायः ४ </w:t>
      </w:r>
      <w:r w:rsidR="00923CD5" w:rsidRPr="00AD2845">
        <w:rPr>
          <w:rFonts w:ascii="Kokila" w:hAnsi="Kokila" w:cs="Kokila"/>
          <w:b/>
          <w:bCs/>
          <w:color w:val="auto"/>
          <w:sz w:val="40"/>
          <w:szCs w:val="36"/>
          <w:cs/>
        </w:rPr>
        <w:t xml:space="preserve">शौचालयमा सिपको </w:t>
      </w:r>
      <w:r w:rsidR="0041608F" w:rsidRPr="00AD2845">
        <w:rPr>
          <w:rFonts w:ascii="Kokila" w:hAnsi="Kokila" w:cs="Kokila"/>
          <w:b/>
          <w:bCs/>
          <w:color w:val="auto"/>
          <w:sz w:val="40"/>
          <w:szCs w:val="36"/>
          <w:cs/>
        </w:rPr>
        <w:t>व्यवस्थाप</w:t>
      </w:r>
      <w:r w:rsidR="00F86F49" w:rsidRPr="00AD2845">
        <w:rPr>
          <w:rFonts w:ascii="Kokila" w:hAnsi="Kokila" w:cs="Kokila"/>
          <w:b/>
          <w:bCs/>
          <w:color w:val="auto"/>
          <w:sz w:val="40"/>
          <w:szCs w:val="36"/>
          <w:cs/>
        </w:rPr>
        <w:t>न</w:t>
      </w:r>
      <w:bookmarkEnd w:id="34"/>
    </w:p>
    <w:bookmarkEnd w:id="35"/>
    <w:p w14:paraId="1FA534D7" w14:textId="25E3CC0E" w:rsidR="0099361E" w:rsidRPr="008650BD" w:rsidRDefault="00F86F49" w:rsidP="00AD2845">
      <w:pPr>
        <w:jc w:val="both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</w:rPr>
        <w:t>श्रवणदृष्टि विहीनता भएका बालबालिकाको शौचालय सिपको व्यवस्थापन गर्नका लागि विशेष ध्यान दि</w:t>
      </w:r>
      <w:r w:rsidR="008650BD">
        <w:rPr>
          <w:rFonts w:ascii="Kokila" w:hAnsi="Kokila" w:cs="Kokila" w:hint="cs"/>
          <w:sz w:val="36"/>
          <w:szCs w:val="36"/>
          <w:cs/>
          <w:lang w:bidi="ne-NP"/>
        </w:rPr>
        <w:t>नु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पर्ने</w:t>
      </w:r>
      <w:r w:rsidRPr="008650BD">
        <w:rPr>
          <w:rFonts w:ascii="Kokila" w:hAnsi="Kokila" w:cs="Kokila"/>
          <w:sz w:val="36"/>
          <w:szCs w:val="36"/>
          <w:cs/>
        </w:rPr>
        <w:t xml:space="preserve"> उपायहरू आवश्यक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हुन्छन् । </w:t>
      </w:r>
      <w:r w:rsidRPr="008650BD">
        <w:rPr>
          <w:rFonts w:ascii="Kokila" w:hAnsi="Kokila" w:cs="Kokila"/>
          <w:sz w:val="36"/>
          <w:szCs w:val="36"/>
          <w:cs/>
        </w:rPr>
        <w:t>जसले उनीहरूको सुरक्षा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 xml:space="preserve">सहजता र आत्मनिर्भरता सुनिश्चित गर्न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मदत गर्दछ ।</w:t>
      </w:r>
      <w:r w:rsidRPr="008650BD">
        <w:rPr>
          <w:rFonts w:ascii="Kokila" w:hAnsi="Kokila" w:cs="Kokila"/>
          <w:sz w:val="36"/>
          <w:szCs w:val="36"/>
          <w:cs/>
        </w:rPr>
        <w:t xml:space="preserve"> यसका लागि शौचालयको डिजाइन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उपकरणहरू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 xml:space="preserve">कर्मचारी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सिकाइ </w:t>
      </w:r>
      <w:r w:rsidRPr="008650BD">
        <w:rPr>
          <w:rFonts w:ascii="Kokila" w:hAnsi="Kokila" w:cs="Kokila"/>
          <w:sz w:val="36"/>
          <w:szCs w:val="36"/>
          <w:cs/>
        </w:rPr>
        <w:t>र प्रयोगकर्ताको सुविधालाई ध्यानमा रा</w:t>
      </w:r>
      <w:r w:rsidR="008650BD">
        <w:rPr>
          <w:rFonts w:ascii="Kokila" w:hAnsi="Kokila" w:cs="Kokila" w:hint="cs"/>
          <w:sz w:val="36"/>
          <w:szCs w:val="36"/>
          <w:cs/>
          <w:lang w:bidi="ne-NP"/>
        </w:rPr>
        <w:t>खे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र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गर्नु </w:t>
      </w:r>
      <w:r w:rsidRPr="008650BD">
        <w:rPr>
          <w:rFonts w:ascii="Kokila" w:hAnsi="Kokila" w:cs="Kokila"/>
          <w:sz w:val="36"/>
          <w:szCs w:val="36"/>
          <w:cs/>
        </w:rPr>
        <w:t>अत्यन्त महत्त्वपूर्ण छ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। निम्नलिखित </w:t>
      </w:r>
      <w:r w:rsidR="004146CB" w:rsidRPr="008650BD">
        <w:rPr>
          <w:rFonts w:ascii="Kokila" w:hAnsi="Kokila" w:cs="Kokila"/>
          <w:sz w:val="36"/>
          <w:szCs w:val="36"/>
          <w:cs/>
          <w:lang w:bidi="ne-NP"/>
        </w:rPr>
        <w:t>पक्ष</w:t>
      </w:r>
      <w:r w:rsidRPr="008650BD">
        <w:rPr>
          <w:rFonts w:ascii="Kokila" w:hAnsi="Kokila" w:cs="Kokila"/>
          <w:sz w:val="36"/>
          <w:szCs w:val="36"/>
          <w:cs/>
        </w:rPr>
        <w:t>हरूमा विस्तृत रूपमा उपायहरू प्रस्तुत गरिएको छ ।</w:t>
      </w:r>
      <w:r w:rsidR="004146CB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</w:p>
    <w:p w14:paraId="0BB95BE9" w14:textId="2BF4E7A8" w:rsidR="004146CB" w:rsidRPr="00AD2845" w:rsidRDefault="004146CB" w:rsidP="00EB0C94">
      <w:pPr>
        <w:pStyle w:val="Heading2"/>
        <w:rPr>
          <w:rFonts w:ascii="Kokila" w:hAnsi="Kokila" w:cs="Kokila"/>
          <w:b w:val="0"/>
          <w:bCs/>
          <w:color w:val="auto"/>
          <w:sz w:val="52"/>
          <w:szCs w:val="36"/>
          <w:lang w:bidi="ne-NP"/>
        </w:rPr>
      </w:pPr>
      <w:bookmarkStart w:id="36" w:name="_Toc189493675"/>
      <w:bookmarkStart w:id="37" w:name="_Hlk188734560"/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lastRenderedPageBreak/>
        <w:t xml:space="preserve">४.१ </w:t>
      </w:r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</w:rPr>
        <w:t>शौचालय</w:t>
      </w:r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 सिप विकासका केही पक्षहरू</w:t>
      </w:r>
      <w:bookmarkEnd w:id="36"/>
    </w:p>
    <w:bookmarkEnd w:id="37"/>
    <w:p w14:paraId="6F65D352" w14:textId="77F1F0B9" w:rsidR="00F86F49" w:rsidRPr="008650BD" w:rsidRDefault="00F86F49" w:rsidP="00AD2845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स्पर्शजन्य संकेतहरू</w:t>
      </w:r>
      <w:r w:rsidRPr="008650BD">
        <w:rPr>
          <w:rFonts w:ascii="Kokila" w:hAnsi="Kokila" w:cs="Kokila"/>
          <w:sz w:val="36"/>
          <w:szCs w:val="36"/>
        </w:rPr>
        <w:t>: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="008F490C" w:rsidRPr="008650BD">
        <w:rPr>
          <w:rFonts w:ascii="Kokila" w:hAnsi="Kokila" w:cs="Kokila"/>
          <w:sz w:val="36"/>
          <w:szCs w:val="36"/>
          <w:cs/>
        </w:rPr>
        <w:t>श्रवण</w:t>
      </w:r>
      <w:r w:rsidRPr="008650BD">
        <w:rPr>
          <w:rFonts w:ascii="Kokila" w:hAnsi="Kokila" w:cs="Kokila"/>
          <w:sz w:val="36"/>
          <w:szCs w:val="36"/>
          <w:cs/>
        </w:rPr>
        <w:t>दृष्टि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 वि</w:t>
      </w:r>
      <w:r w:rsidRPr="008650BD">
        <w:rPr>
          <w:rFonts w:ascii="Kokila" w:hAnsi="Kokila" w:cs="Kokila"/>
          <w:sz w:val="36"/>
          <w:szCs w:val="36"/>
          <w:cs/>
        </w:rPr>
        <w:t>हीन</w:t>
      </w:r>
      <w:r w:rsidR="008F490C" w:rsidRPr="008650BD">
        <w:rPr>
          <w:rFonts w:ascii="Kokila" w:hAnsi="Kokila" w:cs="Kokila"/>
          <w:sz w:val="36"/>
          <w:szCs w:val="36"/>
          <w:cs/>
        </w:rPr>
        <w:t>ता भएका</w:t>
      </w:r>
      <w:r w:rsidRPr="008650BD">
        <w:rPr>
          <w:rFonts w:ascii="Kokila" w:hAnsi="Kokila" w:cs="Kokila"/>
          <w:sz w:val="36"/>
          <w:szCs w:val="36"/>
          <w:cs/>
        </w:rPr>
        <w:t xml:space="preserve"> बालबालिकाका लागि शौचालयमा 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संकेत तथा </w:t>
      </w:r>
      <w:r w:rsidRPr="008650BD">
        <w:rPr>
          <w:rFonts w:ascii="Kokila" w:hAnsi="Kokila" w:cs="Kokila"/>
          <w:sz w:val="36"/>
          <w:szCs w:val="36"/>
          <w:cs/>
        </w:rPr>
        <w:t xml:space="preserve">ब्रेल लिपीको प्रयोग 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गर्नु </w:t>
      </w:r>
      <w:r w:rsidRPr="008650BD">
        <w:rPr>
          <w:rFonts w:ascii="Kokila" w:hAnsi="Kokila" w:cs="Kokila"/>
          <w:sz w:val="36"/>
          <w:szCs w:val="36"/>
          <w:cs/>
        </w:rPr>
        <w:t>अत्यन्त महत्त्वपूर्ण छ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। शौचालयको 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जाने स्थान र </w:t>
      </w:r>
      <w:r w:rsidRPr="008650BD">
        <w:rPr>
          <w:rFonts w:ascii="Kokila" w:hAnsi="Kokila" w:cs="Kokila"/>
          <w:sz w:val="36"/>
          <w:szCs w:val="36"/>
          <w:cs/>
        </w:rPr>
        <w:t>भागमा ब्रेल लिपीमा दिशा निर्देशन र अन्य महत्त्वपूर्ण जानकारीहरू लेखिएका हुनुपर्छ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 जस्तै</w:t>
      </w:r>
      <w:r w:rsidRPr="008650BD">
        <w:rPr>
          <w:rFonts w:ascii="Kokila" w:hAnsi="Kokila" w:cs="Kokila"/>
          <w:sz w:val="36"/>
          <w:szCs w:val="36"/>
        </w:rPr>
        <w:t>, "</w:t>
      </w:r>
      <w:r w:rsidRPr="008650BD">
        <w:rPr>
          <w:rFonts w:ascii="Kokila" w:hAnsi="Kokila" w:cs="Kokila"/>
          <w:sz w:val="36"/>
          <w:szCs w:val="36"/>
          <w:cs/>
        </w:rPr>
        <w:t>शौचालयको पङ्क्ति यहाँबाट सुरु हुन्छ</w:t>
      </w:r>
      <w:r w:rsidR="008F490C" w:rsidRPr="008650BD">
        <w:rPr>
          <w:rFonts w:ascii="Kokila" w:hAnsi="Kokila" w:cs="Kokila"/>
          <w:sz w:val="36"/>
          <w:szCs w:val="36"/>
        </w:rPr>
        <w:t>"</w:t>
      </w:r>
      <w:r w:rsidRPr="008650BD">
        <w:rPr>
          <w:rFonts w:ascii="Kokila" w:hAnsi="Kokila" w:cs="Kokila"/>
          <w:sz w:val="36"/>
          <w:szCs w:val="36"/>
        </w:rPr>
        <w:t>, "</w:t>
      </w:r>
      <w:r w:rsidRPr="008650BD">
        <w:rPr>
          <w:rFonts w:ascii="Kokila" w:hAnsi="Kokila" w:cs="Kokila"/>
          <w:sz w:val="36"/>
          <w:szCs w:val="36"/>
          <w:cs/>
        </w:rPr>
        <w:t>हात धोने स्थान यहाँ छ</w:t>
      </w:r>
      <w:r w:rsidRPr="008650BD">
        <w:rPr>
          <w:rFonts w:ascii="Kokila" w:hAnsi="Kokila" w:cs="Kokila"/>
          <w:sz w:val="36"/>
          <w:szCs w:val="36"/>
        </w:rPr>
        <w:t>,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 यो पुरूष शौचालयको र यो महिला शौचालय हो </w:t>
      </w:r>
      <w:r w:rsidRPr="008650BD">
        <w:rPr>
          <w:rFonts w:ascii="Kokila" w:hAnsi="Kokila" w:cs="Kokila"/>
          <w:sz w:val="36"/>
          <w:szCs w:val="36"/>
        </w:rPr>
        <w:t xml:space="preserve">" </w:t>
      </w:r>
      <w:r w:rsidRPr="008650BD">
        <w:rPr>
          <w:rFonts w:ascii="Kokila" w:hAnsi="Kokila" w:cs="Kokila"/>
          <w:sz w:val="36"/>
          <w:szCs w:val="36"/>
          <w:cs/>
        </w:rPr>
        <w:t>आदि।</w:t>
      </w:r>
    </w:p>
    <w:p w14:paraId="392B1608" w14:textId="626D834A" w:rsidR="00391FA0" w:rsidRPr="008650BD" w:rsidRDefault="00F86F49" w:rsidP="00AD2845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सतह र सामग्री</w:t>
      </w:r>
      <w:r w:rsidRPr="008650BD">
        <w:rPr>
          <w:rFonts w:ascii="Kokila" w:hAnsi="Kokila" w:cs="Kokila"/>
          <w:sz w:val="36"/>
          <w:szCs w:val="36"/>
        </w:rPr>
        <w:t xml:space="preserve">: </w:t>
      </w:r>
      <w:r w:rsidR="0099361E" w:rsidRPr="008650BD">
        <w:rPr>
          <w:rFonts w:ascii="Kokila" w:hAnsi="Kokila" w:cs="Kokila"/>
          <w:sz w:val="36"/>
          <w:szCs w:val="36"/>
          <w:cs/>
        </w:rPr>
        <w:t>शौचालय</w:t>
      </w:r>
      <w:r w:rsidRPr="008650BD">
        <w:rPr>
          <w:rFonts w:ascii="Kokila" w:hAnsi="Kokila" w:cs="Kokila"/>
          <w:sz w:val="36"/>
          <w:szCs w:val="36"/>
          <w:cs/>
        </w:rPr>
        <w:t xml:space="preserve">को </w:t>
      </w:r>
      <w:r w:rsidR="008F490C" w:rsidRPr="008650BD">
        <w:rPr>
          <w:rFonts w:ascii="Kokila" w:hAnsi="Kokila" w:cs="Kokila"/>
          <w:sz w:val="36"/>
          <w:szCs w:val="36"/>
          <w:cs/>
        </w:rPr>
        <w:t>कमड वा शौचालय पेनसिट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र सहत </w:t>
      </w:r>
      <w:r w:rsidRPr="008650BD">
        <w:rPr>
          <w:rFonts w:ascii="Kokila" w:hAnsi="Kokila" w:cs="Kokila"/>
          <w:sz w:val="36"/>
          <w:szCs w:val="36"/>
          <w:cs/>
        </w:rPr>
        <w:t>सजिलै पहिचान गर्न सकिने जस्तो डिजाइन गरिनु पर्छ</w:t>
      </w:r>
      <w:r w:rsidR="008F490C"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। </w:t>
      </w:r>
      <w:r w:rsidR="0099361E" w:rsidRPr="008650BD">
        <w:rPr>
          <w:rFonts w:ascii="Kokila" w:hAnsi="Kokila" w:cs="Kokila"/>
          <w:sz w:val="36"/>
          <w:szCs w:val="36"/>
          <w:cs/>
        </w:rPr>
        <w:t>चर्पीको सतहमा टेक्टाइ ब्लकहरू राखेर चर्पि</w:t>
      </w:r>
      <w:r w:rsidRPr="008650BD">
        <w:rPr>
          <w:rFonts w:ascii="Kokila" w:hAnsi="Kokila" w:cs="Kokila"/>
          <w:sz w:val="36"/>
          <w:szCs w:val="36"/>
          <w:cs/>
        </w:rPr>
        <w:t>को प्रयोग गर्न</w:t>
      </w:r>
      <w:r w:rsidR="0099361E" w:rsidRPr="008650BD">
        <w:rPr>
          <w:rFonts w:ascii="Kokila" w:hAnsi="Kokila" w:cs="Kokila"/>
          <w:sz w:val="36"/>
          <w:szCs w:val="36"/>
          <w:cs/>
        </w:rPr>
        <w:t xml:space="preserve"> सिकाउन </w:t>
      </w:r>
      <w:r w:rsidRPr="008650BD">
        <w:rPr>
          <w:rFonts w:ascii="Kokila" w:hAnsi="Kokila" w:cs="Kokila"/>
          <w:sz w:val="36"/>
          <w:szCs w:val="36"/>
          <w:cs/>
        </w:rPr>
        <w:t xml:space="preserve"> सकिन्छ जसले बालबालिकालाई हिँड्दा सहज अनुभव </w:t>
      </w:r>
      <w:r w:rsidR="0099361E" w:rsidRPr="008650BD">
        <w:rPr>
          <w:rFonts w:ascii="Kokila" w:hAnsi="Kokila" w:cs="Kokila"/>
          <w:sz w:val="36"/>
          <w:szCs w:val="36"/>
          <w:cs/>
        </w:rPr>
        <w:t xml:space="preserve">गराउछ </w:t>
      </w:r>
      <w:r w:rsidRPr="008650BD">
        <w:rPr>
          <w:rFonts w:ascii="Kokila" w:hAnsi="Kokila" w:cs="Kokila"/>
          <w:sz w:val="36"/>
          <w:szCs w:val="36"/>
          <w:cs/>
        </w:rPr>
        <w:t xml:space="preserve">। </w:t>
      </w:r>
      <w:r w:rsidR="0099361E" w:rsidRPr="008650BD">
        <w:rPr>
          <w:rFonts w:ascii="Kokila" w:hAnsi="Kokila" w:cs="Kokila"/>
          <w:sz w:val="36"/>
          <w:szCs w:val="36"/>
          <w:cs/>
        </w:rPr>
        <w:t xml:space="preserve">शौचालयको </w:t>
      </w:r>
      <w:r w:rsidRPr="008650BD">
        <w:rPr>
          <w:rFonts w:ascii="Kokila" w:hAnsi="Kokila" w:cs="Kokila"/>
          <w:sz w:val="36"/>
          <w:szCs w:val="36"/>
          <w:cs/>
        </w:rPr>
        <w:t>फ</w:t>
      </w:r>
      <w:r w:rsidR="0099361E" w:rsidRPr="008650BD">
        <w:rPr>
          <w:rFonts w:ascii="Kokila" w:hAnsi="Kokila" w:cs="Kokila"/>
          <w:sz w:val="36"/>
          <w:szCs w:val="36"/>
          <w:cs/>
        </w:rPr>
        <w:t>र्श वा भूईमा</w:t>
      </w:r>
      <w:r w:rsidRPr="008650BD">
        <w:rPr>
          <w:rFonts w:ascii="Kokila" w:hAnsi="Kokila" w:cs="Kokila"/>
          <w:sz w:val="36"/>
          <w:szCs w:val="36"/>
          <w:cs/>
        </w:rPr>
        <w:t xml:space="preserve"> विशेषतया ह्याण्डल र रेलिङहरू</w:t>
      </w:r>
      <w:r w:rsidR="0099361E" w:rsidRPr="008650BD">
        <w:rPr>
          <w:rFonts w:ascii="Kokila" w:hAnsi="Kokila" w:cs="Kokila"/>
          <w:sz w:val="36"/>
          <w:szCs w:val="36"/>
          <w:cs/>
        </w:rPr>
        <w:t xml:space="preserve"> भिन्नता उचाइको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99361E" w:rsidRPr="008650BD">
        <w:rPr>
          <w:rFonts w:ascii="Kokila" w:hAnsi="Kokila" w:cs="Kokila"/>
          <w:sz w:val="36"/>
          <w:szCs w:val="36"/>
          <w:cs/>
        </w:rPr>
        <w:t xml:space="preserve">र </w:t>
      </w:r>
      <w:r w:rsidRPr="008650BD">
        <w:rPr>
          <w:rFonts w:ascii="Kokila" w:hAnsi="Kokila" w:cs="Kokila"/>
          <w:sz w:val="36"/>
          <w:szCs w:val="36"/>
          <w:cs/>
        </w:rPr>
        <w:t>चिन्हहरू</w:t>
      </w:r>
      <w:r w:rsidR="0099361E" w:rsidRPr="008650BD">
        <w:rPr>
          <w:rFonts w:ascii="Kokila" w:hAnsi="Kokila" w:cs="Kokila"/>
          <w:sz w:val="36"/>
          <w:szCs w:val="36"/>
          <w:cs/>
        </w:rPr>
        <w:t xml:space="preserve"> राखेर निर्माण गरेर सिकाउदा</w:t>
      </w:r>
      <w:r w:rsidR="00391FA0"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उनी</w:t>
      </w:r>
      <w:r w:rsidR="0099361E" w:rsidRPr="008650BD">
        <w:rPr>
          <w:rFonts w:ascii="Kokila" w:hAnsi="Kokila" w:cs="Kokila"/>
          <w:sz w:val="36"/>
          <w:szCs w:val="36"/>
          <w:cs/>
        </w:rPr>
        <w:t xml:space="preserve">हरूलाइ </w:t>
      </w:r>
      <w:r w:rsidRPr="008650BD">
        <w:rPr>
          <w:rFonts w:ascii="Kokila" w:hAnsi="Kokila" w:cs="Kokila"/>
          <w:sz w:val="36"/>
          <w:szCs w:val="36"/>
          <w:cs/>
        </w:rPr>
        <w:t>मार्गदर्शनमा मद्दत गर्दछ</w:t>
      </w:r>
      <w:r w:rsidR="0099361E" w:rsidRPr="008650BD">
        <w:rPr>
          <w:rFonts w:ascii="Kokila" w:hAnsi="Kokila" w:cs="Kokila"/>
          <w:sz w:val="36"/>
          <w:szCs w:val="36"/>
          <w:cs/>
        </w:rPr>
        <w:t xml:space="preserve"> । </w:t>
      </w:r>
    </w:p>
    <w:p w14:paraId="63A56FD9" w14:textId="77777777" w:rsidR="003B683F" w:rsidRPr="008650BD" w:rsidRDefault="00F86F49" w:rsidP="00AD2845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 xml:space="preserve">हात धुने स्थानमा </w:t>
      </w:r>
      <w:r w:rsidR="00DE1931" w:rsidRPr="008650BD">
        <w:rPr>
          <w:rFonts w:ascii="Kokila" w:hAnsi="Kokila" w:cs="Kokila"/>
          <w:sz w:val="36"/>
          <w:szCs w:val="36"/>
          <w:cs/>
        </w:rPr>
        <w:t>धारा</w:t>
      </w:r>
      <w:r w:rsidRPr="008650BD">
        <w:rPr>
          <w:rFonts w:ascii="Kokila" w:hAnsi="Kokila" w:cs="Kokila"/>
          <w:sz w:val="36"/>
          <w:szCs w:val="36"/>
          <w:cs/>
        </w:rPr>
        <w:t>हरू</w:t>
      </w:r>
      <w:r w:rsidRPr="008650BD">
        <w:rPr>
          <w:rFonts w:ascii="Kokila" w:hAnsi="Kokila" w:cs="Kokila"/>
          <w:sz w:val="36"/>
          <w:szCs w:val="36"/>
        </w:rPr>
        <w:t xml:space="preserve">: </w:t>
      </w:r>
      <w:r w:rsidRPr="008650BD">
        <w:rPr>
          <w:rFonts w:ascii="Kokila" w:hAnsi="Kokila" w:cs="Kokila"/>
          <w:sz w:val="36"/>
          <w:szCs w:val="36"/>
          <w:cs/>
        </w:rPr>
        <w:t>पानी</w:t>
      </w:r>
      <w:r w:rsidR="00391FA0" w:rsidRPr="008650BD">
        <w:rPr>
          <w:rFonts w:ascii="Kokila" w:hAnsi="Kokila" w:cs="Kokila"/>
          <w:sz w:val="36"/>
          <w:szCs w:val="36"/>
          <w:cs/>
        </w:rPr>
        <w:t>को धारा</w:t>
      </w:r>
      <w:r w:rsidRPr="008650BD">
        <w:rPr>
          <w:rFonts w:ascii="Kokila" w:hAnsi="Kokila" w:cs="Kokila"/>
          <w:sz w:val="36"/>
          <w:szCs w:val="36"/>
          <w:cs/>
        </w:rPr>
        <w:t xml:space="preserve">लाई </w:t>
      </w:r>
      <w:r w:rsidR="00391FA0" w:rsidRPr="008650BD">
        <w:rPr>
          <w:rFonts w:ascii="Kokila" w:hAnsi="Kokila" w:cs="Kokila"/>
          <w:sz w:val="36"/>
          <w:szCs w:val="36"/>
          <w:cs/>
        </w:rPr>
        <w:t xml:space="preserve">खोल्न र </w:t>
      </w:r>
      <w:r w:rsidRPr="008650BD">
        <w:rPr>
          <w:rFonts w:ascii="Kokila" w:hAnsi="Kokila" w:cs="Kokila"/>
          <w:sz w:val="36"/>
          <w:szCs w:val="36"/>
          <w:cs/>
        </w:rPr>
        <w:t xml:space="preserve">बन्द </w:t>
      </w:r>
      <w:r w:rsidR="00391FA0" w:rsidRPr="008650BD">
        <w:rPr>
          <w:rFonts w:ascii="Kokila" w:hAnsi="Kokila" w:cs="Kokila"/>
          <w:sz w:val="36"/>
          <w:szCs w:val="36"/>
          <w:cs/>
        </w:rPr>
        <w:t>गर्न सहज हुने गरि निर्माण गर्नुपर्दछ । जसले</w:t>
      </w:r>
      <w:r w:rsidR="003D5FF2" w:rsidRPr="008650BD">
        <w:rPr>
          <w:rFonts w:ascii="Kokila" w:hAnsi="Kokila" w:cs="Kokila"/>
          <w:sz w:val="36"/>
          <w:szCs w:val="36"/>
          <w:cs/>
        </w:rPr>
        <w:t xml:space="preserve"> गर्दा</w:t>
      </w:r>
      <w:r w:rsidR="00391FA0" w:rsidRPr="008650BD">
        <w:rPr>
          <w:rFonts w:ascii="Kokila" w:hAnsi="Kokila" w:cs="Kokila"/>
          <w:sz w:val="36"/>
          <w:szCs w:val="36"/>
          <w:cs/>
        </w:rPr>
        <w:t xml:space="preserve"> कुनै </w:t>
      </w:r>
      <w:r w:rsidRPr="008650BD">
        <w:rPr>
          <w:rFonts w:ascii="Kokila" w:hAnsi="Kokila" w:cs="Kokila"/>
          <w:sz w:val="36"/>
          <w:szCs w:val="36"/>
          <w:cs/>
        </w:rPr>
        <w:t xml:space="preserve">समस्या बिना </w:t>
      </w:r>
      <w:r w:rsidR="00391FA0" w:rsidRPr="008650BD">
        <w:rPr>
          <w:rFonts w:ascii="Kokila" w:hAnsi="Kokila" w:cs="Kokila"/>
          <w:sz w:val="36"/>
          <w:szCs w:val="36"/>
          <w:cs/>
        </w:rPr>
        <w:t xml:space="preserve">नै </w:t>
      </w:r>
      <w:r w:rsidRPr="008650BD">
        <w:rPr>
          <w:rFonts w:ascii="Kokila" w:hAnsi="Kokila" w:cs="Kokila"/>
          <w:sz w:val="36"/>
          <w:szCs w:val="36"/>
          <w:cs/>
        </w:rPr>
        <w:t>पानी प्रयोग गर्न स</w:t>
      </w:r>
      <w:r w:rsidR="00391FA0" w:rsidRPr="008650BD">
        <w:rPr>
          <w:rFonts w:ascii="Kokila" w:hAnsi="Kokila" w:cs="Kokila"/>
          <w:sz w:val="36"/>
          <w:szCs w:val="36"/>
          <w:cs/>
        </w:rPr>
        <w:t>क</w:t>
      </w:r>
      <w:r w:rsidR="003D5FF2" w:rsidRPr="008650BD">
        <w:rPr>
          <w:rFonts w:ascii="Kokila" w:hAnsi="Kokila" w:cs="Kokila"/>
          <w:sz w:val="36"/>
          <w:szCs w:val="36"/>
          <w:cs/>
        </w:rPr>
        <w:t xml:space="preserve">्ने हुनुपर्दछ । </w:t>
      </w:r>
    </w:p>
    <w:p w14:paraId="68422F76" w14:textId="7264BEEA" w:rsidR="00F86F49" w:rsidRPr="008650BD" w:rsidRDefault="00F86F49" w:rsidP="00AD2845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नियमित</w:t>
      </w:r>
      <w:r w:rsidR="00391FA0" w:rsidRPr="008650BD">
        <w:rPr>
          <w:rFonts w:ascii="Kokila" w:hAnsi="Kokila" w:cs="Kokila"/>
          <w:sz w:val="36"/>
          <w:szCs w:val="36"/>
          <w:cs/>
        </w:rPr>
        <w:t xml:space="preserve"> रूपमा सरसफाइ गर्न सिकाउनेः 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="00391FA0" w:rsidRPr="008650BD">
        <w:rPr>
          <w:rFonts w:ascii="Kokila" w:hAnsi="Kokila" w:cs="Kokila"/>
          <w:sz w:val="36"/>
          <w:szCs w:val="36"/>
          <w:cs/>
        </w:rPr>
        <w:t>श्रवण</w:t>
      </w:r>
      <w:r w:rsidRPr="008650BD">
        <w:rPr>
          <w:rFonts w:ascii="Kokila" w:hAnsi="Kokila" w:cs="Kokila"/>
          <w:sz w:val="36"/>
          <w:szCs w:val="36"/>
          <w:cs/>
        </w:rPr>
        <w:t>दृष्टि</w:t>
      </w:r>
      <w:r w:rsidR="00391FA0" w:rsidRPr="008650BD">
        <w:rPr>
          <w:rFonts w:ascii="Kokila" w:hAnsi="Kokila" w:cs="Kokila"/>
          <w:sz w:val="36"/>
          <w:szCs w:val="36"/>
          <w:cs/>
        </w:rPr>
        <w:t xml:space="preserve"> वि</w:t>
      </w:r>
      <w:r w:rsidRPr="008650BD">
        <w:rPr>
          <w:rFonts w:ascii="Kokila" w:hAnsi="Kokila" w:cs="Kokila"/>
          <w:sz w:val="36"/>
          <w:szCs w:val="36"/>
          <w:cs/>
        </w:rPr>
        <w:t>हीन बालबालिकाका लागि शौचालय</w:t>
      </w:r>
      <w:r w:rsidR="003D5FF2" w:rsidRPr="008650BD">
        <w:rPr>
          <w:rFonts w:ascii="Kokila" w:hAnsi="Kokila" w:cs="Kokila"/>
          <w:sz w:val="36"/>
          <w:szCs w:val="36"/>
          <w:cs/>
        </w:rPr>
        <w:t xml:space="preserve"> सम्बन्धी सरसफाइ</w:t>
      </w:r>
      <w:r w:rsidRPr="008650BD">
        <w:rPr>
          <w:rFonts w:ascii="Kokila" w:hAnsi="Kokila" w:cs="Kokila"/>
          <w:sz w:val="36"/>
          <w:szCs w:val="36"/>
          <w:cs/>
        </w:rPr>
        <w:t xml:space="preserve"> </w:t>
      </w:r>
      <w:r w:rsidR="003D5FF2" w:rsidRPr="008650BD">
        <w:rPr>
          <w:rFonts w:ascii="Kokila" w:hAnsi="Kokila" w:cs="Kokila"/>
          <w:sz w:val="36"/>
          <w:szCs w:val="36"/>
          <w:cs/>
        </w:rPr>
        <w:t xml:space="preserve">गरेर </w:t>
      </w:r>
      <w:r w:rsidRPr="008650BD">
        <w:rPr>
          <w:rFonts w:ascii="Kokila" w:hAnsi="Kokila" w:cs="Kokila"/>
          <w:sz w:val="36"/>
          <w:szCs w:val="36"/>
          <w:cs/>
        </w:rPr>
        <w:t>स्व</w:t>
      </w:r>
      <w:r w:rsidR="003D5FF2" w:rsidRPr="008650BD">
        <w:rPr>
          <w:rFonts w:ascii="Kokila" w:hAnsi="Kokila" w:cs="Kokila"/>
          <w:sz w:val="36"/>
          <w:szCs w:val="36"/>
          <w:cs/>
        </w:rPr>
        <w:t>स्थ</w:t>
      </w:r>
      <w:r w:rsidRPr="008650BD">
        <w:rPr>
          <w:rFonts w:ascii="Kokila" w:hAnsi="Kokila" w:cs="Kokila"/>
          <w:sz w:val="36"/>
          <w:szCs w:val="36"/>
          <w:cs/>
        </w:rPr>
        <w:t xml:space="preserve"> हुनु अति महत्त्वपूर्ण </w:t>
      </w:r>
      <w:r w:rsidR="003D5FF2" w:rsidRPr="008650BD">
        <w:rPr>
          <w:rFonts w:ascii="Kokila" w:hAnsi="Kokila" w:cs="Kokila"/>
          <w:sz w:val="36"/>
          <w:szCs w:val="36"/>
          <w:cs/>
        </w:rPr>
        <w:t xml:space="preserve">कुरा हो </w:t>
      </w:r>
      <w:r w:rsidRPr="008650BD">
        <w:rPr>
          <w:rFonts w:ascii="Kokila" w:hAnsi="Kokila" w:cs="Kokila"/>
          <w:sz w:val="36"/>
          <w:szCs w:val="36"/>
          <w:cs/>
        </w:rPr>
        <w:t>। शौचालय</w:t>
      </w:r>
      <w:r w:rsidR="00391FA0" w:rsidRPr="008650BD">
        <w:rPr>
          <w:rFonts w:ascii="Kokila" w:hAnsi="Kokila" w:cs="Kokila"/>
          <w:sz w:val="36"/>
          <w:szCs w:val="36"/>
          <w:cs/>
        </w:rPr>
        <w:t>को प्रयोग र सर</w:t>
      </w:r>
      <w:r w:rsidRPr="008650BD">
        <w:rPr>
          <w:rFonts w:ascii="Kokila" w:hAnsi="Kokila" w:cs="Kokila"/>
          <w:sz w:val="36"/>
          <w:szCs w:val="36"/>
          <w:cs/>
        </w:rPr>
        <w:t xml:space="preserve">सफाइका लागि एउटा </w:t>
      </w:r>
      <w:r w:rsidR="00391FA0" w:rsidRPr="008650BD">
        <w:rPr>
          <w:rFonts w:ascii="Kokila" w:hAnsi="Kokila" w:cs="Kokila"/>
          <w:sz w:val="36"/>
          <w:szCs w:val="36"/>
          <w:cs/>
        </w:rPr>
        <w:t xml:space="preserve">तालिमको योजना बनाइ सिकाउनु पर्दछ । </w:t>
      </w:r>
      <w:r w:rsidR="003D23DD" w:rsidRPr="008650BD">
        <w:rPr>
          <w:rFonts w:ascii="Kokila" w:hAnsi="Kokila" w:cs="Kokila"/>
          <w:sz w:val="36"/>
          <w:szCs w:val="36"/>
          <w:cs/>
        </w:rPr>
        <w:t xml:space="preserve">शौचालयको सिप सिकाउन अभिभावक तथा </w:t>
      </w:r>
      <w:r w:rsidR="0054592E" w:rsidRPr="008650BD">
        <w:rPr>
          <w:rFonts w:ascii="Kokila" w:hAnsi="Kokila" w:cs="Kokila"/>
          <w:sz w:val="36"/>
          <w:szCs w:val="36"/>
          <w:cs/>
        </w:rPr>
        <w:t>सहजकर्ताले</w:t>
      </w:r>
      <w:r w:rsidR="003D23DD" w:rsidRPr="008650BD">
        <w:rPr>
          <w:rFonts w:ascii="Kokila" w:hAnsi="Kokila" w:cs="Kokila"/>
          <w:sz w:val="36"/>
          <w:szCs w:val="36"/>
          <w:cs/>
        </w:rPr>
        <w:t xml:space="preserve"> प्रत्येक दिनको सर</w:t>
      </w:r>
      <w:r w:rsidRPr="008650BD">
        <w:rPr>
          <w:rFonts w:ascii="Kokila" w:hAnsi="Kokila" w:cs="Kokila"/>
          <w:sz w:val="36"/>
          <w:szCs w:val="36"/>
          <w:cs/>
        </w:rPr>
        <w:t xml:space="preserve">सफाइका </w:t>
      </w:r>
      <w:r w:rsidR="0054592E" w:rsidRPr="008650BD">
        <w:rPr>
          <w:rFonts w:ascii="Kokila" w:hAnsi="Kokila" w:cs="Kokila"/>
          <w:sz w:val="36"/>
          <w:szCs w:val="36"/>
          <w:cs/>
        </w:rPr>
        <w:t xml:space="preserve">वैयक्तिक शैक्षिक योजना बनाएर अभिभावक तथा सहजकर्ताको </w:t>
      </w:r>
      <w:r w:rsidRPr="008650BD">
        <w:rPr>
          <w:rFonts w:ascii="Kokila" w:hAnsi="Kokila" w:cs="Kokila"/>
          <w:sz w:val="36"/>
          <w:szCs w:val="36"/>
          <w:cs/>
        </w:rPr>
        <w:t>जिम्मेवारी तोक्नु</w:t>
      </w:r>
      <w:r w:rsidR="003D23DD" w:rsidRPr="008650BD">
        <w:rPr>
          <w:rFonts w:ascii="Kokila" w:hAnsi="Kokila" w:cs="Kokila"/>
          <w:sz w:val="36"/>
          <w:szCs w:val="36"/>
          <w:cs/>
        </w:rPr>
        <w:t xml:space="preserve"> पर्दछ र जसको जिम्मेवारीमा जे गर्नु पर्ने </w:t>
      </w:r>
      <w:r w:rsidR="0054592E" w:rsidRPr="008650BD">
        <w:rPr>
          <w:rFonts w:ascii="Kokila" w:hAnsi="Kokila" w:cs="Kokila"/>
          <w:sz w:val="36"/>
          <w:szCs w:val="36"/>
          <w:cs/>
        </w:rPr>
        <w:t>भन्ने हुन्छ त्यसै अनुसार सिकाउनु पर्दछ ।</w:t>
      </w:r>
    </w:p>
    <w:p w14:paraId="1883FB6F" w14:textId="11DDAFC5" w:rsidR="0054592E" w:rsidRPr="008650BD" w:rsidRDefault="00F86F49" w:rsidP="00AD2845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सफाइ सामग्री</w:t>
      </w:r>
      <w:r w:rsidR="0054592E" w:rsidRPr="008650BD">
        <w:rPr>
          <w:rFonts w:ascii="Kokila" w:hAnsi="Kokila" w:cs="Kokila"/>
          <w:sz w:val="36"/>
          <w:szCs w:val="36"/>
          <w:cs/>
        </w:rPr>
        <w:t xml:space="preserve">हरूः 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बालबालिकाको स्वास्थ्य र सुरक्षा</w:t>
      </w:r>
      <w:r w:rsidR="0054592E" w:rsidRPr="008650BD">
        <w:rPr>
          <w:rFonts w:ascii="Kokila" w:hAnsi="Kokila" w:cs="Kokila"/>
          <w:sz w:val="36"/>
          <w:szCs w:val="36"/>
          <w:cs/>
        </w:rPr>
        <w:t>लाइ</w:t>
      </w:r>
      <w:r w:rsidRPr="008650BD">
        <w:rPr>
          <w:rFonts w:ascii="Kokila" w:hAnsi="Kokila" w:cs="Kokila"/>
          <w:sz w:val="36"/>
          <w:szCs w:val="36"/>
          <w:cs/>
        </w:rPr>
        <w:t xml:space="preserve"> सुनिश्चित गर्न </w:t>
      </w:r>
      <w:r w:rsidR="0054592E" w:rsidRPr="008650BD">
        <w:rPr>
          <w:rFonts w:ascii="Kokila" w:hAnsi="Kokila" w:cs="Kokila"/>
          <w:sz w:val="36"/>
          <w:szCs w:val="36"/>
          <w:cs/>
        </w:rPr>
        <w:t>सर</w:t>
      </w:r>
      <w:r w:rsidRPr="008650BD">
        <w:rPr>
          <w:rFonts w:ascii="Kokila" w:hAnsi="Kokila" w:cs="Kokila"/>
          <w:sz w:val="36"/>
          <w:szCs w:val="36"/>
          <w:cs/>
        </w:rPr>
        <w:t>सफा</w:t>
      </w:r>
      <w:r w:rsidR="0054592E" w:rsidRPr="008650BD">
        <w:rPr>
          <w:rFonts w:ascii="Kokila" w:hAnsi="Kokila" w:cs="Kokila"/>
          <w:sz w:val="36"/>
          <w:szCs w:val="36"/>
          <w:cs/>
        </w:rPr>
        <w:t>इ</w:t>
      </w:r>
      <w:r w:rsidRPr="008650BD">
        <w:rPr>
          <w:rFonts w:ascii="Kokila" w:hAnsi="Kokila" w:cs="Kokila"/>
          <w:sz w:val="36"/>
          <w:szCs w:val="36"/>
          <w:cs/>
        </w:rPr>
        <w:t xml:space="preserve"> र </w:t>
      </w:r>
      <w:r w:rsidR="0054592E" w:rsidRPr="008650BD">
        <w:rPr>
          <w:rFonts w:ascii="Kokila" w:hAnsi="Kokila" w:cs="Kokila"/>
          <w:sz w:val="36"/>
          <w:szCs w:val="36"/>
          <w:cs/>
        </w:rPr>
        <w:t xml:space="preserve">स्वस्थकर </w:t>
      </w:r>
      <w:r w:rsidRPr="008650BD">
        <w:rPr>
          <w:rFonts w:ascii="Kokila" w:hAnsi="Kokila" w:cs="Kokila"/>
          <w:sz w:val="36"/>
          <w:szCs w:val="36"/>
          <w:cs/>
        </w:rPr>
        <w:t xml:space="preserve">वातावरणको </w:t>
      </w:r>
      <w:r w:rsidR="0054592E" w:rsidRPr="008650BD">
        <w:rPr>
          <w:rFonts w:ascii="Kokila" w:hAnsi="Kokila" w:cs="Kokila"/>
          <w:sz w:val="36"/>
          <w:szCs w:val="36"/>
          <w:cs/>
        </w:rPr>
        <w:t>वातावरणमा आवश्क रहेको हुन्छ ।</w:t>
      </w:r>
      <w:r w:rsidRPr="008650BD">
        <w:rPr>
          <w:rFonts w:ascii="Kokila" w:hAnsi="Kokila" w:cs="Kokila"/>
          <w:sz w:val="36"/>
          <w:szCs w:val="36"/>
          <w:cs/>
        </w:rPr>
        <w:t xml:space="preserve"> शौचालयमा पर्याप्त साबुन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स्यानिटाइजर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टिश्यू पेपर आदि</w:t>
      </w:r>
      <w:r w:rsidR="0054592E" w:rsidRPr="008650BD">
        <w:rPr>
          <w:rFonts w:ascii="Kokila" w:hAnsi="Kokila" w:cs="Kokila"/>
          <w:sz w:val="36"/>
          <w:szCs w:val="36"/>
          <w:cs/>
        </w:rPr>
        <w:t xml:space="preserve"> रहेको</w:t>
      </w:r>
      <w:r w:rsidRPr="008650BD">
        <w:rPr>
          <w:rFonts w:ascii="Kokila" w:hAnsi="Kokila" w:cs="Kokila"/>
          <w:sz w:val="36"/>
          <w:szCs w:val="36"/>
          <w:cs/>
        </w:rPr>
        <w:t xml:space="preserve"> सुनिश्चित गर्नुपर्छ। यी सामग्रीहरूलाई सजिलै प्राप्त गर्न योग्य ठाउँमा राख्नु आवश्यक छ</w:t>
      </w:r>
      <w:r w:rsidR="0054592E"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।</w:t>
      </w:r>
    </w:p>
    <w:p w14:paraId="78293EC4" w14:textId="075D2901" w:rsidR="00F86F49" w:rsidRPr="008650BD" w:rsidRDefault="00F86F49" w:rsidP="00AD2845">
      <w:pPr>
        <w:jc w:val="both"/>
        <w:rPr>
          <w:rFonts w:ascii="Kokila" w:hAnsi="Kokila" w:cs="Kokila"/>
          <w:sz w:val="36"/>
          <w:szCs w:val="36"/>
        </w:rPr>
      </w:pPr>
      <w:r w:rsidRPr="008650BD">
        <w:rPr>
          <w:rFonts w:ascii="Kokila" w:hAnsi="Kokila" w:cs="Kokila"/>
          <w:sz w:val="36"/>
          <w:szCs w:val="36"/>
          <w:cs/>
        </w:rPr>
        <w:t>सुरक्षित र अनुकूल स्थान</w:t>
      </w:r>
      <w:r w:rsidRPr="008650BD">
        <w:rPr>
          <w:rFonts w:ascii="Kokila" w:hAnsi="Kokila" w:cs="Kokila"/>
          <w:sz w:val="36"/>
          <w:szCs w:val="36"/>
        </w:rPr>
        <w:t xml:space="preserve">: </w:t>
      </w:r>
      <w:r w:rsidRPr="008650BD">
        <w:rPr>
          <w:rFonts w:ascii="Kokila" w:hAnsi="Kokila" w:cs="Kokila"/>
          <w:sz w:val="36"/>
          <w:szCs w:val="36"/>
          <w:cs/>
        </w:rPr>
        <w:t>शौचालय</w:t>
      </w:r>
      <w:r w:rsidR="003B683F" w:rsidRPr="008650BD">
        <w:rPr>
          <w:rFonts w:ascii="Kokila" w:hAnsi="Kokila" w:cs="Kokila"/>
          <w:sz w:val="36"/>
          <w:szCs w:val="36"/>
          <w:cs/>
        </w:rPr>
        <w:t>का लागि</w:t>
      </w:r>
      <w:r w:rsidRPr="008650BD">
        <w:rPr>
          <w:rFonts w:ascii="Kokila" w:hAnsi="Kokila" w:cs="Kokila"/>
          <w:sz w:val="36"/>
          <w:szCs w:val="36"/>
          <w:cs/>
        </w:rPr>
        <w:t xml:space="preserve"> पर्याप्त स्थान र</w:t>
      </w:r>
      <w:r w:rsidR="003B683F" w:rsidRPr="008650BD">
        <w:rPr>
          <w:rFonts w:ascii="Kokila" w:hAnsi="Kokila" w:cs="Kokila"/>
          <w:sz w:val="36"/>
          <w:szCs w:val="36"/>
          <w:cs/>
        </w:rPr>
        <w:t xml:space="preserve">हेको हुनुपर्दछ । जसले गर्दा </w:t>
      </w:r>
      <w:r w:rsidRPr="008650BD">
        <w:rPr>
          <w:rFonts w:ascii="Kokila" w:hAnsi="Kokila" w:cs="Kokila"/>
          <w:sz w:val="36"/>
          <w:szCs w:val="36"/>
          <w:cs/>
        </w:rPr>
        <w:t>बालबालिका</w:t>
      </w:r>
      <w:r w:rsidR="003B683F" w:rsidRPr="008650BD">
        <w:rPr>
          <w:rFonts w:ascii="Kokila" w:hAnsi="Kokila" w:cs="Kokila"/>
          <w:sz w:val="36"/>
          <w:szCs w:val="36"/>
          <w:cs/>
        </w:rPr>
        <w:t>ले</w:t>
      </w:r>
      <w:r w:rsidRPr="008650BD">
        <w:rPr>
          <w:rFonts w:ascii="Kokila" w:hAnsi="Kokila" w:cs="Kokila"/>
          <w:sz w:val="36"/>
          <w:szCs w:val="36"/>
          <w:cs/>
        </w:rPr>
        <w:t xml:space="preserve"> आरामसँग</w:t>
      </w:r>
      <w:r w:rsidR="003B683F" w:rsidRPr="008650BD">
        <w:rPr>
          <w:rFonts w:ascii="Kokila" w:hAnsi="Kokila" w:cs="Kokila"/>
          <w:sz w:val="36"/>
          <w:szCs w:val="36"/>
          <w:cs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>प्रयोग गर्न स</w:t>
      </w:r>
      <w:r w:rsidR="003B683F" w:rsidRPr="008650BD">
        <w:rPr>
          <w:rFonts w:ascii="Kokila" w:hAnsi="Kokila" w:cs="Kokila"/>
          <w:sz w:val="36"/>
          <w:szCs w:val="36"/>
          <w:cs/>
        </w:rPr>
        <w:t xml:space="preserve">क्दछन् । </w:t>
      </w:r>
      <w:r w:rsidRPr="008650BD">
        <w:rPr>
          <w:rFonts w:ascii="Kokila" w:hAnsi="Kokila" w:cs="Kokila"/>
          <w:sz w:val="36"/>
          <w:szCs w:val="36"/>
          <w:cs/>
        </w:rPr>
        <w:t>यसका साथै</w:t>
      </w:r>
      <w:r w:rsidRPr="008650BD">
        <w:rPr>
          <w:rFonts w:ascii="Kokila" w:hAnsi="Kokila" w:cs="Kokila"/>
          <w:sz w:val="36"/>
          <w:szCs w:val="36"/>
        </w:rPr>
        <w:t xml:space="preserve"> </w:t>
      </w:r>
      <w:r w:rsidRPr="008650BD">
        <w:rPr>
          <w:rFonts w:ascii="Kokila" w:hAnsi="Kokila" w:cs="Kokila"/>
          <w:sz w:val="36"/>
          <w:szCs w:val="36"/>
          <w:cs/>
        </w:rPr>
        <w:t xml:space="preserve">शौचालयको ढोका र </w:t>
      </w:r>
      <w:r w:rsidR="003B683F" w:rsidRPr="008650BD">
        <w:rPr>
          <w:rFonts w:ascii="Kokila" w:hAnsi="Kokila" w:cs="Kokila"/>
          <w:sz w:val="36"/>
          <w:szCs w:val="36"/>
          <w:cs/>
        </w:rPr>
        <w:t>बाटो</w:t>
      </w:r>
      <w:r w:rsidRPr="008650BD">
        <w:rPr>
          <w:rFonts w:ascii="Kokila" w:hAnsi="Kokila" w:cs="Kokila"/>
          <w:sz w:val="36"/>
          <w:szCs w:val="36"/>
          <w:cs/>
        </w:rPr>
        <w:t xml:space="preserve"> सफा र पहुँचयोग्य हुनु </w:t>
      </w:r>
      <w:r w:rsidR="003B683F" w:rsidRPr="008650BD">
        <w:rPr>
          <w:rFonts w:ascii="Kokila" w:hAnsi="Kokila" w:cs="Kokila"/>
          <w:sz w:val="36"/>
          <w:szCs w:val="36"/>
          <w:cs/>
        </w:rPr>
        <w:t xml:space="preserve">पर्दछ । </w:t>
      </w:r>
    </w:p>
    <w:p w14:paraId="11AC0E2B" w14:textId="38A64F0B" w:rsidR="00E12E11" w:rsidRPr="008650BD" w:rsidRDefault="00DE6043" w:rsidP="00AD2845">
      <w:pPr>
        <w:jc w:val="both"/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समग्रमा भन्नु पर्दा </w:t>
      </w:r>
      <w:r w:rsidR="00E12E11" w:rsidRPr="008650BD">
        <w:rPr>
          <w:rFonts w:ascii="Kokila" w:hAnsi="Kokila" w:cs="Kokila"/>
          <w:sz w:val="36"/>
          <w:szCs w:val="36"/>
          <w:cs/>
        </w:rPr>
        <w:t>श्रवणदृष्टि विहीन</w:t>
      </w:r>
      <w:r w:rsidR="00923CD5" w:rsidRPr="008650BD">
        <w:rPr>
          <w:rFonts w:ascii="Kokila" w:hAnsi="Kokila" w:cs="Kokila"/>
          <w:sz w:val="36"/>
          <w:szCs w:val="36"/>
          <w:cs/>
          <w:lang w:bidi="ne-NP"/>
        </w:rPr>
        <w:t>ता भएका</w:t>
      </w:r>
      <w:r w:rsidR="00E12E11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E12E11" w:rsidRPr="008650BD">
        <w:rPr>
          <w:rFonts w:ascii="Kokila" w:hAnsi="Kokila" w:cs="Kokila"/>
          <w:sz w:val="36"/>
          <w:szCs w:val="36"/>
          <w:cs/>
        </w:rPr>
        <w:t>बालबालिकाले ओछ्यानमा दिसापिसाब गर्ने समस्या व्यवस्थापन गर्न विशेष प्रकारको</w:t>
      </w:r>
      <w:r w:rsidR="00957451" w:rsidRPr="008650BD">
        <w:rPr>
          <w:rFonts w:ascii="Kokila" w:hAnsi="Kokila" w:cs="Kokila"/>
          <w:sz w:val="36"/>
          <w:szCs w:val="36"/>
          <w:cs/>
          <w:lang w:bidi="ne-NP"/>
        </w:rPr>
        <w:t xml:space="preserve"> विधी र</w:t>
      </w:r>
      <w:r w:rsidR="00E12E11" w:rsidRPr="008650BD">
        <w:rPr>
          <w:rFonts w:ascii="Kokila" w:hAnsi="Kokila" w:cs="Kokila"/>
          <w:sz w:val="36"/>
          <w:szCs w:val="36"/>
          <w:cs/>
        </w:rPr>
        <w:t xml:space="preserve"> रणनीतिहरू आवश्यक पर्छ</w:t>
      </w:r>
      <w:r w:rsidR="00E12E11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E12E11" w:rsidRPr="008650BD">
        <w:rPr>
          <w:rFonts w:ascii="Kokila" w:hAnsi="Kokila" w:cs="Kokila"/>
          <w:sz w:val="36"/>
          <w:szCs w:val="36"/>
          <w:cs/>
        </w:rPr>
        <w:t xml:space="preserve">। </w:t>
      </w:r>
      <w:r w:rsidR="00923CD5" w:rsidRPr="008650BD">
        <w:rPr>
          <w:rFonts w:ascii="Kokila" w:hAnsi="Kokila" w:cs="Kokila"/>
          <w:sz w:val="36"/>
          <w:szCs w:val="36"/>
          <w:cs/>
          <w:lang w:bidi="ne-NP"/>
        </w:rPr>
        <w:t>यस्ता</w:t>
      </w:r>
      <w:r w:rsidR="00E12E11" w:rsidRPr="008650BD">
        <w:rPr>
          <w:rFonts w:ascii="Kokila" w:hAnsi="Kokila" w:cs="Kokila"/>
          <w:sz w:val="36"/>
          <w:szCs w:val="36"/>
          <w:cs/>
        </w:rPr>
        <w:t xml:space="preserve"> बालबालिकाले आफ्नो आवश्यकता बुझ्न र बुझाउनका लागि अन्य इन्द्रियहरूमा भरप</w:t>
      </w:r>
      <w:r w:rsidR="00957451" w:rsidRPr="008650BD">
        <w:rPr>
          <w:rFonts w:ascii="Kokila" w:hAnsi="Kokila" w:cs="Kokila"/>
          <w:sz w:val="36"/>
          <w:szCs w:val="36"/>
          <w:cs/>
          <w:lang w:bidi="ne-NP"/>
        </w:rPr>
        <w:t xml:space="preserve">र्नु पर्ने भएकाले </w:t>
      </w:r>
      <w:r w:rsidR="00E12E11" w:rsidRPr="008650BD">
        <w:rPr>
          <w:rFonts w:ascii="Kokila" w:hAnsi="Kokila" w:cs="Kokila"/>
          <w:sz w:val="36"/>
          <w:szCs w:val="36"/>
          <w:cs/>
        </w:rPr>
        <w:t>उनीहरूको व्यवहारको विश्लेषण ग</w:t>
      </w:r>
      <w:r w:rsidR="00923CD5" w:rsidRPr="008650BD">
        <w:rPr>
          <w:rFonts w:ascii="Kokila" w:hAnsi="Kokila" w:cs="Kokila"/>
          <w:sz w:val="36"/>
          <w:szCs w:val="36"/>
          <w:cs/>
          <w:lang w:bidi="ne-NP"/>
        </w:rPr>
        <w:t>र्नु</w:t>
      </w:r>
      <w:r w:rsidR="00E12E11" w:rsidRPr="008650BD">
        <w:rPr>
          <w:rFonts w:ascii="Kokila" w:hAnsi="Kokila" w:cs="Kokila"/>
          <w:sz w:val="36"/>
          <w:szCs w:val="36"/>
          <w:cs/>
        </w:rPr>
        <w:t xml:space="preserve"> हाम्रा लागि धेरै चुनौतीपूर्ण हुन सक्</w:t>
      </w:r>
      <w:r w:rsidR="00923CD5" w:rsidRPr="008650BD">
        <w:rPr>
          <w:rFonts w:ascii="Kokila" w:hAnsi="Kokila" w:cs="Kokila"/>
          <w:sz w:val="36"/>
          <w:szCs w:val="36"/>
          <w:cs/>
          <w:lang w:bidi="ne-NP"/>
        </w:rPr>
        <w:t>दछ</w:t>
      </w:r>
      <w:r w:rsidR="00957451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E12E11" w:rsidRPr="008650BD">
        <w:rPr>
          <w:rFonts w:ascii="Kokila" w:hAnsi="Kokila" w:cs="Kokila"/>
          <w:sz w:val="36"/>
          <w:szCs w:val="36"/>
          <w:cs/>
        </w:rPr>
        <w:t>। यसका लागि विशेष प्रशिक्षण र संवेदनशीलता</w:t>
      </w:r>
      <w:r w:rsidR="00923CD5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AB6DBD" w:rsidRPr="008650BD">
        <w:rPr>
          <w:rFonts w:ascii="Kokila" w:hAnsi="Kokila" w:cs="Kokila"/>
          <w:sz w:val="36"/>
          <w:szCs w:val="36"/>
          <w:cs/>
          <w:lang w:bidi="ne-NP"/>
        </w:rPr>
        <w:lastRenderedPageBreak/>
        <w:t>अपनाउनु पर्ने</w:t>
      </w:r>
      <w:r w:rsidR="00E12E11" w:rsidRPr="008650BD">
        <w:rPr>
          <w:rFonts w:ascii="Kokila" w:hAnsi="Kokila" w:cs="Kokila"/>
          <w:sz w:val="36"/>
          <w:szCs w:val="36"/>
          <w:cs/>
        </w:rPr>
        <w:t xml:space="preserve"> आवश्यक हुन्छ</w:t>
      </w:r>
      <w:r w:rsidR="00957451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E12E11" w:rsidRPr="008650BD">
        <w:rPr>
          <w:rFonts w:ascii="Kokila" w:hAnsi="Kokila" w:cs="Kokila"/>
          <w:sz w:val="36"/>
          <w:szCs w:val="36"/>
          <w:cs/>
        </w:rPr>
        <w:t>।</w:t>
      </w:r>
      <w:r w:rsidR="00957451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E12E11" w:rsidRPr="008650BD">
        <w:rPr>
          <w:rFonts w:ascii="Kokila" w:hAnsi="Kokila" w:cs="Kokila"/>
          <w:sz w:val="36"/>
          <w:szCs w:val="36"/>
          <w:cs/>
        </w:rPr>
        <w:t>श्रवणदृष्टि विहीन बालबालिकाले ओछ्यानमा दिसापिसाब गर्ने समस्या व्यवस्थापन गर्न विशेष ध्यान</w:t>
      </w:r>
      <w:r w:rsidR="00E12E11" w:rsidRPr="008650BD">
        <w:rPr>
          <w:rFonts w:ascii="Kokila" w:hAnsi="Kokila" w:cs="Kokila"/>
          <w:sz w:val="36"/>
          <w:szCs w:val="36"/>
        </w:rPr>
        <w:t xml:space="preserve">, </w:t>
      </w:r>
      <w:r w:rsidR="00E12E11" w:rsidRPr="008650BD">
        <w:rPr>
          <w:rFonts w:ascii="Kokila" w:hAnsi="Kokila" w:cs="Kokila"/>
          <w:sz w:val="36"/>
          <w:szCs w:val="36"/>
          <w:cs/>
        </w:rPr>
        <w:t>धैर्य</w:t>
      </w:r>
      <w:r w:rsidR="00E12E11" w:rsidRPr="008650BD">
        <w:rPr>
          <w:rFonts w:ascii="Kokila" w:hAnsi="Kokila" w:cs="Kokila"/>
          <w:sz w:val="36"/>
          <w:szCs w:val="36"/>
        </w:rPr>
        <w:t xml:space="preserve">, </w:t>
      </w:r>
      <w:r w:rsidR="00E12E11" w:rsidRPr="008650BD">
        <w:rPr>
          <w:rFonts w:ascii="Kokila" w:hAnsi="Kokila" w:cs="Kokila"/>
          <w:sz w:val="36"/>
          <w:szCs w:val="36"/>
          <w:cs/>
        </w:rPr>
        <w:t>र उपयुक्त तालिम आवश्यक हुन्छ</w:t>
      </w:r>
      <w:r w:rsidR="00957451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E12E11" w:rsidRPr="008650BD">
        <w:rPr>
          <w:rFonts w:ascii="Kokila" w:hAnsi="Kokila" w:cs="Kokila"/>
          <w:sz w:val="36"/>
          <w:szCs w:val="36"/>
          <w:cs/>
        </w:rPr>
        <w:t>। सकारात्मक</w:t>
      </w:r>
      <w:r w:rsidR="00E12E11" w:rsidRPr="008650BD">
        <w:rPr>
          <w:rFonts w:ascii="Kokila" w:hAnsi="Kokila" w:cs="Kokila"/>
          <w:sz w:val="36"/>
          <w:szCs w:val="36"/>
        </w:rPr>
        <w:t xml:space="preserve">, </w:t>
      </w:r>
      <w:r w:rsidR="00E12E11" w:rsidRPr="008650BD">
        <w:rPr>
          <w:rFonts w:ascii="Kokila" w:hAnsi="Kokila" w:cs="Kokila"/>
          <w:sz w:val="36"/>
          <w:szCs w:val="36"/>
          <w:cs/>
        </w:rPr>
        <w:t xml:space="preserve">संवेदनशील र </w:t>
      </w:r>
      <w:r w:rsidR="00EB0C94">
        <w:rPr>
          <w:rFonts w:ascii="Kokila" w:hAnsi="Kokila" w:cs="Kokila" w:hint="cs"/>
          <w:sz w:val="36"/>
          <w:szCs w:val="36"/>
          <w:cs/>
          <w:lang w:bidi="ne-NP"/>
        </w:rPr>
        <w:t>बा</w:t>
      </w:r>
      <w:r w:rsidR="00957451" w:rsidRPr="008650BD">
        <w:rPr>
          <w:rFonts w:ascii="Kokila" w:hAnsi="Kokila" w:cs="Kokila"/>
          <w:sz w:val="36"/>
          <w:szCs w:val="36"/>
          <w:cs/>
          <w:lang w:bidi="ne-NP"/>
        </w:rPr>
        <w:t xml:space="preserve">लबालिकाको </w:t>
      </w:r>
      <w:r w:rsidR="00E12E11" w:rsidRPr="008650BD">
        <w:rPr>
          <w:rFonts w:ascii="Kokila" w:hAnsi="Kokila" w:cs="Kokila"/>
          <w:sz w:val="36"/>
          <w:szCs w:val="36"/>
          <w:cs/>
        </w:rPr>
        <w:t>शारीरिक तथा मानसिक अवस्थालाई बुझेर उपयुक्त कदमहरू उठाउनु महत्त्वपूर्ण छ</w:t>
      </w:r>
      <w:r w:rsidR="003B683F" w:rsidRPr="008650BD">
        <w:rPr>
          <w:rFonts w:ascii="Kokila" w:hAnsi="Kokila" w:cs="Kokila"/>
          <w:sz w:val="36"/>
          <w:szCs w:val="36"/>
          <w:cs/>
          <w:lang w:bidi="ne-NP"/>
        </w:rPr>
        <w:t xml:space="preserve"> </w:t>
      </w:r>
      <w:r w:rsidR="00E12E11" w:rsidRPr="008650BD">
        <w:rPr>
          <w:rFonts w:ascii="Kokila" w:hAnsi="Kokila" w:cs="Kokila"/>
          <w:sz w:val="36"/>
          <w:szCs w:val="36"/>
          <w:cs/>
        </w:rPr>
        <w:t>।</w:t>
      </w:r>
    </w:p>
    <w:p w14:paraId="14799CA8" w14:textId="1D69104D" w:rsidR="0041608F" w:rsidRPr="008650BD" w:rsidRDefault="0041608F" w:rsidP="00AD2845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</w:p>
    <w:p w14:paraId="345D4F04" w14:textId="77777777" w:rsidR="004146CB" w:rsidRPr="008650BD" w:rsidRDefault="0041608F" w:rsidP="00AD2845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्रवणदृष्टि विहीनता भएका बालबालिकाहरूको ओछ्यान प्रायः भिजेको हुन्छ । यो कहिलेकाहीं श्रवणदृष्टि विहीनता</w:t>
      </w:r>
      <w:r w:rsidR="009F6F4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कारण बालबालिकालाई दिन र रातबीचको भिन्नता बुझ्न गाह्रो हुन्छ</w:t>
      </w:r>
      <w:r w:rsidR="009F6F4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। </w:t>
      </w:r>
    </w:p>
    <w:p w14:paraId="55F57278" w14:textId="06C2517C" w:rsidR="0041608F" w:rsidRPr="00AD2845" w:rsidRDefault="004146CB" w:rsidP="00EB0C94">
      <w:pPr>
        <w:pStyle w:val="Heading2"/>
        <w:rPr>
          <w:rFonts w:ascii="Kokila" w:hAnsi="Kokila" w:cs="Kokila"/>
          <w:b w:val="0"/>
          <w:bCs/>
          <w:color w:val="auto"/>
          <w:sz w:val="52"/>
          <w:szCs w:val="36"/>
          <w:lang w:bidi="ne-NP"/>
        </w:rPr>
      </w:pPr>
      <w:bookmarkStart w:id="38" w:name="_Toc189493676"/>
      <w:bookmarkStart w:id="39" w:name="_Hlk188734705"/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४. २ </w:t>
      </w:r>
      <w:r w:rsidR="0041608F"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>ओछ्यान</w:t>
      </w:r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 दिसापिसाव गर्ने </w:t>
      </w:r>
      <w:r w:rsidR="0041608F"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>समस्या समाधान</w:t>
      </w:r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 तरिकाहरू</w:t>
      </w:r>
      <w:bookmarkEnd w:id="38"/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 </w:t>
      </w:r>
      <w:bookmarkEnd w:id="39"/>
    </w:p>
    <w:p w14:paraId="44353D09" w14:textId="77777777" w:rsidR="0041608F" w:rsidRPr="00EB0C94" w:rsidRDefault="0041608F" w:rsidP="00EB0C94">
      <w:pPr>
        <w:pStyle w:val="ListParagraph"/>
        <w:numPr>
          <w:ilvl w:val="0"/>
          <w:numId w:val="2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नको समयमा पानी वा तरल पदार्थ बढि दिने र राति ८ बजेपछि कुनै पनि तरल पदार्थ नदिने</w:t>
      </w:r>
    </w:p>
    <w:p w14:paraId="49735B22" w14:textId="6CACC840" w:rsidR="0041608F" w:rsidRPr="00EB0C94" w:rsidRDefault="0041608F" w:rsidP="00EB0C94">
      <w:pPr>
        <w:pStyle w:val="ListParagraph"/>
        <w:numPr>
          <w:ilvl w:val="0"/>
          <w:numId w:val="2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एक घण्टाको २ पटकको सट्टा बालबालिकालाई </w:t>
      </w:r>
      <w:r w:rsidR="00376073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एक</w:t>
      </w:r>
      <w:r w:rsidR="004A541C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घण्टाको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तीन पटक</w:t>
      </w:r>
      <w:r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ोटिमा राख्ने  </w:t>
      </w:r>
    </w:p>
    <w:p w14:paraId="697C1186" w14:textId="6754D113" w:rsidR="0041608F" w:rsidRPr="00EB0C94" w:rsidRDefault="0041608F" w:rsidP="00EB0C94">
      <w:pPr>
        <w:pStyle w:val="ListParagraph"/>
        <w:numPr>
          <w:ilvl w:val="0"/>
          <w:numId w:val="2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िभिन्न प्रकारका वस्तु संकेतहरू र स्पर्श संकेतहरू दिन</w:t>
      </w:r>
      <w:r w:rsidR="004A541C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े </w:t>
      </w:r>
      <w:r w:rsidR="00700527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जसले गर्दा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े के गर्ने र के हुन गइरहेको छ भनेर बुझ्न सक्दछ ।</w:t>
      </w:r>
    </w:p>
    <w:p w14:paraId="57B92A47" w14:textId="7FDCFCF2" w:rsidR="0041608F" w:rsidRPr="00EB0C94" w:rsidRDefault="0041608F" w:rsidP="00EB0C94">
      <w:pPr>
        <w:pStyle w:val="ListParagraph"/>
        <w:numPr>
          <w:ilvl w:val="0"/>
          <w:numId w:val="2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लाई सुत्नुअघि शौचालयमा लैजान</w:t>
      </w:r>
      <w:r w:rsidR="007E37F9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7597D582" w14:textId="77F0F53F" w:rsidR="0041608F" w:rsidRPr="00EB0C94" w:rsidRDefault="0041608F" w:rsidP="00EB0C94">
      <w:pPr>
        <w:pStyle w:val="ListParagraph"/>
        <w:numPr>
          <w:ilvl w:val="0"/>
          <w:numId w:val="2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बालबालिकालाई शौचालय </w:t>
      </w:r>
      <w:r w:rsidR="00D6207C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म्म जान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जिकैको क्षेत्र</w:t>
      </w:r>
      <w:r w:rsidR="005130DD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ा</w:t>
      </w:r>
      <w:r w:rsidR="00D13565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्रो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ज्यालो </w:t>
      </w:r>
      <w:r w:rsidR="008E6E63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भएको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ुनिश्चित गर्न</w:t>
      </w:r>
      <w:r w:rsidR="008E6E63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े जसले गर्दा </w:t>
      </w:r>
      <w:r w:rsidR="00DE1366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ुनै पनि डर विना </w:t>
      </w:r>
      <w:r w:rsidR="00D6207C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डर हटाउन</w:t>
      </w:r>
      <w:r w:rsidR="00DE1366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शौचालय सम्म पुग्न सकोस । </w:t>
      </w:r>
    </w:p>
    <w:p w14:paraId="5CE6D5C2" w14:textId="35182837" w:rsidR="0041608F" w:rsidRPr="00EB0C94" w:rsidRDefault="0041608F" w:rsidP="00EB0C94">
      <w:pPr>
        <w:pStyle w:val="ListParagraph"/>
        <w:numPr>
          <w:ilvl w:val="0"/>
          <w:numId w:val="2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ध्यरातमा बालबालिकालाई ब्यूँझाएर ट्वाइलेटमा लैजाने</w:t>
      </w:r>
      <w:r w:rsidR="00A85BF9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10946B7D" w14:textId="0A166467" w:rsidR="0041608F" w:rsidRPr="00EB0C94" w:rsidRDefault="0041608F" w:rsidP="00EB0C94">
      <w:pPr>
        <w:pStyle w:val="ListParagraph"/>
        <w:numPr>
          <w:ilvl w:val="0"/>
          <w:numId w:val="25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्मरण रहोस्</w:t>
      </w:r>
      <w:r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दिनको समयमा प्रयोग गरिने यी विधि वा चरणहरू रातको समयमा पनि </w:t>
      </w:r>
      <w:r w:rsidR="00BF6FAC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िरन्तरता</w:t>
      </w:r>
      <w:r w:rsidR="00542391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दिनु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छ</w:t>
      </w:r>
      <w:r w:rsidR="00542391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</w:p>
    <w:p w14:paraId="47A1CC21" w14:textId="78BA9A94" w:rsidR="00DD7C1F" w:rsidRPr="00AD2845" w:rsidRDefault="001D2520" w:rsidP="00DF30BD">
      <w:pPr>
        <w:pStyle w:val="Heading2"/>
        <w:rPr>
          <w:rFonts w:ascii="Kokila" w:hAnsi="Kokila" w:cs="Kokila"/>
          <w:b w:val="0"/>
          <w:bCs/>
          <w:color w:val="auto"/>
          <w:sz w:val="52"/>
          <w:szCs w:val="36"/>
          <w:lang w:bidi="ne-NP"/>
        </w:rPr>
      </w:pPr>
      <w:bookmarkStart w:id="40" w:name="_Toc189493677"/>
      <w:bookmarkStart w:id="41" w:name="_Hlk188734801"/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४.३ शौचालय सिप विकासका लागि </w:t>
      </w:r>
      <w:r w:rsidR="0041608F"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>सम्झनु पर्ने बुँदाहरू</w:t>
      </w:r>
      <w:bookmarkEnd w:id="40"/>
    </w:p>
    <w:bookmarkEnd w:id="41"/>
    <w:p w14:paraId="10DDA285" w14:textId="77777777" w:rsidR="00DF30BD" w:rsidRDefault="0041608F" w:rsidP="00AD2845">
      <w:pPr>
        <w:pStyle w:val="ListParagraph"/>
        <w:numPr>
          <w:ilvl w:val="0"/>
          <w:numId w:val="25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 </w:t>
      </w:r>
      <w:r w:rsidR="00E40D2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्बन्धी सिपको लागि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DE6043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ुनै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एक निर्दिष्ट स्थान</w:t>
      </w:r>
      <w:r w:rsidR="000177BD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(शौचालय</w:t>
      </w:r>
      <w:r w:rsidR="00DE6043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वा पटिभाडोँ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)</w:t>
      </w:r>
      <w:r w:rsidR="00EF79F4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325EC0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ोक्ने </w:t>
      </w:r>
      <w:r w:rsidR="00986830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 </w:t>
      </w:r>
      <w:r w:rsidR="00325EC0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ाई अन्य </w:t>
      </w:r>
      <w:r w:rsidR="00851649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ठाँउमा दिसापिसाब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र्न </w:t>
      </w:r>
      <w:r w:rsidR="00DE04FD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दिनु हुदैन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</w:p>
    <w:p w14:paraId="6CE8E6C8" w14:textId="74BCFA5C" w:rsidR="0041608F" w:rsidRPr="00EB0C94" w:rsidRDefault="00AA2C3C" w:rsidP="00AD2845">
      <w:pPr>
        <w:pStyle w:val="ListParagraph"/>
        <w:numPr>
          <w:ilvl w:val="0"/>
          <w:numId w:val="25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6406D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</w:t>
      </w:r>
      <w:r w:rsidR="00C82938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</w:t>
      </w:r>
      <w:r w:rsidR="0046406D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िका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े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दिसापिसाब गर्न</w:t>
      </w:r>
      <w:r w:rsidR="00A672C5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 जानकारी</w:t>
      </w:r>
      <w:r w:rsidR="0046406D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C82938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े पश्चात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उसलाई तोकिएको स्थानमा लैजानुपर्छ ।</w:t>
      </w:r>
      <w:r w:rsidR="00FE74CE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्रवणदृष्टि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िहीनता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भएका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लबालि</w:t>
      </w:r>
      <w:r w:rsidR="005E551D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ई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941B2E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एक ठाँउमा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िकेको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ीपलाई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941B2E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अर्को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याँ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ठाउँ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गु गर्न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ाह्रो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ुन्छ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्य</w:t>
      </w:r>
      <w:r w:rsidR="00780D62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कारण </w:t>
      </w:r>
      <w:r w:rsidR="00FE6FC7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स चरणमा </w:t>
      </w:r>
      <w:r w:rsidR="00780D62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 </w:t>
      </w:r>
      <w:r w:rsidR="00C173AB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म्बन्धी </w:t>
      </w:r>
      <w:r w:rsidR="00F50FE3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िप</w:t>
      </w:r>
      <w:r w:rsidR="00901036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98388D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ि</w:t>
      </w:r>
      <w:r w:rsidR="00BA63F4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उद</w:t>
      </w:r>
      <w:r w:rsidR="00FE6FC7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याँ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वातावरणमा </w:t>
      </w:r>
      <w:r w:rsidR="000C1F15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उक्त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ीपहरू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ामान्यीकरण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ेर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ावेश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्नु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र्दछ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</w:p>
    <w:p w14:paraId="3DEA82D0" w14:textId="358670E3" w:rsidR="0041608F" w:rsidRPr="00EB0C94" w:rsidRDefault="0041608F" w:rsidP="00AD2845">
      <w:pPr>
        <w:pStyle w:val="ListParagraph"/>
        <w:numPr>
          <w:ilvl w:val="0"/>
          <w:numId w:val="25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फल प्रयास गरेपछि </w:t>
      </w:r>
      <w:r w:rsidR="000C1F15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ो प्रशंसा गरी </w:t>
      </w:r>
      <w:r w:rsidR="00261136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धैँ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इनाम दिन</w:t>
      </w:r>
      <w:r w:rsidR="00261136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ु पर्दछ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FE74CE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</w:p>
    <w:p w14:paraId="68A93EA6" w14:textId="01A58338" w:rsidR="0041608F" w:rsidRPr="00EB0C94" w:rsidRDefault="0041608F" w:rsidP="00AD2845">
      <w:pPr>
        <w:pStyle w:val="ListParagraph"/>
        <w:numPr>
          <w:ilvl w:val="0"/>
          <w:numId w:val="25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>स</w:t>
      </w:r>
      <w:r w:rsidR="00A62D8B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ाना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लक्ष्यहरू राख्न बिर्स</w:t>
      </w:r>
      <w:r w:rsidR="00A62D8B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ु हुदैन</w:t>
      </w:r>
      <w:r w:rsidR="005952D0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जुन लक्षयलाइ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चरणबद्ध रूपमा अघि बढ</w:t>
      </w:r>
      <w:r w:rsidR="005952D0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उनु पर्छ ।</w:t>
      </w:r>
    </w:p>
    <w:p w14:paraId="699D484C" w14:textId="0C1C9656" w:rsidR="00721F17" w:rsidRPr="00EB0C94" w:rsidRDefault="005942BE" w:rsidP="00AD2845">
      <w:pPr>
        <w:pStyle w:val="ListParagraph"/>
        <w:numPr>
          <w:ilvl w:val="0"/>
          <w:numId w:val="25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स्तो किसिमको</w:t>
      </w:r>
      <w:r w:rsidR="00721F17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आवश्यक अनुकूल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ा </w:t>
      </w:r>
      <w:r w:rsidR="0041608F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आवश्यक हुन सक्छ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721F17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्यसको बारेमा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ोच्नुहोस् </w:t>
      </w:r>
      <w:r w:rsidR="00C1023A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</w:p>
    <w:p w14:paraId="789F3CD6" w14:textId="497FC1A2" w:rsidR="0041608F" w:rsidRPr="00EB0C94" w:rsidRDefault="0041608F" w:rsidP="00AD2845">
      <w:pPr>
        <w:pStyle w:val="ListParagraph"/>
        <w:numPr>
          <w:ilvl w:val="0"/>
          <w:numId w:val="25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िकाइको स्थिरता सुनिश्चित गर्न भाइबहिनी र परिवारका अन्य सदस्यहरू</w:t>
      </w:r>
      <w:r w:rsidR="007575B3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े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मद्दत </w:t>
      </w:r>
      <w:r w:rsidR="007575B3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्नुपर्दछ</w:t>
      </w:r>
      <w:r w:rsidR="00C1023A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0FEDCE96" w14:textId="5AB1482A" w:rsidR="0041608F" w:rsidRPr="00EB0C94" w:rsidRDefault="0041608F" w:rsidP="00AD2845">
      <w:pPr>
        <w:pStyle w:val="ListParagraph"/>
        <w:numPr>
          <w:ilvl w:val="0"/>
          <w:numId w:val="25"/>
        </w:num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थि</w:t>
      </w:r>
      <w:r w:rsidR="001522CC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उल्लिखित चरणहरू </w:t>
      </w:r>
      <w:r w:rsidR="001522CC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र्यान्वयन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गरिसके </w:t>
      </w:r>
      <w:r w:rsidR="00196394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श्चात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नि यदि ब</w:t>
      </w:r>
      <w:r w:rsidR="000B2214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लबालिका</w:t>
      </w:r>
      <w:r w:rsidR="00196394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े</w:t>
      </w:r>
      <w:r w:rsidR="000B2214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अझै शौचा</w:t>
      </w:r>
      <w:r w:rsidR="000B2214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य सम्बन्धी</w:t>
      </w:r>
      <w:r w:rsidR="00196394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िप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िकेको छैन भने</w:t>
      </w:r>
      <w:r w:rsidRPr="00EB0C94">
        <w:rPr>
          <w:rFonts w:ascii="Kokila" w:eastAsia="Times New Roman" w:hAnsi="Kokila" w:cs="Kokila"/>
          <w:color w:val="1F1F1F"/>
          <w:sz w:val="36"/>
          <w:szCs w:val="36"/>
          <w:lang w:bidi="ne-NP"/>
        </w:rPr>
        <w:t>,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डाक्टरको परामर्श लिन</w:t>
      </w:r>
      <w:r w:rsidR="00196394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  <w:r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  <w:r w:rsidR="001D2520" w:rsidRPr="00EB0C94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77A46E09" w14:textId="1E39B584" w:rsidR="0041608F" w:rsidRPr="008650BD" w:rsidRDefault="0041608F" w:rsidP="00AD2845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्रवणादृष्टि विहीनता भएका बालबालिकाको लागि शौचालय </w:t>
      </w:r>
      <w:r w:rsidR="00502A5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्बन्धी सिप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िक्न लामो समय लाग्न सक्छ । केहि थप अतिरिक्त अपांगता भएका बालबालिकाको आन्द्रा र मूत्राशय</w:t>
      </w:r>
      <w:r w:rsidR="00B97D3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े</w:t>
      </w:r>
      <w:r w:rsidR="00C1023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दिसापिसाव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नियन्त्रण </w:t>
      </w:r>
      <w:r w:rsidR="00B97D3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्न </w:t>
      </w:r>
      <w:r w:rsidR="00EE10C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नि </w:t>
      </w:r>
      <w:r w:rsidR="00FB29B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ठिना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ुन सक्</w:t>
      </w:r>
      <w:r w:rsidR="00E843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अथवा नियमित</w:t>
      </w:r>
      <w:r w:rsidR="00E8438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ूप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नहुन सक्छ । अधिकांश बालबालिका</w:t>
      </w:r>
      <w:r w:rsidR="00C546F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ाइ सहयोग </w:t>
      </w:r>
      <w:r w:rsidR="00507E1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ेर </w:t>
      </w:r>
      <w:r w:rsidR="00C546F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स्ता </w:t>
      </w:r>
      <w:r w:rsidR="00640FB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्वावलम्बन सम्बन्धी </w:t>
      </w:r>
      <w:r w:rsidR="00C546F1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पहरू </w:t>
      </w:r>
      <w:r w:rsidR="00507E12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काएमा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िक्न सक्छन् । </w:t>
      </w:r>
      <w:r w:rsidR="00B40B4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यो सिप</w:t>
      </w:r>
      <w:r w:rsidR="00C1023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िकेमा</w:t>
      </w:r>
      <w:r w:rsidR="00B40B40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लबालिका ठूलो</w:t>
      </w:r>
      <w:r w:rsidR="00C1023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र</w:t>
      </w:r>
      <w:r w:rsidR="005E65AC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वजन </w:t>
      </w:r>
      <w:r w:rsidR="00C1023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धेरै भएपन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="00EA2AB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एक ठाँउबाट </w:t>
      </w:r>
      <w:r w:rsidR="00F16C85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अर्को ठाँउ सम्म लैजान समेत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ेरचाह कर्ता</w:t>
      </w:r>
      <w:r w:rsidR="00CC4F8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ा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झनै </w:t>
      </w:r>
      <w:r w:rsidR="00CC4F8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हयोग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ुन्छ ।</w:t>
      </w:r>
    </w:p>
    <w:p w14:paraId="7A1E3B8A" w14:textId="3D9613C0" w:rsidR="0041608F" w:rsidRPr="008650BD" w:rsidRDefault="0041608F" w:rsidP="00AD2845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धेरै जसो बालबालिका आफ्न</w:t>
      </w:r>
      <w:r w:rsidR="00CC4F8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ो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ारीर</w:t>
      </w:r>
      <w:r w:rsidR="002614F4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बाट निस्किन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तरल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दार्थ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सापिसाबमा</w:t>
      </w:r>
      <w:r w:rsidR="000557E9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ुच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ाख्छन्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श्रवणदृष्टि विहीनता भएक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बालबालिकाले</w:t>
      </w:r>
      <w:r w:rsidR="002A00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धेरै</w:t>
      </w:r>
      <w:r w:rsidR="002A006D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2A00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मो</w:t>
      </w:r>
      <w:r w:rsidR="002A006D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2A006D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यसम्म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4D69C3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स्तो फोहेरमा रूचि राखेमा </w:t>
      </w:r>
      <w:r w:rsidR="00531F0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यस कार्यलाइ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चासो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को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ूपमा </w:t>
      </w:r>
      <w:r w:rsidR="007A2C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लिएर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गरिरहन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क्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न्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7A2C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जसल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स्य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्रस्तुत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्न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क्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न्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।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त्यसकारण 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बालबालिक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लाई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ाम्ररी</w:t>
      </w:r>
      <w:r w:rsidR="00837A9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नसिक</w:t>
      </w:r>
      <w:r w:rsidR="00B140DE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  <w:r w:rsidR="00837A9B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्म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्यक्तिगत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्वतन्त्र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ूप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र्य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्पादन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्न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क्षम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हुञ्जेल</w:t>
      </w:r>
      <w:r w:rsidR="0060442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म्म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बालबालिकालाइ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्वच्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राख्न</w:t>
      </w:r>
      <w:r w:rsidR="0060442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</w:t>
      </w:r>
      <w:r w:rsidR="00FC1067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ा</w:t>
      </w:r>
      <w:r w:rsidR="0060442F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लागि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अभिभावक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िक्षकको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निगरानीम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हभागी गराउन </w:t>
      </w:r>
      <w:r w:rsidR="00BB62E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को</w:t>
      </w:r>
      <w:r w:rsidR="00BB62E8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BB62E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्रक्रिया</w:t>
      </w:r>
      <w:r w:rsidR="00AD0966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ा बारेमा </w:t>
      </w:r>
      <w:r w:rsidR="00BB62E8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ुझाव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इन्छ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।</w:t>
      </w:r>
      <w:r w:rsidR="00BB62E8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4548798C" w14:textId="6440BAA7" w:rsidR="006B2350" w:rsidRPr="00AD2845" w:rsidRDefault="00645E76" w:rsidP="00EB0C94">
      <w:pPr>
        <w:pStyle w:val="Heading1"/>
        <w:rPr>
          <w:rFonts w:ascii="Kokila" w:hAnsi="Kokila" w:cs="Kokila"/>
          <w:b/>
          <w:bCs/>
          <w:color w:val="auto"/>
          <w:sz w:val="40"/>
          <w:szCs w:val="36"/>
        </w:rPr>
      </w:pPr>
      <w:bookmarkStart w:id="42" w:name="_Toc189493678"/>
      <w:r w:rsidRPr="00AD2845">
        <w:rPr>
          <w:rFonts w:ascii="Kokila" w:hAnsi="Kokila" w:cs="Kokila"/>
          <w:b/>
          <w:bCs/>
          <w:color w:val="auto"/>
          <w:sz w:val="40"/>
          <w:szCs w:val="36"/>
          <w:cs/>
        </w:rPr>
        <w:t xml:space="preserve">५ </w:t>
      </w:r>
      <w:r w:rsidR="00356B3A" w:rsidRPr="00AD2845">
        <w:rPr>
          <w:rFonts w:ascii="Kokila" w:hAnsi="Kokila" w:cs="Kokila"/>
          <w:b/>
          <w:bCs/>
          <w:color w:val="auto"/>
          <w:sz w:val="40"/>
          <w:szCs w:val="36"/>
          <w:cs/>
        </w:rPr>
        <w:t>शौचालय सिप</w:t>
      </w:r>
      <w:r w:rsidR="00120385" w:rsidRPr="00AD2845">
        <w:rPr>
          <w:rFonts w:ascii="Kokila" w:hAnsi="Kokila" w:cs="Kokila"/>
          <w:b/>
          <w:bCs/>
          <w:color w:val="auto"/>
          <w:sz w:val="40"/>
          <w:szCs w:val="36"/>
          <w:cs/>
        </w:rPr>
        <w:t>का लागि कार्य विश्लेषणः</w:t>
      </w:r>
      <w:bookmarkEnd w:id="42"/>
    </w:p>
    <w:p w14:paraId="1B2D04DE" w14:textId="61C4B838" w:rsidR="00A603AC" w:rsidRPr="00AD2845" w:rsidRDefault="00A603AC" w:rsidP="00EB0C94">
      <w:pPr>
        <w:pStyle w:val="Heading2"/>
        <w:rPr>
          <w:rFonts w:ascii="Kokila" w:hAnsi="Kokila" w:cs="Kokila"/>
          <w:b w:val="0"/>
          <w:bCs/>
          <w:color w:val="auto"/>
          <w:sz w:val="52"/>
          <w:szCs w:val="36"/>
          <w:lang w:bidi="ne-NP"/>
        </w:rPr>
      </w:pPr>
      <w:bookmarkStart w:id="43" w:name="_Toc189493679"/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>५.१ परिचय</w:t>
      </w:r>
      <w:bookmarkEnd w:id="43"/>
    </w:p>
    <w:p w14:paraId="22457EB9" w14:textId="0DCA0BA2" w:rsidR="00645E76" w:rsidRPr="008650BD" w:rsidRDefault="00645E76" w:rsidP="00AD2845">
      <w:pPr>
        <w:jc w:val="both"/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शौचालय सिपका लागि कार्य विश्लेषण भन्नाले शौच गर्ने कार्यका लागि आवश्यक सिप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प्रक्रिया</w:t>
      </w:r>
      <w:r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,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र कार्यप्रवाहलाई व्यवस्थित र स्पष्ट बनाउनको लागि गरिने विश्लेषण हो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। यसको उद्देश्य शौच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म्बन्धीका कार्य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गर्नका लागि </w:t>
      </w:r>
      <w:r w:rsidR="00473E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स</w:t>
      </w:r>
      <w:r w:rsidR="00473EAA" w:rsidRPr="008650BD">
        <w:rPr>
          <w:rFonts w:ascii="Kokila" w:eastAsia="Times New Roman" w:hAnsi="Kokila" w:cs="Kokila"/>
          <w:color w:val="1F1F1F"/>
          <w:sz w:val="36"/>
          <w:szCs w:val="36"/>
          <w:lang w:bidi="ne-NP"/>
        </w:rPr>
        <w:t>-</w:t>
      </w:r>
      <w:r w:rsidR="00473E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साना कार्यमा टुक्राटुक्रा गरि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विभाजन गर्नु </w:t>
      </w:r>
      <w:r w:rsidR="00473E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ो । यसले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 </w:t>
      </w:r>
      <w:r w:rsidR="00473EAA"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शौचालय</w:t>
      </w:r>
      <w:r w:rsidR="00473E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सम्बन्धी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 xml:space="preserve">कार्य दक्षतापूर्वक गर्नका लागि आवश्यक </w:t>
      </w:r>
      <w:r w:rsidR="00473E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ार्यहरू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को स्पष्टता सुनिश्चित गर्नु हो</w:t>
      </w:r>
      <w:r w:rsidR="00473E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। शौचालय सिपका लागि कार्य विश्लेषणमा समावेश गर्नुपर्ने मुख्य बुँदाहरू यसप्रकार छन्</w:t>
      </w:r>
      <w:r w:rsidR="00473EAA" w:rsidRPr="008650BD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।</w:t>
      </w:r>
    </w:p>
    <w:p w14:paraId="7EC4771E" w14:textId="2FDFAB87" w:rsidR="00473EAA" w:rsidRPr="00AD2845" w:rsidRDefault="00473EAA" w:rsidP="00EB0C94">
      <w:pPr>
        <w:pStyle w:val="Heading2"/>
        <w:rPr>
          <w:rFonts w:ascii="Kokila" w:hAnsi="Kokila" w:cs="Kokila"/>
          <w:b w:val="0"/>
          <w:bCs/>
          <w:color w:val="auto"/>
          <w:sz w:val="52"/>
          <w:szCs w:val="36"/>
          <w:lang w:bidi="ne-NP"/>
        </w:rPr>
      </w:pPr>
      <w:bookmarkStart w:id="44" w:name="_Toc189493680"/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>५.</w:t>
      </w:r>
      <w:r w:rsidR="00A603AC"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>२</w:t>
      </w:r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 </w:t>
      </w:r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</w:rPr>
        <w:t>शौचालय सिप</w:t>
      </w:r>
      <w:r w:rsidR="00EB0C94" w:rsidRPr="00AD2845">
        <w:rPr>
          <w:rFonts w:ascii="Kokila" w:hAnsi="Kokila" w:cs="Kokila" w:hint="cs"/>
          <w:b w:val="0"/>
          <w:bCs/>
          <w:color w:val="auto"/>
          <w:sz w:val="52"/>
          <w:szCs w:val="36"/>
          <w:cs/>
          <w:lang w:bidi="ne-NP"/>
        </w:rPr>
        <w:t>को</w:t>
      </w:r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</w:rPr>
        <w:t xml:space="preserve"> कार्य विश्लेषणमा</w:t>
      </w:r>
      <w:bookmarkEnd w:id="44"/>
    </w:p>
    <w:p w14:paraId="77362159" w14:textId="1BC4FE4F" w:rsidR="0081659A" w:rsidRDefault="0081659A" w:rsidP="008650BD">
      <w:p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650BD">
        <w:rPr>
          <w:rFonts w:ascii="Kokila" w:eastAsia="Times New Roman" w:hAnsi="Kokila" w:cs="Kokila"/>
          <w:color w:val="1F1F1F"/>
          <w:sz w:val="36"/>
          <w:szCs w:val="36"/>
          <w:cs/>
        </w:rPr>
        <w:t>शौचालय</w:t>
      </w:r>
      <w:r>
        <w:rPr>
          <w:rFonts w:ascii="Kokila" w:eastAsia="Times New Roman" w:hAnsi="Kokila" w:cs="Kokila" w:hint="cs"/>
          <w:color w:val="1F1F1F"/>
          <w:sz w:val="36"/>
          <w:szCs w:val="36"/>
          <w:cs/>
          <w:lang w:bidi="ne-NP"/>
        </w:rPr>
        <w:t xml:space="preserve"> सिप विकासका लागि गरिने कार्य विश्लेषणका निम्नानुसार गरिएको छ ।  </w:t>
      </w:r>
    </w:p>
    <w:p w14:paraId="57DACA87" w14:textId="20B2676A" w:rsidR="00120385" w:rsidRPr="0081659A" w:rsidRDefault="00120385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ुर्सी</w:t>
      </w:r>
      <w:r w:rsidR="00303416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,</w:t>
      </w: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ओछ्यान वा निश्चित स्थानबाट उठेर कोठाको भित्तालाई छोएर वा पछ्याएर उभिने</w:t>
      </w:r>
    </w:p>
    <w:p w14:paraId="7F9880C5" w14:textId="0AC2D15C" w:rsidR="00120385" w:rsidRPr="0081659A" w:rsidRDefault="00120385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lastRenderedPageBreak/>
        <w:t>कोठाको ढोका पुग्न</w:t>
      </w:r>
      <w:r w:rsidR="00303416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े</w:t>
      </w:r>
    </w:p>
    <w:p w14:paraId="1890FCB5" w14:textId="10FA0E93" w:rsidR="00120385" w:rsidRPr="0081659A" w:rsidRDefault="00303416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ोठाको </w:t>
      </w:r>
      <w:r w:rsidR="00120385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ढोकालाइ छुने</w:t>
      </w:r>
    </w:p>
    <w:p w14:paraId="0D3B580A" w14:textId="42506CFC" w:rsidR="00120385" w:rsidRPr="0081659A" w:rsidRDefault="00303416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कोठा </w:t>
      </w:r>
      <w:r w:rsidR="00120385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ढोकाबाट बाहिर निस्किने</w:t>
      </w:r>
    </w:p>
    <w:p w14:paraId="38AD3886" w14:textId="42F511E1" w:rsidR="00120385" w:rsidRPr="0081659A" w:rsidRDefault="00303416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 सम्बन्धी बनाएको संकेतक् (</w:t>
      </w:r>
      <w:r w:rsidRPr="0081659A">
        <w:rPr>
          <w:rFonts w:ascii="Kokila" w:eastAsia="Times New Roman" w:hAnsi="Kokila" w:cs="Kokila"/>
          <w:color w:val="1F1F1F"/>
          <w:sz w:val="36"/>
          <w:szCs w:val="36"/>
          <w:lang w:bidi="ne-NP"/>
        </w:rPr>
        <w:t>symbol</w:t>
      </w: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)</w:t>
      </w:r>
      <w:r w:rsidRPr="0081659A">
        <w:rPr>
          <w:rFonts w:ascii="Kokila" w:eastAsia="Times New Roman" w:hAnsi="Kokila" w:cs="Kokila"/>
          <w:color w:val="1F1F1F"/>
          <w:sz w:val="36"/>
          <w:szCs w:val="36"/>
          <w:lang w:bidi="ne-NP"/>
        </w:rPr>
        <w:t xml:space="preserve"> </w:t>
      </w:r>
      <w:r w:rsidR="00120385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वस्तुलाई छुने</w:t>
      </w: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(उदाहरण जग, कसौडी..)</w:t>
      </w:r>
    </w:p>
    <w:p w14:paraId="685E2BB1" w14:textId="0C8E4CB3" w:rsidR="00120385" w:rsidRPr="0081659A" w:rsidRDefault="00120385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कोठाबाट शौचालय जाने बाटोमा आउने चिन्हलाइ छुने</w:t>
      </w:r>
    </w:p>
    <w:p w14:paraId="7FBF1C49" w14:textId="77777777" w:rsidR="00120385" w:rsidRPr="0081659A" w:rsidRDefault="00120385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को ढोका छुने</w:t>
      </w:r>
    </w:p>
    <w:p w14:paraId="61AD0771" w14:textId="6C430A49" w:rsidR="00120385" w:rsidRPr="0081659A" w:rsidRDefault="00F32044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को </w:t>
      </w:r>
      <w:r w:rsidR="00120385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ढोका</w:t>
      </w: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मा</w:t>
      </w:r>
      <w:r w:rsidR="00120385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राखेको </w:t>
      </w:r>
      <w:r w:rsidR="00120385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प्रतीकलाई स्पर्श गर्ने</w:t>
      </w: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(जस्तैः ढोकामा ब्रस झुन्ड्यएको)</w:t>
      </w:r>
    </w:p>
    <w:p w14:paraId="46035BAF" w14:textId="269C021E" w:rsidR="00120385" w:rsidRPr="0081659A" w:rsidRDefault="00120385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शौचालयको ढोका खोल्ने</w:t>
      </w:r>
    </w:p>
    <w:p w14:paraId="4A09FE0F" w14:textId="0B466558" w:rsidR="00F32044" w:rsidRPr="0081659A" w:rsidRDefault="00F32044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शौचालयको ढोका बन्द गर्ने </w:t>
      </w:r>
    </w:p>
    <w:p w14:paraId="31AD7EE4" w14:textId="1D6DA356" w:rsidR="00F32044" w:rsidRPr="0081659A" w:rsidRDefault="00F32044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ट्वाइलेट सिटको फुट बोर्डमा खुट्टा राख्ने</w:t>
      </w:r>
    </w:p>
    <w:p w14:paraId="2E04CEA2" w14:textId="77777777" w:rsidR="00F32044" w:rsidRPr="0081659A" w:rsidRDefault="00F32044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उभिएको वा बसिरहेको बेला मुख सिधा अगाडि गर्ने </w:t>
      </w:r>
    </w:p>
    <w:p w14:paraId="26AA9100" w14:textId="556965CF" w:rsidR="00F32044" w:rsidRPr="0081659A" w:rsidRDefault="00F32044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ाइन्ट तल </w:t>
      </w:r>
      <w:r w:rsidR="00C3181D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्ने</w:t>
      </w:r>
      <w:r w:rsidR="00C3181D" w:rsidRPr="0081659A">
        <w:rPr>
          <w:rFonts w:ascii="Kokila" w:eastAsia="Times New Roman" w:hAnsi="Kokila" w:cs="Kokila"/>
          <w:color w:val="1F1F1F"/>
          <w:sz w:val="36"/>
          <w:szCs w:val="36"/>
          <w:lang w:bidi="ne-NP"/>
        </w:rPr>
        <w:t>/</w:t>
      </w:r>
      <w:r w:rsidR="00C3181D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खोल्ने </w:t>
      </w: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09E1160E" w14:textId="5CBD21E2" w:rsidR="00120385" w:rsidRPr="0081659A" w:rsidRDefault="00F32044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दिसापिसाब </w:t>
      </w:r>
      <w:r w:rsidR="00120385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गर्ने </w:t>
      </w:r>
    </w:p>
    <w:p w14:paraId="7ABF3843" w14:textId="77777777" w:rsidR="00645E76" w:rsidRPr="0081659A" w:rsidRDefault="00645E76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हातले मग वा पाइप उठाउने  </w:t>
      </w:r>
    </w:p>
    <w:p w14:paraId="5EC9B204" w14:textId="56960C79" w:rsidR="00645E76" w:rsidRPr="0081659A" w:rsidRDefault="00645E76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मग वा पाइपलाई पछाडितिर लैजाने </w:t>
      </w:r>
    </w:p>
    <w:p w14:paraId="7FDBE8F5" w14:textId="2A8AA1F1" w:rsidR="00C3181D" w:rsidRPr="0081659A" w:rsidRDefault="00C3181D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दिसापिसाब गरीसके पछि जिउ सफा गर्ने</w:t>
      </w:r>
    </w:p>
    <w:p w14:paraId="2540A9CD" w14:textId="44B93D26" w:rsidR="00F32044" w:rsidRPr="0081659A" w:rsidRDefault="00645E76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जिउ सफा</w:t>
      </w:r>
      <w:r w:rsidR="00F32044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गरि सके</w:t>
      </w:r>
      <w:r w:rsidR="00C3181D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पछि पाइन्ट लगाउने </w:t>
      </w:r>
      <w:r w:rsidR="00F32044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 </w:t>
      </w:r>
    </w:p>
    <w:p w14:paraId="7DA7BA1E" w14:textId="3D6D0E2A" w:rsidR="00F32044" w:rsidRPr="0081659A" w:rsidRDefault="00645E76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 xml:space="preserve">दुबै </w:t>
      </w:r>
      <w:r w:rsidR="00F32044"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हात धुने</w:t>
      </w:r>
    </w:p>
    <w:p w14:paraId="7A2574AD" w14:textId="77777777" w:rsidR="00473EAA" w:rsidRPr="0081659A" w:rsidRDefault="00645E76" w:rsidP="0081659A">
      <w:pPr>
        <w:pStyle w:val="ListParagraph"/>
        <w:numPr>
          <w:ilvl w:val="0"/>
          <w:numId w:val="26"/>
        </w:numPr>
        <w:rPr>
          <w:rFonts w:ascii="Kokila" w:eastAsia="Times New Roman" w:hAnsi="Kokila" w:cs="Kokila"/>
          <w:color w:val="1F1F1F"/>
          <w:sz w:val="36"/>
          <w:szCs w:val="36"/>
          <w:lang w:bidi="ne-NP"/>
        </w:rPr>
      </w:pPr>
      <w:r w:rsidRPr="0081659A">
        <w:rPr>
          <w:rFonts w:ascii="Kokila" w:eastAsia="Times New Roman" w:hAnsi="Kokila" w:cs="Kokila"/>
          <w:color w:val="1F1F1F"/>
          <w:sz w:val="36"/>
          <w:szCs w:val="36"/>
          <w:cs/>
          <w:lang w:bidi="ne-NP"/>
        </w:rPr>
        <w:t>आफ्नो निस्श्चित स्थानमा जाने</w:t>
      </w:r>
    </w:p>
    <w:p w14:paraId="7FF84596" w14:textId="78F492C0" w:rsidR="00966323" w:rsidRPr="00AD2845" w:rsidRDefault="00473EAA" w:rsidP="00EB0C94">
      <w:pPr>
        <w:pStyle w:val="Heading2"/>
        <w:rPr>
          <w:rFonts w:ascii="Kokila" w:hAnsi="Kokila" w:cs="Kokila"/>
          <w:b w:val="0"/>
          <w:bCs/>
          <w:color w:val="auto"/>
          <w:sz w:val="52"/>
          <w:szCs w:val="36"/>
          <w:highlight w:val="yellow"/>
          <w:lang w:bidi="ne-NP"/>
        </w:rPr>
      </w:pPr>
      <w:bookmarkStart w:id="45" w:name="_Toc189493681"/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>५.</w:t>
      </w:r>
      <w:r w:rsidR="00A603AC"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>३</w:t>
      </w:r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 शौचालय सिप विकासका</w:t>
      </w:r>
      <w:r w:rsidR="00EB0C94"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 क्रममा</w:t>
      </w:r>
      <w:r w:rsidRPr="00AD2845">
        <w:rPr>
          <w:rFonts w:ascii="Kokila" w:hAnsi="Kokila" w:cs="Kokila"/>
          <w:b w:val="0"/>
          <w:bCs/>
          <w:color w:val="auto"/>
          <w:sz w:val="52"/>
          <w:szCs w:val="36"/>
          <w:cs/>
          <w:lang w:bidi="ne-NP"/>
        </w:rPr>
        <w:t xml:space="preserve"> सिकाउन सकिने सञ्चारका शब्दहरू</w:t>
      </w:r>
      <w:bookmarkEnd w:id="45"/>
    </w:p>
    <w:p w14:paraId="2BD20785" w14:textId="77777777" w:rsidR="008B0877" w:rsidRPr="008650BD" w:rsidRDefault="00A603AC" w:rsidP="008650BD">
      <w:pPr>
        <w:rPr>
          <w:rFonts w:ascii="Kokila" w:hAnsi="Kokila" w:cs="Kokila"/>
          <w:sz w:val="36"/>
          <w:szCs w:val="36"/>
          <w:lang w:bidi="ne-NP"/>
        </w:rPr>
      </w:pPr>
      <w:r w:rsidRPr="008650BD">
        <w:rPr>
          <w:rFonts w:ascii="Kokila" w:hAnsi="Kokila" w:cs="Kokila"/>
          <w:sz w:val="36"/>
          <w:szCs w:val="36"/>
          <w:cs/>
        </w:rPr>
        <w:t>शौचालय सिप विकास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>का क्रममा</w:t>
      </w:r>
      <w:r w:rsidRPr="008650BD">
        <w:rPr>
          <w:rFonts w:ascii="Kokila" w:hAnsi="Kokila" w:cs="Kokila"/>
          <w:sz w:val="36"/>
          <w:szCs w:val="36"/>
          <w:cs/>
        </w:rPr>
        <w:t xml:space="preserve"> सिकाउन सकिने सञ्चारका शब्दहरू विशेष गरी सरल</w:t>
      </w:r>
      <w:r w:rsidRPr="008650BD">
        <w:rPr>
          <w:rFonts w:ascii="Kokila" w:hAnsi="Kokila" w:cs="Kokila"/>
          <w:sz w:val="36"/>
          <w:szCs w:val="36"/>
        </w:rPr>
        <w:t xml:space="preserve">, </w:t>
      </w:r>
      <w:r w:rsidRPr="008650BD">
        <w:rPr>
          <w:rFonts w:ascii="Kokila" w:hAnsi="Kokila" w:cs="Kokila"/>
          <w:sz w:val="36"/>
          <w:szCs w:val="36"/>
          <w:cs/>
        </w:rPr>
        <w:t>स्पष्ट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 तथा</w:t>
      </w:r>
      <w:r w:rsidRPr="008650BD">
        <w:rPr>
          <w:rFonts w:ascii="Kokila" w:hAnsi="Kokila" w:cs="Kokila"/>
          <w:sz w:val="36"/>
          <w:szCs w:val="36"/>
          <w:cs/>
        </w:rPr>
        <w:t xml:space="preserve"> व्यवहारिक हुनुपर्छ </w:t>
      </w:r>
      <w:r w:rsidRPr="008650BD">
        <w:rPr>
          <w:rFonts w:ascii="Kokila" w:hAnsi="Kokila" w:cs="Kokila"/>
          <w:sz w:val="36"/>
          <w:szCs w:val="36"/>
          <w:cs/>
          <w:lang w:bidi="ne-NP"/>
        </w:rPr>
        <w:t xml:space="preserve">। </w:t>
      </w:r>
      <w:r w:rsidR="008B0877" w:rsidRPr="008650BD">
        <w:rPr>
          <w:rFonts w:ascii="Kokila" w:hAnsi="Kokila" w:cs="Kokila"/>
          <w:sz w:val="36"/>
          <w:szCs w:val="36"/>
          <w:cs/>
          <w:lang w:bidi="ne-NP"/>
        </w:rPr>
        <w:t xml:space="preserve">यस्ता शब्दहरू </w:t>
      </w:r>
      <w:r w:rsidRPr="008650BD">
        <w:rPr>
          <w:rFonts w:ascii="Kokila" w:hAnsi="Kokila" w:cs="Kokila"/>
          <w:sz w:val="36"/>
          <w:szCs w:val="36"/>
          <w:cs/>
        </w:rPr>
        <w:t>प्रयोगकर्ता</w:t>
      </w:r>
      <w:r w:rsidR="008B0877" w:rsidRPr="008650BD">
        <w:rPr>
          <w:rFonts w:ascii="Kokila" w:hAnsi="Kokila" w:cs="Kokila"/>
          <w:sz w:val="36"/>
          <w:szCs w:val="36"/>
          <w:cs/>
          <w:lang w:bidi="ne-NP"/>
        </w:rPr>
        <w:t>ले</w:t>
      </w:r>
      <w:r w:rsidRPr="008650BD">
        <w:rPr>
          <w:rFonts w:ascii="Kokila" w:hAnsi="Kokila" w:cs="Kokila"/>
          <w:sz w:val="36"/>
          <w:szCs w:val="36"/>
          <w:cs/>
        </w:rPr>
        <w:t xml:space="preserve"> सजिलैसँग बुझ्न र कार्यान्वयन गर्न </w:t>
      </w:r>
      <w:r w:rsidR="008B0877" w:rsidRPr="008650BD">
        <w:rPr>
          <w:rFonts w:ascii="Kokila" w:hAnsi="Kokila" w:cs="Kokila"/>
          <w:sz w:val="36"/>
          <w:szCs w:val="36"/>
          <w:cs/>
          <w:lang w:bidi="ne-NP"/>
        </w:rPr>
        <w:t xml:space="preserve">सक्ने हुनुपर्दछ । </w:t>
      </w:r>
      <w:r w:rsidR="008B0877" w:rsidRPr="008650BD">
        <w:rPr>
          <w:rFonts w:ascii="Kokila" w:hAnsi="Kokila" w:cs="Kokila"/>
          <w:sz w:val="36"/>
          <w:szCs w:val="36"/>
          <w:cs/>
        </w:rPr>
        <w:t xml:space="preserve">शौचालय </w:t>
      </w:r>
      <w:r w:rsidR="008B0877" w:rsidRPr="008650BD">
        <w:rPr>
          <w:rFonts w:ascii="Kokila" w:hAnsi="Kokila" w:cs="Kokila"/>
          <w:sz w:val="36"/>
          <w:szCs w:val="36"/>
          <w:cs/>
          <w:lang w:bidi="ne-NP"/>
        </w:rPr>
        <w:t xml:space="preserve">सम्बन्धी सिप विकासका क्रममा सञ्चार विकास गर्ने सकिने </w:t>
      </w:r>
      <w:r w:rsidRPr="008650BD">
        <w:rPr>
          <w:rFonts w:ascii="Kokila" w:hAnsi="Kokila" w:cs="Kokila"/>
          <w:sz w:val="36"/>
          <w:szCs w:val="36"/>
          <w:cs/>
        </w:rPr>
        <w:t xml:space="preserve">केही महत्त्वपूर्ण शब्दहरू </w:t>
      </w:r>
      <w:r w:rsidR="008B0877" w:rsidRPr="008650BD">
        <w:rPr>
          <w:rFonts w:ascii="Kokila" w:hAnsi="Kokila" w:cs="Kokila"/>
          <w:sz w:val="36"/>
          <w:szCs w:val="36"/>
          <w:cs/>
          <w:lang w:bidi="ne-NP"/>
        </w:rPr>
        <w:t>तल उल्लेख गरिएको छ 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8B0877" w:rsidRPr="008650BD" w14:paraId="159BB2DA" w14:textId="77777777" w:rsidTr="008B0877">
        <w:tc>
          <w:tcPr>
            <w:tcW w:w="1558" w:type="dxa"/>
          </w:tcPr>
          <w:p w14:paraId="5246AFFD" w14:textId="08A2B90B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उभिनु होस्</w:t>
            </w:r>
          </w:p>
        </w:tc>
        <w:tc>
          <w:tcPr>
            <w:tcW w:w="1558" w:type="dxa"/>
          </w:tcPr>
          <w:p w14:paraId="7CDA637C" w14:textId="07820702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उठ्नुहोस्</w:t>
            </w: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,</w:t>
            </w:r>
          </w:p>
        </w:tc>
        <w:tc>
          <w:tcPr>
            <w:tcW w:w="1558" w:type="dxa"/>
          </w:tcPr>
          <w:p w14:paraId="61277F6F" w14:textId="0D783513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समात्ने</w:t>
            </w:r>
          </w:p>
        </w:tc>
        <w:tc>
          <w:tcPr>
            <w:tcW w:w="1558" w:type="dxa"/>
          </w:tcPr>
          <w:p w14:paraId="4350BB09" w14:textId="60142115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अगाडि</w:t>
            </w:r>
          </w:p>
        </w:tc>
        <w:tc>
          <w:tcPr>
            <w:tcW w:w="1559" w:type="dxa"/>
          </w:tcPr>
          <w:p w14:paraId="0B242FD3" w14:textId="5DE1AD2C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पुछ्नुहोस्</w:t>
            </w:r>
          </w:p>
        </w:tc>
        <w:tc>
          <w:tcPr>
            <w:tcW w:w="1559" w:type="dxa"/>
          </w:tcPr>
          <w:p w14:paraId="064B662E" w14:textId="4560B965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समात्ने</w:t>
            </w:r>
          </w:p>
        </w:tc>
      </w:tr>
      <w:tr w:rsidR="008B0877" w:rsidRPr="008650BD" w14:paraId="00A3178E" w14:textId="77777777" w:rsidTr="008B0877">
        <w:tc>
          <w:tcPr>
            <w:tcW w:w="1558" w:type="dxa"/>
          </w:tcPr>
          <w:p w14:paraId="11291B42" w14:textId="1355FA32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lastRenderedPageBreak/>
              <w:t>शौचालयको समय</w:t>
            </w:r>
          </w:p>
        </w:tc>
        <w:tc>
          <w:tcPr>
            <w:tcW w:w="1558" w:type="dxa"/>
          </w:tcPr>
          <w:p w14:paraId="71076015" w14:textId="5F41EA75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प्रतीकहरू छुनुहोस्</w:t>
            </w:r>
          </w:p>
        </w:tc>
        <w:tc>
          <w:tcPr>
            <w:tcW w:w="1558" w:type="dxa"/>
          </w:tcPr>
          <w:p w14:paraId="42FDECCE" w14:textId="266DF4B1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पाइन्ट तल तान्नुहोस्</w:t>
            </w:r>
          </w:p>
        </w:tc>
        <w:tc>
          <w:tcPr>
            <w:tcW w:w="1558" w:type="dxa"/>
          </w:tcPr>
          <w:p w14:paraId="22727953" w14:textId="1DA5303E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पछाडि</w:t>
            </w:r>
          </w:p>
        </w:tc>
        <w:tc>
          <w:tcPr>
            <w:tcW w:w="1559" w:type="dxa"/>
          </w:tcPr>
          <w:p w14:paraId="1CA51A81" w14:textId="0BC405A5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समाप्त गर्नुहोस्</w:t>
            </w:r>
          </w:p>
        </w:tc>
        <w:tc>
          <w:tcPr>
            <w:tcW w:w="1559" w:type="dxa"/>
          </w:tcPr>
          <w:p w14:paraId="04F686EE" w14:textId="4DEC3A76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धुनुहोस्</w:t>
            </w:r>
          </w:p>
        </w:tc>
      </w:tr>
      <w:tr w:rsidR="008B0877" w:rsidRPr="008650BD" w14:paraId="54CAD95E" w14:textId="77777777" w:rsidTr="008B0877">
        <w:tc>
          <w:tcPr>
            <w:tcW w:w="1558" w:type="dxa"/>
          </w:tcPr>
          <w:p w14:paraId="0BCB53D1" w14:textId="029E36CE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जानु पर्छ</w:t>
            </w:r>
          </w:p>
        </w:tc>
        <w:tc>
          <w:tcPr>
            <w:tcW w:w="1558" w:type="dxa"/>
          </w:tcPr>
          <w:p w14:paraId="125B395E" w14:textId="1B097DBF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ढोका खोल्नुहोस्</w:t>
            </w: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,</w:t>
            </w:r>
          </w:p>
        </w:tc>
        <w:tc>
          <w:tcPr>
            <w:tcW w:w="1558" w:type="dxa"/>
          </w:tcPr>
          <w:p w14:paraId="50B49238" w14:textId="70A33DFA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शौचालय</w:t>
            </w:r>
          </w:p>
        </w:tc>
        <w:tc>
          <w:tcPr>
            <w:tcW w:w="1558" w:type="dxa"/>
          </w:tcPr>
          <w:p w14:paraId="3A5A3FFB" w14:textId="5D5D2063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राख्नुहोस्</w:t>
            </w:r>
          </w:p>
        </w:tc>
        <w:tc>
          <w:tcPr>
            <w:tcW w:w="1559" w:type="dxa"/>
          </w:tcPr>
          <w:p w14:paraId="335542DF" w14:textId="0ADD6814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मग</w:t>
            </w:r>
          </w:p>
        </w:tc>
        <w:tc>
          <w:tcPr>
            <w:tcW w:w="1559" w:type="dxa"/>
          </w:tcPr>
          <w:p w14:paraId="68F331D0" w14:textId="1A35E728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दाँया</w:t>
            </w:r>
          </w:p>
        </w:tc>
      </w:tr>
      <w:tr w:rsidR="008B0877" w:rsidRPr="008650BD" w14:paraId="5CB30AB4" w14:textId="77777777" w:rsidTr="008B0877">
        <w:tc>
          <w:tcPr>
            <w:tcW w:w="1558" w:type="dxa"/>
          </w:tcPr>
          <w:p w14:paraId="0501DF11" w14:textId="13695E80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आउनुहोस्</w:t>
            </w: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,</w:t>
            </w:r>
          </w:p>
        </w:tc>
        <w:tc>
          <w:tcPr>
            <w:tcW w:w="1558" w:type="dxa"/>
          </w:tcPr>
          <w:p w14:paraId="33D74294" w14:textId="588B8616" w:rsidR="008B0877" w:rsidRPr="008650BD" w:rsidRDefault="008B0877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बाहिर जानुहोस्</w:t>
            </w:r>
          </w:p>
        </w:tc>
        <w:tc>
          <w:tcPr>
            <w:tcW w:w="1558" w:type="dxa"/>
          </w:tcPr>
          <w:p w14:paraId="6421F278" w14:textId="0FE4F608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भाँडा</w:t>
            </w:r>
          </w:p>
        </w:tc>
        <w:tc>
          <w:tcPr>
            <w:tcW w:w="1558" w:type="dxa"/>
          </w:tcPr>
          <w:p w14:paraId="055FC31C" w14:textId="4FFB7E8A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रोक्नुहोस्</w:t>
            </w:r>
          </w:p>
        </w:tc>
        <w:tc>
          <w:tcPr>
            <w:tcW w:w="1559" w:type="dxa"/>
          </w:tcPr>
          <w:p w14:paraId="45CCB0A9" w14:textId="6A28739A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पाइप</w:t>
            </w:r>
          </w:p>
        </w:tc>
        <w:tc>
          <w:tcPr>
            <w:tcW w:w="1559" w:type="dxa"/>
          </w:tcPr>
          <w:p w14:paraId="58A212AB" w14:textId="17C6E523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समाप्त</w:t>
            </w:r>
          </w:p>
        </w:tc>
      </w:tr>
      <w:tr w:rsidR="008B0877" w:rsidRPr="008650BD" w14:paraId="7A38A61F" w14:textId="77777777" w:rsidTr="008B0877">
        <w:tc>
          <w:tcPr>
            <w:tcW w:w="1558" w:type="dxa"/>
          </w:tcPr>
          <w:p w14:paraId="1F099788" w14:textId="17D8A188" w:rsidR="008B0877" w:rsidRPr="008650BD" w:rsidRDefault="008B0877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शर्ट</w:t>
            </w:r>
          </w:p>
        </w:tc>
        <w:tc>
          <w:tcPr>
            <w:tcW w:w="1558" w:type="dxa"/>
          </w:tcPr>
          <w:p w14:paraId="4E070264" w14:textId="65E14E1E" w:rsidR="008B0877" w:rsidRPr="008650BD" w:rsidRDefault="008B0877" w:rsidP="008650BD">
            <w:pPr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</w:pP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cs/>
                <w:lang w:bidi="ne-NP"/>
              </w:rPr>
              <w:t>पाइन्ट</w:t>
            </w:r>
            <w:r w:rsidRPr="008650BD">
              <w:rPr>
                <w:rFonts w:ascii="Kokila" w:eastAsia="Times New Roman" w:hAnsi="Kokila" w:cs="Kokila"/>
                <w:color w:val="1F1F1F"/>
                <w:sz w:val="36"/>
                <w:szCs w:val="36"/>
                <w:lang w:bidi="ne-NP"/>
              </w:rPr>
              <w:t>,</w:t>
            </w:r>
          </w:p>
        </w:tc>
        <w:tc>
          <w:tcPr>
            <w:tcW w:w="1558" w:type="dxa"/>
          </w:tcPr>
          <w:p w14:paraId="7DF382D4" w14:textId="7EABB0B1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खुट्टा राख्नुहोस्</w:t>
            </w:r>
          </w:p>
        </w:tc>
        <w:tc>
          <w:tcPr>
            <w:tcW w:w="1558" w:type="dxa"/>
          </w:tcPr>
          <w:p w14:paraId="01EEEA51" w14:textId="68993EEB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धुनुहोस्</w:t>
            </w:r>
          </w:p>
        </w:tc>
        <w:tc>
          <w:tcPr>
            <w:tcW w:w="1559" w:type="dxa"/>
          </w:tcPr>
          <w:p w14:paraId="459FDD19" w14:textId="2DFC3D6E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पछाडि</w:t>
            </w:r>
          </w:p>
        </w:tc>
        <w:tc>
          <w:tcPr>
            <w:tcW w:w="1559" w:type="dxa"/>
          </w:tcPr>
          <w:p w14:paraId="20F1E05A" w14:textId="7411DFC7" w:rsidR="008B0877" w:rsidRPr="008650BD" w:rsidRDefault="0027386F" w:rsidP="008650BD">
            <w:pPr>
              <w:rPr>
                <w:rFonts w:ascii="Kokila" w:hAnsi="Kokila" w:cs="Kokila"/>
                <w:sz w:val="36"/>
                <w:szCs w:val="36"/>
                <w:lang w:bidi="ne-NP"/>
              </w:rPr>
            </w:pPr>
            <w:r w:rsidRPr="008650BD">
              <w:rPr>
                <w:rFonts w:ascii="Kokila" w:hAnsi="Kokila" w:cs="Kokila"/>
                <w:sz w:val="36"/>
                <w:szCs w:val="36"/>
                <w:cs/>
                <w:lang w:bidi="ne-NP"/>
              </w:rPr>
              <w:t>बाँया</w:t>
            </w:r>
          </w:p>
        </w:tc>
      </w:tr>
    </w:tbl>
    <w:p w14:paraId="4322597F" w14:textId="20A734E7" w:rsidR="00BA6611" w:rsidRDefault="00BA6611" w:rsidP="008650BD">
      <w:pPr>
        <w:rPr>
          <w:rFonts w:ascii="Kokila" w:hAnsi="Kokila" w:cs="Kokila"/>
          <w:sz w:val="36"/>
          <w:szCs w:val="36"/>
        </w:rPr>
      </w:pPr>
    </w:p>
    <w:p w14:paraId="49A53D30" w14:textId="77777777" w:rsidR="00037E14" w:rsidRPr="008650BD" w:rsidRDefault="00037E14" w:rsidP="008650BD">
      <w:pPr>
        <w:rPr>
          <w:rFonts w:ascii="Kokila" w:hAnsi="Kokila" w:cs="Kokila"/>
          <w:sz w:val="36"/>
          <w:szCs w:val="36"/>
        </w:rPr>
      </w:pPr>
    </w:p>
    <w:sectPr w:rsidR="00037E14" w:rsidRPr="008650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reeti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528A"/>
    <w:multiLevelType w:val="hybridMultilevel"/>
    <w:tmpl w:val="0CC8B690"/>
    <w:lvl w:ilvl="0" w:tplc="45345FD0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C00DF"/>
    <w:multiLevelType w:val="hybridMultilevel"/>
    <w:tmpl w:val="2D6290C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890B98"/>
    <w:multiLevelType w:val="hybridMultilevel"/>
    <w:tmpl w:val="D02809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76DF5"/>
    <w:multiLevelType w:val="hybridMultilevel"/>
    <w:tmpl w:val="1F8804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828B3"/>
    <w:multiLevelType w:val="hybridMultilevel"/>
    <w:tmpl w:val="C4B2894E"/>
    <w:lvl w:ilvl="0" w:tplc="3AD8C464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B365E"/>
    <w:multiLevelType w:val="hybridMultilevel"/>
    <w:tmpl w:val="9AB81C76"/>
    <w:lvl w:ilvl="0" w:tplc="CE2891F2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C304E0"/>
    <w:multiLevelType w:val="hybridMultilevel"/>
    <w:tmpl w:val="1A0492AC"/>
    <w:lvl w:ilvl="0" w:tplc="0494E9D4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71FEE"/>
    <w:multiLevelType w:val="hybridMultilevel"/>
    <w:tmpl w:val="365A84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C47D0"/>
    <w:multiLevelType w:val="hybridMultilevel"/>
    <w:tmpl w:val="4F3CFF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65E42"/>
    <w:multiLevelType w:val="hybridMultilevel"/>
    <w:tmpl w:val="89F039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F20AD"/>
    <w:multiLevelType w:val="hybridMultilevel"/>
    <w:tmpl w:val="754E8E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3176C"/>
    <w:multiLevelType w:val="hybridMultilevel"/>
    <w:tmpl w:val="62189F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2F1E90"/>
    <w:multiLevelType w:val="hybridMultilevel"/>
    <w:tmpl w:val="694AD4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61177"/>
    <w:multiLevelType w:val="hybridMultilevel"/>
    <w:tmpl w:val="5BAE7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340CB"/>
    <w:multiLevelType w:val="hybridMultilevel"/>
    <w:tmpl w:val="B316D70C"/>
    <w:lvl w:ilvl="0" w:tplc="3182AAFA">
      <w:start w:val="1"/>
      <w:numFmt w:val="hindiNumbers"/>
      <w:lvlText w:val="%1."/>
      <w:lvlJc w:val="left"/>
      <w:pPr>
        <w:ind w:left="720" w:hanging="360"/>
      </w:pPr>
      <w:rPr>
        <w:rFonts w:ascii="Kokila" w:eastAsia="Times New Roman" w:hAnsi="Kokila" w:cs="Kokila" w:hint="default"/>
        <w:color w:val="1F1F1F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1F5056"/>
    <w:multiLevelType w:val="hybridMultilevel"/>
    <w:tmpl w:val="6506F5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57720B"/>
    <w:multiLevelType w:val="hybridMultilevel"/>
    <w:tmpl w:val="A2BC6D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2B4AD0"/>
    <w:multiLevelType w:val="hybridMultilevel"/>
    <w:tmpl w:val="BD641A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25439B"/>
    <w:multiLevelType w:val="hybridMultilevel"/>
    <w:tmpl w:val="058E86C0"/>
    <w:lvl w:ilvl="0" w:tplc="C360E09A">
      <w:start w:val="1"/>
      <w:numFmt w:val="hindiNumbers"/>
      <w:lvlText w:val="%1."/>
      <w:lvlJc w:val="left"/>
      <w:pPr>
        <w:ind w:left="36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4B267A"/>
    <w:multiLevelType w:val="hybridMultilevel"/>
    <w:tmpl w:val="B97ECB92"/>
    <w:lvl w:ilvl="0" w:tplc="91700F2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AA0035"/>
    <w:multiLevelType w:val="hybridMultilevel"/>
    <w:tmpl w:val="4880CE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C7252C"/>
    <w:multiLevelType w:val="hybridMultilevel"/>
    <w:tmpl w:val="71DEC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6936E0"/>
    <w:multiLevelType w:val="hybridMultilevel"/>
    <w:tmpl w:val="C3E236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443BD3"/>
    <w:multiLevelType w:val="hybridMultilevel"/>
    <w:tmpl w:val="A216CD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E663E5"/>
    <w:multiLevelType w:val="hybridMultilevel"/>
    <w:tmpl w:val="34F61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24743"/>
    <w:multiLevelType w:val="hybridMultilevel"/>
    <w:tmpl w:val="1EDE86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6554E"/>
    <w:multiLevelType w:val="hybridMultilevel"/>
    <w:tmpl w:val="652A7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E21163"/>
    <w:multiLevelType w:val="hybridMultilevel"/>
    <w:tmpl w:val="868057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5010B5"/>
    <w:multiLevelType w:val="hybridMultilevel"/>
    <w:tmpl w:val="D38647EA"/>
    <w:lvl w:ilvl="0" w:tplc="46D01EEE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8E3F52"/>
    <w:multiLevelType w:val="hybridMultilevel"/>
    <w:tmpl w:val="D102E2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3A74F2"/>
    <w:multiLevelType w:val="hybridMultilevel"/>
    <w:tmpl w:val="75582E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5C5925"/>
    <w:multiLevelType w:val="hybridMultilevel"/>
    <w:tmpl w:val="61821F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F431DE"/>
    <w:multiLevelType w:val="hybridMultilevel"/>
    <w:tmpl w:val="8FF2AF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2A3A8E"/>
    <w:multiLevelType w:val="hybridMultilevel"/>
    <w:tmpl w:val="33128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81A8C"/>
    <w:multiLevelType w:val="hybridMultilevel"/>
    <w:tmpl w:val="635077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9002772">
    <w:abstractNumId w:val="15"/>
  </w:num>
  <w:num w:numId="2" w16cid:durableId="1688677629">
    <w:abstractNumId w:val="8"/>
  </w:num>
  <w:num w:numId="3" w16cid:durableId="693699612">
    <w:abstractNumId w:val="9"/>
  </w:num>
  <w:num w:numId="4" w16cid:durableId="1161777243">
    <w:abstractNumId w:val="23"/>
  </w:num>
  <w:num w:numId="5" w16cid:durableId="1623415944">
    <w:abstractNumId w:val="32"/>
  </w:num>
  <w:num w:numId="6" w16cid:durableId="330573428">
    <w:abstractNumId w:val="3"/>
  </w:num>
  <w:num w:numId="7" w16cid:durableId="645816231">
    <w:abstractNumId w:val="7"/>
  </w:num>
  <w:num w:numId="8" w16cid:durableId="823932028">
    <w:abstractNumId w:val="22"/>
  </w:num>
  <w:num w:numId="9" w16cid:durableId="2105345402">
    <w:abstractNumId w:val="21"/>
  </w:num>
  <w:num w:numId="10" w16cid:durableId="526212791">
    <w:abstractNumId w:val="10"/>
  </w:num>
  <w:num w:numId="11" w16cid:durableId="1837920718">
    <w:abstractNumId w:val="27"/>
  </w:num>
  <w:num w:numId="12" w16cid:durableId="1299531484">
    <w:abstractNumId w:val="12"/>
  </w:num>
  <w:num w:numId="13" w16cid:durableId="27071918">
    <w:abstractNumId w:val="2"/>
  </w:num>
  <w:num w:numId="14" w16cid:durableId="617492262">
    <w:abstractNumId w:val="17"/>
  </w:num>
  <w:num w:numId="15" w16cid:durableId="507251091">
    <w:abstractNumId w:val="18"/>
  </w:num>
  <w:num w:numId="16" w16cid:durableId="605650831">
    <w:abstractNumId w:val="14"/>
  </w:num>
  <w:num w:numId="17" w16cid:durableId="248933323">
    <w:abstractNumId w:val="13"/>
  </w:num>
  <w:num w:numId="18" w16cid:durableId="571047025">
    <w:abstractNumId w:val="33"/>
  </w:num>
  <w:num w:numId="19" w16cid:durableId="1891111337">
    <w:abstractNumId w:val="26"/>
  </w:num>
  <w:num w:numId="20" w16cid:durableId="51344649">
    <w:abstractNumId w:val="0"/>
  </w:num>
  <w:num w:numId="21" w16cid:durableId="500438998">
    <w:abstractNumId w:val="4"/>
  </w:num>
  <w:num w:numId="22" w16cid:durableId="810365955">
    <w:abstractNumId w:val="11"/>
  </w:num>
  <w:num w:numId="23" w16cid:durableId="862206469">
    <w:abstractNumId w:val="16"/>
  </w:num>
  <w:num w:numId="24" w16cid:durableId="2095197047">
    <w:abstractNumId w:val="24"/>
  </w:num>
  <w:num w:numId="25" w16cid:durableId="850484162">
    <w:abstractNumId w:val="25"/>
  </w:num>
  <w:num w:numId="26" w16cid:durableId="1949118799">
    <w:abstractNumId w:val="31"/>
  </w:num>
  <w:num w:numId="27" w16cid:durableId="1338145406">
    <w:abstractNumId w:val="34"/>
  </w:num>
  <w:num w:numId="28" w16cid:durableId="1808276113">
    <w:abstractNumId w:val="20"/>
  </w:num>
  <w:num w:numId="29" w16cid:durableId="1947612890">
    <w:abstractNumId w:val="29"/>
  </w:num>
  <w:num w:numId="30" w16cid:durableId="261643549">
    <w:abstractNumId w:val="30"/>
  </w:num>
  <w:num w:numId="31" w16cid:durableId="96409153">
    <w:abstractNumId w:val="6"/>
  </w:num>
  <w:num w:numId="32" w16cid:durableId="740953458">
    <w:abstractNumId w:val="19"/>
  </w:num>
  <w:num w:numId="33" w16cid:durableId="1963262647">
    <w:abstractNumId w:val="5"/>
  </w:num>
  <w:num w:numId="34" w16cid:durableId="1832679312">
    <w:abstractNumId w:val="28"/>
  </w:num>
  <w:num w:numId="35" w16cid:durableId="1646543823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1NzIyNrUA0paWBko6SsGpxcWZ+XkgBYa1ACIBefwsAAAA"/>
  </w:docVars>
  <w:rsids>
    <w:rsidRoot w:val="00D02AF3"/>
    <w:rsid w:val="00003075"/>
    <w:rsid w:val="000056A3"/>
    <w:rsid w:val="00006002"/>
    <w:rsid w:val="00006C40"/>
    <w:rsid w:val="000075A0"/>
    <w:rsid w:val="00007DBA"/>
    <w:rsid w:val="00012772"/>
    <w:rsid w:val="00014BAA"/>
    <w:rsid w:val="000152BF"/>
    <w:rsid w:val="000177BD"/>
    <w:rsid w:val="00023C21"/>
    <w:rsid w:val="000257DA"/>
    <w:rsid w:val="00034056"/>
    <w:rsid w:val="00037E14"/>
    <w:rsid w:val="00042B1B"/>
    <w:rsid w:val="0004621F"/>
    <w:rsid w:val="00050F5B"/>
    <w:rsid w:val="00052971"/>
    <w:rsid w:val="000557E9"/>
    <w:rsid w:val="000563A3"/>
    <w:rsid w:val="00056C0C"/>
    <w:rsid w:val="00066123"/>
    <w:rsid w:val="0006658D"/>
    <w:rsid w:val="00071BFB"/>
    <w:rsid w:val="00075A11"/>
    <w:rsid w:val="00083208"/>
    <w:rsid w:val="000843AC"/>
    <w:rsid w:val="0008602C"/>
    <w:rsid w:val="000A20FB"/>
    <w:rsid w:val="000A6D95"/>
    <w:rsid w:val="000A7CBD"/>
    <w:rsid w:val="000B1EB6"/>
    <w:rsid w:val="000B2214"/>
    <w:rsid w:val="000B2688"/>
    <w:rsid w:val="000B29D2"/>
    <w:rsid w:val="000B6479"/>
    <w:rsid w:val="000B6A87"/>
    <w:rsid w:val="000C042A"/>
    <w:rsid w:val="000C1F15"/>
    <w:rsid w:val="000C2780"/>
    <w:rsid w:val="000C2A12"/>
    <w:rsid w:val="000C47F1"/>
    <w:rsid w:val="000D26F7"/>
    <w:rsid w:val="000D3F3F"/>
    <w:rsid w:val="000D40EC"/>
    <w:rsid w:val="000E2083"/>
    <w:rsid w:val="000E3187"/>
    <w:rsid w:val="000E40B4"/>
    <w:rsid w:val="000E434C"/>
    <w:rsid w:val="000F2541"/>
    <w:rsid w:val="000F483B"/>
    <w:rsid w:val="0010020C"/>
    <w:rsid w:val="001004FA"/>
    <w:rsid w:val="0010169A"/>
    <w:rsid w:val="0010550C"/>
    <w:rsid w:val="00111F85"/>
    <w:rsid w:val="00112B5B"/>
    <w:rsid w:val="00114137"/>
    <w:rsid w:val="0012028F"/>
    <w:rsid w:val="00120385"/>
    <w:rsid w:val="00123D2F"/>
    <w:rsid w:val="00126D94"/>
    <w:rsid w:val="0013035C"/>
    <w:rsid w:val="001335CB"/>
    <w:rsid w:val="0013599B"/>
    <w:rsid w:val="00135C5D"/>
    <w:rsid w:val="001404C8"/>
    <w:rsid w:val="001443D9"/>
    <w:rsid w:val="00144BE1"/>
    <w:rsid w:val="0014562D"/>
    <w:rsid w:val="001513BC"/>
    <w:rsid w:val="001522CC"/>
    <w:rsid w:val="00152A72"/>
    <w:rsid w:val="001558EF"/>
    <w:rsid w:val="00157EE8"/>
    <w:rsid w:val="001605E4"/>
    <w:rsid w:val="00164914"/>
    <w:rsid w:val="00167739"/>
    <w:rsid w:val="00171939"/>
    <w:rsid w:val="00172934"/>
    <w:rsid w:val="00174A5E"/>
    <w:rsid w:val="001764F5"/>
    <w:rsid w:val="0017779C"/>
    <w:rsid w:val="00177809"/>
    <w:rsid w:val="001813DC"/>
    <w:rsid w:val="0018464D"/>
    <w:rsid w:val="001958B6"/>
    <w:rsid w:val="00195920"/>
    <w:rsid w:val="00196394"/>
    <w:rsid w:val="001974A9"/>
    <w:rsid w:val="001A0CD8"/>
    <w:rsid w:val="001A41F6"/>
    <w:rsid w:val="001B1472"/>
    <w:rsid w:val="001B3349"/>
    <w:rsid w:val="001B3587"/>
    <w:rsid w:val="001B435C"/>
    <w:rsid w:val="001B6F12"/>
    <w:rsid w:val="001C0A6A"/>
    <w:rsid w:val="001C5186"/>
    <w:rsid w:val="001C65EF"/>
    <w:rsid w:val="001D2520"/>
    <w:rsid w:val="001E080C"/>
    <w:rsid w:val="001E1D42"/>
    <w:rsid w:val="001E517F"/>
    <w:rsid w:val="001E55D5"/>
    <w:rsid w:val="001F43EF"/>
    <w:rsid w:val="001F5717"/>
    <w:rsid w:val="001F5FE3"/>
    <w:rsid w:val="00207035"/>
    <w:rsid w:val="00207E9F"/>
    <w:rsid w:val="00217904"/>
    <w:rsid w:val="00220E1E"/>
    <w:rsid w:val="00221080"/>
    <w:rsid w:val="002219EE"/>
    <w:rsid w:val="002243B1"/>
    <w:rsid w:val="0022670E"/>
    <w:rsid w:val="002308FB"/>
    <w:rsid w:val="00233EEA"/>
    <w:rsid w:val="00234FEB"/>
    <w:rsid w:val="00240690"/>
    <w:rsid w:val="0024142C"/>
    <w:rsid w:val="00244043"/>
    <w:rsid w:val="00245DE2"/>
    <w:rsid w:val="00245E0B"/>
    <w:rsid w:val="00253C54"/>
    <w:rsid w:val="002547A9"/>
    <w:rsid w:val="00255C2D"/>
    <w:rsid w:val="002571D5"/>
    <w:rsid w:val="00261136"/>
    <w:rsid w:val="002614F4"/>
    <w:rsid w:val="0026285B"/>
    <w:rsid w:val="00262D3A"/>
    <w:rsid w:val="00263C1D"/>
    <w:rsid w:val="00264093"/>
    <w:rsid w:val="00264BB8"/>
    <w:rsid w:val="00270110"/>
    <w:rsid w:val="0027048F"/>
    <w:rsid w:val="002714B9"/>
    <w:rsid w:val="0027386F"/>
    <w:rsid w:val="00277294"/>
    <w:rsid w:val="00282FF1"/>
    <w:rsid w:val="00287C4B"/>
    <w:rsid w:val="00290486"/>
    <w:rsid w:val="002A006D"/>
    <w:rsid w:val="002A3FEE"/>
    <w:rsid w:val="002A7D1D"/>
    <w:rsid w:val="002B41CE"/>
    <w:rsid w:val="002B4660"/>
    <w:rsid w:val="002B64F8"/>
    <w:rsid w:val="002C7DCE"/>
    <w:rsid w:val="002D0C3B"/>
    <w:rsid w:val="002D0DCA"/>
    <w:rsid w:val="002D0FC2"/>
    <w:rsid w:val="002D1148"/>
    <w:rsid w:val="002D2FC9"/>
    <w:rsid w:val="002D44E4"/>
    <w:rsid w:val="002D7F9F"/>
    <w:rsid w:val="002E2BA1"/>
    <w:rsid w:val="002F2352"/>
    <w:rsid w:val="002F288E"/>
    <w:rsid w:val="002F3DBB"/>
    <w:rsid w:val="002F6CE3"/>
    <w:rsid w:val="002F77A0"/>
    <w:rsid w:val="00303416"/>
    <w:rsid w:val="00304C27"/>
    <w:rsid w:val="00307359"/>
    <w:rsid w:val="00311740"/>
    <w:rsid w:val="0031256A"/>
    <w:rsid w:val="00312796"/>
    <w:rsid w:val="0031542A"/>
    <w:rsid w:val="00315679"/>
    <w:rsid w:val="00322C4E"/>
    <w:rsid w:val="00325EC0"/>
    <w:rsid w:val="00333A4A"/>
    <w:rsid w:val="00342AB4"/>
    <w:rsid w:val="00343CD2"/>
    <w:rsid w:val="00344B21"/>
    <w:rsid w:val="003472D7"/>
    <w:rsid w:val="00356139"/>
    <w:rsid w:val="003564F7"/>
    <w:rsid w:val="00356A76"/>
    <w:rsid w:val="00356B3A"/>
    <w:rsid w:val="00360E99"/>
    <w:rsid w:val="00376073"/>
    <w:rsid w:val="00390CFC"/>
    <w:rsid w:val="00391FA0"/>
    <w:rsid w:val="00394EF5"/>
    <w:rsid w:val="003A034E"/>
    <w:rsid w:val="003B3A33"/>
    <w:rsid w:val="003B3CA0"/>
    <w:rsid w:val="003B683F"/>
    <w:rsid w:val="003C33E3"/>
    <w:rsid w:val="003C3841"/>
    <w:rsid w:val="003D23DD"/>
    <w:rsid w:val="003D5FF2"/>
    <w:rsid w:val="003E3033"/>
    <w:rsid w:val="003E353E"/>
    <w:rsid w:val="003E5616"/>
    <w:rsid w:val="003E571A"/>
    <w:rsid w:val="003F0C96"/>
    <w:rsid w:val="00402929"/>
    <w:rsid w:val="00405E6F"/>
    <w:rsid w:val="0040649E"/>
    <w:rsid w:val="004116AF"/>
    <w:rsid w:val="00411A18"/>
    <w:rsid w:val="00412028"/>
    <w:rsid w:val="0041227D"/>
    <w:rsid w:val="004146CB"/>
    <w:rsid w:val="0041608F"/>
    <w:rsid w:val="00424F0F"/>
    <w:rsid w:val="00432F87"/>
    <w:rsid w:val="00437E53"/>
    <w:rsid w:val="0044355C"/>
    <w:rsid w:val="004443A8"/>
    <w:rsid w:val="004453D7"/>
    <w:rsid w:val="00452E89"/>
    <w:rsid w:val="0045309F"/>
    <w:rsid w:val="00457515"/>
    <w:rsid w:val="00460B15"/>
    <w:rsid w:val="0046236C"/>
    <w:rsid w:val="0046406D"/>
    <w:rsid w:val="00466273"/>
    <w:rsid w:val="00467053"/>
    <w:rsid w:val="00473EAA"/>
    <w:rsid w:val="00481DDD"/>
    <w:rsid w:val="00482EBD"/>
    <w:rsid w:val="004853CB"/>
    <w:rsid w:val="00485948"/>
    <w:rsid w:val="004A541C"/>
    <w:rsid w:val="004B3769"/>
    <w:rsid w:val="004B52DD"/>
    <w:rsid w:val="004C563A"/>
    <w:rsid w:val="004C64BF"/>
    <w:rsid w:val="004D1ADC"/>
    <w:rsid w:val="004D25BB"/>
    <w:rsid w:val="004D5740"/>
    <w:rsid w:val="004D6438"/>
    <w:rsid w:val="004D6787"/>
    <w:rsid w:val="004D69C3"/>
    <w:rsid w:val="004E04EB"/>
    <w:rsid w:val="004E1FAF"/>
    <w:rsid w:val="004E5A1B"/>
    <w:rsid w:val="004E61CF"/>
    <w:rsid w:val="004F37D0"/>
    <w:rsid w:val="004F73AF"/>
    <w:rsid w:val="00501630"/>
    <w:rsid w:val="0050288D"/>
    <w:rsid w:val="00502A5E"/>
    <w:rsid w:val="00504C17"/>
    <w:rsid w:val="00507795"/>
    <w:rsid w:val="00507E12"/>
    <w:rsid w:val="005112CB"/>
    <w:rsid w:val="005130DD"/>
    <w:rsid w:val="0051408A"/>
    <w:rsid w:val="00515914"/>
    <w:rsid w:val="0051637F"/>
    <w:rsid w:val="00524E26"/>
    <w:rsid w:val="00525CE7"/>
    <w:rsid w:val="00527DA6"/>
    <w:rsid w:val="00530F80"/>
    <w:rsid w:val="00531F0B"/>
    <w:rsid w:val="00535FD6"/>
    <w:rsid w:val="00541135"/>
    <w:rsid w:val="00542391"/>
    <w:rsid w:val="0054592E"/>
    <w:rsid w:val="0054670C"/>
    <w:rsid w:val="00546946"/>
    <w:rsid w:val="005471C1"/>
    <w:rsid w:val="005511FB"/>
    <w:rsid w:val="00551853"/>
    <w:rsid w:val="005518F5"/>
    <w:rsid w:val="00561C49"/>
    <w:rsid w:val="00562033"/>
    <w:rsid w:val="0056566D"/>
    <w:rsid w:val="005701B3"/>
    <w:rsid w:val="005734E4"/>
    <w:rsid w:val="00574379"/>
    <w:rsid w:val="00575434"/>
    <w:rsid w:val="00576265"/>
    <w:rsid w:val="00580291"/>
    <w:rsid w:val="00582933"/>
    <w:rsid w:val="00583116"/>
    <w:rsid w:val="00586473"/>
    <w:rsid w:val="00587710"/>
    <w:rsid w:val="005942BE"/>
    <w:rsid w:val="005952D0"/>
    <w:rsid w:val="005A3033"/>
    <w:rsid w:val="005A307B"/>
    <w:rsid w:val="005A40CE"/>
    <w:rsid w:val="005A4E3A"/>
    <w:rsid w:val="005B2A94"/>
    <w:rsid w:val="005B2DCE"/>
    <w:rsid w:val="005B337F"/>
    <w:rsid w:val="005B3B9B"/>
    <w:rsid w:val="005B405A"/>
    <w:rsid w:val="005B6F67"/>
    <w:rsid w:val="005C2250"/>
    <w:rsid w:val="005C4127"/>
    <w:rsid w:val="005C56EF"/>
    <w:rsid w:val="005C75AF"/>
    <w:rsid w:val="005D54E6"/>
    <w:rsid w:val="005E4535"/>
    <w:rsid w:val="005E45B2"/>
    <w:rsid w:val="005E45FF"/>
    <w:rsid w:val="005E4C28"/>
    <w:rsid w:val="005E551D"/>
    <w:rsid w:val="005E65AC"/>
    <w:rsid w:val="005E7725"/>
    <w:rsid w:val="005F684F"/>
    <w:rsid w:val="005F7199"/>
    <w:rsid w:val="005F76D5"/>
    <w:rsid w:val="0060212B"/>
    <w:rsid w:val="0060442F"/>
    <w:rsid w:val="00605071"/>
    <w:rsid w:val="00607ECE"/>
    <w:rsid w:val="00611E33"/>
    <w:rsid w:val="00612851"/>
    <w:rsid w:val="00620173"/>
    <w:rsid w:val="006204B7"/>
    <w:rsid w:val="00624C2E"/>
    <w:rsid w:val="00632619"/>
    <w:rsid w:val="0063593E"/>
    <w:rsid w:val="006365B4"/>
    <w:rsid w:val="00640FBF"/>
    <w:rsid w:val="0064261A"/>
    <w:rsid w:val="00645E76"/>
    <w:rsid w:val="00672401"/>
    <w:rsid w:val="00676171"/>
    <w:rsid w:val="006803FD"/>
    <w:rsid w:val="00681949"/>
    <w:rsid w:val="00692F48"/>
    <w:rsid w:val="00695739"/>
    <w:rsid w:val="00695F2E"/>
    <w:rsid w:val="006965BE"/>
    <w:rsid w:val="006978D1"/>
    <w:rsid w:val="006B2350"/>
    <w:rsid w:val="006B775E"/>
    <w:rsid w:val="006C4F39"/>
    <w:rsid w:val="006C4F3F"/>
    <w:rsid w:val="006D3FD4"/>
    <w:rsid w:val="006D702A"/>
    <w:rsid w:val="006E74AC"/>
    <w:rsid w:val="006F1B75"/>
    <w:rsid w:val="006F47A1"/>
    <w:rsid w:val="00700527"/>
    <w:rsid w:val="00712726"/>
    <w:rsid w:val="00712BF4"/>
    <w:rsid w:val="007131C2"/>
    <w:rsid w:val="00713EBA"/>
    <w:rsid w:val="007156FA"/>
    <w:rsid w:val="007167F4"/>
    <w:rsid w:val="00721E1B"/>
    <w:rsid w:val="00721F17"/>
    <w:rsid w:val="00726CD0"/>
    <w:rsid w:val="00730C8C"/>
    <w:rsid w:val="00730F11"/>
    <w:rsid w:val="007326C3"/>
    <w:rsid w:val="00732904"/>
    <w:rsid w:val="00732BC6"/>
    <w:rsid w:val="00732F5F"/>
    <w:rsid w:val="007337DB"/>
    <w:rsid w:val="00736C74"/>
    <w:rsid w:val="0074547B"/>
    <w:rsid w:val="00753129"/>
    <w:rsid w:val="00753D0D"/>
    <w:rsid w:val="00753E0E"/>
    <w:rsid w:val="0075415A"/>
    <w:rsid w:val="007575B3"/>
    <w:rsid w:val="00757F80"/>
    <w:rsid w:val="0076327E"/>
    <w:rsid w:val="00763BD6"/>
    <w:rsid w:val="007651D4"/>
    <w:rsid w:val="00766763"/>
    <w:rsid w:val="00776CEC"/>
    <w:rsid w:val="00780D62"/>
    <w:rsid w:val="0078318D"/>
    <w:rsid w:val="00783258"/>
    <w:rsid w:val="00785E3E"/>
    <w:rsid w:val="007869DA"/>
    <w:rsid w:val="00792580"/>
    <w:rsid w:val="00796163"/>
    <w:rsid w:val="00797099"/>
    <w:rsid w:val="007A1602"/>
    <w:rsid w:val="007A1683"/>
    <w:rsid w:val="007A2CAA"/>
    <w:rsid w:val="007A637E"/>
    <w:rsid w:val="007B00A7"/>
    <w:rsid w:val="007B5059"/>
    <w:rsid w:val="007C43F6"/>
    <w:rsid w:val="007C67C2"/>
    <w:rsid w:val="007D329E"/>
    <w:rsid w:val="007D3647"/>
    <w:rsid w:val="007D73D2"/>
    <w:rsid w:val="007E14E5"/>
    <w:rsid w:val="007E2E89"/>
    <w:rsid w:val="007E37F9"/>
    <w:rsid w:val="007F0AB9"/>
    <w:rsid w:val="007F1E14"/>
    <w:rsid w:val="007F72B0"/>
    <w:rsid w:val="007F73FA"/>
    <w:rsid w:val="0080684E"/>
    <w:rsid w:val="0081111B"/>
    <w:rsid w:val="0081122D"/>
    <w:rsid w:val="00811611"/>
    <w:rsid w:val="00814F38"/>
    <w:rsid w:val="00815442"/>
    <w:rsid w:val="0081587F"/>
    <w:rsid w:val="0081659A"/>
    <w:rsid w:val="008236E3"/>
    <w:rsid w:val="0083235F"/>
    <w:rsid w:val="00836C5C"/>
    <w:rsid w:val="00837A9B"/>
    <w:rsid w:val="00840B38"/>
    <w:rsid w:val="008457DB"/>
    <w:rsid w:val="00851649"/>
    <w:rsid w:val="0086339A"/>
    <w:rsid w:val="008645A7"/>
    <w:rsid w:val="008650BD"/>
    <w:rsid w:val="00874385"/>
    <w:rsid w:val="0088328A"/>
    <w:rsid w:val="00883FEF"/>
    <w:rsid w:val="0088481A"/>
    <w:rsid w:val="00884F6C"/>
    <w:rsid w:val="00891172"/>
    <w:rsid w:val="00894CD6"/>
    <w:rsid w:val="00894FD7"/>
    <w:rsid w:val="008A0221"/>
    <w:rsid w:val="008A0577"/>
    <w:rsid w:val="008A141F"/>
    <w:rsid w:val="008A67B7"/>
    <w:rsid w:val="008B0877"/>
    <w:rsid w:val="008B311D"/>
    <w:rsid w:val="008C110C"/>
    <w:rsid w:val="008C14E3"/>
    <w:rsid w:val="008C25E5"/>
    <w:rsid w:val="008C353E"/>
    <w:rsid w:val="008C7E34"/>
    <w:rsid w:val="008D08A8"/>
    <w:rsid w:val="008E1E2E"/>
    <w:rsid w:val="008E4E7A"/>
    <w:rsid w:val="008E6D7B"/>
    <w:rsid w:val="008E6E63"/>
    <w:rsid w:val="008F0C08"/>
    <w:rsid w:val="008F0D70"/>
    <w:rsid w:val="008F1A0C"/>
    <w:rsid w:val="008F1A79"/>
    <w:rsid w:val="008F490C"/>
    <w:rsid w:val="00900088"/>
    <w:rsid w:val="00901036"/>
    <w:rsid w:val="00903C99"/>
    <w:rsid w:val="009066DA"/>
    <w:rsid w:val="00910AA8"/>
    <w:rsid w:val="00920016"/>
    <w:rsid w:val="00923CD5"/>
    <w:rsid w:val="00924016"/>
    <w:rsid w:val="00936866"/>
    <w:rsid w:val="00940844"/>
    <w:rsid w:val="00941B2E"/>
    <w:rsid w:val="00957451"/>
    <w:rsid w:val="009600CE"/>
    <w:rsid w:val="0096026F"/>
    <w:rsid w:val="00961248"/>
    <w:rsid w:val="0096209E"/>
    <w:rsid w:val="00963ED4"/>
    <w:rsid w:val="00966323"/>
    <w:rsid w:val="00970CF0"/>
    <w:rsid w:val="00974270"/>
    <w:rsid w:val="009742C0"/>
    <w:rsid w:val="00975F61"/>
    <w:rsid w:val="0098034E"/>
    <w:rsid w:val="00981BF9"/>
    <w:rsid w:val="00982617"/>
    <w:rsid w:val="0098388D"/>
    <w:rsid w:val="00986830"/>
    <w:rsid w:val="00987EA9"/>
    <w:rsid w:val="0099361E"/>
    <w:rsid w:val="00997A15"/>
    <w:rsid w:val="009A0982"/>
    <w:rsid w:val="009A3DB2"/>
    <w:rsid w:val="009B07AE"/>
    <w:rsid w:val="009C4BA8"/>
    <w:rsid w:val="009C68DD"/>
    <w:rsid w:val="009C7BA7"/>
    <w:rsid w:val="009D4DD0"/>
    <w:rsid w:val="009E45EA"/>
    <w:rsid w:val="009E58C8"/>
    <w:rsid w:val="009F0933"/>
    <w:rsid w:val="009F35B5"/>
    <w:rsid w:val="009F6429"/>
    <w:rsid w:val="009F6F4F"/>
    <w:rsid w:val="009F7527"/>
    <w:rsid w:val="00A07946"/>
    <w:rsid w:val="00A07D1E"/>
    <w:rsid w:val="00A10130"/>
    <w:rsid w:val="00A136E4"/>
    <w:rsid w:val="00A22C3F"/>
    <w:rsid w:val="00A24305"/>
    <w:rsid w:val="00A302E6"/>
    <w:rsid w:val="00A3412B"/>
    <w:rsid w:val="00A35880"/>
    <w:rsid w:val="00A37A3F"/>
    <w:rsid w:val="00A401FC"/>
    <w:rsid w:val="00A45927"/>
    <w:rsid w:val="00A45CD6"/>
    <w:rsid w:val="00A50E9C"/>
    <w:rsid w:val="00A5435B"/>
    <w:rsid w:val="00A561DD"/>
    <w:rsid w:val="00A603AC"/>
    <w:rsid w:val="00A62D8B"/>
    <w:rsid w:val="00A63304"/>
    <w:rsid w:val="00A660C1"/>
    <w:rsid w:val="00A672C5"/>
    <w:rsid w:val="00A6735C"/>
    <w:rsid w:val="00A759BC"/>
    <w:rsid w:val="00A82089"/>
    <w:rsid w:val="00A82D25"/>
    <w:rsid w:val="00A85BF9"/>
    <w:rsid w:val="00A8673E"/>
    <w:rsid w:val="00A87A70"/>
    <w:rsid w:val="00A920B9"/>
    <w:rsid w:val="00A92A16"/>
    <w:rsid w:val="00A93E7F"/>
    <w:rsid w:val="00AA07A3"/>
    <w:rsid w:val="00AA0FD0"/>
    <w:rsid w:val="00AA10F9"/>
    <w:rsid w:val="00AA2A5A"/>
    <w:rsid w:val="00AA2C3C"/>
    <w:rsid w:val="00AA44B2"/>
    <w:rsid w:val="00AB3C94"/>
    <w:rsid w:val="00AB6DBD"/>
    <w:rsid w:val="00AC5781"/>
    <w:rsid w:val="00AD04D1"/>
    <w:rsid w:val="00AD0966"/>
    <w:rsid w:val="00AD2845"/>
    <w:rsid w:val="00AD5017"/>
    <w:rsid w:val="00AD7C4F"/>
    <w:rsid w:val="00AE0584"/>
    <w:rsid w:val="00AF32E2"/>
    <w:rsid w:val="00AF54B9"/>
    <w:rsid w:val="00B01B1B"/>
    <w:rsid w:val="00B0280D"/>
    <w:rsid w:val="00B02D97"/>
    <w:rsid w:val="00B039F7"/>
    <w:rsid w:val="00B107BA"/>
    <w:rsid w:val="00B1225B"/>
    <w:rsid w:val="00B140DE"/>
    <w:rsid w:val="00B15F00"/>
    <w:rsid w:val="00B169A8"/>
    <w:rsid w:val="00B1702B"/>
    <w:rsid w:val="00B22D15"/>
    <w:rsid w:val="00B27CA4"/>
    <w:rsid w:val="00B33E31"/>
    <w:rsid w:val="00B40B40"/>
    <w:rsid w:val="00B600C0"/>
    <w:rsid w:val="00B601C0"/>
    <w:rsid w:val="00B63204"/>
    <w:rsid w:val="00B77A48"/>
    <w:rsid w:val="00B81E2C"/>
    <w:rsid w:val="00B84438"/>
    <w:rsid w:val="00B90800"/>
    <w:rsid w:val="00B90A03"/>
    <w:rsid w:val="00B95936"/>
    <w:rsid w:val="00B97A4B"/>
    <w:rsid w:val="00B97D35"/>
    <w:rsid w:val="00BA63F4"/>
    <w:rsid w:val="00BA6611"/>
    <w:rsid w:val="00BB1187"/>
    <w:rsid w:val="00BB1327"/>
    <w:rsid w:val="00BB62E8"/>
    <w:rsid w:val="00BB71D5"/>
    <w:rsid w:val="00BC10B8"/>
    <w:rsid w:val="00BC421D"/>
    <w:rsid w:val="00BC6498"/>
    <w:rsid w:val="00BD51B2"/>
    <w:rsid w:val="00BE1597"/>
    <w:rsid w:val="00BE32BE"/>
    <w:rsid w:val="00BE395B"/>
    <w:rsid w:val="00BF0482"/>
    <w:rsid w:val="00BF1443"/>
    <w:rsid w:val="00BF44A7"/>
    <w:rsid w:val="00BF6FAC"/>
    <w:rsid w:val="00C00B6A"/>
    <w:rsid w:val="00C04D74"/>
    <w:rsid w:val="00C07560"/>
    <w:rsid w:val="00C1003D"/>
    <w:rsid w:val="00C1023A"/>
    <w:rsid w:val="00C1162A"/>
    <w:rsid w:val="00C1668E"/>
    <w:rsid w:val="00C173AB"/>
    <w:rsid w:val="00C208DD"/>
    <w:rsid w:val="00C21211"/>
    <w:rsid w:val="00C22FCF"/>
    <w:rsid w:val="00C25AD8"/>
    <w:rsid w:val="00C260A5"/>
    <w:rsid w:val="00C27F38"/>
    <w:rsid w:val="00C308F2"/>
    <w:rsid w:val="00C3181D"/>
    <w:rsid w:val="00C31C8A"/>
    <w:rsid w:val="00C32E16"/>
    <w:rsid w:val="00C32F80"/>
    <w:rsid w:val="00C41F35"/>
    <w:rsid w:val="00C446AD"/>
    <w:rsid w:val="00C50647"/>
    <w:rsid w:val="00C50AEC"/>
    <w:rsid w:val="00C542CD"/>
    <w:rsid w:val="00C546F1"/>
    <w:rsid w:val="00C56551"/>
    <w:rsid w:val="00C601E7"/>
    <w:rsid w:val="00C6590B"/>
    <w:rsid w:val="00C66B89"/>
    <w:rsid w:val="00C66C72"/>
    <w:rsid w:val="00C6735A"/>
    <w:rsid w:val="00C72C71"/>
    <w:rsid w:val="00C765F4"/>
    <w:rsid w:val="00C808D4"/>
    <w:rsid w:val="00C82938"/>
    <w:rsid w:val="00C84F06"/>
    <w:rsid w:val="00C9393F"/>
    <w:rsid w:val="00C93B99"/>
    <w:rsid w:val="00C978F1"/>
    <w:rsid w:val="00C97E26"/>
    <w:rsid w:val="00CA320C"/>
    <w:rsid w:val="00CA3ACA"/>
    <w:rsid w:val="00CB17F8"/>
    <w:rsid w:val="00CB4D84"/>
    <w:rsid w:val="00CC171A"/>
    <w:rsid w:val="00CC4F89"/>
    <w:rsid w:val="00CD1B15"/>
    <w:rsid w:val="00CD23E9"/>
    <w:rsid w:val="00CD25D0"/>
    <w:rsid w:val="00CD50B0"/>
    <w:rsid w:val="00CD7DF3"/>
    <w:rsid w:val="00CE1D3E"/>
    <w:rsid w:val="00CE246E"/>
    <w:rsid w:val="00CE2A4F"/>
    <w:rsid w:val="00CE2C3D"/>
    <w:rsid w:val="00CE68C6"/>
    <w:rsid w:val="00CE692B"/>
    <w:rsid w:val="00D021B7"/>
    <w:rsid w:val="00D02418"/>
    <w:rsid w:val="00D028C8"/>
    <w:rsid w:val="00D02AF3"/>
    <w:rsid w:val="00D07FE2"/>
    <w:rsid w:val="00D12631"/>
    <w:rsid w:val="00D13565"/>
    <w:rsid w:val="00D13641"/>
    <w:rsid w:val="00D24B0B"/>
    <w:rsid w:val="00D26B8A"/>
    <w:rsid w:val="00D32329"/>
    <w:rsid w:val="00D33972"/>
    <w:rsid w:val="00D34191"/>
    <w:rsid w:val="00D3694A"/>
    <w:rsid w:val="00D465FC"/>
    <w:rsid w:val="00D5426D"/>
    <w:rsid w:val="00D6207C"/>
    <w:rsid w:val="00D62731"/>
    <w:rsid w:val="00D6528F"/>
    <w:rsid w:val="00D663E2"/>
    <w:rsid w:val="00D74585"/>
    <w:rsid w:val="00D748DC"/>
    <w:rsid w:val="00D74F9B"/>
    <w:rsid w:val="00D90B9F"/>
    <w:rsid w:val="00D9179F"/>
    <w:rsid w:val="00D9195A"/>
    <w:rsid w:val="00D93A5D"/>
    <w:rsid w:val="00D96EE2"/>
    <w:rsid w:val="00D97E8C"/>
    <w:rsid w:val="00DA0102"/>
    <w:rsid w:val="00DB1A14"/>
    <w:rsid w:val="00DD3F83"/>
    <w:rsid w:val="00DD4315"/>
    <w:rsid w:val="00DD7C1F"/>
    <w:rsid w:val="00DE04FD"/>
    <w:rsid w:val="00DE1366"/>
    <w:rsid w:val="00DE1931"/>
    <w:rsid w:val="00DE6043"/>
    <w:rsid w:val="00DE765A"/>
    <w:rsid w:val="00DF0515"/>
    <w:rsid w:val="00DF2976"/>
    <w:rsid w:val="00DF30BD"/>
    <w:rsid w:val="00DF4BAA"/>
    <w:rsid w:val="00DF7227"/>
    <w:rsid w:val="00E11562"/>
    <w:rsid w:val="00E12E11"/>
    <w:rsid w:val="00E1375C"/>
    <w:rsid w:val="00E14C07"/>
    <w:rsid w:val="00E15C96"/>
    <w:rsid w:val="00E363C6"/>
    <w:rsid w:val="00E3779F"/>
    <w:rsid w:val="00E40D2F"/>
    <w:rsid w:val="00E42822"/>
    <w:rsid w:val="00E46177"/>
    <w:rsid w:val="00E5069F"/>
    <w:rsid w:val="00E722A7"/>
    <w:rsid w:val="00E80701"/>
    <w:rsid w:val="00E8438F"/>
    <w:rsid w:val="00E961E1"/>
    <w:rsid w:val="00E96768"/>
    <w:rsid w:val="00EA271A"/>
    <w:rsid w:val="00EA2787"/>
    <w:rsid w:val="00EA2AB5"/>
    <w:rsid w:val="00EA6568"/>
    <w:rsid w:val="00EA720A"/>
    <w:rsid w:val="00EB0C94"/>
    <w:rsid w:val="00EB2757"/>
    <w:rsid w:val="00EC3A61"/>
    <w:rsid w:val="00EC5910"/>
    <w:rsid w:val="00EC7620"/>
    <w:rsid w:val="00EC7867"/>
    <w:rsid w:val="00ED679D"/>
    <w:rsid w:val="00EE10CF"/>
    <w:rsid w:val="00EE15AC"/>
    <w:rsid w:val="00EE6524"/>
    <w:rsid w:val="00EE6F4D"/>
    <w:rsid w:val="00EF2883"/>
    <w:rsid w:val="00EF3984"/>
    <w:rsid w:val="00EF657F"/>
    <w:rsid w:val="00EF6BBF"/>
    <w:rsid w:val="00EF70F6"/>
    <w:rsid w:val="00EF79F4"/>
    <w:rsid w:val="00F01C29"/>
    <w:rsid w:val="00F10337"/>
    <w:rsid w:val="00F116E8"/>
    <w:rsid w:val="00F15125"/>
    <w:rsid w:val="00F15488"/>
    <w:rsid w:val="00F15CCE"/>
    <w:rsid w:val="00F16C85"/>
    <w:rsid w:val="00F220BA"/>
    <w:rsid w:val="00F2460D"/>
    <w:rsid w:val="00F32044"/>
    <w:rsid w:val="00F32B79"/>
    <w:rsid w:val="00F33730"/>
    <w:rsid w:val="00F37D2D"/>
    <w:rsid w:val="00F40629"/>
    <w:rsid w:val="00F457A8"/>
    <w:rsid w:val="00F50FE3"/>
    <w:rsid w:val="00F52CE1"/>
    <w:rsid w:val="00F538AA"/>
    <w:rsid w:val="00F5609E"/>
    <w:rsid w:val="00F62247"/>
    <w:rsid w:val="00F70377"/>
    <w:rsid w:val="00F70569"/>
    <w:rsid w:val="00F70D02"/>
    <w:rsid w:val="00F74BF2"/>
    <w:rsid w:val="00F75DFD"/>
    <w:rsid w:val="00F767EC"/>
    <w:rsid w:val="00F81403"/>
    <w:rsid w:val="00F83EAA"/>
    <w:rsid w:val="00F86F49"/>
    <w:rsid w:val="00F90A74"/>
    <w:rsid w:val="00F93AB9"/>
    <w:rsid w:val="00FA5FF6"/>
    <w:rsid w:val="00FB29B2"/>
    <w:rsid w:val="00FB52B6"/>
    <w:rsid w:val="00FB781A"/>
    <w:rsid w:val="00FC1067"/>
    <w:rsid w:val="00FC3988"/>
    <w:rsid w:val="00FD07DC"/>
    <w:rsid w:val="00FD54EB"/>
    <w:rsid w:val="00FD7059"/>
    <w:rsid w:val="00FE068F"/>
    <w:rsid w:val="00FE6FC7"/>
    <w:rsid w:val="00FE7391"/>
    <w:rsid w:val="00FE74CE"/>
    <w:rsid w:val="00FF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715CD"/>
  <w15:chartTrackingRefBased/>
  <w15:docId w15:val="{FA44920B-3CCF-406A-A589-629B41CC3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08F"/>
    <w:rPr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6C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  <w:lang w:bidi="ne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6CEC"/>
    <w:pPr>
      <w:keepNext/>
      <w:keepLines/>
      <w:spacing w:before="40" w:after="0" w:line="276" w:lineRule="auto"/>
      <w:jc w:val="both"/>
      <w:outlineLvl w:val="1"/>
    </w:pPr>
    <w:rPr>
      <w:rFonts w:ascii="Preeti" w:eastAsiaTheme="majorEastAsia" w:hAnsi="Preeti" w:cstheme="majorBidi"/>
      <w:b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6C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1"/>
      <w:lang w:bidi="ne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6CE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0"/>
      <w:lang w:bidi="ne-I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6CE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0"/>
      <w:lang w:bidi="ne-IN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76CEC"/>
    <w:pPr>
      <w:keepNext/>
      <w:keepLines/>
      <w:spacing w:before="40" w:after="0" w:line="276" w:lineRule="auto"/>
      <w:jc w:val="both"/>
      <w:outlineLvl w:val="5"/>
    </w:pPr>
    <w:rPr>
      <w:rFonts w:ascii="Preeti" w:eastAsiaTheme="majorEastAsia" w:hAnsi="Preeti" w:cstheme="majorBidi"/>
      <w:b/>
      <w:color w:val="ED7D31" w:themeColor="accent2"/>
      <w:sz w:val="3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76CEC"/>
    <w:pPr>
      <w:keepNext/>
      <w:keepLines/>
      <w:spacing w:before="40" w:after="0" w:line="276" w:lineRule="auto"/>
      <w:jc w:val="both"/>
      <w:outlineLvl w:val="6"/>
    </w:pPr>
    <w:rPr>
      <w:rFonts w:ascii="Preeti" w:eastAsiaTheme="majorEastAsia" w:hAnsi="Preeti" w:cstheme="majorBidi"/>
      <w:b/>
      <w:i/>
      <w:iCs/>
      <w:color w:val="538135" w:themeColor="accent6" w:themeShade="BF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608F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41608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4160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ne-N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608F"/>
    <w:rPr>
      <w:rFonts w:ascii="Courier New" w:eastAsia="Times New Roman" w:hAnsi="Courier New" w:cs="Courier New"/>
      <w:sz w:val="20"/>
    </w:rPr>
  </w:style>
  <w:style w:type="character" w:customStyle="1" w:styleId="y2iqfc">
    <w:name w:val="y2iqfc"/>
    <w:basedOn w:val="DefaultParagraphFont"/>
    <w:rsid w:val="0041608F"/>
  </w:style>
  <w:style w:type="character" w:customStyle="1" w:styleId="ts-alignment-element">
    <w:name w:val="ts-alignment-element"/>
    <w:basedOn w:val="DefaultParagraphFont"/>
    <w:rsid w:val="0041608F"/>
  </w:style>
  <w:style w:type="character" w:customStyle="1" w:styleId="ts-alignment-element-highlighted">
    <w:name w:val="ts-alignment-element-highlighted"/>
    <w:basedOn w:val="DefaultParagraphFont"/>
    <w:rsid w:val="0041608F"/>
  </w:style>
  <w:style w:type="character" w:styleId="PlaceholderText">
    <w:name w:val="Placeholder Text"/>
    <w:basedOn w:val="DefaultParagraphFont"/>
    <w:uiPriority w:val="99"/>
    <w:semiHidden/>
    <w:rsid w:val="0041608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16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08F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416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08F"/>
    <w:rPr>
      <w:szCs w:val="22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776CEC"/>
    <w:rPr>
      <w:rFonts w:asciiTheme="majorHAnsi" w:eastAsiaTheme="majorEastAsia" w:hAnsiTheme="majorHAnsi" w:cstheme="majorBidi"/>
      <w:color w:val="2F5496" w:themeColor="accent1" w:themeShade="BF"/>
      <w:sz w:val="32"/>
      <w:szCs w:val="29"/>
      <w:lang w:bidi="ne-IN"/>
    </w:rPr>
  </w:style>
  <w:style w:type="character" w:customStyle="1" w:styleId="Heading2Char">
    <w:name w:val="Heading 2 Char"/>
    <w:basedOn w:val="DefaultParagraphFont"/>
    <w:link w:val="Heading2"/>
    <w:uiPriority w:val="9"/>
    <w:rsid w:val="00776CEC"/>
    <w:rPr>
      <w:rFonts w:ascii="Preeti" w:eastAsiaTheme="majorEastAsia" w:hAnsi="Preeti" w:cstheme="majorBidi"/>
      <w:b/>
      <w:color w:val="2F5496" w:themeColor="accent1" w:themeShade="BF"/>
      <w:sz w:val="40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776CEC"/>
    <w:rPr>
      <w:rFonts w:asciiTheme="majorHAnsi" w:eastAsiaTheme="majorEastAsia" w:hAnsiTheme="majorHAnsi" w:cstheme="majorBidi"/>
      <w:color w:val="1F3763" w:themeColor="accent1" w:themeShade="7F"/>
      <w:sz w:val="24"/>
      <w:szCs w:val="21"/>
      <w:lang w:bidi="ne-IN"/>
    </w:rPr>
  </w:style>
  <w:style w:type="character" w:customStyle="1" w:styleId="Heading4Char">
    <w:name w:val="Heading 4 Char"/>
    <w:basedOn w:val="DefaultParagraphFont"/>
    <w:link w:val="Heading4"/>
    <w:uiPriority w:val="9"/>
    <w:rsid w:val="00776CEC"/>
    <w:rPr>
      <w:rFonts w:asciiTheme="majorHAnsi" w:eastAsiaTheme="majorEastAsia" w:hAnsiTheme="majorHAnsi" w:cstheme="majorBidi"/>
      <w:i/>
      <w:iCs/>
      <w:color w:val="2F5496" w:themeColor="accent1" w:themeShade="BF"/>
      <w:lang w:bidi="ne-IN"/>
    </w:rPr>
  </w:style>
  <w:style w:type="character" w:customStyle="1" w:styleId="Heading5Char">
    <w:name w:val="Heading 5 Char"/>
    <w:basedOn w:val="DefaultParagraphFont"/>
    <w:link w:val="Heading5"/>
    <w:uiPriority w:val="9"/>
    <w:rsid w:val="00776CEC"/>
    <w:rPr>
      <w:rFonts w:asciiTheme="majorHAnsi" w:eastAsiaTheme="majorEastAsia" w:hAnsiTheme="majorHAnsi" w:cstheme="majorBidi"/>
      <w:color w:val="2F5496" w:themeColor="accent1" w:themeShade="BF"/>
      <w:lang w:bidi="ne-IN"/>
    </w:rPr>
  </w:style>
  <w:style w:type="character" w:customStyle="1" w:styleId="Heading6Char">
    <w:name w:val="Heading 6 Char"/>
    <w:basedOn w:val="DefaultParagraphFont"/>
    <w:link w:val="Heading6"/>
    <w:uiPriority w:val="9"/>
    <w:rsid w:val="00776CEC"/>
    <w:rPr>
      <w:rFonts w:ascii="Preeti" w:eastAsiaTheme="majorEastAsia" w:hAnsi="Preeti" w:cstheme="majorBidi"/>
      <w:b/>
      <w:color w:val="ED7D31" w:themeColor="accent2"/>
      <w:sz w:val="32"/>
      <w:szCs w:val="22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rsid w:val="00776CEC"/>
    <w:rPr>
      <w:rFonts w:ascii="Preeti" w:eastAsiaTheme="majorEastAsia" w:hAnsi="Preeti" w:cstheme="majorBidi"/>
      <w:b/>
      <w:i/>
      <w:iCs/>
      <w:color w:val="538135" w:themeColor="accent6" w:themeShade="BF"/>
      <w:sz w:val="32"/>
      <w:szCs w:val="22"/>
      <w:lang w:bidi="ar-SA"/>
    </w:rPr>
  </w:style>
  <w:style w:type="paragraph" w:styleId="NormalWeb">
    <w:name w:val="Normal (Web)"/>
    <w:basedOn w:val="Normal"/>
    <w:uiPriority w:val="99"/>
    <w:unhideWhenUsed/>
    <w:rsid w:val="00776C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CEC"/>
    <w:pPr>
      <w:spacing w:after="0" w:line="240" w:lineRule="auto"/>
    </w:pPr>
    <w:rPr>
      <w:rFonts w:ascii="Segoe UI" w:hAnsi="Segoe UI" w:cs="Segoe UI"/>
      <w:sz w:val="18"/>
      <w:szCs w:val="16"/>
      <w:lang w:bidi="ne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CEC"/>
    <w:rPr>
      <w:rFonts w:ascii="Segoe UI" w:hAnsi="Segoe UI" w:cs="Segoe UI"/>
      <w:sz w:val="18"/>
      <w:szCs w:val="16"/>
      <w:lang w:bidi="ne-IN"/>
    </w:rPr>
  </w:style>
  <w:style w:type="character" w:styleId="Hyperlink">
    <w:name w:val="Hyperlink"/>
    <w:basedOn w:val="DefaultParagraphFont"/>
    <w:uiPriority w:val="99"/>
    <w:unhideWhenUsed/>
    <w:rsid w:val="00776CEC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76CEC"/>
    <w:pPr>
      <w:spacing w:after="0" w:line="240" w:lineRule="auto"/>
      <w:contextualSpacing/>
      <w:jc w:val="center"/>
    </w:pPr>
    <w:rPr>
      <w:rFonts w:ascii="Preeti" w:eastAsiaTheme="majorEastAsia" w:hAnsi="Preeti" w:cstheme="majorBidi"/>
      <w:b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6CEC"/>
    <w:rPr>
      <w:rFonts w:ascii="Preeti" w:eastAsiaTheme="majorEastAsia" w:hAnsi="Preeti" w:cstheme="majorBidi"/>
      <w:b/>
      <w:spacing w:val="-10"/>
      <w:kern w:val="28"/>
      <w:sz w:val="96"/>
      <w:szCs w:val="56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6CEC"/>
    <w:pPr>
      <w:numPr>
        <w:ilvl w:val="1"/>
      </w:numPr>
      <w:spacing w:line="276" w:lineRule="auto"/>
      <w:jc w:val="center"/>
    </w:pPr>
    <w:rPr>
      <w:rFonts w:ascii="Preeti" w:eastAsiaTheme="minorEastAsia" w:hAnsi="Preeti"/>
      <w:b/>
      <w:spacing w:val="15"/>
      <w:sz w:val="72"/>
    </w:rPr>
  </w:style>
  <w:style w:type="character" w:customStyle="1" w:styleId="SubtitleChar">
    <w:name w:val="Subtitle Char"/>
    <w:basedOn w:val="DefaultParagraphFont"/>
    <w:link w:val="Subtitle"/>
    <w:uiPriority w:val="11"/>
    <w:rsid w:val="00776CEC"/>
    <w:rPr>
      <w:rFonts w:ascii="Preeti" w:eastAsiaTheme="minorEastAsia" w:hAnsi="Preeti"/>
      <w:b/>
      <w:spacing w:val="15"/>
      <w:sz w:val="72"/>
      <w:szCs w:val="22"/>
      <w:lang w:bidi="ar-SA"/>
    </w:rPr>
  </w:style>
  <w:style w:type="character" w:styleId="SubtleEmphasis">
    <w:name w:val="Subtle Emphasis"/>
    <w:basedOn w:val="DefaultParagraphFont"/>
    <w:uiPriority w:val="19"/>
    <w:qFormat/>
    <w:rsid w:val="00776CEC"/>
    <w:rPr>
      <w:rFonts w:ascii="Preeti" w:hAnsi="Preeti"/>
      <w:b/>
      <w:i w:val="0"/>
      <w:iCs/>
      <w:color w:val="404040" w:themeColor="text1" w:themeTint="BF"/>
      <w:sz w:val="72"/>
    </w:rPr>
  </w:style>
  <w:style w:type="paragraph" w:styleId="NoSpacing">
    <w:name w:val="No Spacing"/>
    <w:link w:val="NoSpacingChar"/>
    <w:uiPriority w:val="1"/>
    <w:qFormat/>
    <w:rsid w:val="00776CEC"/>
    <w:pPr>
      <w:spacing w:after="0" w:line="240" w:lineRule="auto"/>
    </w:pPr>
    <w:rPr>
      <w:rFonts w:eastAsiaTheme="minorEastAsia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776CEC"/>
    <w:rPr>
      <w:rFonts w:eastAsiaTheme="minorEastAsia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776CEC"/>
    <w:pPr>
      <w:spacing w:before="120" w:after="0"/>
      <w:ind w:left="220"/>
    </w:pPr>
    <w:rPr>
      <w:rFonts w:cstheme="minorHAnsi"/>
      <w:i/>
      <w:iCs/>
      <w:sz w:val="20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776CEC"/>
    <w:pPr>
      <w:spacing w:before="240" w:after="120"/>
    </w:pPr>
    <w:rPr>
      <w:rFonts w:cstheme="minorHAnsi"/>
      <w:b/>
      <w:bCs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776CEC"/>
    <w:pPr>
      <w:spacing w:after="0"/>
      <w:ind w:left="440"/>
    </w:pPr>
    <w:rPr>
      <w:rFonts w:cstheme="minorHAnsi"/>
      <w:sz w:val="20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776CEC"/>
    <w:pPr>
      <w:spacing w:after="0"/>
      <w:ind w:left="660"/>
    </w:pPr>
    <w:rPr>
      <w:rFonts w:cstheme="minorHAnsi"/>
      <w:sz w:val="20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76CEC"/>
    <w:pPr>
      <w:spacing w:after="0"/>
      <w:ind w:left="880"/>
    </w:pPr>
    <w:rPr>
      <w:rFonts w:cstheme="minorHAnsi"/>
      <w:sz w:val="2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76CEC"/>
    <w:pPr>
      <w:outlineLvl w:val="9"/>
    </w:pPr>
    <w:rPr>
      <w:szCs w:val="32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6CEC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776CEC"/>
    <w:rPr>
      <w:i/>
      <w:iCs/>
    </w:rPr>
  </w:style>
  <w:style w:type="paragraph" w:styleId="TOC6">
    <w:name w:val="toc 6"/>
    <w:basedOn w:val="Normal"/>
    <w:next w:val="Normal"/>
    <w:autoRedefine/>
    <w:uiPriority w:val="39"/>
    <w:unhideWhenUsed/>
    <w:rsid w:val="00776CEC"/>
    <w:pPr>
      <w:spacing w:after="0"/>
      <w:ind w:left="1100"/>
    </w:pPr>
    <w:rPr>
      <w:rFonts w:cstheme="minorHAnsi"/>
      <w:sz w:val="20"/>
      <w:szCs w:val="24"/>
    </w:rPr>
  </w:style>
  <w:style w:type="paragraph" w:styleId="TOC7">
    <w:name w:val="toc 7"/>
    <w:basedOn w:val="Normal"/>
    <w:next w:val="Normal"/>
    <w:autoRedefine/>
    <w:uiPriority w:val="39"/>
    <w:unhideWhenUsed/>
    <w:rsid w:val="00776CEC"/>
    <w:pPr>
      <w:spacing w:after="0"/>
      <w:ind w:left="1320"/>
    </w:pPr>
    <w:rPr>
      <w:rFonts w:cstheme="minorHAnsi"/>
      <w:sz w:val="20"/>
      <w:szCs w:val="24"/>
    </w:rPr>
  </w:style>
  <w:style w:type="paragraph" w:styleId="TOC8">
    <w:name w:val="toc 8"/>
    <w:basedOn w:val="Normal"/>
    <w:next w:val="Normal"/>
    <w:autoRedefine/>
    <w:uiPriority w:val="39"/>
    <w:unhideWhenUsed/>
    <w:rsid w:val="00776CEC"/>
    <w:pPr>
      <w:spacing w:after="0"/>
      <w:ind w:left="1540"/>
    </w:pPr>
    <w:rPr>
      <w:rFonts w:cstheme="minorHAnsi"/>
      <w:sz w:val="20"/>
      <w:szCs w:val="24"/>
    </w:rPr>
  </w:style>
  <w:style w:type="paragraph" w:styleId="TOC9">
    <w:name w:val="toc 9"/>
    <w:basedOn w:val="Normal"/>
    <w:next w:val="Normal"/>
    <w:autoRedefine/>
    <w:uiPriority w:val="39"/>
    <w:unhideWhenUsed/>
    <w:rsid w:val="00776CEC"/>
    <w:pPr>
      <w:spacing w:after="0"/>
      <w:ind w:left="1760"/>
    </w:pPr>
    <w:rPr>
      <w:rFonts w:cstheme="minorHAnsi"/>
      <w:sz w:val="20"/>
      <w:szCs w:val="24"/>
    </w:rPr>
  </w:style>
  <w:style w:type="character" w:styleId="Strong">
    <w:name w:val="Strong"/>
    <w:uiPriority w:val="22"/>
    <w:qFormat/>
    <w:rsid w:val="00776CE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6CEC"/>
    <w:pPr>
      <w:spacing w:after="0" w:line="240" w:lineRule="auto"/>
    </w:pPr>
    <w:rPr>
      <w:rFonts w:ascii="Calibri" w:eastAsia="Calibri" w:hAnsi="Calibri" w:cs="Mangal"/>
      <w:sz w:val="20"/>
      <w:szCs w:val="18"/>
      <w:lang w:bidi="ne-N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6CEC"/>
    <w:rPr>
      <w:rFonts w:ascii="Calibri" w:eastAsia="Calibri" w:hAnsi="Calibri" w:cs="Mangal"/>
      <w:sz w:val="20"/>
      <w:szCs w:val="18"/>
    </w:rPr>
  </w:style>
  <w:style w:type="character" w:styleId="FootnoteReference">
    <w:name w:val="footnote reference"/>
    <w:uiPriority w:val="99"/>
    <w:semiHidden/>
    <w:unhideWhenUsed/>
    <w:rsid w:val="00776CEC"/>
    <w:rPr>
      <w:vertAlign w:val="superscript"/>
    </w:rPr>
  </w:style>
  <w:style w:type="paragraph" w:customStyle="1" w:styleId="Default">
    <w:name w:val="Default"/>
    <w:rsid w:val="00776CEC"/>
    <w:pPr>
      <w:autoSpaceDE w:val="0"/>
      <w:autoSpaceDN w:val="0"/>
      <w:adjustRightInd w:val="0"/>
      <w:spacing w:after="0" w:line="240" w:lineRule="auto"/>
    </w:pPr>
    <w:rPr>
      <w:rFonts w:ascii="Century Gothic" w:eastAsia="Calibri" w:hAnsi="Century Gothic" w:cs="Century Gothic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76CE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76CEC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BookTitle">
    <w:name w:val="Book Title"/>
    <w:basedOn w:val="DefaultParagraphFont"/>
    <w:uiPriority w:val="33"/>
    <w:qFormat/>
    <w:rsid w:val="00282FF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91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42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96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295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87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7676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8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64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2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84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35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73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468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471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2397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975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06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78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871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02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541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8263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41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787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206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706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8747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72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2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6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97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754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854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1301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575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6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1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73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40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223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3660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331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3755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2008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445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5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4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43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976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22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338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5310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5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768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77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305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1839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011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7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53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776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244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502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361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060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439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6561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5968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2649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9812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3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4766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3351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8659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8086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323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29012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5423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89168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080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974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7975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8693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1117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21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8973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319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620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4151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8919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2703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05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1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459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5053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2248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498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869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49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5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90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8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531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396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894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3749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49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039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190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427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7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tif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55E845-AFDE-40C2-B783-D93D65047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3</TotalTime>
  <Pages>38</Pages>
  <Words>6135</Words>
  <Characters>35835</Characters>
  <Application>Microsoft Office Word</Application>
  <DocSecurity>2</DocSecurity>
  <Lines>1628</Lines>
  <Paragraphs>7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a Joshi</dc:creator>
  <cp:keywords/>
  <dc:description/>
  <cp:lastModifiedBy>Laurie-Ann Mafusire</cp:lastModifiedBy>
  <cp:revision>866</cp:revision>
  <cp:lastPrinted>2025-02-13T06:00:00Z</cp:lastPrinted>
  <dcterms:created xsi:type="dcterms:W3CDTF">2024-11-07T16:16:00Z</dcterms:created>
  <dcterms:modified xsi:type="dcterms:W3CDTF">2026-03-09T16:07:00Z</dcterms:modified>
</cp:coreProperties>
</file>